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2FF1E4" w14:textId="77777777" w:rsidR="006C460D" w:rsidRPr="000B3AF2" w:rsidRDefault="006C460D" w:rsidP="006C460D">
      <w:pPr>
        <w:pStyle w:val="affa"/>
        <w:jc w:val="both"/>
        <w:rPr>
          <w:rFonts w:eastAsia="Calibri"/>
          <w:bCs/>
          <w:sz w:val="22"/>
          <w:szCs w:val="22"/>
          <w:lang w:val="en-US"/>
        </w:rPr>
      </w:pPr>
      <w:bookmarkStart w:id="0" w:name="_Toc355777524"/>
    </w:p>
    <w:p w14:paraId="788BC9F8" w14:textId="77777777" w:rsidR="002B4BEE" w:rsidRPr="00235185" w:rsidRDefault="002B4BEE" w:rsidP="002B4BEE">
      <w:pPr>
        <w:pStyle w:val="text1cl"/>
        <w:spacing w:before="0" w:beforeAutospacing="0" w:after="0" w:afterAutospacing="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АДМИНИСТРАЦИЯ</w:t>
      </w:r>
    </w:p>
    <w:p w14:paraId="25D0166D" w14:textId="77777777" w:rsidR="002B4BEE" w:rsidRPr="00235185" w:rsidRDefault="002B4BEE" w:rsidP="002B4BEE">
      <w:pPr>
        <w:pStyle w:val="text1cl"/>
        <w:spacing w:before="0" w:beforeAutospacing="0" w:after="0" w:afterAutospacing="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ГОРОДСКОГО ОКРУГА СЕРЕБРЯНЫЕ ПРУДЫ</w:t>
      </w:r>
    </w:p>
    <w:p w14:paraId="3AF90A39" w14:textId="77777777" w:rsidR="002B4BEE" w:rsidRPr="00235185" w:rsidRDefault="002B4BEE" w:rsidP="002B4BEE">
      <w:pPr>
        <w:pStyle w:val="text1cl"/>
        <w:spacing w:before="0" w:beforeAutospacing="0" w:after="0" w:afterAutospacing="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МОСКОВСКОЙ ОБЛАСТИ</w:t>
      </w:r>
    </w:p>
    <w:p w14:paraId="7F09F024" w14:textId="77777777" w:rsidR="002B4BEE" w:rsidRPr="00235185" w:rsidRDefault="002B4BEE" w:rsidP="002B4BEE">
      <w:pPr>
        <w:pStyle w:val="text1cl"/>
        <w:spacing w:before="0" w:beforeAutospacing="0" w:after="0" w:afterAutospacing="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ПОСТАНОВЛЕНИЕ</w:t>
      </w:r>
    </w:p>
    <w:p w14:paraId="68E8569B" w14:textId="77777777" w:rsidR="002B4BEE" w:rsidRDefault="002B4BEE" w:rsidP="002B4BEE">
      <w:pPr>
        <w:jc w:val="center"/>
        <w:rPr>
          <w:rFonts w:eastAsia="Calibri"/>
          <w:bCs/>
          <w:sz w:val="25"/>
          <w:szCs w:val="25"/>
        </w:rPr>
      </w:pPr>
    </w:p>
    <w:p w14:paraId="5C938B50" w14:textId="0BD2667D" w:rsidR="002B4BEE" w:rsidRPr="002B4BEE" w:rsidRDefault="00217914" w:rsidP="002B4BEE">
      <w:pPr>
        <w:jc w:val="center"/>
        <w:rPr>
          <w:rFonts w:eastAsia="Calibri"/>
          <w:bCs/>
          <w:sz w:val="25"/>
          <w:szCs w:val="25"/>
        </w:rPr>
      </w:pPr>
      <w:bookmarkStart w:id="1" w:name="_GoBack"/>
      <w:bookmarkEnd w:id="1"/>
      <w:r>
        <w:rPr>
          <w:rFonts w:eastAsia="Calibri"/>
          <w:bCs/>
          <w:sz w:val="25"/>
          <w:szCs w:val="25"/>
        </w:rPr>
        <w:t>26.03.2025</w:t>
      </w:r>
      <w:r w:rsidR="002B4BEE" w:rsidRPr="00235185">
        <w:rPr>
          <w:rFonts w:eastAsia="Calibri"/>
          <w:bCs/>
          <w:sz w:val="25"/>
          <w:szCs w:val="25"/>
        </w:rPr>
        <w:t xml:space="preserve"> №</w:t>
      </w:r>
      <w:r>
        <w:rPr>
          <w:rFonts w:eastAsia="Calibri"/>
          <w:bCs/>
          <w:sz w:val="25"/>
          <w:szCs w:val="25"/>
        </w:rPr>
        <w:t xml:space="preserve"> 510</w:t>
      </w:r>
    </w:p>
    <w:p w14:paraId="2354760C" w14:textId="77777777" w:rsidR="002B4BEE" w:rsidRDefault="002B4BEE" w:rsidP="006C460D">
      <w:pPr>
        <w:pStyle w:val="affa"/>
        <w:jc w:val="both"/>
        <w:rPr>
          <w:rFonts w:eastAsia="Calibri"/>
          <w:bCs/>
          <w:sz w:val="22"/>
          <w:szCs w:val="22"/>
        </w:rPr>
      </w:pPr>
    </w:p>
    <w:p w14:paraId="7A41791B" w14:textId="77777777" w:rsidR="002B4BEE" w:rsidRDefault="002B4BEE" w:rsidP="00FA63E9">
      <w:pPr>
        <w:pStyle w:val="affa"/>
        <w:jc w:val="center"/>
        <w:rPr>
          <w:rFonts w:eastAsia="Calibri"/>
          <w:bCs/>
          <w:sz w:val="22"/>
          <w:szCs w:val="22"/>
        </w:rPr>
      </w:pPr>
    </w:p>
    <w:p w14:paraId="6B6CB1E7" w14:textId="462BEFBD" w:rsidR="002B4BEE" w:rsidRPr="00FA63E9" w:rsidRDefault="00FA63E9" w:rsidP="00FA63E9">
      <w:pPr>
        <w:pStyle w:val="affa"/>
        <w:jc w:val="center"/>
        <w:rPr>
          <w:rFonts w:eastAsia="Calibri"/>
          <w:bCs/>
          <w:sz w:val="26"/>
          <w:szCs w:val="26"/>
        </w:rPr>
      </w:pPr>
      <w:r w:rsidRPr="00FA63E9">
        <w:rPr>
          <w:rFonts w:eastAsia="Calibri"/>
          <w:bCs/>
          <w:sz w:val="26"/>
          <w:szCs w:val="26"/>
        </w:rPr>
        <w:t xml:space="preserve">О внесении изменений в постановление администрации городского округа Серебряные Пруды Московской области от 29.12.2022 №2114 «Об утверждении муниципальной программы городского округа Серебряные Пруды Московской области </w:t>
      </w:r>
      <w:r w:rsidR="002B4BEE" w:rsidRPr="00FA63E9">
        <w:rPr>
          <w:rFonts w:eastAsia="Calibri"/>
          <w:bCs/>
          <w:sz w:val="26"/>
          <w:szCs w:val="26"/>
        </w:rPr>
        <w:t>«</w:t>
      </w:r>
      <w:r w:rsidR="002B4BEE" w:rsidRPr="00FA63E9">
        <w:rPr>
          <w:rFonts w:eastAsia="Calibri"/>
          <w:sz w:val="26"/>
          <w:szCs w:val="26"/>
        </w:rPr>
        <w:t>Цифровое муниципальное образование» на 2023-2027 годы</w:t>
      </w:r>
      <w:r w:rsidR="002B4BEE" w:rsidRPr="00FA63E9">
        <w:rPr>
          <w:rFonts w:eastAsia="Calibri"/>
          <w:bCs/>
          <w:sz w:val="26"/>
          <w:szCs w:val="26"/>
        </w:rPr>
        <w:t>»</w:t>
      </w:r>
    </w:p>
    <w:p w14:paraId="43F1CFB2" w14:textId="77777777" w:rsidR="002B4BEE" w:rsidRPr="00235185" w:rsidRDefault="002B4BEE" w:rsidP="00FA63E9">
      <w:pPr>
        <w:pStyle w:val="affa"/>
        <w:jc w:val="center"/>
        <w:rPr>
          <w:rFonts w:eastAsia="Calibri"/>
          <w:bCs/>
          <w:sz w:val="25"/>
          <w:szCs w:val="25"/>
        </w:rPr>
      </w:pPr>
    </w:p>
    <w:p w14:paraId="2EB9C558" w14:textId="34793133" w:rsidR="002B4BEE" w:rsidRDefault="002B4BEE" w:rsidP="002B4BEE">
      <w:pPr>
        <w:ind w:firstLine="708"/>
        <w:jc w:val="both"/>
        <w:rPr>
          <w:rFonts w:eastAsia="Calibri"/>
          <w:bCs/>
          <w:sz w:val="25"/>
          <w:szCs w:val="25"/>
        </w:rPr>
      </w:pPr>
      <w:r w:rsidRPr="00235185">
        <w:rPr>
          <w:rFonts w:eastAsia="Calibri"/>
          <w:bCs/>
          <w:sz w:val="25"/>
          <w:szCs w:val="25"/>
        </w:rPr>
        <w:t xml:space="preserve">Руководствуясь Федеральным законом от 06 октября 2003 г. № 131-ФЗ «Об общих принципах организации местного самоуправления в Российской Федерации», Постановлением администрации городского округа Серебряные Пруды Московской области от </w:t>
      </w:r>
      <w:r w:rsidR="00C444DB">
        <w:rPr>
          <w:rFonts w:eastAsia="Calibri"/>
          <w:bCs/>
          <w:sz w:val="25"/>
          <w:szCs w:val="25"/>
        </w:rPr>
        <w:t>14.01.2025</w:t>
      </w:r>
      <w:r w:rsidRPr="00235185">
        <w:rPr>
          <w:rFonts w:eastAsia="Calibri"/>
          <w:bCs/>
          <w:sz w:val="25"/>
          <w:szCs w:val="25"/>
        </w:rPr>
        <w:t xml:space="preserve"> года № </w:t>
      </w:r>
      <w:r w:rsidR="00A93100">
        <w:rPr>
          <w:rFonts w:eastAsia="Calibri"/>
          <w:bCs/>
          <w:sz w:val="25"/>
          <w:szCs w:val="25"/>
        </w:rPr>
        <w:t>14</w:t>
      </w:r>
      <w:r w:rsidRPr="00235185">
        <w:rPr>
          <w:rFonts w:eastAsia="Calibri"/>
          <w:bCs/>
          <w:sz w:val="25"/>
          <w:szCs w:val="25"/>
        </w:rPr>
        <w:t xml:space="preserve"> «Об утверждении порядка разработки и реализации муниципальных программ городского округа Серебряные Пруды Московской области», Уставом городского округа Серебряные Пруды Московской области. </w:t>
      </w:r>
    </w:p>
    <w:p w14:paraId="28614E24" w14:textId="77777777" w:rsidR="00A93100" w:rsidRPr="00235185" w:rsidRDefault="00A93100" w:rsidP="002B4BEE">
      <w:pPr>
        <w:ind w:firstLine="708"/>
        <w:jc w:val="both"/>
        <w:rPr>
          <w:rFonts w:eastAsia="Calibri"/>
          <w:bCs/>
          <w:sz w:val="25"/>
          <w:szCs w:val="25"/>
        </w:rPr>
      </w:pPr>
    </w:p>
    <w:p w14:paraId="27D4871A" w14:textId="77777777" w:rsidR="002B4BEE" w:rsidRDefault="002B4BEE" w:rsidP="002B4BEE">
      <w:pPr>
        <w:jc w:val="center"/>
        <w:rPr>
          <w:rFonts w:eastAsia="Calibri"/>
          <w:bCs/>
          <w:sz w:val="25"/>
          <w:szCs w:val="25"/>
        </w:rPr>
      </w:pPr>
      <w:r w:rsidRPr="00235185">
        <w:rPr>
          <w:rFonts w:eastAsia="Calibri"/>
          <w:bCs/>
          <w:sz w:val="25"/>
          <w:szCs w:val="25"/>
        </w:rPr>
        <w:t>ПОСТАНОВЛЯЮ:</w:t>
      </w:r>
    </w:p>
    <w:p w14:paraId="37FF8209" w14:textId="77777777" w:rsidR="00A93100" w:rsidRPr="00235185" w:rsidRDefault="00A93100" w:rsidP="002B4BEE">
      <w:pPr>
        <w:jc w:val="center"/>
        <w:rPr>
          <w:rFonts w:eastAsia="Calibri"/>
          <w:bCs/>
          <w:sz w:val="25"/>
          <w:szCs w:val="25"/>
        </w:rPr>
      </w:pPr>
    </w:p>
    <w:p w14:paraId="2FF67AAE" w14:textId="17DE8584" w:rsidR="008D484D" w:rsidRPr="008D484D" w:rsidRDefault="008D484D" w:rsidP="008D484D">
      <w:pPr>
        <w:ind w:firstLine="708"/>
        <w:jc w:val="both"/>
        <w:rPr>
          <w:rFonts w:eastAsia="Calibri"/>
          <w:bCs/>
          <w:sz w:val="26"/>
          <w:szCs w:val="26"/>
        </w:rPr>
      </w:pPr>
      <w:proofErr w:type="gramStart"/>
      <w:r w:rsidRPr="008D484D">
        <w:rPr>
          <w:rFonts w:eastAsia="Calibri"/>
          <w:bCs/>
          <w:sz w:val="26"/>
          <w:szCs w:val="26"/>
        </w:rPr>
        <w:t>1.Внести в постановление администрации городского округа Серебряные Пруды Московской области от 29.12.2022 №2114 «Об утверждении муниципальной программы городского округа Серебряные Пруды Московской области «</w:t>
      </w:r>
      <w:r w:rsidRPr="00FA63E9">
        <w:rPr>
          <w:rFonts w:eastAsia="Calibri"/>
          <w:sz w:val="26"/>
          <w:szCs w:val="26"/>
        </w:rPr>
        <w:t>Цифровое муниципальное образование</w:t>
      </w:r>
      <w:r w:rsidRPr="008D484D">
        <w:rPr>
          <w:rFonts w:eastAsia="Calibri"/>
          <w:bCs/>
          <w:sz w:val="26"/>
          <w:szCs w:val="26"/>
        </w:rPr>
        <w:t xml:space="preserve">» следующие изменения (с изменениями и дополнениями от </w:t>
      </w:r>
      <w:r w:rsidRPr="008D5B0C">
        <w:rPr>
          <w:rFonts w:eastAsia="Calibri"/>
          <w:bCs/>
          <w:sz w:val="26"/>
          <w:szCs w:val="26"/>
        </w:rPr>
        <w:t>13.03.2023 №390, от 30.06.2023 №1232, 19.09.2023 №1772, от 25.10.2023 №2073, 27.12.2023 №2627, от 27.03.2024 №337, от 26.04.2024 №520, от 09.09.2024 № 1314,от 17.12.2024 №1966</w:t>
      </w:r>
      <w:r>
        <w:rPr>
          <w:rFonts w:eastAsia="Calibri"/>
          <w:bCs/>
          <w:sz w:val="26"/>
          <w:szCs w:val="26"/>
        </w:rPr>
        <w:t>,</w:t>
      </w:r>
      <w:r w:rsidRPr="00C4076A">
        <w:rPr>
          <w:rFonts w:eastAsia="Calibri"/>
          <w:bCs/>
          <w:sz w:val="22"/>
          <w:szCs w:val="22"/>
        </w:rPr>
        <w:t xml:space="preserve"> </w:t>
      </w:r>
      <w:r w:rsidRPr="00C4076A">
        <w:rPr>
          <w:rFonts w:eastAsia="Calibri"/>
          <w:bCs/>
          <w:sz w:val="26"/>
          <w:szCs w:val="26"/>
        </w:rPr>
        <w:t>от 09.09.2024</w:t>
      </w:r>
      <w:proofErr w:type="gramEnd"/>
      <w:r w:rsidRPr="00C4076A">
        <w:rPr>
          <w:rFonts w:eastAsia="Calibri"/>
          <w:bCs/>
          <w:sz w:val="26"/>
          <w:szCs w:val="26"/>
        </w:rPr>
        <w:t xml:space="preserve"> № </w:t>
      </w:r>
      <w:proofErr w:type="gramStart"/>
      <w:r w:rsidRPr="00C4076A">
        <w:rPr>
          <w:rFonts w:eastAsia="Calibri"/>
          <w:bCs/>
          <w:sz w:val="26"/>
          <w:szCs w:val="26"/>
        </w:rPr>
        <w:t>1314, от 15.01.2025 № 24</w:t>
      </w:r>
      <w:r w:rsidRPr="008D484D">
        <w:rPr>
          <w:rFonts w:eastAsia="Calibri"/>
          <w:bCs/>
          <w:sz w:val="26"/>
          <w:szCs w:val="26"/>
        </w:rPr>
        <w:t>) следующие изменения (прилагаются):</w:t>
      </w:r>
      <w:proofErr w:type="gramEnd"/>
    </w:p>
    <w:p w14:paraId="1DCD2BDF" w14:textId="0952A6CB" w:rsidR="008D484D" w:rsidRPr="008D484D" w:rsidRDefault="008D484D" w:rsidP="008D484D">
      <w:pPr>
        <w:jc w:val="both"/>
        <w:rPr>
          <w:rFonts w:eastAsia="Calibri"/>
          <w:bCs/>
          <w:sz w:val="26"/>
          <w:szCs w:val="26"/>
        </w:rPr>
      </w:pPr>
      <w:r w:rsidRPr="008D484D">
        <w:rPr>
          <w:rFonts w:eastAsia="Calibri"/>
          <w:bCs/>
          <w:sz w:val="26"/>
          <w:szCs w:val="26"/>
        </w:rPr>
        <w:t>- изложить муниципальную программу городского округа Серебряные Пруды Московской области «</w:t>
      </w:r>
      <w:r w:rsidRPr="00FA63E9">
        <w:rPr>
          <w:rFonts w:eastAsia="Calibri"/>
          <w:sz w:val="26"/>
          <w:szCs w:val="26"/>
        </w:rPr>
        <w:t>Цифровое муниципальное образование</w:t>
      </w:r>
      <w:r w:rsidRPr="008D484D">
        <w:rPr>
          <w:rFonts w:eastAsia="Calibri"/>
          <w:bCs/>
          <w:sz w:val="26"/>
          <w:szCs w:val="26"/>
        </w:rPr>
        <w:t>» в новой редакции (прилагается).</w:t>
      </w:r>
    </w:p>
    <w:p w14:paraId="6318C880" w14:textId="77777777" w:rsidR="008D484D" w:rsidRPr="008D484D" w:rsidRDefault="008D484D" w:rsidP="008D484D">
      <w:pPr>
        <w:ind w:firstLine="708"/>
        <w:jc w:val="both"/>
        <w:rPr>
          <w:rFonts w:eastAsia="Calibri"/>
          <w:bCs/>
          <w:sz w:val="26"/>
          <w:szCs w:val="26"/>
        </w:rPr>
      </w:pPr>
      <w:r w:rsidRPr="008D484D">
        <w:rPr>
          <w:rFonts w:eastAsia="Calibri"/>
          <w:bCs/>
          <w:sz w:val="26"/>
          <w:szCs w:val="26"/>
        </w:rPr>
        <w:t>2.</w:t>
      </w:r>
      <w:r w:rsidRPr="008D484D">
        <w:rPr>
          <w:rFonts w:eastAsia="Calibri"/>
          <w:bCs/>
          <w:sz w:val="26"/>
          <w:szCs w:val="26"/>
        </w:rPr>
        <w:tab/>
      </w:r>
      <w:proofErr w:type="gramStart"/>
      <w:r w:rsidRPr="008D484D">
        <w:rPr>
          <w:rFonts w:eastAsia="Calibri"/>
          <w:bCs/>
          <w:sz w:val="26"/>
          <w:szCs w:val="26"/>
        </w:rPr>
        <w:t>Разместить</w:t>
      </w:r>
      <w:proofErr w:type="gramEnd"/>
      <w:r w:rsidRPr="008D484D">
        <w:rPr>
          <w:rFonts w:eastAsia="Calibri"/>
          <w:bCs/>
          <w:sz w:val="26"/>
          <w:szCs w:val="26"/>
        </w:rPr>
        <w:t xml:space="preserve"> настоящее постановление в сетевом издании «Городской округ Серебряные Пруды», доменное имя сайта в информационно-коммуникационной сети «Интернет»: </w:t>
      </w:r>
      <w:hyperlink r:id="rId9" w:history="1">
        <w:r w:rsidRPr="008D484D">
          <w:rPr>
            <w:rStyle w:val="af3"/>
            <w:rFonts w:eastAsia="Calibri"/>
            <w:bCs/>
            <w:sz w:val="26"/>
            <w:szCs w:val="26"/>
          </w:rPr>
          <w:t>http://spadm.ru</w:t>
        </w:r>
      </w:hyperlink>
      <w:r w:rsidRPr="008D484D">
        <w:rPr>
          <w:rFonts w:eastAsia="Calibri"/>
          <w:bCs/>
          <w:sz w:val="26"/>
          <w:szCs w:val="26"/>
        </w:rPr>
        <w:t>.</w:t>
      </w:r>
    </w:p>
    <w:p w14:paraId="48D0C312" w14:textId="77777777" w:rsidR="008D484D" w:rsidRPr="008D484D" w:rsidRDefault="008D484D" w:rsidP="008D484D">
      <w:pPr>
        <w:ind w:firstLine="708"/>
        <w:jc w:val="both"/>
        <w:rPr>
          <w:rFonts w:eastAsia="Calibri"/>
          <w:bCs/>
          <w:sz w:val="26"/>
          <w:szCs w:val="26"/>
        </w:rPr>
      </w:pPr>
      <w:r w:rsidRPr="008D484D">
        <w:rPr>
          <w:rFonts w:eastAsia="Calibri"/>
          <w:bCs/>
          <w:sz w:val="26"/>
          <w:szCs w:val="26"/>
        </w:rPr>
        <w:t>3.</w:t>
      </w:r>
      <w:r w:rsidRPr="008D484D">
        <w:rPr>
          <w:rFonts w:eastAsia="Calibri"/>
          <w:bCs/>
          <w:sz w:val="26"/>
          <w:szCs w:val="26"/>
        </w:rPr>
        <w:tab/>
        <w:t>Настоящее постановление вступает в силу после его официального опубликования.</w:t>
      </w:r>
    </w:p>
    <w:p w14:paraId="0BD86AF3" w14:textId="77777777" w:rsidR="008D484D" w:rsidRPr="008D484D" w:rsidRDefault="008D484D" w:rsidP="008D484D">
      <w:pPr>
        <w:ind w:firstLine="708"/>
        <w:jc w:val="both"/>
        <w:rPr>
          <w:rFonts w:eastAsia="Calibri"/>
          <w:bCs/>
          <w:sz w:val="26"/>
          <w:szCs w:val="26"/>
        </w:rPr>
      </w:pPr>
      <w:r w:rsidRPr="008D484D">
        <w:rPr>
          <w:rFonts w:eastAsia="Calibri"/>
          <w:bCs/>
          <w:sz w:val="26"/>
          <w:szCs w:val="26"/>
        </w:rPr>
        <w:t>4.</w:t>
      </w:r>
      <w:r w:rsidRPr="008D484D">
        <w:rPr>
          <w:rFonts w:eastAsia="Calibri"/>
          <w:bCs/>
          <w:sz w:val="26"/>
          <w:szCs w:val="26"/>
        </w:rPr>
        <w:tab/>
      </w:r>
      <w:proofErr w:type="gramStart"/>
      <w:r w:rsidRPr="008D484D">
        <w:rPr>
          <w:rFonts w:eastAsia="Calibri"/>
          <w:bCs/>
          <w:sz w:val="26"/>
          <w:szCs w:val="26"/>
        </w:rPr>
        <w:t>Контроль за</w:t>
      </w:r>
      <w:proofErr w:type="gramEnd"/>
      <w:r w:rsidRPr="008D484D">
        <w:rPr>
          <w:rFonts w:eastAsia="Calibri"/>
          <w:bCs/>
          <w:sz w:val="26"/>
          <w:szCs w:val="26"/>
        </w:rPr>
        <w:t xml:space="preserve"> исполнением настоящего постановления возложить на заместителя главы муниципального округа А. И. Волкова.</w:t>
      </w:r>
    </w:p>
    <w:p w14:paraId="3C97EDD7" w14:textId="77777777" w:rsidR="002B4BEE" w:rsidRPr="00235185" w:rsidRDefault="002B4BEE" w:rsidP="002B4BEE">
      <w:pPr>
        <w:rPr>
          <w:sz w:val="25"/>
          <w:szCs w:val="25"/>
        </w:rPr>
      </w:pPr>
      <w:r w:rsidRPr="00235185">
        <w:rPr>
          <w:sz w:val="25"/>
          <w:szCs w:val="25"/>
        </w:rPr>
        <w:t xml:space="preserve">     </w:t>
      </w:r>
    </w:p>
    <w:p w14:paraId="2B8C1A9D" w14:textId="77777777" w:rsidR="002B4BEE" w:rsidRPr="00235185" w:rsidRDefault="002B4BEE" w:rsidP="002B4BEE">
      <w:pPr>
        <w:rPr>
          <w:sz w:val="25"/>
          <w:szCs w:val="25"/>
        </w:rPr>
      </w:pPr>
    </w:p>
    <w:p w14:paraId="38E5B3C8" w14:textId="383CEAE3" w:rsidR="002B4BEE" w:rsidRPr="00235185" w:rsidRDefault="002B4BEE" w:rsidP="002B4BEE">
      <w:pPr>
        <w:rPr>
          <w:sz w:val="25"/>
          <w:szCs w:val="25"/>
        </w:rPr>
      </w:pPr>
      <w:r w:rsidRPr="00235185">
        <w:rPr>
          <w:sz w:val="25"/>
          <w:szCs w:val="25"/>
        </w:rPr>
        <w:t xml:space="preserve"> Глава </w:t>
      </w:r>
      <w:r w:rsidR="00B77926">
        <w:rPr>
          <w:sz w:val="25"/>
          <w:szCs w:val="25"/>
        </w:rPr>
        <w:t>муниципального</w:t>
      </w:r>
      <w:r w:rsidR="00F36A1E">
        <w:rPr>
          <w:sz w:val="25"/>
          <w:szCs w:val="25"/>
        </w:rPr>
        <w:t xml:space="preserve"> округа</w:t>
      </w:r>
      <w:r>
        <w:rPr>
          <w:sz w:val="25"/>
          <w:szCs w:val="25"/>
        </w:rPr>
        <w:t xml:space="preserve">                                  </w:t>
      </w:r>
      <w:r w:rsidRPr="00235185">
        <w:rPr>
          <w:sz w:val="25"/>
          <w:szCs w:val="25"/>
        </w:rPr>
        <w:t xml:space="preserve">   </w:t>
      </w:r>
      <w:r w:rsidR="001E1E83">
        <w:rPr>
          <w:sz w:val="25"/>
          <w:szCs w:val="25"/>
        </w:rPr>
        <w:t xml:space="preserve">                                   </w:t>
      </w:r>
      <w:r w:rsidR="00F36A1E">
        <w:rPr>
          <w:sz w:val="25"/>
          <w:szCs w:val="25"/>
        </w:rPr>
        <w:t xml:space="preserve"> </w:t>
      </w:r>
      <w:proofErr w:type="spellStart"/>
      <w:r w:rsidR="00F36A1E">
        <w:rPr>
          <w:sz w:val="25"/>
          <w:szCs w:val="25"/>
        </w:rPr>
        <w:t>О.В.</w:t>
      </w:r>
      <w:r w:rsidR="00C444DB">
        <w:rPr>
          <w:sz w:val="25"/>
          <w:szCs w:val="25"/>
        </w:rPr>
        <w:t>Павлихин</w:t>
      </w:r>
      <w:proofErr w:type="spellEnd"/>
    </w:p>
    <w:p w14:paraId="1B18C7A2" w14:textId="77777777" w:rsidR="00364018" w:rsidRDefault="00364018" w:rsidP="006C460D">
      <w:pPr>
        <w:pStyle w:val="affa"/>
        <w:jc w:val="both"/>
        <w:rPr>
          <w:rFonts w:eastAsia="Calibri"/>
          <w:bCs/>
          <w:sz w:val="22"/>
          <w:szCs w:val="22"/>
        </w:rPr>
        <w:sectPr w:rsidR="00364018" w:rsidSect="00364018">
          <w:headerReference w:type="default" r:id="rId10"/>
          <w:headerReference w:type="first" r:id="rId11"/>
          <w:footnotePr>
            <w:numRestart w:val="eachSect"/>
          </w:footnotePr>
          <w:pgSz w:w="11906" w:h="16838"/>
          <w:pgMar w:top="567" w:right="1134" w:bottom="1134" w:left="1134" w:header="709" w:footer="709" w:gutter="0"/>
          <w:cols w:space="708"/>
          <w:docGrid w:linePitch="360"/>
        </w:sectPr>
      </w:pPr>
    </w:p>
    <w:p w14:paraId="31E55C7A" w14:textId="77777777" w:rsidR="007A2B84" w:rsidRPr="00B32560" w:rsidRDefault="007A2B84" w:rsidP="007A2B84">
      <w:pPr>
        <w:shd w:val="clear" w:color="auto" w:fill="FFFFFF" w:themeFill="background1"/>
        <w:autoSpaceDE w:val="0"/>
        <w:autoSpaceDN w:val="0"/>
        <w:adjustRightInd w:val="0"/>
        <w:ind w:right="-10"/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lastRenderedPageBreak/>
        <w:t>Приложение к постановлению</w:t>
      </w:r>
    </w:p>
    <w:p w14:paraId="47198F82" w14:textId="77777777" w:rsidR="007A2B84" w:rsidRPr="00B32560" w:rsidRDefault="007A2B84" w:rsidP="007A2B84">
      <w:pPr>
        <w:widowControl w:val="0"/>
        <w:autoSpaceDE w:val="0"/>
        <w:autoSpaceDN w:val="0"/>
        <w:jc w:val="right"/>
        <w:rPr>
          <w:sz w:val="22"/>
          <w:szCs w:val="22"/>
        </w:rPr>
      </w:pPr>
      <w:r w:rsidRPr="00B32560">
        <w:rPr>
          <w:sz w:val="22"/>
          <w:szCs w:val="22"/>
        </w:rPr>
        <w:t xml:space="preserve">администрации </w:t>
      </w:r>
      <w:r>
        <w:rPr>
          <w:sz w:val="22"/>
          <w:szCs w:val="22"/>
        </w:rPr>
        <w:t xml:space="preserve">Муниципального </w:t>
      </w:r>
      <w:r w:rsidRPr="00B32560">
        <w:rPr>
          <w:sz w:val="22"/>
          <w:szCs w:val="22"/>
        </w:rPr>
        <w:t xml:space="preserve"> округа </w:t>
      </w:r>
    </w:p>
    <w:p w14:paraId="3AA34A3D" w14:textId="77777777" w:rsidR="007A2B84" w:rsidRPr="00B32560" w:rsidRDefault="007A2B84" w:rsidP="007A2B84">
      <w:pPr>
        <w:widowControl w:val="0"/>
        <w:autoSpaceDE w:val="0"/>
        <w:autoSpaceDN w:val="0"/>
        <w:jc w:val="right"/>
        <w:rPr>
          <w:sz w:val="22"/>
          <w:szCs w:val="22"/>
        </w:rPr>
      </w:pPr>
      <w:r w:rsidRPr="00B32560">
        <w:rPr>
          <w:sz w:val="22"/>
          <w:szCs w:val="22"/>
        </w:rPr>
        <w:t>от « 29 » декабря 2022 г.  № 2141</w:t>
      </w:r>
    </w:p>
    <w:p w14:paraId="2563E219" w14:textId="77777777" w:rsidR="007A2B84" w:rsidRPr="00B32560" w:rsidRDefault="007A2B84" w:rsidP="007A2B84">
      <w:pPr>
        <w:pStyle w:val="affa"/>
        <w:jc w:val="right"/>
        <w:rPr>
          <w:rFonts w:eastAsia="Calibri"/>
          <w:bCs/>
          <w:sz w:val="22"/>
          <w:szCs w:val="22"/>
        </w:rPr>
      </w:pPr>
      <w:proofErr w:type="gramStart"/>
      <w:r w:rsidRPr="00B32560">
        <w:rPr>
          <w:rFonts w:eastAsia="Calibri"/>
          <w:bCs/>
          <w:sz w:val="22"/>
          <w:szCs w:val="22"/>
        </w:rPr>
        <w:t>( в редакции от 13.03.2023 №390, от 30.06.2023 №1232,</w:t>
      </w:r>
      <w:proofErr w:type="gramEnd"/>
    </w:p>
    <w:p w14:paraId="03E5AE0E" w14:textId="77777777" w:rsidR="007A2B84" w:rsidRPr="00B32560" w:rsidRDefault="007A2B84" w:rsidP="007A2B84">
      <w:pPr>
        <w:pStyle w:val="affa"/>
        <w:jc w:val="right"/>
        <w:rPr>
          <w:rFonts w:eastAsia="Calibri"/>
          <w:bCs/>
          <w:sz w:val="22"/>
          <w:szCs w:val="22"/>
        </w:rPr>
      </w:pPr>
      <w:r w:rsidRPr="00B32560">
        <w:rPr>
          <w:rFonts w:eastAsia="Calibri"/>
          <w:bCs/>
          <w:sz w:val="22"/>
          <w:szCs w:val="22"/>
        </w:rPr>
        <w:t xml:space="preserve"> от 19.09.2023 №1772, от 14.12.2023 №2475,</w:t>
      </w:r>
    </w:p>
    <w:p w14:paraId="1D5301D1" w14:textId="77777777" w:rsidR="007A2B84" w:rsidRPr="00B32560" w:rsidRDefault="007A2B84" w:rsidP="007A2B84">
      <w:pPr>
        <w:pStyle w:val="affa"/>
        <w:jc w:val="right"/>
        <w:rPr>
          <w:rFonts w:eastAsia="Calibri"/>
          <w:bCs/>
          <w:sz w:val="22"/>
          <w:szCs w:val="22"/>
        </w:rPr>
      </w:pPr>
      <w:r w:rsidRPr="00B32560">
        <w:rPr>
          <w:rFonts w:eastAsia="Calibri"/>
          <w:bCs/>
          <w:sz w:val="22"/>
          <w:szCs w:val="22"/>
        </w:rPr>
        <w:t xml:space="preserve"> от 25.12.2023 №2591, от 27.12.2023 № 2627,</w:t>
      </w:r>
    </w:p>
    <w:p w14:paraId="499957BE" w14:textId="77777777" w:rsidR="00C4076A" w:rsidRDefault="007A2B84" w:rsidP="007A2B84">
      <w:pPr>
        <w:pStyle w:val="affa"/>
        <w:jc w:val="right"/>
        <w:rPr>
          <w:rFonts w:eastAsia="Calibri"/>
          <w:bCs/>
          <w:sz w:val="22"/>
          <w:szCs w:val="22"/>
        </w:rPr>
      </w:pPr>
      <w:r w:rsidRPr="00B32560">
        <w:rPr>
          <w:rFonts w:eastAsia="Calibri"/>
          <w:bCs/>
          <w:sz w:val="22"/>
          <w:szCs w:val="22"/>
        </w:rPr>
        <w:t xml:space="preserve"> от 27.03.2024 №337, от 26.04.2024 №520, 17.12.2024 №1966</w:t>
      </w:r>
      <w:r>
        <w:rPr>
          <w:rFonts w:eastAsia="Calibri"/>
          <w:bCs/>
          <w:sz w:val="22"/>
          <w:szCs w:val="22"/>
        </w:rPr>
        <w:t xml:space="preserve">, </w:t>
      </w:r>
    </w:p>
    <w:p w14:paraId="14796148" w14:textId="1AC8011F" w:rsidR="007A2B84" w:rsidRPr="00B32560" w:rsidRDefault="007A2B84" w:rsidP="007A2B84">
      <w:pPr>
        <w:pStyle w:val="affa"/>
        <w:jc w:val="right"/>
        <w:rPr>
          <w:rFonts w:eastAsia="Calibri"/>
          <w:bCs/>
          <w:sz w:val="22"/>
          <w:szCs w:val="22"/>
        </w:rPr>
      </w:pPr>
      <w:r>
        <w:rPr>
          <w:rFonts w:eastAsia="Calibri"/>
          <w:bCs/>
          <w:sz w:val="22"/>
          <w:szCs w:val="22"/>
        </w:rPr>
        <w:t xml:space="preserve">от 09.09.2024 № 1314, от </w:t>
      </w:r>
      <w:r w:rsidR="00C4076A">
        <w:rPr>
          <w:rFonts w:eastAsia="Calibri"/>
          <w:bCs/>
          <w:sz w:val="22"/>
          <w:szCs w:val="22"/>
        </w:rPr>
        <w:t>15.01.2025 № 24</w:t>
      </w:r>
      <w:r w:rsidRPr="00B32560">
        <w:rPr>
          <w:rFonts w:eastAsia="Calibri"/>
          <w:bCs/>
          <w:sz w:val="22"/>
          <w:szCs w:val="22"/>
        </w:rPr>
        <w:t>)</w:t>
      </w:r>
    </w:p>
    <w:p w14:paraId="3CCFFD57" w14:textId="009547D7" w:rsidR="002B4BEE" w:rsidRDefault="003328FA" w:rsidP="003328FA">
      <w:pPr>
        <w:pStyle w:val="affa"/>
        <w:jc w:val="right"/>
        <w:rPr>
          <w:rFonts w:eastAsia="Calibri"/>
          <w:bCs/>
          <w:sz w:val="22"/>
          <w:szCs w:val="22"/>
        </w:rPr>
      </w:pPr>
      <w:r>
        <w:rPr>
          <w:rFonts w:eastAsia="Calibri"/>
          <w:bCs/>
          <w:sz w:val="22"/>
          <w:szCs w:val="22"/>
        </w:rPr>
        <w:t xml:space="preserve">   </w:t>
      </w:r>
    </w:p>
    <w:p w14:paraId="1236C81A" w14:textId="77777777" w:rsidR="002B4BEE" w:rsidRDefault="002B4BEE" w:rsidP="006C460D">
      <w:pPr>
        <w:pStyle w:val="affa"/>
        <w:jc w:val="both"/>
        <w:rPr>
          <w:rFonts w:eastAsia="Calibri"/>
          <w:bCs/>
          <w:sz w:val="22"/>
          <w:szCs w:val="22"/>
        </w:rPr>
      </w:pPr>
    </w:p>
    <w:p w14:paraId="5AA74A96" w14:textId="77777777" w:rsidR="002B4BEE" w:rsidRPr="00B32560" w:rsidRDefault="002B4BEE" w:rsidP="006C460D">
      <w:pPr>
        <w:pStyle w:val="affa"/>
        <w:jc w:val="both"/>
        <w:rPr>
          <w:rFonts w:eastAsia="Calibri"/>
          <w:bCs/>
          <w:sz w:val="22"/>
          <w:szCs w:val="22"/>
        </w:rPr>
      </w:pPr>
    </w:p>
    <w:p w14:paraId="05549243" w14:textId="64E0512D" w:rsidR="006C460D" w:rsidRPr="00B32560" w:rsidRDefault="006C460D" w:rsidP="00B639D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 xml:space="preserve">Муниципальная программа </w:t>
      </w:r>
      <w:r w:rsidR="00CA1482">
        <w:rPr>
          <w:rFonts w:eastAsia="Calibri"/>
          <w:sz w:val="22"/>
          <w:szCs w:val="22"/>
        </w:rPr>
        <w:t>Муниципального</w:t>
      </w:r>
      <w:r w:rsidR="002F39C2">
        <w:rPr>
          <w:rFonts w:eastAsia="Calibri"/>
          <w:sz w:val="22"/>
          <w:szCs w:val="22"/>
        </w:rPr>
        <w:t xml:space="preserve"> </w:t>
      </w:r>
      <w:r w:rsidRPr="00B32560">
        <w:rPr>
          <w:rFonts w:eastAsia="Calibri"/>
          <w:sz w:val="22"/>
          <w:szCs w:val="22"/>
        </w:rPr>
        <w:t xml:space="preserve"> округа Серебряные Пруды Московской области</w:t>
      </w:r>
    </w:p>
    <w:p w14:paraId="187BCCB0" w14:textId="5E2BD8ED" w:rsidR="006C460D" w:rsidRPr="00B32560" w:rsidRDefault="006C460D" w:rsidP="00B639D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 xml:space="preserve">«Цифровое муниципальное образование» </w:t>
      </w:r>
    </w:p>
    <w:p w14:paraId="60684631" w14:textId="77777777" w:rsidR="006C460D" w:rsidRPr="00B32560" w:rsidRDefault="006C460D" w:rsidP="00B639D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>1.  Паспорт программы «Цифровое муниципальное образование»</w:t>
      </w:r>
    </w:p>
    <w:p w14:paraId="1B599FDE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4745" w:type="dxa"/>
        <w:jc w:val="center"/>
        <w:tblLayout w:type="fixed"/>
        <w:tblLook w:val="04A0" w:firstRow="1" w:lastRow="0" w:firstColumn="1" w:lastColumn="0" w:noHBand="0" w:noVBand="1"/>
      </w:tblPr>
      <w:tblGrid>
        <w:gridCol w:w="4965"/>
        <w:gridCol w:w="2126"/>
        <w:gridCol w:w="1560"/>
        <w:gridCol w:w="1558"/>
        <w:gridCol w:w="1560"/>
        <w:gridCol w:w="1560"/>
        <w:gridCol w:w="1416"/>
      </w:tblGrid>
      <w:tr w:rsidR="007C3ED8" w:rsidRPr="00B32560" w14:paraId="3F09E839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B5232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bookmarkStart w:id="2" w:name="_Hlk127540312"/>
            <w:r w:rsidRPr="00B32560">
              <w:rPr>
                <w:rFonts w:eastAsiaTheme="minorEastAsia"/>
                <w:color w:val="auto"/>
                <w:sz w:val="22"/>
                <w:szCs w:val="22"/>
              </w:rPr>
              <w:t>Координатор муниципальной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D029C" w14:textId="19838A8B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  <w:lang w:eastAsia="en-US"/>
              </w:rPr>
              <w:t xml:space="preserve">Заместитель главы </w:t>
            </w:r>
            <w:r w:rsidR="00CA1482">
              <w:rPr>
                <w:color w:val="auto"/>
                <w:sz w:val="22"/>
                <w:szCs w:val="22"/>
                <w:lang w:eastAsia="en-US"/>
              </w:rPr>
              <w:t>Муниципального</w:t>
            </w:r>
            <w:r w:rsidR="002F39C2">
              <w:rPr>
                <w:color w:val="auto"/>
                <w:sz w:val="22"/>
                <w:szCs w:val="22"/>
                <w:lang w:eastAsia="en-US"/>
              </w:rPr>
              <w:t xml:space="preserve"> </w:t>
            </w:r>
            <w:r w:rsidRPr="00B32560">
              <w:rPr>
                <w:color w:val="auto"/>
                <w:sz w:val="22"/>
                <w:szCs w:val="22"/>
                <w:lang w:eastAsia="en-US"/>
              </w:rPr>
              <w:t xml:space="preserve"> округа Серебряные Пруды Московской области – Волков А. И.</w:t>
            </w:r>
          </w:p>
        </w:tc>
      </w:tr>
      <w:tr w:rsidR="007C3ED8" w:rsidRPr="00B32560" w14:paraId="677AF8FA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1EAC7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B68AA" w14:textId="0BCD048C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  <w:lang w:eastAsia="en-US"/>
              </w:rPr>
              <w:t xml:space="preserve">Администрация </w:t>
            </w:r>
            <w:r w:rsidR="00CA1482">
              <w:rPr>
                <w:color w:val="auto"/>
                <w:sz w:val="22"/>
                <w:szCs w:val="22"/>
                <w:lang w:eastAsia="en-US"/>
              </w:rPr>
              <w:t>Муниципального</w:t>
            </w:r>
            <w:r w:rsidR="002F39C2">
              <w:rPr>
                <w:color w:val="auto"/>
                <w:sz w:val="22"/>
                <w:szCs w:val="22"/>
                <w:lang w:eastAsia="en-US"/>
              </w:rPr>
              <w:t xml:space="preserve"> </w:t>
            </w:r>
            <w:r w:rsidRPr="00B32560">
              <w:rPr>
                <w:color w:val="auto"/>
                <w:sz w:val="22"/>
                <w:szCs w:val="22"/>
                <w:lang w:eastAsia="en-US"/>
              </w:rPr>
              <w:t xml:space="preserve"> округа Серебряные Пруды Московской области</w:t>
            </w:r>
          </w:p>
        </w:tc>
      </w:tr>
      <w:tr w:rsidR="007C3ED8" w:rsidRPr="00B32560" w14:paraId="341C3924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8A0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Цели муниципальной 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11385" w14:textId="77777777" w:rsidR="007C3ED8" w:rsidRPr="00B32560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рограмма 1: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  <w:p w14:paraId="00868FFD" w14:textId="77777777" w:rsidR="007C3ED8" w:rsidRPr="00B32560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рограмма 2: 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  <w:p w14:paraId="454E9901" w14:textId="77777777" w:rsidR="007C3ED8" w:rsidRPr="00B32560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рограмма 3: Обеспечивающая подпрограмма</w:t>
            </w:r>
          </w:p>
          <w:p w14:paraId="735088C3" w14:textId="77777777" w:rsidR="007C3ED8" w:rsidRPr="00B32560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рограмма 4: Развитие архивного дела</w:t>
            </w:r>
          </w:p>
          <w:p w14:paraId="739B9E7E" w14:textId="77777777" w:rsidR="007C3ED8" w:rsidRPr="00B32560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7C3ED8" w:rsidRPr="00B32560" w14:paraId="5F445539" w14:textId="77777777" w:rsidTr="00F27A60">
        <w:trPr>
          <w:jc w:val="center"/>
        </w:trPr>
        <w:tc>
          <w:tcPr>
            <w:tcW w:w="496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9C8ED2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bookmarkStart w:id="3" w:name="sub_101"/>
            <w:r w:rsidRPr="00B32560">
              <w:rPr>
                <w:rFonts w:eastAsiaTheme="minorEastAsia"/>
                <w:color w:val="auto"/>
                <w:sz w:val="22"/>
                <w:szCs w:val="22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C3F9BAE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Расходы (тыс. рублей)</w:t>
            </w:r>
          </w:p>
        </w:tc>
      </w:tr>
      <w:tr w:rsidR="007C3ED8" w:rsidRPr="00B32560" w14:paraId="2321C998" w14:textId="77777777" w:rsidTr="00F27A60">
        <w:trPr>
          <w:jc w:val="center"/>
        </w:trPr>
        <w:tc>
          <w:tcPr>
            <w:tcW w:w="496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B866504" w14:textId="77777777" w:rsidR="007C3ED8" w:rsidRPr="00B32560" w:rsidRDefault="007C3ED8" w:rsidP="00F27A60">
            <w:pPr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DDE2737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E933DDF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1B98C7F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64FC0F9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CAAEC52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438D3CA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7 год</w:t>
            </w:r>
          </w:p>
        </w:tc>
      </w:tr>
      <w:tr w:rsidR="007C3ED8" w:rsidRPr="00B32560" w14:paraId="1EADEB2D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3FA48F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E1B5" w14:textId="06B2B6D8" w:rsidR="007C3ED8" w:rsidRPr="00B32560" w:rsidRDefault="00566D6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484</w:t>
            </w:r>
            <w:r w:rsidR="00364A83" w:rsidRPr="00B32560">
              <w:rPr>
                <w:color w:val="auto"/>
                <w:sz w:val="22"/>
                <w:szCs w:val="22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A17BBD7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2484,00</w:t>
            </w:r>
          </w:p>
        </w:tc>
        <w:tc>
          <w:tcPr>
            <w:tcW w:w="15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8DEDD6" w14:textId="72110782" w:rsidR="007C3ED8" w:rsidRPr="00B32560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0</w:t>
            </w:r>
            <w:r w:rsidR="00364A83" w:rsidRPr="00B32560">
              <w:rPr>
                <w:color w:val="auto"/>
                <w:sz w:val="22"/>
                <w:szCs w:val="22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EEA1691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07AC4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7226CA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</w:tr>
      <w:tr w:rsidR="007C3ED8" w:rsidRPr="00B32560" w14:paraId="52AD7808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123E7E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4587E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543AFD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BEA62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CF9CD9C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651BB8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8940C6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</w:tr>
      <w:tr w:rsidR="007C3ED8" w:rsidRPr="00B32560" w14:paraId="3EC9784D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E29ADA" w14:textId="112A5986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Средства бюджета </w:t>
            </w:r>
            <w:r w:rsidR="00CA1482">
              <w:rPr>
                <w:rFonts w:eastAsiaTheme="minorEastAsia"/>
                <w:color w:val="auto"/>
                <w:sz w:val="22"/>
                <w:szCs w:val="22"/>
              </w:rPr>
              <w:t>Муниципального</w:t>
            </w:r>
            <w:r w:rsidR="002F39C2">
              <w:rPr>
                <w:rFonts w:eastAsiaTheme="minorEastAsia"/>
                <w:color w:val="auto"/>
                <w:sz w:val="22"/>
                <w:szCs w:val="22"/>
              </w:rPr>
              <w:t xml:space="preserve"> </w:t>
            </w: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 округ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B9622" w14:textId="1B049C85" w:rsidR="007C3ED8" w:rsidRPr="00B32560" w:rsidRDefault="00550F2A" w:rsidP="00566D6E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1</w:t>
            </w:r>
            <w:r w:rsidR="00566D6E">
              <w:rPr>
                <w:color w:val="auto"/>
                <w:sz w:val="22"/>
                <w:szCs w:val="22"/>
              </w:rPr>
              <w:t>98027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 w:rsidR="00566D6E">
              <w:rPr>
                <w:color w:val="auto"/>
                <w:sz w:val="22"/>
                <w:szCs w:val="22"/>
              </w:rPr>
              <w:t>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B5045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45553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35090" w14:textId="33D499EF" w:rsidR="007C3ED8" w:rsidRPr="00B32560" w:rsidRDefault="00550F2A" w:rsidP="00F83CCE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37</w:t>
            </w:r>
            <w:r w:rsidR="00F83CCE">
              <w:rPr>
                <w:color w:val="auto"/>
                <w:sz w:val="22"/>
                <w:szCs w:val="22"/>
              </w:rPr>
              <w:t>454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 w:rsidR="00F83CCE">
              <w:rPr>
                <w:color w:val="auto"/>
                <w:sz w:val="22"/>
                <w:szCs w:val="22"/>
              </w:rPr>
              <w:t>1</w:t>
            </w:r>
            <w:r w:rsidRPr="00B32560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69AEC" w14:textId="291FAFDF" w:rsidR="007C3ED8" w:rsidRPr="00CC30A1" w:rsidRDefault="00364A83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 w:rsidRPr="00B32560">
              <w:rPr>
                <w:color w:val="auto"/>
                <w:sz w:val="22"/>
                <w:szCs w:val="22"/>
              </w:rPr>
              <w:t>3</w:t>
            </w:r>
            <w:r w:rsidR="00D43876">
              <w:rPr>
                <w:color w:val="auto"/>
                <w:sz w:val="22"/>
                <w:szCs w:val="22"/>
              </w:rPr>
              <w:t>9337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 w:rsidR="00CC30A1">
              <w:rPr>
                <w:color w:val="auto"/>
                <w:sz w:val="22"/>
                <w:szCs w:val="22"/>
                <w:lang w:val="en-US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23E2D" w14:textId="08C41BFC" w:rsidR="007C3ED8" w:rsidRPr="00B32560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37619</w:t>
            </w:r>
            <w:r w:rsidR="007C3ED8"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83A82" w14:textId="529BF077" w:rsidR="007C3ED8" w:rsidRPr="00CC30A1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3</w:t>
            </w:r>
            <w:r w:rsidR="007C3ED8" w:rsidRPr="00B32560">
              <w:rPr>
                <w:color w:val="auto"/>
                <w:sz w:val="22"/>
                <w:szCs w:val="22"/>
              </w:rPr>
              <w:t>8</w:t>
            </w:r>
            <w:r>
              <w:rPr>
                <w:color w:val="auto"/>
                <w:sz w:val="22"/>
                <w:szCs w:val="22"/>
                <w:lang w:val="en-US"/>
              </w:rPr>
              <w:t>063</w:t>
            </w:r>
            <w:r w:rsidR="007C3ED8"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  <w:lang w:val="en-US"/>
              </w:rPr>
              <w:t>70</w:t>
            </w:r>
          </w:p>
        </w:tc>
      </w:tr>
      <w:tr w:rsidR="007C3ED8" w:rsidRPr="00B32560" w14:paraId="210A639E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218EB1A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lastRenderedPageBreak/>
              <w:t>Внебюджетный источник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2914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349592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25AC972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EEF839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DB58C6F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8D93D1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</w:tr>
      <w:tr w:rsidR="007C3ED8" w:rsidRPr="00B32560" w14:paraId="4EF1F98F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69C755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DAB38" w14:textId="4CF0ABBC" w:rsidR="007C3ED8" w:rsidRPr="00F83CCE" w:rsidRDefault="00566D6E" w:rsidP="00566D6E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200511</w:t>
            </w:r>
            <w:r w:rsidR="00260893"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</w:rPr>
              <w:t>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DAE7AC7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48037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9A912AA" w14:textId="31A9842F" w:rsidR="007C3ED8" w:rsidRPr="00B32560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37</w:t>
            </w:r>
            <w:r>
              <w:rPr>
                <w:color w:val="auto"/>
                <w:sz w:val="22"/>
                <w:szCs w:val="22"/>
              </w:rPr>
              <w:t>454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</w:rPr>
              <w:t>1</w:t>
            </w:r>
            <w:r w:rsidRPr="00B32560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63DCC97" w14:textId="4DF5E2B5" w:rsidR="007C3ED8" w:rsidRPr="00B32560" w:rsidRDefault="000762DE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3</w:t>
            </w:r>
            <w:r w:rsidR="00D43876">
              <w:rPr>
                <w:color w:val="auto"/>
                <w:sz w:val="22"/>
                <w:szCs w:val="22"/>
              </w:rPr>
              <w:t>9337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  <w:lang w:val="en-US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BDE859D" w14:textId="4EE63F3E" w:rsidR="007C3ED8" w:rsidRPr="00B32560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37619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2B899D3" w14:textId="44E5C2AF" w:rsidR="007C3ED8" w:rsidRPr="00B32560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3</w:t>
            </w:r>
            <w:r w:rsidRPr="00B32560">
              <w:rPr>
                <w:color w:val="auto"/>
                <w:sz w:val="22"/>
                <w:szCs w:val="22"/>
              </w:rPr>
              <w:t>8</w:t>
            </w:r>
            <w:r>
              <w:rPr>
                <w:color w:val="auto"/>
                <w:sz w:val="22"/>
                <w:szCs w:val="22"/>
                <w:lang w:val="en-US"/>
              </w:rPr>
              <w:t>063</w:t>
            </w:r>
            <w:r w:rsidRPr="00B32560">
              <w:rPr>
                <w:color w:val="auto"/>
                <w:sz w:val="22"/>
                <w:szCs w:val="22"/>
              </w:rPr>
              <w:t>,</w:t>
            </w:r>
            <w:r>
              <w:rPr>
                <w:color w:val="auto"/>
                <w:sz w:val="22"/>
                <w:szCs w:val="22"/>
                <w:lang w:val="en-US"/>
              </w:rPr>
              <w:t>70</w:t>
            </w:r>
          </w:p>
        </w:tc>
      </w:tr>
    </w:tbl>
    <w:bookmarkEnd w:id="2"/>
    <w:p w14:paraId="0C4C084A" w14:textId="6FCC051E" w:rsidR="006C460D" w:rsidRPr="00B32560" w:rsidRDefault="0065452E" w:rsidP="006C460D">
      <w:pPr>
        <w:jc w:val="both"/>
        <w:rPr>
          <w:sz w:val="22"/>
          <w:szCs w:val="22"/>
        </w:rPr>
        <w:sectPr w:rsidR="006C460D" w:rsidRPr="00B32560" w:rsidSect="00364018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  <w:r>
        <w:rPr>
          <w:sz w:val="22"/>
          <w:szCs w:val="22"/>
        </w:rPr>
        <w:t xml:space="preserve">   </w:t>
      </w:r>
      <w:r w:rsidRPr="00B32560">
        <w:rPr>
          <w:sz w:val="22"/>
          <w:szCs w:val="22"/>
        </w:rPr>
        <w:t>»</w:t>
      </w:r>
      <w:r>
        <w:rPr>
          <w:sz w:val="22"/>
          <w:szCs w:val="22"/>
        </w:rPr>
        <w:t>.</w:t>
      </w:r>
    </w:p>
    <w:p w14:paraId="5BE6A34C" w14:textId="777566A6" w:rsidR="006C460D" w:rsidRPr="00B32560" w:rsidRDefault="006C460D" w:rsidP="006C460D">
      <w:pPr>
        <w:jc w:val="both"/>
        <w:rPr>
          <w:sz w:val="22"/>
          <w:szCs w:val="22"/>
        </w:rPr>
      </w:pPr>
      <w:bookmarkStart w:id="4" w:name="_Toc355777521"/>
      <w:r w:rsidRPr="00B32560">
        <w:rPr>
          <w:sz w:val="22"/>
          <w:szCs w:val="22"/>
        </w:rPr>
        <w:lastRenderedPageBreak/>
        <w:t xml:space="preserve">Общая характеристика в сфере развития цифровой экономик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основные проблемы, цели муниципальной программы</w:t>
      </w:r>
    </w:p>
    <w:p w14:paraId="3A137F17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>Описание основных мероприятий муниципальной подпрограммы</w:t>
      </w:r>
      <w:bookmarkEnd w:id="4"/>
    </w:p>
    <w:p w14:paraId="18FF5F16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17EF9EA5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В рамках Подпрограммы реализуются мероприятия по развитию следующих направлений:</w:t>
      </w:r>
    </w:p>
    <w:p w14:paraId="5EA5D6A3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1) Информационная инфраструктура;</w:t>
      </w:r>
    </w:p>
    <w:p w14:paraId="1B281BFC" w14:textId="77777777" w:rsidR="006C460D" w:rsidRPr="00B0219A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2) Информационная безопасность;</w:t>
      </w:r>
    </w:p>
    <w:p w14:paraId="6CC6542F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3) Цифровое государственное управление;</w:t>
      </w:r>
    </w:p>
    <w:p w14:paraId="0F986D6A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4) Цифровая образовательная среда;</w:t>
      </w:r>
    </w:p>
    <w:p w14:paraId="65AA22FE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5) Цифровая культура.</w:t>
      </w:r>
    </w:p>
    <w:p w14:paraId="4B0D5FE9" w14:textId="30ADD142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proofErr w:type="gramStart"/>
      <w:r w:rsidRPr="00B32560">
        <w:rPr>
          <w:rFonts w:eastAsia="Calibri"/>
          <w:sz w:val="22"/>
          <w:szCs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, включая организации и учреждения, находящихся</w:t>
      </w:r>
      <w:proofErr w:type="gramEnd"/>
      <w:r w:rsidRPr="00B32560">
        <w:rPr>
          <w:rFonts w:eastAsia="Calibri"/>
          <w:sz w:val="22"/>
          <w:szCs w:val="22"/>
        </w:rPr>
        <w:t xml:space="preserve"> </w:t>
      </w:r>
      <w:proofErr w:type="gramStart"/>
      <w:r w:rsidRPr="00B32560">
        <w:rPr>
          <w:rFonts w:eastAsia="Calibri"/>
          <w:sz w:val="22"/>
          <w:szCs w:val="22"/>
        </w:rPr>
        <w:t xml:space="preserve">в их ведении, к единой интегрированной </w:t>
      </w:r>
      <w:proofErr w:type="spellStart"/>
      <w:r w:rsidRPr="00B32560">
        <w:rPr>
          <w:rFonts w:eastAsia="Calibri"/>
          <w:sz w:val="22"/>
          <w:szCs w:val="22"/>
        </w:rPr>
        <w:t>мультисервисной</w:t>
      </w:r>
      <w:proofErr w:type="spellEnd"/>
      <w:r w:rsidRPr="00B32560">
        <w:rPr>
          <w:rFonts w:eastAsia="Calibri"/>
          <w:sz w:val="22"/>
          <w:szCs w:val="22"/>
        </w:rPr>
        <w:t xml:space="preserve"> телекоммуникационной сети Правительства Московской области для нужд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B32560">
        <w:rPr>
          <w:sz w:val="22"/>
          <w:szCs w:val="22"/>
        </w:rPr>
        <w:t>услугами проводного и мобильного доступа в информационно-телекоммуникационную сеть Интернет на</w:t>
      </w:r>
      <w:proofErr w:type="gramEnd"/>
      <w:r w:rsidRPr="00B32560">
        <w:rPr>
          <w:sz w:val="22"/>
          <w:szCs w:val="22"/>
        </w:rPr>
        <w:t xml:space="preserve"> скорости не менее 1 Мбит/с, предоставляемыми не менее чем 2 операторами связи.</w:t>
      </w:r>
    </w:p>
    <w:p w14:paraId="5B254E3A" w14:textId="4AB942D3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proofErr w:type="gramStart"/>
      <w:r w:rsidRPr="00B32560">
        <w:rPr>
          <w:rFonts w:eastAsia="Calibri"/>
          <w:sz w:val="22"/>
          <w:szCs w:val="22"/>
        </w:rPr>
        <w:t xml:space="preserve"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</w:t>
      </w:r>
      <w:proofErr w:type="gramEnd"/>
      <w:r w:rsidRPr="00B32560">
        <w:rPr>
          <w:rFonts w:eastAsia="Calibri"/>
          <w:sz w:val="22"/>
          <w:szCs w:val="22"/>
        </w:rPr>
        <w:t xml:space="preserve"> в соответствии с установленными требованиями.</w:t>
      </w:r>
    </w:p>
    <w:p w14:paraId="4136E614" w14:textId="23B306EE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proofErr w:type="gramStart"/>
      <w:r w:rsidRPr="00B32560">
        <w:rPr>
          <w:rFonts w:eastAsia="Calibri"/>
          <w:sz w:val="22"/>
          <w:szCs w:val="22"/>
        </w:rPr>
        <w:t xml:space="preserve">В рамках основного мероприятия «Цифровое государственное управление» предусматривается оснащение рабочих мест работников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B32560">
        <w:rPr>
          <w:rFonts w:eastAsia="Calibri"/>
          <w:sz w:val="22"/>
          <w:szCs w:val="22"/>
        </w:rPr>
        <w:t xml:space="preserve"> </w:t>
      </w:r>
      <w:proofErr w:type="gramStart"/>
      <w:r w:rsidRPr="00B32560">
        <w:rPr>
          <w:rFonts w:eastAsia="Calibri"/>
          <w:sz w:val="22"/>
          <w:szCs w:val="22"/>
        </w:rPr>
        <w:t xml:space="preserve"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B32560">
        <w:rPr>
          <w:rFonts w:eastAsia="Calibri"/>
          <w:sz w:val="22"/>
          <w:szCs w:val="22"/>
        </w:rPr>
        <w:t xml:space="preserve"> возможности записи через сеть Интернет на конкретное время приема в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для получения услуг, оплаты через сеть Интернет основных пошлин, штрафов и сборов.</w:t>
      </w:r>
    </w:p>
    <w:p w14:paraId="72257364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proofErr w:type="gramStart"/>
      <w:r w:rsidRPr="00B32560">
        <w:rPr>
          <w:rFonts w:eastAsia="Calibri"/>
          <w:sz w:val="22"/>
          <w:szCs w:val="22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B32560">
        <w:rPr>
          <w:rFonts w:eastAsia="Calibri"/>
          <w:sz w:val="22"/>
          <w:szCs w:val="22"/>
        </w:rPr>
        <w:t>Smart</w:t>
      </w:r>
      <w:proofErr w:type="spellEnd"/>
      <w:r w:rsidRPr="00B32560">
        <w:rPr>
          <w:rFonts w:eastAsia="Calibri"/>
          <w:sz w:val="22"/>
          <w:szCs w:val="22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14:paraId="21C8B346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2B92464B" w14:textId="77777777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 xml:space="preserve"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</w:t>
      </w:r>
      <w:r w:rsidRPr="00B32560">
        <w:rPr>
          <w:sz w:val="22"/>
          <w:szCs w:val="22"/>
        </w:rPr>
        <w:lastRenderedPageBreak/>
        <w:t>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  <w:proofErr w:type="gramEnd"/>
    </w:p>
    <w:p w14:paraId="259F7820" w14:textId="5B4B5148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 xml:space="preserve">По состоянию на 01.04.2023 объем Архивного фонда Московской области и других архивных документов, находящихся на хранении в  муниципальном архиве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, насчитывал 76 фондов, 29115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, из них 1263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21506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 – отнесены к собственности Московской области, 6346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 – к муниципальной собственности. </w:t>
      </w:r>
      <w:proofErr w:type="gramEnd"/>
    </w:p>
    <w:p w14:paraId="71D02509" w14:textId="3F2D0CB6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среднем ежегодно на хранение в муниципальный архив принимается порядка (около/более) 300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 В список организаций – источников комплектован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архива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включено 17 организаций.</w:t>
      </w:r>
    </w:p>
    <w:p w14:paraId="5929BA1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</w:p>
    <w:p w14:paraId="30D3D1F4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Муниципальный архив расположен в 3-х этажном, кирпичном здании, на 2-ом этаже. Архивохранилища оборудованы современными системами безопасности, стационарными стеллажами (587 </w:t>
      </w:r>
      <w:proofErr w:type="spellStart"/>
      <w:r w:rsidRPr="00B32560">
        <w:rPr>
          <w:rFonts w:eastAsia="Calibri"/>
          <w:sz w:val="22"/>
          <w:szCs w:val="22"/>
        </w:rPr>
        <w:t>п.</w:t>
      </w:r>
      <w:proofErr w:type="gramStart"/>
      <w:r w:rsidRPr="00B32560">
        <w:rPr>
          <w:rFonts w:eastAsia="Calibri"/>
          <w:sz w:val="22"/>
          <w:szCs w:val="22"/>
        </w:rPr>
        <w:t>м</w:t>
      </w:r>
      <w:proofErr w:type="spellEnd"/>
      <w:proofErr w:type="gramEnd"/>
      <w:r w:rsidRPr="00B32560">
        <w:rPr>
          <w:rFonts w:eastAsia="Calibri"/>
          <w:sz w:val="22"/>
          <w:szCs w:val="22"/>
        </w:rPr>
        <w:t>.).</w:t>
      </w:r>
    </w:p>
    <w:p w14:paraId="492A44D3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проводится работа по внесению описаний на уровне дела.</w:t>
      </w:r>
    </w:p>
    <w:p w14:paraId="759F1B8E" w14:textId="3C62C5A5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Муниципальный архив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2154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>., что составляет 7,6 процентов от общего объема архивных документов, находящихся на хранении в муниципальном архиве.</w:t>
      </w:r>
    </w:p>
    <w:p w14:paraId="73F10CA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2000 социально-правовых и тематических запросов граждан и юридических лиц, запросов органов государственной власти и органов местного самоуправления. </w:t>
      </w:r>
    </w:p>
    <w:p w14:paraId="01800685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Комплексная услуга ««Выдача справок архивами Московской области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2786BC5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тоже время необходимы значительные средства на поддержание инфраструктуры помещений, занимаемых муниципальным архивом. В связи с истечением гарантийного срока необходимо провести замену модулей автоматической системы порошкового пожаротушения и установку модулей автоматической системы порошкового пожаротушения в новых архивохранилищах. Для подержания нормативного температурно-влажностного режима требуется установка системы кондиционирования воздуха. </w:t>
      </w:r>
    </w:p>
    <w:p w14:paraId="76F3120A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.</w:t>
      </w:r>
    </w:p>
    <w:p w14:paraId="6608123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5EAEAA1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писание цели муниципальной подпрограммы:</w:t>
      </w:r>
    </w:p>
    <w:p w14:paraId="6DC0B282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>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</w:t>
      </w:r>
    </w:p>
    <w:p w14:paraId="148D2A3A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699B66F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2.2. Характеристика проблем и мероприятий муниципальной программы.</w:t>
      </w:r>
    </w:p>
    <w:p w14:paraId="51F87F1D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45315D9E" w14:textId="5945397C" w:rsidR="006C460D" w:rsidRPr="00B32560" w:rsidRDefault="006C460D" w:rsidP="006C460D">
      <w:pPr>
        <w:jc w:val="both"/>
        <w:rPr>
          <w:sz w:val="22"/>
          <w:szCs w:val="22"/>
        </w:rPr>
      </w:pPr>
      <w:bookmarkStart w:id="5" w:name="_Hlk22114103"/>
      <w:r w:rsidRPr="00B32560">
        <w:rPr>
          <w:sz w:val="22"/>
          <w:szCs w:val="22"/>
        </w:rPr>
        <w:t>Основными проблемами существующей системы предоставления государственных и муни</w:t>
      </w:r>
      <w:r w:rsidRPr="00B32560">
        <w:rPr>
          <w:sz w:val="22"/>
          <w:szCs w:val="22"/>
        </w:rPr>
        <w:softHyphen/>
        <w:t xml:space="preserve">ципальных услуг, как в целом на территории Московской области, так на территории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, являются:</w:t>
      </w:r>
    </w:p>
    <w:p w14:paraId="11E14753" w14:textId="5C8168ED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необходимость обращения в большое количество органов федерального, областного 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ровней для получения одной государственной или муниципальной услуги, а также необходимость личного представления документов;</w:t>
      </w:r>
    </w:p>
    <w:p w14:paraId="0A79F53A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>- отсутствие информации о государственных и муниципальных услугах, административных процедурах и порядке их исполнения;</w:t>
      </w:r>
    </w:p>
    <w:p w14:paraId="03C15CC9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- сложность заполнения официальных бланков, форм документов;</w:t>
      </w:r>
    </w:p>
    <w:p w14:paraId="2C112CAA" w14:textId="6C6EFFCE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- отсутствие возможности получить консультацию или справочную информацию в исполни</w:t>
      </w:r>
      <w:r w:rsidRPr="00B32560">
        <w:rPr>
          <w:sz w:val="22"/>
          <w:szCs w:val="22"/>
        </w:rPr>
        <w:softHyphen/>
        <w:t xml:space="preserve">тельном органе государственной власти Московской области или органе местного самоуправлен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предоставляющем государственную или муни</w:t>
      </w:r>
      <w:r w:rsidRPr="00B32560">
        <w:rPr>
          <w:sz w:val="22"/>
          <w:szCs w:val="22"/>
        </w:rPr>
        <w:softHyphen/>
        <w:t>ципальную услугу;</w:t>
      </w:r>
    </w:p>
    <w:p w14:paraId="29EB3E97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- недостаточно эффективная организация деятельности по приему и обслуживанию заявителей; навязывание платных услуг посреднических организаций.</w:t>
      </w:r>
    </w:p>
    <w:bookmarkEnd w:id="5"/>
    <w:p w14:paraId="40CCEF9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Решением вышеуказанных проблем является организация предоставления государственных и муниципальных услуг по принципу «одного окна», предусматривающему возможность однократно</w:t>
      </w:r>
      <w:r w:rsidRPr="00B32560">
        <w:rPr>
          <w:sz w:val="22"/>
          <w:szCs w:val="22"/>
        </w:rPr>
        <w:softHyphen/>
        <w:t>го обращения заявителя за получением государственной или муниципальной услуги, возможность получения заявителем полного комплекса государственных, муниципальных и сопутствующих услуг в одном месте - «одном окне», в многофункциональном центре предоставления государствен</w:t>
      </w:r>
      <w:r w:rsidRPr="00B32560">
        <w:rPr>
          <w:sz w:val="22"/>
          <w:szCs w:val="22"/>
        </w:rPr>
        <w:softHyphen/>
        <w:t>ных и муниципальных услуг.</w:t>
      </w:r>
    </w:p>
    <w:p w14:paraId="11111BD3" w14:textId="77777777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>Население, имеющее доступ к услугам, предоставляемым в МФЦ, оценивает их качество на самом высоком уровне (более 80 процентов удовлетворены качеством получения услуг в мно</w:t>
      </w:r>
      <w:r w:rsidRPr="00B32560">
        <w:rPr>
          <w:sz w:val="22"/>
          <w:szCs w:val="22"/>
        </w:rPr>
        <w:softHyphen/>
        <w:t>гофункциональных центрах), что дает основания для признания приоритетности задачи создания в городском округе Серебряные Пруды МФЦ, соответствующих установленным требованиям, как наиболее действенного инструмента в достижении цели по повышению доступности и качества предоставления государственных и муниципальных услуг.</w:t>
      </w:r>
      <w:proofErr w:type="gramEnd"/>
    </w:p>
    <w:p w14:paraId="5865338F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оздание в рамках программы системы мониторинга доступности и качества </w:t>
      </w:r>
      <w:proofErr w:type="gramStart"/>
      <w:r w:rsidRPr="00B32560">
        <w:rPr>
          <w:sz w:val="22"/>
          <w:szCs w:val="22"/>
        </w:rPr>
        <w:t>предоставления</w:t>
      </w:r>
      <w:proofErr w:type="gramEnd"/>
      <w:r w:rsidRPr="00B32560">
        <w:rPr>
          <w:sz w:val="22"/>
          <w:szCs w:val="22"/>
        </w:rPr>
        <w:t xml:space="preserve"> государственных и муниципальных услуг позволит определять уровень доступности услуг для насе</w:t>
      </w:r>
      <w:r w:rsidRPr="00B32560">
        <w:rPr>
          <w:sz w:val="22"/>
          <w:szCs w:val="22"/>
        </w:rPr>
        <w:softHyphen/>
        <w:t>ления, степень удовлетворенности граждан качеством услуг, а также осуществлять оценку эффек</w:t>
      </w:r>
      <w:r w:rsidRPr="00B32560">
        <w:rPr>
          <w:sz w:val="22"/>
          <w:szCs w:val="22"/>
        </w:rPr>
        <w:softHyphen/>
        <w:t>тивности деятельности органов государственной власти и органов местного самоуправления по предоставлению услуг (выполнению функций), в том числе на базе МФЦ.</w:t>
      </w:r>
    </w:p>
    <w:p w14:paraId="3D77E0D9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Для проведения мониторинга показателей качества и доступности государственных и муни</w:t>
      </w:r>
      <w:r w:rsidRPr="00B32560">
        <w:rPr>
          <w:sz w:val="22"/>
          <w:szCs w:val="22"/>
        </w:rPr>
        <w:softHyphen/>
        <w:t>ципальных услуг планируется использовать данные:</w:t>
      </w:r>
    </w:p>
    <w:p w14:paraId="3AF9ADE3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- отчетов, сформированных по итогам работы МФЦ;</w:t>
      </w:r>
    </w:p>
    <w:p w14:paraId="1790BB21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- социологических опросов.</w:t>
      </w:r>
    </w:p>
    <w:p w14:paraId="2667966A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Комплексный мониторинг показателей качества и доступности государственных и муници</w:t>
      </w:r>
      <w:r w:rsidRPr="00B32560">
        <w:rPr>
          <w:sz w:val="22"/>
          <w:szCs w:val="22"/>
        </w:rPr>
        <w:softHyphen/>
        <w:t>пальных услуг будет проводиться ежегодно.</w:t>
      </w:r>
    </w:p>
    <w:p w14:paraId="6F02278A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Задачи подпрограммы соответствуют национальным приоритетам использования информа</w:t>
      </w:r>
      <w:r w:rsidRPr="00B32560">
        <w:rPr>
          <w:sz w:val="22"/>
          <w:szCs w:val="22"/>
        </w:rPr>
        <w:softHyphen/>
        <w:t>ционных технологий в деятельности государственных и муниципальных органов и организаций.</w:t>
      </w:r>
    </w:p>
    <w:p w14:paraId="40B3BA77" w14:textId="531A1009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рамках подпрограммы «</w:t>
      </w:r>
      <w:r w:rsidRPr="00B32560">
        <w:rPr>
          <w:rFonts w:eastAsiaTheme="minorEastAsia"/>
          <w:sz w:val="22"/>
          <w:szCs w:val="22"/>
        </w:rPr>
        <w:t xml:space="preserve">Развитие информационной и технологической инфраструктуры экосистемы цифровой экономики </w:t>
      </w:r>
      <w:r w:rsidR="00CA1482">
        <w:rPr>
          <w:rFonts w:eastAsiaTheme="minorEastAsia"/>
          <w:sz w:val="22"/>
          <w:szCs w:val="22"/>
        </w:rPr>
        <w:t>муниципального</w:t>
      </w:r>
      <w:r w:rsidRPr="00B32560">
        <w:rPr>
          <w:rFonts w:eastAsiaTheme="minorEastAsia"/>
          <w:sz w:val="22"/>
          <w:szCs w:val="22"/>
        </w:rPr>
        <w:t xml:space="preserve"> образования Московской области»</w:t>
      </w:r>
      <w:r w:rsidRPr="00B32560">
        <w:rPr>
          <w:sz w:val="22"/>
          <w:szCs w:val="22"/>
        </w:rPr>
        <w:t xml:space="preserve"> предусматривается решение следующих основных задач:</w:t>
      </w:r>
    </w:p>
    <w:p w14:paraId="4A053F45" w14:textId="784B9841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1) обеспечение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базовой информационно-технологической инфраструктурой;</w:t>
      </w:r>
    </w:p>
    <w:p w14:paraId="46592451" w14:textId="7C236F46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2) обеспечение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единой информационно-технологической и телекоммуникационной инфраструктурой;</w:t>
      </w:r>
    </w:p>
    <w:p w14:paraId="64D300A1" w14:textId="60E109F2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3) увеличение доли защищенных по требованиям безопасности информации информационных систем, используемых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, в соответствии с категорией обрабатываемой информации;</w:t>
      </w:r>
    </w:p>
    <w:p w14:paraId="0DCC0C17" w14:textId="32A14C68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4) обеспечение использования в деятельности ОМСУ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 региональных и муниципальных информационных систем;</w:t>
      </w:r>
    </w:p>
    <w:p w14:paraId="67F87B89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5) повышение уровня использования информационных технологий в сфере образования Московской области;</w:t>
      </w:r>
    </w:p>
    <w:p w14:paraId="42A824EA" w14:textId="3407833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6) улучшение качества покрытия сетями подвижной радиотелефонной связи территори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;</w:t>
      </w:r>
    </w:p>
    <w:p w14:paraId="479CFF4C" w14:textId="334D1D73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7) улучшение обеспеченности услугами связи жителей многоквартирных домов на территори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</w:t>
      </w:r>
      <w:r w:rsidRPr="00B32560">
        <w:rPr>
          <w:sz w:val="22"/>
          <w:szCs w:val="22"/>
        </w:rPr>
        <w:t>;</w:t>
      </w:r>
    </w:p>
    <w:p w14:paraId="6CFADBBA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>8) </w:t>
      </w:r>
      <w:r w:rsidRPr="00B32560">
        <w:rPr>
          <w:rFonts w:eastAsia="Calibri"/>
          <w:sz w:val="22"/>
          <w:szCs w:val="22"/>
        </w:rPr>
        <w:t>повышение уровня использования информационных технологий в сфере культуры Московской области.</w:t>
      </w:r>
    </w:p>
    <w:p w14:paraId="6ECC5598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рограммы</w:t>
      </w:r>
    </w:p>
    <w:p w14:paraId="2FFC9F22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вное мероприятие содержит мероприятия Подпрограммы, направленные на их решения.</w:t>
      </w:r>
    </w:p>
    <w:p w14:paraId="09719905" w14:textId="42284779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lastRenderedPageBreak/>
        <w:t xml:space="preserve">В рамках реализации мероприятий Подпрограммы будут обеспечены следующие эффекты социально-экономического развития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:</w:t>
      </w:r>
    </w:p>
    <w:p w14:paraId="66081B19" w14:textId="33356EC0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Цель муниципальной программы «Цифровое муниципальное образование» – повышение эффективност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0047675" w14:textId="6050502A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Для достижения цели муниципальной программы планируется решение проблем социально-экономического развит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посредством реализации подпрограмм.</w:t>
      </w:r>
    </w:p>
    <w:p w14:paraId="26414152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результате реализации подпрограмм достигаются следующие планируемые результаты:</w:t>
      </w:r>
    </w:p>
    <w:p w14:paraId="30739FF6" w14:textId="63C144D2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овершенствование системы управлен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;</w:t>
      </w:r>
    </w:p>
    <w:p w14:paraId="5ECC6A8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63204FF4" w14:textId="4DB4215D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недрение в деятельность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технологий цифровой экономики и современных методов управления;</w:t>
      </w:r>
    </w:p>
    <w:p w14:paraId="69A82E56" w14:textId="0E1B9BCC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недрение и использование информационных систем и информационных ресурсов Московской области, обеспечивающих эффективное взаимодействие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с ЦИОГВ Московской области, ОГВ Московской области, населением и организациями.</w:t>
      </w:r>
    </w:p>
    <w:p w14:paraId="74068C41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Достижение цели муниципальной программы «Цифровое муниципальное образование» на 2023-2027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3A3F92D9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33F164C7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4EB3E6E1" w14:textId="0096CBC5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3. Прогноз развития сферы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66AD359B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DEE5C6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5C5C37EE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8DA951A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задач Подпрограммы, каждая задача содержит мероприятия Подпрограммы, направленные на их решения.</w:t>
      </w:r>
    </w:p>
    <w:p w14:paraId="5496F902" w14:textId="7F0DF96C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рамках реализации мероприятий Подпрограммы будут обеспечены следующие эффекты социально-экономического развит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:</w:t>
      </w:r>
    </w:p>
    <w:p w14:paraId="3EDBB784" w14:textId="2269CACE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Цели и задачи подпрограммы соответствуют национальным приоритетам использования информационных технологий в деятельности органов местного самоуправления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, а также находящихся в ведении организаций и учреждений.</w:t>
      </w:r>
    </w:p>
    <w:p w14:paraId="0E1C0B1D" w14:textId="484E8146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Целью подпрограммы является повышение качества муниципальных и других услуг, оказываемых населению Московской области, обеспечение удобства их получения, увеличение </w:t>
      </w:r>
      <w:proofErr w:type="gramStart"/>
      <w:r w:rsidRPr="00B32560">
        <w:rPr>
          <w:sz w:val="22"/>
          <w:szCs w:val="22"/>
        </w:rPr>
        <w:t xml:space="preserve">производительности труда работников органов местного самоуправления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</w:t>
      </w:r>
      <w:proofErr w:type="gramEnd"/>
      <w:r w:rsidRPr="00B32560">
        <w:rPr>
          <w:sz w:val="22"/>
          <w:szCs w:val="22"/>
        </w:rPr>
        <w:t xml:space="preserve"> Серебряные Пруды Московской области, а также находящихся в ведении организаций и учреждений за счет широкого использования информационных технологий в их деятельности.</w:t>
      </w:r>
    </w:p>
    <w:p w14:paraId="64E307F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Для достижения указанной цели в рамках подпрограммы предусматривается решение следующих основных задач:</w:t>
      </w:r>
    </w:p>
    <w:p w14:paraId="74B46910" w14:textId="6627CC89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Развитие и обеспечение функционирования базовой информационно-технологической инфраструктуры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.</w:t>
      </w:r>
    </w:p>
    <w:p w14:paraId="482F73B6" w14:textId="36E72B70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оздание, развитие и техническое обслуживание единой информационно-технологической и телекоммуникационной инфраструктуры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.</w:t>
      </w:r>
    </w:p>
    <w:p w14:paraId="5F76F258" w14:textId="34E6189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Обеспечение защиты информации, безопасности информационных систем и баз данных, содержащих конфиденциальную информацию, в том числе персональные данные населен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, включая проведение аттестации муниципальных информационных систем на соответствие требованиям по информационной безопасности и защите данных.</w:t>
      </w:r>
    </w:p>
    <w:p w14:paraId="713C0304" w14:textId="07BEF3EC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 xml:space="preserve">Увеличение документооборота в системе электронного документооборота для обеспечения деятельности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.</w:t>
      </w:r>
    </w:p>
    <w:p w14:paraId="264CA39F" w14:textId="7A7E949D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оздание, развитие и сопровождение муниципальных информационных систем обеспечения деятельности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. </w:t>
      </w:r>
    </w:p>
    <w:p w14:paraId="652DC547" w14:textId="6CF1D899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Подключение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к инфраструктуре электронного правительства Московской области.</w:t>
      </w:r>
    </w:p>
    <w:p w14:paraId="27F62FAD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недрение ИКТ в систему дошкольного, общего и среднего образования Московской области.</w:t>
      </w:r>
    </w:p>
    <w:p w14:paraId="2A8FD57E" w14:textId="64F11DAB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 xml:space="preserve">В рамках развития и обеспечения функционирования базовой информационно-технологической инфраструктуры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предусматривается оснащение рабочих мест сотрудников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современным компьютерным и сетевым оборудованием, организационной техникой, локальными прикладными программными продуктами, общесистемным и прикладным программным обеспечением, а также их подключение к локальным вычислительным сетям (при необходимости) в соответствии с едиными стандартами, требованиями</w:t>
      </w:r>
      <w:proofErr w:type="gramEnd"/>
      <w:r w:rsidRPr="00B32560">
        <w:rPr>
          <w:sz w:val="22"/>
          <w:szCs w:val="22"/>
        </w:rPr>
        <w:t xml:space="preserve"> и нормами обеспечения. Также в рамках решения данной задачи обеспечивается техническое обслуживание и работоспособность уже имеющегося оборудования.</w:t>
      </w:r>
    </w:p>
    <w:p w14:paraId="6AFE0DD9" w14:textId="0B9C179C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рамках создания, развития и технического обслуживания единой информационно-технологической и телекоммуникационной инфраструктуры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предусматривается создание единой инфраструктуры информационно-технологического обеспечения функционирования информационных систем для нужд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на основе использования центров обработки данных (</w:t>
      </w:r>
      <w:proofErr w:type="gramStart"/>
      <w:r w:rsidRPr="00B32560">
        <w:rPr>
          <w:sz w:val="22"/>
          <w:szCs w:val="22"/>
        </w:rPr>
        <w:t>дата-центров</w:t>
      </w:r>
      <w:proofErr w:type="gramEnd"/>
      <w:r w:rsidRPr="00B32560">
        <w:rPr>
          <w:sz w:val="22"/>
          <w:szCs w:val="22"/>
        </w:rPr>
        <w:t xml:space="preserve">). Также в рамках решения указанной задачи планируется подключение администрации, подведомственных организация и отделов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к единой интегрированной </w:t>
      </w:r>
      <w:proofErr w:type="spellStart"/>
      <w:r w:rsidRPr="00B32560">
        <w:rPr>
          <w:sz w:val="22"/>
          <w:szCs w:val="22"/>
        </w:rPr>
        <w:t>мультисервисной</w:t>
      </w:r>
      <w:proofErr w:type="spellEnd"/>
      <w:r w:rsidRPr="00B32560">
        <w:rPr>
          <w:sz w:val="22"/>
          <w:szCs w:val="22"/>
        </w:rPr>
        <w:t xml:space="preserve"> телекоммуникационной сети Правительства Московской области. </w:t>
      </w:r>
    </w:p>
    <w:p w14:paraId="2F663E2F" w14:textId="71853406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 xml:space="preserve">В рамках обеспечения защиты информации, безопасности информационных систем и баз данных, содержащих конфиденциальную информацию, в том числе персональные данные населения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, включая проведение аттестации муниципальных информационных систем на соответствие требованиям по информационной безопасности и защите данных предусматривается приобретение и установка средств криптографической защиты информации, приобретение антивирусного программного обеспечения и средств электронной подписи сотрудникам ОМСУ </w:t>
      </w:r>
      <w:r w:rsidR="00CA1482">
        <w:rPr>
          <w:sz w:val="22"/>
          <w:szCs w:val="22"/>
        </w:rPr>
        <w:t>Муниципального</w:t>
      </w:r>
      <w:proofErr w:type="gramEnd"/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для использования в информационных системах.</w:t>
      </w:r>
    </w:p>
    <w:p w14:paraId="006C70C3" w14:textId="61E4FA53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рамках внедрения систем электронного документооборота для обеспечения деятельности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предусматривается решение задач, связанных с организацией электронного документооборота и делопроизводства в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, а также обеспечен переход к безбумажному электронному документообороту в рамках служебной переписки.</w:t>
      </w:r>
    </w:p>
    <w:p w14:paraId="5B2E9A97" w14:textId="3D05559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рамках создания, развития и сопровождения муниципальных информационных систем обеспечения деятельности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предусматривается реализация новых, сопровождение и модернизация действующих информационных систем, предназначенных для выполнения основных функций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в том числе публикация «открытых данных» и сопровождение автоматизированной системы управления бюджетными процессами.</w:t>
      </w:r>
    </w:p>
    <w:p w14:paraId="25ED8413" w14:textId="7DE9BAE9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t xml:space="preserve">В рамках подключения ОМСУ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к инфраструктуре электронного правительства Московской области планируется перевод уникальных муниципальных услуг в электронный вид на региональный портал государственных и муниципальных услуг Московской области (РПГУ МО) и модуль Оказания услуг, а также внедрение и консультационная поддержка информационных систем электронного Правительства Московской области.</w:t>
      </w:r>
      <w:proofErr w:type="gramEnd"/>
    </w:p>
    <w:p w14:paraId="23F09D74" w14:textId="63EF1F9E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 рамках внедрения отраслевых сегментов РГИС МО на уровне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планируется внедрение и консультационная поддержка отраслевых сегментов РГИС МО на уровн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.</w:t>
      </w:r>
    </w:p>
    <w:p w14:paraId="60D528B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рамках внедрения ИКТ в систему дошкольного, общего и среднего образования Московской области планируется увеличение скорости доступа дошкольных учреждений школ к сети Интернет до единого рекомендуемого уровня, выравнивание уровня оснащения школ современным мультимедийным оборудованием, обеспечивающим возможность использования новых технологий и электронных образовательных ресурсов в учебном процессе.</w:t>
      </w:r>
    </w:p>
    <w:p w14:paraId="6C88739C" w14:textId="055AB416" w:rsidR="006C460D" w:rsidRPr="00B32560" w:rsidRDefault="006C460D" w:rsidP="006C460D">
      <w:pPr>
        <w:jc w:val="both"/>
        <w:rPr>
          <w:sz w:val="22"/>
          <w:szCs w:val="22"/>
        </w:rPr>
      </w:pPr>
      <w:proofErr w:type="gramStart"/>
      <w:r w:rsidRPr="00B32560">
        <w:rPr>
          <w:sz w:val="22"/>
          <w:szCs w:val="22"/>
        </w:rPr>
        <w:lastRenderedPageBreak/>
        <w:t xml:space="preserve">В рамках внедрения информационных технологий для повышения качества и доступности услуг населению в сфере культуры Московской области и муниципальных учреждениях культуры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планируется увеличение скорости доступа до единого рекомендуемого уровня, выравнивание уровня оснащения учреждений культуры компьютерного и сетевого оборудования, организационной техники, обеспечивающей возможность использования новых технологий и электронных образовательных ресурсов в учебном процессе.</w:t>
      </w:r>
      <w:proofErr w:type="gramEnd"/>
    </w:p>
    <w:p w14:paraId="49C8142B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ab/>
        <w:t>О</w:t>
      </w:r>
      <w:r w:rsidRPr="00B32560">
        <w:rPr>
          <w:rFonts w:eastAsia="Calibri"/>
          <w:sz w:val="22"/>
          <w:szCs w:val="22"/>
        </w:rPr>
        <w:t>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</w:p>
    <w:p w14:paraId="1BBA9010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</w:p>
    <w:p w14:paraId="5F357281" w14:textId="14138FC4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Стопроцентная загруженность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архива </w:t>
      </w:r>
      <w:r w:rsidR="00CA1482">
        <w:rPr>
          <w:rFonts w:eastAsia="Calibri"/>
          <w:sz w:val="22"/>
          <w:szCs w:val="22"/>
        </w:rPr>
        <w:t>Муниципального</w:t>
      </w:r>
      <w:r w:rsidR="002F39C2">
        <w:rPr>
          <w:rFonts w:eastAsia="Calibri"/>
          <w:sz w:val="22"/>
          <w:szCs w:val="22"/>
        </w:rPr>
        <w:t xml:space="preserve"> </w:t>
      </w:r>
      <w:r w:rsidRPr="00B32560">
        <w:rPr>
          <w:rFonts w:eastAsia="Calibri"/>
          <w:sz w:val="22"/>
          <w:szCs w:val="22"/>
        </w:rPr>
        <w:t xml:space="preserve"> округа Серебряные Пруды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</w:p>
    <w:p w14:paraId="20769DA6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Будет замедлена или приостановлена работа по созданию страхового фонда и электронного фонда пользования архивных документов;</w:t>
      </w:r>
    </w:p>
    <w:p w14:paraId="018ABA88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</w:p>
    <w:p w14:paraId="4222A2FC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45D3848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Реализация подпрограммы 4 «Развитие архивного дела» позволит:</w:t>
      </w:r>
    </w:p>
    <w:p w14:paraId="5E8EF778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</w:r>
    </w:p>
    <w:p w14:paraId="2DB88FAF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1C6D054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Сформировать страховой фонд и электронный фонд пользования архивных документов;</w:t>
      </w:r>
    </w:p>
    <w:p w14:paraId="1D70C41F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0A20A3BE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ринять на хранение все документы, подлежащие приему в сроки реализации подпрограммы;</w:t>
      </w:r>
    </w:p>
    <w:p w14:paraId="213678A2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ом архиве.</w:t>
      </w:r>
    </w:p>
    <w:p w14:paraId="41BE92B4" w14:textId="6106763F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Осуществляемая финансовая поддержка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архива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за период до 2027 года позволит провести следующую работу:</w:t>
      </w:r>
    </w:p>
    <w:p w14:paraId="470ED18A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proofErr w:type="spellStart"/>
      <w:r w:rsidRPr="00B32560">
        <w:rPr>
          <w:rFonts w:eastAsia="Calibri"/>
          <w:sz w:val="22"/>
          <w:szCs w:val="22"/>
        </w:rPr>
        <w:t>картонирование</w:t>
      </w:r>
      <w:proofErr w:type="spellEnd"/>
      <w:r w:rsidRPr="00B32560">
        <w:rPr>
          <w:rFonts w:eastAsia="Calibri"/>
          <w:sz w:val="22"/>
          <w:szCs w:val="22"/>
        </w:rPr>
        <w:t xml:space="preserve">, </w:t>
      </w:r>
      <w:proofErr w:type="spellStart"/>
      <w:r w:rsidRPr="00B32560">
        <w:rPr>
          <w:rFonts w:eastAsia="Calibri"/>
          <w:sz w:val="22"/>
          <w:szCs w:val="22"/>
        </w:rPr>
        <w:t>перекартонирование</w:t>
      </w:r>
      <w:proofErr w:type="spellEnd"/>
      <w:r w:rsidRPr="00B32560">
        <w:rPr>
          <w:rFonts w:eastAsia="Calibri"/>
          <w:sz w:val="22"/>
          <w:szCs w:val="22"/>
        </w:rPr>
        <w:t xml:space="preserve"> дел – 1000 единиц хранения;</w:t>
      </w:r>
    </w:p>
    <w:p w14:paraId="1E898648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оверка наличия и физического состояния дел – 10000 единиц хранения;</w:t>
      </w:r>
    </w:p>
    <w:p w14:paraId="1CF14842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6F6DC61E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ием на хранение 1000 единиц хранения;</w:t>
      </w:r>
    </w:p>
    <w:p w14:paraId="61566B4D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едставление к утверждению описей управленческой документации – 1000 единиц хранения;</w:t>
      </w:r>
    </w:p>
    <w:p w14:paraId="4B5F534C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едставление к утверждению описей научно-технической документации – 200 единиц хранения;</w:t>
      </w:r>
    </w:p>
    <w:p w14:paraId="230B5AC9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представление к согласованию описей на документы по личному составу – 1000 единиц хранения;</w:t>
      </w:r>
    </w:p>
    <w:p w14:paraId="05A69223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– 10000 архивных справок;</w:t>
      </w:r>
    </w:p>
    <w:p w14:paraId="6240F645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создание электронного фонда пользования 1000 </w:t>
      </w:r>
      <w:proofErr w:type="spellStart"/>
      <w:r w:rsidRPr="00B32560">
        <w:rPr>
          <w:rFonts w:eastAsia="Calibri"/>
          <w:sz w:val="22"/>
          <w:szCs w:val="22"/>
        </w:rPr>
        <w:t>ед.хр</w:t>
      </w:r>
      <w:proofErr w:type="spellEnd"/>
      <w:r w:rsidRPr="00B32560">
        <w:rPr>
          <w:rFonts w:eastAsia="Calibri"/>
          <w:sz w:val="22"/>
          <w:szCs w:val="22"/>
        </w:rPr>
        <w:t>.</w:t>
      </w:r>
    </w:p>
    <w:p w14:paraId="71349FB0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ADF0EFD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A4EB0B1" w14:textId="41063B5E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3.2. Оценка преимуществ и рисков, возникающих при выборе вариантов решения проблем в сфер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 в муниципальном образовании Московской области</w:t>
      </w:r>
    </w:p>
    <w:p w14:paraId="27DD334B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C05988A" w14:textId="2396A7C2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 xml:space="preserve">Сопоставление основных показателей, характеризующих развитие проблем в сфер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</w:t>
      </w:r>
      <w:r w:rsidR="002C4457">
        <w:rPr>
          <w:sz w:val="22"/>
          <w:szCs w:val="22"/>
        </w:rPr>
        <w:t>правления на перспективу до 2025</w:t>
      </w:r>
      <w:r w:rsidRPr="00B32560">
        <w:rPr>
          <w:sz w:val="22"/>
          <w:szCs w:val="22"/>
        </w:rPr>
        <w:t xml:space="preserve"> года программно-целевого сценария. Решение задач Московской области и муниципальных задач в сфер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 </w:t>
      </w:r>
      <w:proofErr w:type="gramStart"/>
      <w:r w:rsidRPr="00B32560">
        <w:rPr>
          <w:sz w:val="22"/>
          <w:szCs w:val="22"/>
        </w:rPr>
        <w:t>позволит</w:t>
      </w:r>
      <w:proofErr w:type="gramEnd"/>
      <w:r w:rsidRPr="00B32560">
        <w:rPr>
          <w:sz w:val="22"/>
          <w:szCs w:val="22"/>
        </w:rPr>
        <w:t xml:space="preserve"> достичь планируемые целевые значения показателей за счет комплексного подхода</w:t>
      </w:r>
      <w:r w:rsidRPr="00B32560">
        <w:rPr>
          <w:sz w:val="22"/>
          <w:szCs w:val="22"/>
        </w:rPr>
        <w:br/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2DB9CD3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C034E3D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сновные риски, которые могут возникнуть при реализации муниципальной программы:</w:t>
      </w:r>
    </w:p>
    <w:p w14:paraId="35DD5307" w14:textId="5D70DE15" w:rsidR="006C460D" w:rsidRPr="00B32560" w:rsidRDefault="006C460D" w:rsidP="006C460D">
      <w:pPr>
        <w:jc w:val="both"/>
        <w:rPr>
          <w:sz w:val="22"/>
          <w:szCs w:val="22"/>
        </w:rPr>
      </w:pPr>
      <w:proofErr w:type="spellStart"/>
      <w:r w:rsidRPr="00B32560">
        <w:rPr>
          <w:sz w:val="22"/>
          <w:szCs w:val="22"/>
        </w:rPr>
        <w:t>недостижение</w:t>
      </w:r>
      <w:proofErr w:type="spellEnd"/>
      <w:r w:rsidRPr="00B32560">
        <w:rPr>
          <w:sz w:val="22"/>
          <w:szCs w:val="22"/>
        </w:rPr>
        <w:t xml:space="preserve"> значений целевых показателей планируемых результато</w:t>
      </w:r>
      <w:r w:rsidR="002C4457">
        <w:rPr>
          <w:sz w:val="22"/>
          <w:szCs w:val="22"/>
        </w:rPr>
        <w:t>в муниципальной программы к 2025</w:t>
      </w:r>
      <w:r w:rsidRPr="00B32560">
        <w:rPr>
          <w:sz w:val="22"/>
          <w:szCs w:val="22"/>
        </w:rPr>
        <w:t xml:space="preserve"> году;</w:t>
      </w:r>
    </w:p>
    <w:p w14:paraId="06C6F75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1A0C204C" w14:textId="28DE0930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снижение объемов финансирования мероприятий муниципальной программы вследствие изменения прогнозируемых </w:t>
      </w:r>
      <w:proofErr w:type="gramStart"/>
      <w:r w:rsidRPr="00B32560">
        <w:rPr>
          <w:sz w:val="22"/>
          <w:szCs w:val="22"/>
        </w:rPr>
        <w:t xml:space="preserve">объемов доходов бюджета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</w:t>
      </w:r>
      <w:proofErr w:type="gramEnd"/>
      <w:r w:rsidRPr="00B32560">
        <w:rPr>
          <w:sz w:val="22"/>
          <w:szCs w:val="22"/>
        </w:rPr>
        <w:t xml:space="preserve"> или неполное предоставление средств из запланированных источников в соответствующих подпрограммах;</w:t>
      </w:r>
    </w:p>
    <w:p w14:paraId="5E3FCCF6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50A6F2E6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технические и технологические риски, в том числе по причине несовместимости ИС;</w:t>
      </w:r>
    </w:p>
    <w:p w14:paraId="2FC15339" w14:textId="23A854BA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;</w:t>
      </w:r>
    </w:p>
    <w:p w14:paraId="26A27A3D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42384968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0464ED0E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Риск </w:t>
      </w:r>
      <w:proofErr w:type="spellStart"/>
      <w:r w:rsidRPr="00B32560">
        <w:rPr>
          <w:sz w:val="22"/>
          <w:szCs w:val="22"/>
        </w:rPr>
        <w:t>недостижения</w:t>
      </w:r>
      <w:proofErr w:type="spellEnd"/>
      <w:r w:rsidRPr="00B32560">
        <w:rPr>
          <w:sz w:val="22"/>
          <w:szCs w:val="22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2EE6F67F" w14:textId="739D4D0F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Минимизация </w:t>
      </w:r>
      <w:proofErr w:type="gramStart"/>
      <w:r w:rsidRPr="00B32560">
        <w:rPr>
          <w:sz w:val="22"/>
          <w:szCs w:val="22"/>
        </w:rPr>
        <w:t>риска несогласованности действий участников муниципальной программы</w:t>
      </w:r>
      <w:proofErr w:type="gramEnd"/>
      <w:r w:rsidRPr="00B32560">
        <w:rPr>
          <w:sz w:val="22"/>
          <w:szCs w:val="22"/>
        </w:rPr>
        <w:t xml:space="preserve"> осуществляется в рамках взаимодейств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6D8B39C1" w14:textId="0B5093DB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1133963B" w14:textId="79EE4A4F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в качестве уполномоченного органа по осуществлению закупок соответствующих ИТ-ресурсов для ОМСУ 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.</w:t>
      </w:r>
    </w:p>
    <w:p w14:paraId="03170551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2533AA87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4A21B611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4. Перечень подпрограмм и краткое их описание</w:t>
      </w:r>
    </w:p>
    <w:p w14:paraId="0A527D6D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9A26A82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06DCC1A4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Муниципальная программа состоит из следующих подпрограмм:</w:t>
      </w:r>
    </w:p>
    <w:p w14:paraId="5DFD5DD5" w14:textId="77777777" w:rsidR="006C460D" w:rsidRPr="002B667B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на 2023-2027 годы. </w:t>
      </w:r>
      <w:proofErr w:type="gramStart"/>
      <w:r w:rsidRPr="00B32560">
        <w:rPr>
          <w:sz w:val="22"/>
          <w:szCs w:val="22"/>
        </w:rPr>
        <w:t>Направлена</w:t>
      </w:r>
      <w:proofErr w:type="gramEnd"/>
      <w:r w:rsidRPr="00B32560">
        <w:rPr>
          <w:sz w:val="22"/>
          <w:szCs w:val="22"/>
        </w:rPr>
        <w:t xml:space="preserve"> на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.</w:t>
      </w:r>
    </w:p>
    <w:p w14:paraId="5C05A97E" w14:textId="2BEB1F3F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Подпрограмма 2 «Развитие информационной и технологической инфраструктуры экосистемы цифровой экономик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» на 2023-2027 годы. </w:t>
      </w:r>
      <w:proofErr w:type="gramStart"/>
      <w:r w:rsidRPr="00B32560">
        <w:rPr>
          <w:sz w:val="22"/>
          <w:szCs w:val="22"/>
        </w:rPr>
        <w:t>Направлена</w:t>
      </w:r>
      <w:proofErr w:type="gramEnd"/>
      <w:r w:rsidRPr="00B32560">
        <w:rPr>
          <w:sz w:val="22"/>
          <w:szCs w:val="22"/>
        </w:rPr>
        <w:t xml:space="preserve"> на повышение эффективности деятельности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 и доступности государственных и муниципальных услуг для физических и юридических лиц на территори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рост доступности и качества предоставляемых образовательных услуг на территори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60441CF0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одпрограмма 3 «Обеспечивающая подпрограмма» направлена на обеспечение бесперебойного функционирования МФЦ.</w:t>
      </w:r>
    </w:p>
    <w:p w14:paraId="30171F0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одпрограмма 4 «Развитие архивного дела». 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 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020ECC8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CC82CB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бобщенная характеристика основных мероприятий муниципальной программы с обоснованием необходимости их осуществления</w:t>
      </w:r>
    </w:p>
    <w:p w14:paraId="7668E0CB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3084BAEE" w14:textId="70AE0D6B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управления в муниципальном образовании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6F041C71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0BC40F0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7B81D35D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организация деятельности МФЦ;</w:t>
      </w:r>
    </w:p>
    <w:p w14:paraId="3E9683BB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; реализация общесистемных мер по повышению качества оказываемых услуг почтовой связи жителям Московской области.</w:t>
      </w:r>
    </w:p>
    <w:p w14:paraId="2F487AF8" w14:textId="6AA4192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B32560">
        <w:rPr>
          <w:sz w:val="22"/>
          <w:szCs w:val="22"/>
        </w:rPr>
        <w:t>технологий</w:t>
      </w:r>
      <w:proofErr w:type="gramEnd"/>
      <w:r w:rsidRPr="00B32560">
        <w:rPr>
          <w:sz w:val="22"/>
          <w:szCs w:val="22"/>
        </w:rPr>
        <w:t xml:space="preserve"> в том числе по увеличению числа граждан, пользующихся электронными сервисами учреждений ОМСУ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</w:t>
      </w:r>
      <w:r w:rsidRPr="00B32560">
        <w:rPr>
          <w:rFonts w:eastAsia="Calibri"/>
          <w:sz w:val="22"/>
          <w:szCs w:val="22"/>
        </w:rPr>
        <w:t>:</w:t>
      </w:r>
    </w:p>
    <w:p w14:paraId="0AA2545D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1) Информационная инфраструктура;</w:t>
      </w:r>
    </w:p>
    <w:p w14:paraId="108B2637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lastRenderedPageBreak/>
        <w:t>2) Информационная безопасность;</w:t>
      </w:r>
    </w:p>
    <w:p w14:paraId="4545C8D2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3) Цифровое государственное управление;</w:t>
      </w:r>
    </w:p>
    <w:p w14:paraId="21360D03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4) Цифровая образовательная среда;</w:t>
      </w:r>
    </w:p>
    <w:p w14:paraId="319DF512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5) Цифровая культура.</w:t>
      </w:r>
    </w:p>
    <w:p w14:paraId="13CF8A3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одпрограмма 3 «Обеспечивающая подпрограмма». Основные мероприятия подпрограммы  направлены на обеспечение бесперебойного функционирования МФЦ.</w:t>
      </w:r>
    </w:p>
    <w:p w14:paraId="1BF6D958" w14:textId="28D34FF3" w:rsidR="006C460D" w:rsidRPr="00B32560" w:rsidRDefault="006C460D" w:rsidP="006C460D">
      <w:pPr>
        <w:jc w:val="both"/>
        <w:rPr>
          <w:sz w:val="22"/>
          <w:szCs w:val="22"/>
        </w:rPr>
        <w:sectPr w:rsidR="006C460D" w:rsidRPr="00B32560" w:rsidSect="00BB24C1">
          <w:type w:val="nextColumn"/>
          <w:pgSz w:w="11906" w:h="16838"/>
          <w:pgMar w:top="1134" w:right="567" w:bottom="1134" w:left="1134" w:header="709" w:footer="709" w:gutter="0"/>
          <w:cols w:space="708"/>
          <w:titlePg/>
          <w:docGrid w:linePitch="360"/>
        </w:sectPr>
      </w:pPr>
      <w:r w:rsidRPr="00B32560">
        <w:rPr>
          <w:sz w:val="22"/>
          <w:szCs w:val="22"/>
        </w:rPr>
        <w:t xml:space="preserve">Подпрограмма 4 «Развитие архивного дела». 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 В среднем ежегодно на хранение в муниципальный архив принимается порядка (около/более) 300 </w:t>
      </w:r>
      <w:proofErr w:type="spellStart"/>
      <w:r w:rsidRPr="00B32560">
        <w:rPr>
          <w:sz w:val="22"/>
          <w:szCs w:val="22"/>
        </w:rPr>
        <w:t>ед.хр</w:t>
      </w:r>
      <w:proofErr w:type="spellEnd"/>
      <w:r w:rsidRPr="00B32560">
        <w:rPr>
          <w:sz w:val="22"/>
          <w:szCs w:val="22"/>
        </w:rPr>
        <w:t xml:space="preserve">. В список организаций – источников комплектования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архива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включено 17 организаций. Проводя работу по улучшению материально-технической базы муниципальных </w:t>
      </w:r>
      <w:proofErr w:type="gramStart"/>
      <w:r w:rsidRPr="00B32560">
        <w:rPr>
          <w:sz w:val="22"/>
          <w:szCs w:val="22"/>
        </w:rPr>
        <w:t>архивов</w:t>
      </w:r>
      <w:proofErr w:type="gramEnd"/>
      <w:r w:rsidRPr="00B32560">
        <w:rPr>
          <w:sz w:val="22"/>
          <w:szCs w:val="22"/>
        </w:rPr>
        <w:t xml:space="preserve"> мы обеспечиваем позитивные результаты по обеспечению нормативных условий хранения архивных документов.</w:t>
      </w:r>
    </w:p>
    <w:p w14:paraId="67FCCBA0" w14:textId="4B457757" w:rsidR="006C460D" w:rsidRDefault="006C460D" w:rsidP="00523FDF">
      <w:pPr>
        <w:jc w:val="center"/>
        <w:rPr>
          <w:sz w:val="22"/>
          <w:szCs w:val="22"/>
        </w:rPr>
      </w:pPr>
      <w:bookmarkStart w:id="6" w:name="_Hlk86392245"/>
      <w:r w:rsidRPr="00B32560">
        <w:rPr>
          <w:sz w:val="22"/>
          <w:szCs w:val="22"/>
        </w:rPr>
        <w:lastRenderedPageBreak/>
        <w:t xml:space="preserve">Показатели муниципальной программы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</w:t>
      </w:r>
      <w:r w:rsidRPr="00B32560">
        <w:rPr>
          <w:sz w:val="22"/>
          <w:szCs w:val="22"/>
        </w:rPr>
        <w:br/>
        <w:t>«Цифровое муниципальное образование»</w:t>
      </w:r>
    </w:p>
    <w:p w14:paraId="44E3934D" w14:textId="77777777" w:rsidR="00523FDF" w:rsidRPr="00B32560" w:rsidRDefault="00523FDF" w:rsidP="00523FDF">
      <w:pPr>
        <w:jc w:val="center"/>
        <w:rPr>
          <w:sz w:val="22"/>
          <w:szCs w:val="22"/>
        </w:rPr>
      </w:pPr>
    </w:p>
    <w:tbl>
      <w:tblPr>
        <w:tblW w:w="15369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26"/>
        <w:gridCol w:w="2822"/>
        <w:gridCol w:w="1467"/>
        <w:gridCol w:w="1134"/>
        <w:gridCol w:w="1134"/>
        <w:gridCol w:w="1134"/>
        <w:gridCol w:w="1276"/>
        <w:gridCol w:w="992"/>
        <w:gridCol w:w="850"/>
        <w:gridCol w:w="959"/>
        <w:gridCol w:w="1538"/>
        <w:gridCol w:w="1537"/>
      </w:tblGrid>
      <w:tr w:rsidR="006C460D" w:rsidRPr="00B32560" w14:paraId="65683931" w14:textId="77777777" w:rsidTr="00201B77">
        <w:trPr>
          <w:trHeight w:val="237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9D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№ </w:t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28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56C6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Наименование целевых показателей</w:t>
            </w:r>
          </w:p>
        </w:tc>
        <w:tc>
          <w:tcPr>
            <w:tcW w:w="14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C19B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4203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 измерения</w:t>
            </w:r>
            <w:r w:rsidRPr="00B32560">
              <w:rPr>
                <w:sz w:val="22"/>
                <w:szCs w:val="22"/>
              </w:rPr>
              <w:br/>
              <w:t>(по ОКЕИ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8556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Базовое значение</w:t>
            </w:r>
          </w:p>
        </w:tc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hideMark/>
          </w:tcPr>
          <w:p w14:paraId="695AB2C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ланируемое значение по годам реализации подпрограммы</w:t>
            </w:r>
          </w:p>
        </w:tc>
        <w:tc>
          <w:tcPr>
            <w:tcW w:w="15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9D31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ветственный</w:t>
            </w:r>
            <w:proofErr w:type="gramEnd"/>
            <w:r w:rsidRPr="00B32560">
              <w:rPr>
                <w:sz w:val="22"/>
                <w:szCs w:val="22"/>
              </w:rPr>
              <w:t xml:space="preserve"> за достижение показателя</w:t>
            </w:r>
          </w:p>
        </w:tc>
        <w:tc>
          <w:tcPr>
            <w:tcW w:w="15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4D04E" w14:textId="46760666" w:rsidR="006C460D" w:rsidRPr="00B32560" w:rsidRDefault="00D933B3" w:rsidP="006C460D">
            <w:pPr>
              <w:jc w:val="both"/>
              <w:rPr>
                <w:sz w:val="22"/>
                <w:szCs w:val="22"/>
              </w:rPr>
            </w:pPr>
            <w:r w:rsidRPr="001D7454">
              <w:rPr>
                <w:rFonts w:eastAsia="Calibri"/>
                <w:bCs/>
              </w:rPr>
              <w:t xml:space="preserve">Номер основного мероприятия, номер дочернего мероприятия, </w:t>
            </w:r>
            <w:proofErr w:type="gramStart"/>
            <w:r w:rsidRPr="001D7454">
              <w:rPr>
                <w:rFonts w:eastAsia="Calibri"/>
                <w:bCs/>
              </w:rPr>
              <w:t>оказывающих</w:t>
            </w:r>
            <w:proofErr w:type="gramEnd"/>
            <w:r w:rsidRPr="001D7454">
              <w:rPr>
                <w:rFonts w:eastAsia="Calibri"/>
                <w:bCs/>
              </w:rPr>
              <w:t xml:space="preserve"> влияние на достижение показателя</w:t>
            </w:r>
          </w:p>
        </w:tc>
      </w:tr>
      <w:tr w:rsidR="006C460D" w:rsidRPr="00B32560" w14:paraId="5D554CB6" w14:textId="77777777" w:rsidTr="00201B77">
        <w:trPr>
          <w:trHeight w:val="278"/>
        </w:trPr>
        <w:tc>
          <w:tcPr>
            <w:tcW w:w="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670C7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8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5691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299A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16133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EB6FE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1E6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67DC5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7CB2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7EB8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9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42BE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  <w:p w14:paraId="12A0AF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6F0B7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1825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07EDBDAE" w14:textId="77777777" w:rsidTr="00201B77">
        <w:trPr>
          <w:trHeight w:val="283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CC75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28640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1E0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2EE3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5934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B9C9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C38A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ADFD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922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7FB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9ACA4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E24F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</w:t>
            </w:r>
          </w:p>
        </w:tc>
      </w:tr>
      <w:tr w:rsidR="006C460D" w:rsidRPr="00B32560" w14:paraId="7863C0AC" w14:textId="77777777" w:rsidTr="00201B77">
        <w:trPr>
          <w:trHeight w:val="283"/>
        </w:trPr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25F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Подпрограмма 1 «</w:t>
            </w:r>
            <w:r w:rsidRPr="00B32560">
              <w:rPr>
                <w:sz w:val="22"/>
                <w:szCs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B32560">
              <w:rPr>
                <w:rFonts w:eastAsiaTheme="minorEastAsia"/>
                <w:sz w:val="22"/>
                <w:szCs w:val="22"/>
              </w:rPr>
              <w:t>»</w:t>
            </w:r>
          </w:p>
        </w:tc>
      </w:tr>
      <w:tr w:rsidR="007300B2" w:rsidRPr="00B32560" w14:paraId="0F333F8A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E36BCA" w14:textId="77777777" w:rsidR="007300B2" w:rsidRPr="00786540" w:rsidRDefault="007300B2" w:rsidP="006C460D">
            <w:pPr>
              <w:jc w:val="both"/>
              <w:rPr>
                <w:sz w:val="22"/>
                <w:szCs w:val="22"/>
              </w:rPr>
            </w:pPr>
            <w:r w:rsidRPr="00786540">
              <w:rPr>
                <w:sz w:val="22"/>
                <w:szCs w:val="22"/>
              </w:rPr>
              <w:t>1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AEE0A" w14:textId="59E4500D" w:rsidR="007300B2" w:rsidRPr="0015205A" w:rsidRDefault="00786540" w:rsidP="006C460D">
            <w:pPr>
              <w:jc w:val="both"/>
              <w:rPr>
                <w:sz w:val="22"/>
                <w:szCs w:val="22"/>
              </w:rPr>
            </w:pPr>
            <w:r w:rsidRPr="00EE3117">
              <w:rPr>
                <w:sz w:val="22"/>
                <w:szCs w:val="22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ABE50" w14:textId="404EB4FA" w:rsidR="007300B2" w:rsidRPr="009B0568" w:rsidRDefault="007300B2" w:rsidP="006C460D">
            <w:pPr>
              <w:jc w:val="both"/>
              <w:rPr>
                <w:sz w:val="22"/>
                <w:szCs w:val="22"/>
                <w:highlight w:val="yellow"/>
              </w:rPr>
            </w:pPr>
            <w:r w:rsidRPr="00786540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86540">
              <w:rPr>
                <w:color w:val="000000"/>
                <w:sz w:val="22"/>
                <w:szCs w:val="22"/>
              </w:rPr>
              <w:t>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E3E43E" w14:textId="77777777" w:rsidR="007300B2" w:rsidRPr="009B0568" w:rsidRDefault="007300B2" w:rsidP="006C460D">
            <w:pPr>
              <w:jc w:val="both"/>
              <w:rPr>
                <w:sz w:val="22"/>
                <w:szCs w:val="22"/>
                <w:highlight w:val="yellow"/>
              </w:rPr>
            </w:pPr>
            <w:r w:rsidRPr="0078654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80EEA" w14:textId="00BE1615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 w:rsidRPr="00DF74E2">
              <w:rPr>
                <w:sz w:val="22"/>
                <w:szCs w:val="22"/>
              </w:rPr>
              <w:t>98,3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211288" w14:textId="0C96A8F5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8,3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0B80E" w14:textId="386C5EC8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8,3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1EA51" w14:textId="6258FD5B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98,3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F72196" w14:textId="5E355BB9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98,3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F07F0F" w14:textId="62C69B1D" w:rsidR="007300B2" w:rsidRPr="00DF74E2" w:rsidRDefault="00DF74E2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98,36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3CB06A" w14:textId="694F69D1" w:rsidR="007300B2" w:rsidRPr="009B0568" w:rsidRDefault="008F2367" w:rsidP="006C460D">
            <w:pPr>
              <w:jc w:val="both"/>
              <w:rPr>
                <w:sz w:val="22"/>
                <w:szCs w:val="22"/>
                <w:highlight w:val="yellow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8C179" w14:textId="309E538E" w:rsidR="007300B2" w:rsidRPr="008F2367" w:rsidRDefault="008D6194" w:rsidP="008F2367">
            <w:pPr>
              <w:jc w:val="both"/>
              <w:rPr>
                <w:sz w:val="22"/>
                <w:szCs w:val="22"/>
              </w:rPr>
            </w:pPr>
            <w:r w:rsidRPr="008F2367">
              <w:rPr>
                <w:color w:val="000000"/>
              </w:rPr>
              <w:t>01.0</w:t>
            </w:r>
            <w:r w:rsidR="008F2367">
              <w:rPr>
                <w:color w:val="000000"/>
              </w:rPr>
              <w:t>1</w:t>
            </w:r>
          </w:p>
        </w:tc>
      </w:tr>
      <w:tr w:rsidR="007300B2" w:rsidRPr="00B32560" w14:paraId="2EA97A85" w14:textId="77777777" w:rsidTr="00201B77"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938EC" w14:textId="77777777" w:rsidR="007300B2" w:rsidRPr="007300B2" w:rsidRDefault="007300B2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rFonts w:eastAsiaTheme="minorEastAsia"/>
                <w:sz w:val="22"/>
                <w:szCs w:val="22"/>
              </w:rPr>
              <w:t>Подпрограмма 2 «Развитие информационной и технологической инфраструктуры экосистемы цифровой экономики</w:t>
            </w:r>
          </w:p>
        </w:tc>
      </w:tr>
      <w:tr w:rsidR="0015205A" w:rsidRPr="00B32560" w14:paraId="486F005C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87A6C" w14:textId="3C9B364D" w:rsidR="0015205A" w:rsidRPr="00B32560" w:rsidRDefault="0015205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D372F" w14:textId="38781FA0" w:rsidR="0015205A" w:rsidRPr="0042516C" w:rsidRDefault="0015205A" w:rsidP="006C460D">
            <w:pPr>
              <w:jc w:val="both"/>
              <w:rPr>
                <w:color w:val="000000"/>
                <w:sz w:val="22"/>
                <w:szCs w:val="22"/>
              </w:rPr>
            </w:pPr>
            <w:r w:rsidRPr="0042516C">
              <w:rPr>
                <w:color w:val="000000"/>
                <w:sz w:val="22"/>
                <w:szCs w:val="22"/>
              </w:rPr>
              <w:t>Доля рабочих мест, обеспеченных необходимым компьютерным оборудованием и услугами связи в соответствии с требованиями нормативных правовых актов Московской области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AD787" w14:textId="7362032E" w:rsidR="0015205A" w:rsidRPr="007300B2" w:rsidRDefault="0015205A" w:rsidP="006C460D">
            <w:pPr>
              <w:jc w:val="both"/>
              <w:rPr>
                <w:b/>
                <w:color w:val="000000"/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AF42B" w14:textId="1220F58C" w:rsidR="0015205A" w:rsidRPr="00B32560" w:rsidRDefault="0015205A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5C9D9" w14:textId="1578BCAD" w:rsidR="0015205A" w:rsidRDefault="0015205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D62D8" w14:textId="53EAF0E5" w:rsidR="0015205A" w:rsidRDefault="0015205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5F095" w14:textId="772855EF" w:rsidR="0015205A" w:rsidRPr="005F702C" w:rsidRDefault="0015205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B3E1F" w14:textId="61759C5F" w:rsidR="0015205A" w:rsidRDefault="0015205A" w:rsidP="006C460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B1BBA" w14:textId="77FCCD96" w:rsidR="0015205A" w:rsidRDefault="0015205A" w:rsidP="006C460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3A110" w14:textId="3867F4F8" w:rsidR="0015205A" w:rsidRDefault="0015205A" w:rsidP="006C460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DA324" w14:textId="77777777" w:rsidR="0015205A" w:rsidRPr="00B32560" w:rsidRDefault="0015205A" w:rsidP="0015205A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униципальное автономное учреждение «Многофункциональный центр предоставления государствен</w:t>
            </w:r>
            <w:r w:rsidRPr="00B32560">
              <w:rPr>
                <w:sz w:val="22"/>
                <w:szCs w:val="22"/>
              </w:rPr>
              <w:lastRenderedPageBreak/>
              <w:t xml:space="preserve">ных и муниципальных услуг» </w:t>
            </w:r>
          </w:p>
          <w:p w14:paraId="7E46AB44" w14:textId="77777777" w:rsidR="0015205A" w:rsidRPr="00B32560" w:rsidRDefault="0015205A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4257" w14:textId="7CD855C5" w:rsidR="0015205A" w:rsidRDefault="0015205A" w:rsidP="006C460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>01.04</w:t>
            </w:r>
          </w:p>
        </w:tc>
      </w:tr>
      <w:tr w:rsidR="007300B2" w:rsidRPr="00B32560" w14:paraId="2C7DF0D6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E106A" w14:textId="77777777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A4406" w14:textId="7E90C0D7" w:rsidR="007300B2" w:rsidRPr="0042516C" w:rsidRDefault="007300B2" w:rsidP="006C460D">
            <w:pPr>
              <w:jc w:val="both"/>
              <w:rPr>
                <w:sz w:val="22"/>
                <w:szCs w:val="22"/>
              </w:rPr>
            </w:pPr>
            <w:r w:rsidRPr="0042516C">
              <w:rPr>
                <w:color w:val="000000"/>
                <w:sz w:val="22"/>
                <w:szCs w:val="22"/>
              </w:rPr>
              <w:t xml:space="preserve">Стоимостная доля закупаемого и (или) арендуемого ОМСУ муниципального образования Московской области </w:t>
            </w:r>
            <w:r w:rsidRPr="0042516C">
              <w:rPr>
                <w:sz w:val="22"/>
                <w:szCs w:val="22"/>
              </w:rPr>
              <w:t>отечественного программного обеспечения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6363" w14:textId="5605AB35" w:rsidR="007300B2" w:rsidRPr="007300B2" w:rsidRDefault="007300B2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19233" w14:textId="77777777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28212" w14:textId="12A2AD64" w:rsidR="007300B2" w:rsidRPr="00D7109B" w:rsidRDefault="002C6987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9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4DAAF" w14:textId="35B240D0" w:rsidR="007300B2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64603" w14:textId="126D3632" w:rsidR="007300B2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8C425" w14:textId="69D42732" w:rsidR="007300B2" w:rsidRPr="00DB3F55" w:rsidRDefault="007300B2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color w:val="000000"/>
              </w:rPr>
              <w:t>9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99E3B" w14:textId="4B008AF4" w:rsidR="007300B2" w:rsidRPr="00DB3F55" w:rsidRDefault="007300B2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color w:val="000000"/>
              </w:rPr>
              <w:t>95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7E84B" w14:textId="1136FB32" w:rsidR="007300B2" w:rsidRPr="00DB3F55" w:rsidRDefault="007300B2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color w:val="000000"/>
              </w:rPr>
              <w:t>95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5B31" w14:textId="2692873F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22764" w14:textId="0845CB52" w:rsidR="007300B2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03.01</w:t>
            </w:r>
          </w:p>
        </w:tc>
      </w:tr>
      <w:tr w:rsidR="007300B2" w:rsidRPr="00B32560" w14:paraId="431F244E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FC7C" w14:textId="77777777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F0A79" w14:textId="49B03F1B" w:rsidR="007300B2" w:rsidRPr="0042516C" w:rsidRDefault="007300B2" w:rsidP="006C460D">
            <w:pPr>
              <w:jc w:val="both"/>
              <w:rPr>
                <w:sz w:val="22"/>
                <w:szCs w:val="22"/>
              </w:rPr>
            </w:pPr>
            <w:r w:rsidRPr="0042516C">
              <w:rPr>
                <w:color w:val="000000"/>
                <w:sz w:val="22"/>
                <w:szCs w:val="22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18D50" w14:textId="5872155F" w:rsidR="007300B2" w:rsidRPr="007300B2" w:rsidRDefault="007300B2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093C" w14:textId="77777777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A0E1A" w14:textId="22A798EE" w:rsidR="007300B2" w:rsidRPr="002C6987" w:rsidRDefault="002C6987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BC3F9" w14:textId="02C4CC59" w:rsidR="007300B2" w:rsidRPr="00B92F44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A2110" w14:textId="52E01DF1" w:rsidR="007300B2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35B85" w14:textId="1E7C7AE8" w:rsidR="007300B2" w:rsidRPr="00DB3F55" w:rsidRDefault="00DB3F55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AEF22" w14:textId="2883DE70" w:rsidR="007300B2" w:rsidRPr="00DB3F55" w:rsidRDefault="00DB3F55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4C1D1" w14:textId="65F94574" w:rsidR="007300B2" w:rsidRPr="00DB3F55" w:rsidRDefault="00DB3F55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604B" w14:textId="2B89EDB1" w:rsidR="007300B2" w:rsidRPr="00B32560" w:rsidRDefault="007300B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6F057" w14:textId="59860C72" w:rsidR="007300B2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02.01</w:t>
            </w:r>
          </w:p>
        </w:tc>
      </w:tr>
      <w:tr w:rsidR="00071A69" w:rsidRPr="00B32560" w14:paraId="48F6F891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090FD" w14:textId="77777777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356CB" w14:textId="3469F81E" w:rsidR="00071A69" w:rsidRPr="0042516C" w:rsidRDefault="00071A69" w:rsidP="006C460D">
            <w:pPr>
              <w:jc w:val="both"/>
              <w:rPr>
                <w:sz w:val="22"/>
                <w:szCs w:val="22"/>
              </w:rPr>
            </w:pPr>
            <w:r w:rsidRPr="0042516C">
              <w:rPr>
                <w:color w:val="000000"/>
                <w:sz w:val="22"/>
                <w:szCs w:val="22"/>
              </w:rPr>
              <w:t xml:space="preserve">Доля работников ОМСУ муниципального образования Московской </w:t>
            </w:r>
            <w:r w:rsidRPr="0042516C">
              <w:rPr>
                <w:color w:val="000000"/>
                <w:sz w:val="22"/>
                <w:szCs w:val="22"/>
              </w:rPr>
              <w:lastRenderedPageBreak/>
              <w:t>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57B7F" w14:textId="3C000015" w:rsidR="00071A69" w:rsidRPr="007300B2" w:rsidRDefault="007300B2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lastRenderedPageBreak/>
              <w:t>Приоритетный,</w:t>
            </w:r>
            <w:r w:rsidRPr="007300B2">
              <w:rPr>
                <w:color w:val="000000"/>
                <w:sz w:val="22"/>
                <w:szCs w:val="22"/>
              </w:rPr>
              <w:t xml:space="preserve"> отраслевой </w:t>
            </w:r>
            <w:r w:rsidRPr="007300B2">
              <w:rPr>
                <w:color w:val="000000"/>
                <w:sz w:val="22"/>
                <w:szCs w:val="22"/>
              </w:rPr>
              <w:lastRenderedPageBreak/>
              <w:t>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F7122" w14:textId="77777777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EF74" w14:textId="50E176F5" w:rsidR="00071A69" w:rsidRPr="00B32560" w:rsidRDefault="000F0A0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627A1" w14:textId="694BB7E2" w:rsidR="00071A69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B3A4F" w14:textId="7AE97573" w:rsidR="00071A69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B4F9" w14:textId="381AD8A3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3B137" w14:textId="0508C0C6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24F03" w14:textId="6BF7B8EF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E2399" w14:textId="11472F89" w:rsidR="00071A69" w:rsidRPr="00B32560" w:rsidRDefault="00071A69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>Муниципальн</w:t>
            </w:r>
            <w:r>
              <w:rPr>
                <w:sz w:val="22"/>
                <w:szCs w:val="22"/>
              </w:rPr>
              <w:lastRenderedPageBreak/>
              <w:t xml:space="preserve">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861A7" w14:textId="2CF0B3C0" w:rsidR="00071A69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rPr>
                <w:color w:val="000000"/>
              </w:rPr>
              <w:lastRenderedPageBreak/>
              <w:t>02.01</w:t>
            </w:r>
          </w:p>
        </w:tc>
      </w:tr>
      <w:tr w:rsidR="008D6194" w:rsidRPr="00B32560" w14:paraId="4E098EAE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AB5A8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3F2EA" w14:textId="66120156" w:rsidR="008D6194" w:rsidRPr="0042516C" w:rsidRDefault="008D6194" w:rsidP="006C460D">
            <w:pPr>
              <w:jc w:val="both"/>
              <w:rPr>
                <w:sz w:val="22"/>
                <w:szCs w:val="22"/>
              </w:rPr>
            </w:pPr>
            <w:r w:rsidRPr="0042516C">
              <w:rPr>
                <w:color w:val="000000"/>
                <w:sz w:val="22"/>
                <w:szCs w:val="22"/>
              </w:rPr>
              <w:t>Доля юридически значимого электронного документооборота в органах местного самоуправления и подведомственных им учреждениях в Московской области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AE57C" w14:textId="1AB8F9C7" w:rsidR="008D6194" w:rsidRPr="007300B2" w:rsidRDefault="008D6194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показатель, Указ Президента Российской Федерации от</w:t>
            </w:r>
            <w:r w:rsidRPr="007300B2">
              <w:rPr>
                <w:sz w:val="22"/>
                <w:szCs w:val="22"/>
              </w:rPr>
              <w:t xml:space="preserve"> </w:t>
            </w:r>
            <w:r w:rsidRPr="007300B2">
              <w:rPr>
                <w:color w:val="000000"/>
                <w:sz w:val="22"/>
                <w:szCs w:val="22"/>
              </w:rPr>
              <w:t>04.02.2021 № 68, «Цифровая зрелость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27DDE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93DA" w14:textId="28E41409" w:rsidR="008D6194" w:rsidRPr="00B32560" w:rsidRDefault="000F0A0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BE2BE" w14:textId="18DA43BA" w:rsidR="008D6194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676FA" w14:textId="0864FC42" w:rsidR="008D6194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F3A7F" w14:textId="40EB66CD" w:rsidR="008D6194" w:rsidRPr="000F0A04" w:rsidRDefault="000F0A04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lang w:val="en-US"/>
              </w:rPr>
              <w:t>9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406A2" w14:textId="405AE7EB" w:rsidR="008D6194" w:rsidRPr="000F0A04" w:rsidRDefault="000F0A04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lang w:val="en-US"/>
              </w:rPr>
              <w:t>97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F4F4A" w14:textId="3F9D3966" w:rsidR="008D6194" w:rsidRPr="000F0A04" w:rsidRDefault="000F0A04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lang w:val="en-US"/>
              </w:rPr>
              <w:t>99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ACF0" w14:textId="50EF1333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1F8" w14:textId="0E596DB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F14BA8">
              <w:rPr>
                <w:rFonts w:eastAsia="Calibri"/>
              </w:rPr>
              <w:t>03.02</w:t>
            </w:r>
          </w:p>
        </w:tc>
      </w:tr>
      <w:tr w:rsidR="008D6194" w:rsidRPr="00B32560" w14:paraId="648016E1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37F27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1E220" w14:textId="0003B571" w:rsidR="008D6194" w:rsidRPr="0042516C" w:rsidRDefault="008D6194" w:rsidP="006C460D">
            <w:pPr>
              <w:jc w:val="both"/>
              <w:rPr>
                <w:sz w:val="22"/>
                <w:szCs w:val="22"/>
              </w:rPr>
            </w:pPr>
            <w:r w:rsidRPr="0042516C">
              <w:rPr>
                <w:rFonts w:eastAsia="Calibri"/>
                <w:sz w:val="22"/>
                <w:szCs w:val="22"/>
              </w:rPr>
              <w:t>Доля муниципальных (государственных) услуг, предоставленных без нарушения регламентного срока при оказании услуг в электронном виде на региональном портале государственных услуг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7A84F" w14:textId="082B3ADF" w:rsidR="008D6194" w:rsidRPr="007300B2" w:rsidRDefault="008D6194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показатель, Указ Президента Российской Федерации от 04.02.2021 № 68, «Цифровая зрелость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0C820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A3CE7" w14:textId="77879ECD" w:rsidR="008D6194" w:rsidRPr="00B32560" w:rsidRDefault="000F0A04" w:rsidP="00D502D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F5C7C" w14:textId="252E209B" w:rsidR="008D6194" w:rsidRPr="00B32560" w:rsidRDefault="00B92F44" w:rsidP="00D502D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BD08B" w14:textId="75A5AFB9" w:rsidR="008D6194" w:rsidRPr="00B32560" w:rsidRDefault="00B92F44" w:rsidP="00D502D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C59FC" w14:textId="695C0336" w:rsidR="008D6194" w:rsidRPr="00B32560" w:rsidRDefault="008D6194" w:rsidP="00D502D7">
            <w:pPr>
              <w:jc w:val="both"/>
              <w:rPr>
                <w:sz w:val="22"/>
                <w:szCs w:val="22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4EB31" w14:textId="742E6891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F9E0E" w14:textId="3001D61C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F3E40" w14:textId="36A45152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3FBD0" w14:textId="0AD4B7C1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>
              <w:t>03.02</w:t>
            </w:r>
          </w:p>
        </w:tc>
      </w:tr>
      <w:tr w:rsidR="000F0A04" w:rsidRPr="00B32560" w14:paraId="375F3843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A980C" w14:textId="77777777" w:rsidR="000F0A04" w:rsidRPr="00B32560" w:rsidRDefault="000F0A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C3D3" w14:textId="2C581B0B" w:rsidR="000F0A04" w:rsidRPr="00D77764" w:rsidRDefault="000F0A04" w:rsidP="006C460D">
            <w:pPr>
              <w:jc w:val="both"/>
              <w:rPr>
                <w:sz w:val="22"/>
                <w:szCs w:val="22"/>
              </w:rPr>
            </w:pPr>
            <w:r w:rsidRPr="00D77764">
              <w:rPr>
                <w:rFonts w:eastAsia="Calibri"/>
                <w:sz w:val="22"/>
                <w:szCs w:val="22"/>
              </w:rPr>
              <w:t xml:space="preserve">Доля обращений за получением муниципальных (государственных) услуг в электронном виде с использованием РПГУ без необходимости личного посещения органов </w:t>
            </w:r>
            <w:r w:rsidRPr="00D77764">
              <w:rPr>
                <w:rFonts w:eastAsia="Calibri"/>
                <w:sz w:val="22"/>
                <w:szCs w:val="22"/>
              </w:rPr>
              <w:lastRenderedPageBreak/>
              <w:t>местного самоуправления и МФЦ от общего количества таких услуг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049B8" w14:textId="255B954F" w:rsidR="000F0A04" w:rsidRPr="007300B2" w:rsidRDefault="000F0A04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lastRenderedPageBreak/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 xml:space="preserve">, показатель, региональный проект «Цифровое государственное </w:t>
            </w:r>
            <w:r w:rsidRPr="007300B2">
              <w:rPr>
                <w:color w:val="000000"/>
                <w:sz w:val="22"/>
                <w:szCs w:val="22"/>
              </w:rPr>
              <w:lastRenderedPageBreak/>
              <w:t>управление», Соглашение от 16.12.2020 № 071-2019-D6001-50/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91066" w14:textId="77777777" w:rsidR="000F0A04" w:rsidRPr="00B32560" w:rsidRDefault="000F0A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2338" w14:textId="2736AC95" w:rsidR="000F0A04" w:rsidRPr="000F0A04" w:rsidRDefault="000F0A0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95</w:t>
            </w:r>
            <w:r>
              <w:rPr>
                <w:sz w:val="22"/>
                <w:szCs w:val="22"/>
              </w:rPr>
              <w:t>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F1974" w14:textId="17E5D454" w:rsidR="000F0A04" w:rsidRPr="00B32560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5,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01F27" w14:textId="670F52B6" w:rsidR="000F0A04" w:rsidRPr="00B32560" w:rsidRDefault="00B92F4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7F4DC" w14:textId="2AC77D06" w:rsidR="000F0A04" w:rsidRPr="00B32560" w:rsidRDefault="000F0A0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t>95,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95FA9" w14:textId="1762D9ED" w:rsidR="000F0A04" w:rsidRPr="00B32560" w:rsidRDefault="000F0A0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t>9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791AA" w14:textId="640F1923" w:rsidR="000F0A04" w:rsidRPr="00B32560" w:rsidRDefault="000F0A0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t>96,2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FBD" w14:textId="52E4D232" w:rsidR="000F0A04" w:rsidRPr="00B32560" w:rsidRDefault="000F0A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EB0BD" w14:textId="3F4ADE60" w:rsidR="000F0A04" w:rsidRPr="00B32560" w:rsidRDefault="000F0A0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t>03.02</w:t>
            </w:r>
          </w:p>
        </w:tc>
      </w:tr>
      <w:tr w:rsidR="008D6194" w:rsidRPr="00B32560" w14:paraId="7401B0B2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E2C4B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8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61DCC" w14:textId="1AA87D4E" w:rsidR="008D6194" w:rsidRPr="00D77764" w:rsidRDefault="008D6194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D77764">
              <w:rPr>
                <w:sz w:val="22"/>
                <w:szCs w:val="22"/>
              </w:rPr>
              <w:t>Быстро/качественно решаем - Доля сообщений, отправленных на портал «</w:t>
            </w:r>
            <w:proofErr w:type="spellStart"/>
            <w:r w:rsidRPr="00D77764">
              <w:rPr>
                <w:sz w:val="22"/>
                <w:szCs w:val="22"/>
              </w:rPr>
              <w:t>Добродел</w:t>
            </w:r>
            <w:proofErr w:type="spellEnd"/>
            <w:r w:rsidRPr="00D77764">
              <w:rPr>
                <w:sz w:val="22"/>
                <w:szCs w:val="22"/>
              </w:rPr>
              <w:t>» пользователями с 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2122B" w14:textId="376F2E8A" w:rsidR="008D6194" w:rsidRPr="007300B2" w:rsidRDefault="008D6194" w:rsidP="006C460D">
            <w:pPr>
              <w:jc w:val="both"/>
              <w:rPr>
                <w:sz w:val="22"/>
                <w:szCs w:val="22"/>
              </w:rPr>
            </w:pPr>
            <w:r w:rsidRPr="007300B2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7300B2">
              <w:rPr>
                <w:color w:val="000000"/>
                <w:sz w:val="22"/>
                <w:szCs w:val="22"/>
              </w:rPr>
              <w:t>, показатель, Рейтинг-1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FED83" w14:textId="77777777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79807" w14:textId="32444BAD" w:rsidR="008D6194" w:rsidRPr="00DB3F55" w:rsidRDefault="000F0A04" w:rsidP="00D502D7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00B6C" w14:textId="57435E6A" w:rsidR="008D6194" w:rsidRPr="00B92F44" w:rsidRDefault="00B92F44" w:rsidP="00D502D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327FF" w14:textId="51E4F2CC" w:rsidR="008D6194" w:rsidRPr="00B92F44" w:rsidRDefault="00B92F44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21B8F" w14:textId="779DABCA" w:rsidR="008D6194" w:rsidRPr="00B32560" w:rsidRDefault="008D6194" w:rsidP="00D502D7">
            <w:pPr>
              <w:jc w:val="both"/>
              <w:rPr>
                <w:sz w:val="22"/>
                <w:szCs w:val="22"/>
              </w:rPr>
            </w:pPr>
            <w:r w:rsidRPr="00511477">
              <w:t>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80015" w14:textId="4A2CC261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511477">
              <w:t>1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81C3E" w14:textId="0E20F6C4" w:rsidR="008D6194" w:rsidRPr="00B32560" w:rsidRDefault="008D6194" w:rsidP="00D502D7">
            <w:pPr>
              <w:jc w:val="both"/>
              <w:rPr>
                <w:sz w:val="22"/>
                <w:szCs w:val="22"/>
              </w:rPr>
            </w:pPr>
            <w:r w:rsidRPr="00511477">
              <w:t>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03EAE" w14:textId="2AF9FD9A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16FFA" w14:textId="1A5B245E" w:rsidR="008D6194" w:rsidRPr="00B32560" w:rsidRDefault="008D6194" w:rsidP="006C460D">
            <w:pPr>
              <w:jc w:val="both"/>
              <w:rPr>
                <w:sz w:val="22"/>
                <w:szCs w:val="22"/>
              </w:rPr>
            </w:pPr>
            <w:r w:rsidRPr="00511477">
              <w:t>03.02</w:t>
            </w:r>
          </w:p>
        </w:tc>
      </w:tr>
      <w:tr w:rsidR="002C6987" w:rsidRPr="00B32560" w14:paraId="1672223C" w14:textId="77777777" w:rsidTr="00201B77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485A3" w14:textId="77777777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DB3F55">
              <w:rPr>
                <w:sz w:val="22"/>
                <w:szCs w:val="22"/>
              </w:rPr>
              <w:t>9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BE6EB" w14:textId="5AED0803" w:rsidR="002C6987" w:rsidRPr="00DB3F55" w:rsidRDefault="002C6987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DB3F55">
              <w:rPr>
                <w:sz w:val="22"/>
                <w:szCs w:val="22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67F84" w14:textId="122999DF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DB3F55">
              <w:rPr>
                <w:b/>
                <w:color w:val="000000"/>
                <w:sz w:val="22"/>
                <w:szCs w:val="22"/>
              </w:rPr>
              <w:t>Приоритетный</w:t>
            </w:r>
            <w:r w:rsidRPr="00DB3F55">
              <w:rPr>
                <w:color w:val="000000"/>
                <w:sz w:val="22"/>
                <w:szCs w:val="22"/>
              </w:rPr>
              <w:t>, показатель, Указ Президента Российской Федерации от 21.07.2020 № 474, «О национальных целях развития Российской Федерации на период до 2030 года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6C2FE" w14:textId="77777777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DB3F55">
              <w:rPr>
                <w:sz w:val="22"/>
                <w:szCs w:val="22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37486" w14:textId="3BB5F706" w:rsidR="002C6987" w:rsidRPr="002C6987" w:rsidRDefault="002C6987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A0209" w14:textId="628FC0AF" w:rsidR="002C6987" w:rsidRPr="00516B3A" w:rsidRDefault="00516B3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CE671" w14:textId="3FDFDD01" w:rsidR="002C6987" w:rsidRPr="00516B3A" w:rsidRDefault="00516B3A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485A" w14:textId="53459892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EF231F">
              <w:rPr>
                <w:color w:val="000000"/>
              </w:rPr>
              <w:t>9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19397" w14:textId="4986906F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EF231F">
              <w:t>94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7DB1A" w14:textId="5B21F6A8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EF231F">
              <w:t>96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D46B8" w14:textId="5D8DADA8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DB3F55">
              <w:rPr>
                <w:sz w:val="22"/>
                <w:szCs w:val="22"/>
              </w:rPr>
              <w:t>Администрация Муниципального 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EC542" w14:textId="48069033" w:rsidR="002C6987" w:rsidRPr="00DB3F55" w:rsidRDefault="002C6987" w:rsidP="006C460D">
            <w:pPr>
              <w:jc w:val="both"/>
              <w:rPr>
                <w:sz w:val="22"/>
                <w:szCs w:val="22"/>
              </w:rPr>
            </w:pPr>
            <w:r w:rsidRPr="00DB3F55">
              <w:rPr>
                <w:color w:val="000000"/>
              </w:rPr>
              <w:t>01.01</w:t>
            </w:r>
          </w:p>
        </w:tc>
      </w:tr>
    </w:tbl>
    <w:p w14:paraId="72108DA4" w14:textId="77777777" w:rsidR="006C460D" w:rsidRPr="00B32560" w:rsidRDefault="006C460D" w:rsidP="006C460D">
      <w:pPr>
        <w:jc w:val="both"/>
        <w:rPr>
          <w:rFonts w:eastAsiaTheme="minorEastAsia"/>
          <w:sz w:val="22"/>
          <w:szCs w:val="22"/>
        </w:rPr>
      </w:pPr>
    </w:p>
    <w:p w14:paraId="0016C30B" w14:textId="77777777" w:rsidR="006C460D" w:rsidRPr="00B32560" w:rsidRDefault="006C460D" w:rsidP="006C460D">
      <w:pPr>
        <w:jc w:val="both"/>
        <w:rPr>
          <w:rFonts w:eastAsiaTheme="minorEastAsia"/>
          <w:sz w:val="22"/>
          <w:szCs w:val="22"/>
        </w:rPr>
      </w:pPr>
    </w:p>
    <w:bookmarkEnd w:id="6"/>
    <w:p w14:paraId="04453738" w14:textId="77777777" w:rsidR="006C460D" w:rsidRPr="00B32560" w:rsidRDefault="006C460D" w:rsidP="00523FDF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 xml:space="preserve">Методика </w:t>
      </w:r>
      <w:proofErr w:type="gramStart"/>
      <w:r w:rsidRPr="00B32560">
        <w:rPr>
          <w:sz w:val="22"/>
          <w:szCs w:val="22"/>
        </w:rPr>
        <w:t>расчета значений показателей эффективности реализации</w:t>
      </w:r>
      <w:proofErr w:type="gramEnd"/>
      <w:r w:rsidRPr="00B32560">
        <w:rPr>
          <w:sz w:val="22"/>
          <w:szCs w:val="22"/>
        </w:rPr>
        <w:t xml:space="preserve"> программы</w:t>
      </w:r>
      <w:r w:rsidRPr="00B32560">
        <w:rPr>
          <w:sz w:val="22"/>
          <w:szCs w:val="22"/>
        </w:rPr>
        <w:br/>
        <w:t>«Цифровое муниципальное образование»</w:t>
      </w:r>
    </w:p>
    <w:p w14:paraId="6E6417FD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5304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847"/>
        <w:gridCol w:w="7941"/>
        <w:gridCol w:w="2268"/>
        <w:gridCol w:w="1134"/>
      </w:tblGrid>
      <w:tr w:rsidR="006C460D" w:rsidRPr="00B32560" w14:paraId="6DC7A024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938B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№</w:t>
            </w:r>
          </w:p>
          <w:p w14:paraId="4400C8C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23320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Наименование показателя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388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 измерения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E6816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тодика расчета значений показате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FEC3F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 данных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2D5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Период представления отчетности</w:t>
            </w:r>
          </w:p>
        </w:tc>
      </w:tr>
      <w:tr w:rsidR="006C460D" w:rsidRPr="00B32560" w14:paraId="7F494329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5780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F7547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FF2D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C49A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673B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1CD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</w:tr>
      <w:tr w:rsidR="006C460D" w:rsidRPr="00B32560" w14:paraId="4C2960B5" w14:textId="77777777" w:rsidTr="00201B77">
        <w:tc>
          <w:tcPr>
            <w:tcW w:w="153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79DA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Подпрограмма 1 «</w:t>
            </w:r>
            <w:r w:rsidRPr="00B32560">
              <w:rPr>
                <w:sz w:val="22"/>
                <w:szCs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B32560">
              <w:rPr>
                <w:rFonts w:eastAsiaTheme="minorEastAsia"/>
                <w:sz w:val="22"/>
                <w:szCs w:val="22"/>
              </w:rPr>
              <w:t>»</w:t>
            </w:r>
          </w:p>
        </w:tc>
      </w:tr>
      <w:tr w:rsidR="006C460D" w:rsidRPr="00B32560" w14:paraId="2E2DE314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FE8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3D33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FCC13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E345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в многофункциональных центрах предоставления государственных и муниципальных услуг Московской области на основании ответов граждан, полученных с использованием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Государственного казенного учреждения</w:t>
            </w:r>
            <w:proofErr w:type="gramEnd"/>
            <w:r w:rsidRPr="00B32560">
              <w:rPr>
                <w:sz w:val="22"/>
                <w:szCs w:val="22"/>
              </w:rPr>
              <w:t xml:space="preserve"> Московской области «Центр методического обеспечения оптимизации процессов государственного управления в Московской области» от 14.03.2019 № 18-ОД.</w:t>
            </w:r>
          </w:p>
          <w:p w14:paraId="797A34F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показателя по итогам за квартал, год определяется по следующей формуле:</w:t>
            </w:r>
          </w:p>
          <w:p w14:paraId="604E8EEB" w14:textId="46A8E475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ер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SU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м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п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У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мес</m:t>
                          </m:r>
                        </m:sub>
                      </m:sSub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м</m:t>
                  </m:r>
                </m:den>
              </m:f>
            </m:oMath>
            <w:r w:rsidR="006C460D" w:rsidRPr="00B32560">
              <w:rPr>
                <w:sz w:val="22"/>
                <w:szCs w:val="22"/>
              </w:rPr>
              <w:t>, где</w:t>
            </w:r>
          </w:p>
          <w:p w14:paraId="40CDA736" w14:textId="5ECABC5D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ер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уровень удовлетворенности граждан качеством предоставления государственных </w:t>
            </w:r>
            <w:r w:rsidR="006C460D" w:rsidRPr="00B32560">
              <w:rPr>
                <w:sz w:val="22"/>
                <w:szCs w:val="22"/>
              </w:rPr>
              <w:br/>
              <w:t>и муниципальных услуг за отчетный период;</w:t>
            </w:r>
          </w:p>
          <w:p w14:paraId="2C94944A" w14:textId="2D83E1E8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мес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уровень удовлетворенности граждан качеством предоставления государственных </w:t>
            </w:r>
            <w:r w:rsidR="006C460D" w:rsidRPr="00B32560">
              <w:rPr>
                <w:sz w:val="22"/>
                <w:szCs w:val="22"/>
              </w:rPr>
              <w:br/>
              <w:t>и муниципальных услуг за месяц;</w:t>
            </w:r>
          </w:p>
          <w:p w14:paraId="5B09B44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м</w:t>
            </w:r>
            <w:proofErr w:type="gramEnd"/>
            <w:r w:rsidRPr="00B32560">
              <w:rPr>
                <w:sz w:val="22"/>
                <w:szCs w:val="22"/>
              </w:rPr>
              <w:t xml:space="preserve"> – количество месяцев в отчетном периоде (квартал, год).</w:t>
            </w:r>
          </w:p>
          <w:p w14:paraId="1E55AFA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показателя уровень удовлетворенности граждан качеством предоставления государственных и муниципальных услуг за месяц определяется по следующей формуле:</w:t>
            </w:r>
          </w:p>
          <w:p w14:paraId="58408BC8" w14:textId="4A1C64E7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мес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х</m:t>
              </m:r>
              <m:r>
                <w:rPr>
                  <w:rFonts w:ascii="Cambria Math" w:hAnsi="Cambria Math"/>
                  <w:sz w:val="22"/>
                  <w:szCs w:val="22"/>
                </w:rPr>
                <m:t>100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%</m:t>
              </m:r>
            </m:oMath>
            <w:r w:rsidR="006C460D" w:rsidRPr="00B32560">
              <w:rPr>
                <w:sz w:val="22"/>
                <w:szCs w:val="22"/>
              </w:rPr>
              <w:t>, где:</w:t>
            </w:r>
          </w:p>
          <w:p w14:paraId="3F3F69FF" w14:textId="6DB8F164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олож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количество положительных оценок («да» и аналогов) по всем офисам МФЦ, полученных посредством системы «Единая книга </w:t>
            </w:r>
            <w:proofErr w:type="gramStart"/>
            <w:r w:rsidR="006C460D" w:rsidRPr="00B32560">
              <w:rPr>
                <w:sz w:val="22"/>
                <w:szCs w:val="22"/>
              </w:rPr>
              <w:t>жадоб</w:t>
            </w:r>
            <w:proofErr w:type="gramEnd"/>
            <w:r w:rsidR="006C460D" w:rsidRPr="00B32560">
              <w:rPr>
                <w:sz w:val="22"/>
                <w:szCs w:val="22"/>
              </w:rPr>
              <w:t xml:space="preserve"> и предложений» Добродел государственной информационной системы Московской области «Портал государственных и муниципальных услуг (функций) Московской области» (РПГУ);</w:t>
            </w:r>
          </w:p>
          <w:p w14:paraId="7ED23C84" w14:textId="31660699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обр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общее количество оценок по всем офисам МФЦ, полученных посредством системы Добродел РПГУ.</w:t>
            </w:r>
          </w:p>
          <w:p w14:paraId="62688ED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Базовое значение показателя определено по итогам мониторинга опросов граждан по вопросам качества предоставления услуг в МФЦ посредством 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 xml:space="preserve"> РПГУ за период с января по октябрь*, предшествующего началу реализации программы.</w:t>
            </w:r>
          </w:p>
          <w:p w14:paraId="603C7D6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базового показателя определено по следующей формуле:</w:t>
            </w:r>
          </w:p>
          <w:p w14:paraId="0BA30A0C" w14:textId="0BFA73B1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база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SU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м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п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У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мес</m:t>
                          </m:r>
                        </m:sub>
                      </m:sSub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</m:t>
                  </m:r>
                </m:den>
              </m:f>
            </m:oMath>
            <w:r w:rsidR="006C460D" w:rsidRPr="00B32560">
              <w:rPr>
                <w:sz w:val="22"/>
                <w:szCs w:val="22"/>
              </w:rPr>
              <w:t>, где</w:t>
            </w:r>
          </w:p>
          <w:p w14:paraId="08C521FD" w14:textId="6394AB0B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база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базовое значение показателя, являющееся значением года предшествующего году реализации программы;</w:t>
            </w:r>
          </w:p>
          <w:p w14:paraId="0DB5A02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 xml:space="preserve">  – количество месяцев, по которым учтены данные за 2022 год, равно 10.</w:t>
            </w:r>
          </w:p>
          <w:p w14:paraId="0BCDEF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7670B5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лановое значение показателя, на соответствующий год реализации программы</w:t>
            </w:r>
          </w:p>
          <w:p w14:paraId="5CE3B725" w14:textId="0A902EB9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oMath>
            <w:r w:rsidRPr="00B32560">
              <w:rPr>
                <w:sz w:val="22"/>
                <w:szCs w:val="22"/>
              </w:rPr>
              <w:t>) определяется по следующей формуле:</w:t>
            </w:r>
          </w:p>
          <w:p w14:paraId="26F5F60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  <w:p w14:paraId="44EB9653" w14:textId="658C4D6D" w:rsidR="006C460D" w:rsidRPr="00B32560" w:rsidRDefault="00B639D1" w:rsidP="006C460D">
            <w:pPr>
              <w:jc w:val="both"/>
              <w:rPr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+1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=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+ 0,02, где: </w:t>
            </w:r>
          </w:p>
          <w:p w14:paraId="1CF2C1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i  –  год реализации программы;</w:t>
            </w:r>
          </w:p>
          <w:p w14:paraId="27FDB7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2 – прирост значения показателя по годам реализации госпрограммы.</w:t>
            </w:r>
          </w:p>
          <w:p w14:paraId="4B815A7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пределен по минимальному положительному значению прироста показателя по всем МФЦ за отчетный период.</w:t>
            </w:r>
            <w:proofErr w:type="gramEnd"/>
            <w:r w:rsidRPr="00B32560">
              <w:rPr>
                <w:sz w:val="22"/>
                <w:szCs w:val="22"/>
              </w:rPr>
              <w:t xml:space="preserve"> 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госпрограммы</w:t>
            </w:r>
          </w:p>
          <w:p w14:paraId="3C79428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базового показателя – 98.34</w:t>
            </w:r>
            <w:r w:rsidRPr="00B32560">
              <w:rPr>
                <w:sz w:val="22"/>
                <w:szCs w:val="22"/>
              </w:rPr>
              <w:footnoteReference w:id="2"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A1C1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lastRenderedPageBreak/>
              <w:t>Данные мониторинга оценки гражданами качества предоставления услуг в МФЦ  (подсистема «Единая книга жалоб и предложений» (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) государственной информационной системы Московской области «Портал государственных и муниципальных услуг (функций) Московской области» (РПГУ)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AF0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, ежегодно</w:t>
            </w:r>
          </w:p>
        </w:tc>
      </w:tr>
      <w:tr w:rsidR="006C460D" w:rsidRPr="00B32560" w14:paraId="464B7426" w14:textId="77777777" w:rsidTr="00201B77">
        <w:tc>
          <w:tcPr>
            <w:tcW w:w="153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D39B4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lastRenderedPageBreak/>
              <w:t>Подпрограмма 2 «Развитие информационной и технологической инфраструктуры экосистемы цифровой экономики</w:t>
            </w:r>
          </w:p>
        </w:tc>
      </w:tr>
      <w:tr w:rsidR="004E3291" w:rsidRPr="00B32560" w14:paraId="3E19E9AA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3B3C3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43781" w14:textId="3806935D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20669" w14:textId="73D34B5F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D86C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2"/>
                        <w:szCs w:val="22"/>
                      </w:rPr>
                      <m:t>%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2"/>
                        <w:szCs w:val="22"/>
                      </w:rPr>
                      <m:t>%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den>
                </m:f>
              </m:oMath>
            </m:oMathPara>
          </w:p>
          <w:p w14:paraId="607082F2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w:r w:rsidRPr="004E3291">
              <w:rPr>
                <w:rFonts w:eastAsia="Calibri"/>
                <w:color w:val="000000"/>
                <w:sz w:val="22"/>
                <w:szCs w:val="22"/>
              </w:rPr>
              <w:t xml:space="preserve">где: </w:t>
            </w:r>
          </w:p>
          <w:p w14:paraId="575C6457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color w:val="000000"/>
                <w:sz w:val="22"/>
                <w:szCs w:val="22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требованиями нормативных правовых актов Московской области</w:t>
            </w:r>
            <w:r w:rsidRPr="004E3291">
              <w:rPr>
                <w:rFonts w:eastAsia="Calibri"/>
                <w:color w:val="000000"/>
                <w:sz w:val="22"/>
                <w:szCs w:val="22"/>
              </w:rPr>
              <w:t>;</w:t>
            </w:r>
          </w:p>
          <w:p w14:paraId="0E824310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количество </w:t>
            </w:r>
            <w:r w:rsidR="004E3291" w:rsidRPr="004E3291">
              <w:rPr>
                <w:color w:val="000000"/>
                <w:sz w:val="22"/>
                <w:szCs w:val="22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>;</w:t>
            </w:r>
          </w:p>
          <w:p w14:paraId="36536E0B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общее количество работников ОМСУ муниципального образования Московской области</w:t>
            </w:r>
            <w:r w:rsidR="004E3291" w:rsidRPr="004E3291">
              <w:rPr>
                <w:color w:val="000000"/>
                <w:sz w:val="22"/>
                <w:szCs w:val="22"/>
              </w:rPr>
              <w:t>, МФЦ муниципального образования Московской области</w:t>
            </w:r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39B15C6F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color w:val="000000"/>
                <w:sz w:val="22"/>
                <w:szCs w:val="22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4E3291" w:rsidRPr="004E3291">
              <w:rPr>
                <w:color w:val="000000"/>
                <w:sz w:val="22"/>
                <w:szCs w:val="22"/>
              </w:rPr>
              <w:t>связи</w:t>
            </w:r>
            <w:proofErr w:type="gramEnd"/>
            <w:r w:rsidR="004E3291" w:rsidRPr="004E3291">
              <w:rPr>
                <w:color w:val="000000"/>
                <w:sz w:val="22"/>
                <w:szCs w:val="22"/>
              </w:rPr>
              <w:t xml:space="preserve"> в том числе для оказания государственных и муниципальных услуг в</w:t>
            </w:r>
            <w:r w:rsidR="004E3291"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="004E3291" w:rsidRPr="004E3291">
              <w:rPr>
                <w:color w:val="000000"/>
                <w:sz w:val="22"/>
                <w:szCs w:val="22"/>
              </w:rPr>
              <w:t>электронной форме;</w:t>
            </w:r>
          </w:p>
          <w:p w14:paraId="6A34FE63" w14:textId="6433F041" w:rsidR="004E3291" w:rsidRPr="004E3291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color w:val="000000"/>
                <w:sz w:val="22"/>
                <w:szCs w:val="22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013EE" w14:textId="3D75A648" w:rsidR="004E3291" w:rsidRPr="00FC33DC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93D85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2220A1AC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5EA24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1036" w14:textId="6407840A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Стоимостная доля закупаемого и (или)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EDD1C" w14:textId="27389AD7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9E508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rFonts w:eastAsia="Courier New"/>
                <w:color w:val="000000"/>
                <w:sz w:val="22"/>
                <w:szCs w:val="22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1074228D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где:</w:t>
            </w:r>
          </w:p>
          <w:p w14:paraId="525E2901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 xml:space="preserve">n - </w:t>
            </w:r>
            <w:r w:rsidRPr="004E3291">
              <w:rPr>
                <w:color w:val="000000"/>
                <w:sz w:val="22"/>
                <w:szCs w:val="22"/>
              </w:rPr>
              <w:t>стоимостная доля закупаемого и (или)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3291">
              <w:rPr>
                <w:sz w:val="22"/>
                <w:szCs w:val="22"/>
              </w:rPr>
              <w:t>;</w:t>
            </w:r>
          </w:p>
          <w:p w14:paraId="0157E488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R – стоимость закупаемого и</w:t>
            </w:r>
            <w:r w:rsidRPr="004E3291">
              <w:rPr>
                <w:color w:val="000000"/>
                <w:sz w:val="22"/>
                <w:szCs w:val="22"/>
              </w:rPr>
              <w:t xml:space="preserve"> (или)</w:t>
            </w:r>
            <w:r w:rsidRPr="004E3291">
              <w:rPr>
                <w:sz w:val="22"/>
                <w:szCs w:val="22"/>
              </w:rPr>
              <w:t xml:space="preserve"> арендуемого ОМСУ муниципального образования Московской области отечественного программного обеспечения, рублей;</w:t>
            </w:r>
          </w:p>
          <w:p w14:paraId="7D55B113" w14:textId="23E6EEBA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K – общая стоимость закупаемого и</w:t>
            </w:r>
            <w:r w:rsidRPr="004E3291">
              <w:rPr>
                <w:color w:val="000000"/>
                <w:sz w:val="22"/>
                <w:szCs w:val="22"/>
              </w:rPr>
              <w:t xml:space="preserve"> (или)</w:t>
            </w:r>
            <w:r w:rsidRPr="004E3291">
              <w:rPr>
                <w:sz w:val="22"/>
                <w:szCs w:val="22"/>
              </w:rPr>
              <w:t xml:space="preserve"> арендуемого ОМСУ муниципального образования Московской области программного обеспечения, рублей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731F1" w14:textId="41538DD9" w:rsidR="004E3291" w:rsidRPr="00B32560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3D720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198C3FEE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6FC0E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0843F" w14:textId="44228F4B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E3297" w14:textId="39040A45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EED68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2"/>
                        <w:szCs w:val="22"/>
                      </w:rPr>
                      <m:t>%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2"/>
                        <w:szCs w:val="22"/>
                      </w:rPr>
                      <m:t>%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den>
                </m:f>
              </m:oMath>
            </m:oMathPara>
          </w:p>
          <w:p w14:paraId="75866866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w:r w:rsidRPr="004E3291">
              <w:rPr>
                <w:rFonts w:eastAsia="Calibri"/>
                <w:color w:val="000000"/>
                <w:sz w:val="22"/>
                <w:szCs w:val="22"/>
              </w:rPr>
              <w:t xml:space="preserve">где: </w:t>
            </w:r>
          </w:p>
          <w:p w14:paraId="4060050B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color w:val="000000"/>
                <w:sz w:val="22"/>
                <w:szCs w:val="22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3291">
              <w:rPr>
                <w:rFonts w:eastAsia="Calibri"/>
                <w:color w:val="000000"/>
                <w:sz w:val="22"/>
                <w:szCs w:val="22"/>
              </w:rPr>
              <w:t>;</w:t>
            </w:r>
          </w:p>
          <w:p w14:paraId="3EAE57BB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sz w:val="22"/>
                <w:szCs w:val="22"/>
              </w:rPr>
              <w:t xml:space="preserve">количество информационных систем, используемых </w:t>
            </w:r>
            <w:r w:rsidR="004E3291" w:rsidRPr="004E3291">
              <w:rPr>
                <w:color w:val="000000"/>
                <w:sz w:val="22"/>
                <w:szCs w:val="22"/>
              </w:rPr>
              <w:t>ОМСУ муниципального образования Московской области</w:t>
            </w:r>
            <w:r w:rsidR="004E3291" w:rsidRPr="004E3291">
              <w:rPr>
                <w:sz w:val="22"/>
                <w:szCs w:val="22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>;</w:t>
            </w:r>
          </w:p>
          <w:p w14:paraId="41686784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sz w:val="22"/>
                <w:szCs w:val="22"/>
              </w:rPr>
              <w:t xml:space="preserve">общее количество информационных систем, используемых </w:t>
            </w:r>
            <w:r w:rsidR="004E3291" w:rsidRPr="004E3291">
              <w:rPr>
                <w:color w:val="000000"/>
                <w:sz w:val="22"/>
                <w:szCs w:val="22"/>
              </w:rPr>
              <w:t>ОМСУ муниципального образования Московской области</w:t>
            </w:r>
            <w:r w:rsidR="004E3291" w:rsidRPr="004E3291">
              <w:rPr>
                <w:sz w:val="22"/>
                <w:szCs w:val="22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>;</w:t>
            </w:r>
          </w:p>
          <w:p w14:paraId="5D5810D6" w14:textId="77777777" w:rsidR="004E3291" w:rsidRPr="004E3291" w:rsidRDefault="002B26A9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color w:val="00000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rFonts w:eastAsia="Calibri"/>
                <w:sz w:val="22"/>
                <w:szCs w:val="22"/>
              </w:rPr>
              <w:t xml:space="preserve">количество </w:t>
            </w:r>
            <w:r w:rsidR="004E3291" w:rsidRPr="004E3291">
              <w:rPr>
                <w:color w:val="000000"/>
                <w:sz w:val="22"/>
                <w:szCs w:val="22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4DDD918D" w14:textId="168AD270" w:rsidR="004E3291" w:rsidRPr="004E3291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rFonts w:eastAsia="Calibri"/>
                <w:color w:val="000000"/>
                <w:sz w:val="22"/>
                <w:szCs w:val="22"/>
              </w:rPr>
              <w:t xml:space="preserve"> – </w:t>
            </w:r>
            <w:r w:rsidR="004E3291" w:rsidRPr="004E3291">
              <w:rPr>
                <w:rFonts w:eastAsia="Calibri"/>
                <w:sz w:val="22"/>
                <w:szCs w:val="22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4E3291" w:rsidRPr="004E3291">
              <w:rPr>
                <w:color w:val="000000"/>
                <w:sz w:val="22"/>
                <w:szCs w:val="22"/>
              </w:rPr>
              <w:t>ОМСУ муниципального образования Московской област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5B82C" w14:textId="48A01BB3" w:rsidR="004E3291" w:rsidRPr="00B32560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743AD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60FC97C7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D5F82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D418" w14:textId="344DFE84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соответствии с установленными требованиям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67CB3" w14:textId="73D0FDE2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A58FA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rFonts w:eastAsia="Courier New"/>
                <w:color w:val="000000"/>
                <w:sz w:val="22"/>
                <w:szCs w:val="22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1864710C" w14:textId="77777777" w:rsidR="004E3291" w:rsidRPr="004E3291" w:rsidRDefault="004E3291" w:rsidP="000E498F">
            <w:pPr>
              <w:pStyle w:val="1fd"/>
              <w:widowControl w:val="0"/>
              <w:spacing w:after="0"/>
              <w:contextualSpacing/>
              <w:jc w:val="both"/>
              <w:rPr>
                <w:rFonts w:eastAsia="Calibri"/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t>где:</w:t>
            </w:r>
          </w:p>
          <w:p w14:paraId="6051A75C" w14:textId="77777777" w:rsidR="004E3291" w:rsidRPr="004E3291" w:rsidRDefault="004E3291" w:rsidP="000E498F">
            <w:pPr>
              <w:pStyle w:val="1fd"/>
              <w:widowControl w:val="0"/>
              <w:spacing w:after="0"/>
              <w:contextualSpacing/>
              <w:jc w:val="both"/>
              <w:rPr>
                <w:rFonts w:eastAsia="Calibri"/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 установленными требованиями;</w:t>
            </w:r>
          </w:p>
          <w:p w14:paraId="378E51A2" w14:textId="77777777" w:rsidR="004E3291" w:rsidRPr="004E3291" w:rsidRDefault="004E3291" w:rsidP="000E498F">
            <w:pPr>
              <w:pStyle w:val="1fd"/>
              <w:widowControl w:val="0"/>
              <w:spacing w:after="0"/>
              <w:contextualSpacing/>
              <w:jc w:val="both"/>
              <w:rPr>
                <w:rFonts w:eastAsia="Calibri"/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t xml:space="preserve">R – количество работников </w:t>
            </w:r>
            <w:r w:rsidRPr="004E3291">
              <w:rPr>
                <w:color w:val="000000"/>
                <w:sz w:val="22"/>
                <w:szCs w:val="22"/>
              </w:rPr>
              <w:t>ОМСУ муниципального образования Московской области</w:t>
            </w:r>
            <w:r w:rsidRPr="004E3291">
              <w:rPr>
                <w:rFonts w:eastAsia="Calibri"/>
                <w:sz w:val="22"/>
                <w:szCs w:val="22"/>
              </w:rPr>
              <w:t>, обеспеченных средствами электронной подписи в</w:t>
            </w:r>
            <w:r w:rsidRPr="004E3291">
              <w:rPr>
                <w:rFonts w:eastAsia="Calibri"/>
                <w:sz w:val="22"/>
                <w:szCs w:val="22"/>
                <w:lang w:val="en-US"/>
              </w:rPr>
              <w:t> </w:t>
            </w:r>
            <w:r w:rsidRPr="004E3291">
              <w:rPr>
                <w:rFonts w:eastAsia="Calibri"/>
                <w:sz w:val="22"/>
                <w:szCs w:val="22"/>
              </w:rPr>
              <w:t>соответствии с потребностью и установленными требованиями;</w:t>
            </w:r>
          </w:p>
          <w:p w14:paraId="583C29B8" w14:textId="69DE8C31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lastRenderedPageBreak/>
              <w:t xml:space="preserve">K – общая потребность работников </w:t>
            </w:r>
            <w:r w:rsidRPr="004E3291">
              <w:rPr>
                <w:color w:val="000000"/>
                <w:sz w:val="22"/>
                <w:szCs w:val="22"/>
              </w:rPr>
              <w:t>ОМСУ муниципального образования Московской области</w:t>
            </w:r>
            <w:r w:rsidRPr="004E3291">
              <w:rPr>
                <w:rFonts w:eastAsia="Calibri"/>
                <w:sz w:val="22"/>
                <w:szCs w:val="22"/>
              </w:rPr>
              <w:t xml:space="preserve"> в средствах электронной подпис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958E1" w14:textId="2EE7249D" w:rsidR="004E3291" w:rsidRPr="00B32560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36BD5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3C641C6A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79F7C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5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E2AFF" w14:textId="52BC3408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t>Доля юридически значимого электронн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42F08" w14:textId="3C175FD3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4AB71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rFonts w:eastAsia="Courier New"/>
                <w:color w:val="000000"/>
                <w:sz w:val="22"/>
                <w:szCs w:val="22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0B31E978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color w:val="000000"/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 xml:space="preserve">где: </w:t>
            </w:r>
          </w:p>
          <w:p w14:paraId="14D644C9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color w:val="000000"/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color w:val="000000"/>
                <w:sz w:val="22"/>
                <w:szCs w:val="22"/>
              </w:rPr>
              <w:t xml:space="preserve"> – доля юридически значимого электронного документооборота в органах местного самоуправления и подведомственных им учреждениях в Московской области</w:t>
            </w:r>
            <w:r w:rsidRPr="004E3291">
              <w:rPr>
                <w:sz w:val="22"/>
                <w:szCs w:val="22"/>
              </w:rPr>
              <w:t>;</w:t>
            </w:r>
          </w:p>
          <w:p w14:paraId="7B19A297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color w:val="000000"/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R – количество исходящих документов органов местного самоуправления и подведомственных им учреждений в электронном виде, отправленных в подключенные к МСЭД организации с использованием файла в формате электронного текстового документа и подписанные ЭП со штампом;</w:t>
            </w:r>
          </w:p>
          <w:p w14:paraId="217F7750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proofErr w:type="gramStart"/>
            <w:r w:rsidRPr="004E3291">
              <w:rPr>
                <w:color w:val="000000"/>
                <w:sz w:val="22"/>
                <w:szCs w:val="22"/>
              </w:rPr>
              <w:t>К – количество исходящих документов органов местного самоуправления и подведомственных им учреждений в электронном виде, отправленных в подключенные к МСЭД организации</w:t>
            </w:r>
            <w:r w:rsidRPr="004E3291">
              <w:rPr>
                <w:sz w:val="22"/>
                <w:szCs w:val="22"/>
              </w:rPr>
              <w:t>.</w:t>
            </w:r>
            <w:proofErr w:type="gramEnd"/>
          </w:p>
          <w:p w14:paraId="321106AA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52396FFD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В расчете показателя учитываются документы, получившие регистрационный номер в 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008A1AA6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color w:val="000000"/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Не учитываются при расчете показателя (ни в числителе, ни в знаменателе):</w:t>
            </w:r>
          </w:p>
          <w:p w14:paraId="4D2D0EB2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 xml:space="preserve">- </w:t>
            </w:r>
            <w:r w:rsidRPr="004E3291">
              <w:rPr>
                <w:sz w:val="22"/>
                <w:szCs w:val="22"/>
              </w:rPr>
              <w:t>входящие документы (во избежание двойного счета);</w:t>
            </w:r>
          </w:p>
          <w:p w14:paraId="22DD0583" w14:textId="5499ABF0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- документы, работа с которыми ведется в закрытом контуре МСЭД (ЗК МСЭД)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93D00" w14:textId="77777777" w:rsidR="004E3291" w:rsidRPr="00B32560" w:rsidRDefault="004E3291" w:rsidP="006C460D">
            <w:pPr>
              <w:jc w:val="both"/>
              <w:rPr>
                <w:rFonts w:eastAsia="MS Mincho"/>
                <w:sz w:val="22"/>
                <w:szCs w:val="22"/>
              </w:rPr>
            </w:pPr>
          </w:p>
          <w:p w14:paraId="0D15DB48" w14:textId="747479BE" w:rsidR="004E3291" w:rsidRPr="00B32560" w:rsidRDefault="004E3291" w:rsidP="00FC33DC">
            <w:pPr>
              <w:jc w:val="both"/>
              <w:rPr>
                <w:sz w:val="22"/>
                <w:szCs w:val="22"/>
              </w:rPr>
            </w:pPr>
            <w:r w:rsidRPr="00B32560">
              <w:rPr>
                <w:rFonts w:eastAsia="MS Mincho"/>
                <w:sz w:val="22"/>
                <w:szCs w:val="22"/>
              </w:rPr>
              <w:t>Данные муниципальных образований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A0810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33F9554D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2D6BD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6035C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alibri"/>
                <w:sz w:val="22"/>
                <w:szCs w:val="22"/>
              </w:rPr>
            </w:pPr>
            <w:r w:rsidRPr="004E3291">
              <w:rPr>
                <w:rFonts w:eastAsia="Calibri"/>
                <w:sz w:val="22"/>
                <w:szCs w:val="22"/>
              </w:rPr>
              <w:t xml:space="preserve">Доля муниципальных (государственных) услуг, предоставленных без нарушения регламентного срока при оказании услуг в электронном виде на </w:t>
            </w:r>
            <w:r w:rsidRPr="004E3291">
              <w:rPr>
                <w:rFonts w:eastAsia="Calibri"/>
                <w:sz w:val="22"/>
                <w:szCs w:val="22"/>
              </w:rPr>
              <w:lastRenderedPageBreak/>
              <w:t>региональном портале государственных услуг</w:t>
            </w:r>
          </w:p>
          <w:p w14:paraId="570A7B72" w14:textId="77777777" w:rsidR="004E3291" w:rsidRPr="004E3291" w:rsidRDefault="004E329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EADD7" w14:textId="1942E52A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229D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i/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28D1BD59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bCs/>
                <w:color w:val="000000"/>
                <w:sz w:val="22"/>
                <w:szCs w:val="22"/>
              </w:rPr>
            </w:pPr>
            <w:r w:rsidRPr="004E3291">
              <w:rPr>
                <w:bCs/>
                <w:color w:val="000000"/>
                <w:sz w:val="22"/>
                <w:szCs w:val="22"/>
              </w:rPr>
              <w:t>где:</w:t>
            </w:r>
          </w:p>
          <w:p w14:paraId="1159D0C8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rFonts w:eastAsia="Calibri"/>
                <w:sz w:val="22"/>
                <w:szCs w:val="22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DAB4D24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  <w:lang w:val="en-US"/>
              </w:rPr>
              <w:t>R</w:t>
            </w: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color w:val="000000"/>
                <w:sz w:val="22"/>
                <w:szCs w:val="22"/>
              </w:rPr>
              <w:t xml:space="preserve">количество муниципальных (государственных) услуг, оказанных ОМСУ в </w:t>
            </w:r>
            <w:r w:rsidRPr="004E3291">
              <w:rPr>
                <w:color w:val="000000"/>
                <w:sz w:val="22"/>
                <w:szCs w:val="22"/>
              </w:rPr>
              <w:lastRenderedPageBreak/>
              <w:t>отчетном периоде без нарушения регламентного срока оказания услуг;</w:t>
            </w:r>
          </w:p>
          <w:p w14:paraId="6FBB38AA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  <w:lang w:val="en-US"/>
              </w:rPr>
              <w:t>K</w:t>
            </w: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общее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количество муниципальных (государственных) услуг, оказанных ОМСУ в отчетном периоде.</w:t>
            </w:r>
          </w:p>
          <w:p w14:paraId="1D966CB9" w14:textId="7C79C2BF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  <w:sz w:val="22"/>
                <w:szCs w:val="22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3291">
              <w:rPr>
                <w:color w:val="000000"/>
                <w:sz w:val="22"/>
                <w:szCs w:val="22"/>
                <w:lang w:val="en-US"/>
              </w:rPr>
              <w:t> </w:t>
            </w:r>
            <w:r w:rsidRPr="004E3291">
              <w:rPr>
                <w:color w:val="000000"/>
                <w:sz w:val="22"/>
                <w:szCs w:val="22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B7BF" w14:textId="336F5EA4" w:rsidR="004E3291" w:rsidRPr="00B32560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D940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78047514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A37C5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A87BC" w14:textId="04310D4C" w:rsidR="004E3291" w:rsidRPr="004E3291" w:rsidRDefault="004E329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62B37" w14:textId="39BE5485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AE148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4BB1741A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где: </w:t>
            </w:r>
          </w:p>
          <w:p w14:paraId="71BFE754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sz w:val="22"/>
                <w:szCs w:val="22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4E3291">
              <w:rPr>
                <w:rFonts w:eastAsia="Calibri"/>
                <w:sz w:val="22"/>
                <w:szCs w:val="22"/>
                <w:lang w:eastAsia="en-US"/>
              </w:rPr>
              <w:t>;</w:t>
            </w:r>
          </w:p>
          <w:p w14:paraId="6A1A7235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  <w:lang w:val="en-US"/>
              </w:rPr>
              <w:t>R</w:t>
            </w: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</w:t>
            </w:r>
            <w:r w:rsidRPr="004E3291">
              <w:rPr>
                <w:sz w:val="22"/>
                <w:szCs w:val="22"/>
              </w:rPr>
              <w:t>обращений за получением муниципальных (государственных) услуг</w:t>
            </w: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699C79D9" w14:textId="139C3C4A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К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общее количество обращений </w:t>
            </w:r>
            <w:r w:rsidRPr="004E3291">
              <w:rPr>
                <w:sz w:val="22"/>
                <w:szCs w:val="22"/>
              </w:rPr>
              <w:t>за получением муниципальных (государственных) услуг</w:t>
            </w:r>
            <w:r w:rsidRPr="004E3291">
              <w:rPr>
                <w:rFonts w:eastAsia="Courier New"/>
                <w:color w:val="000000"/>
                <w:sz w:val="22"/>
                <w:szCs w:val="22"/>
              </w:rPr>
              <w:t>, по которым предусмотрена подача заявлений на услугу через РПГУ, рассмотренных ОМСУ в отчетном периоде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B5A6A" w14:textId="4265892A" w:rsidR="004E3291" w:rsidRPr="00B32560" w:rsidRDefault="001D1128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МФЦ 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87384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22017414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C7048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C6947" w14:textId="7DFCAA38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Быстро/качественно решаем - Доля сообщений, отправленных на портал «</w:t>
            </w:r>
            <w:proofErr w:type="spellStart"/>
            <w:r w:rsidRPr="004E3291">
              <w:rPr>
                <w:sz w:val="22"/>
                <w:szCs w:val="22"/>
              </w:rPr>
              <w:t>Добродел</w:t>
            </w:r>
            <w:proofErr w:type="spellEnd"/>
            <w:r w:rsidRPr="004E3291">
              <w:rPr>
                <w:sz w:val="22"/>
                <w:szCs w:val="22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F8A95" w14:textId="678BF2A9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color w:val="000000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A8083" w14:textId="77777777" w:rsidR="004E3291" w:rsidRPr="004E3291" w:rsidRDefault="004E3291" w:rsidP="000E498F">
            <w:pPr>
              <w:pStyle w:val="1fd"/>
              <w:widowControl w:val="0"/>
              <w:spacing w:after="0"/>
              <w:jc w:val="center"/>
              <w:rPr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sz w:val="22"/>
                        <w:szCs w:val="22"/>
                        <w:lang w:eastAsia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/>
                            <w:i/>
                            <w:sz w:val="22"/>
                            <w:szCs w:val="22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2"/>
                            <w:szCs w:val="22"/>
                            <w:lang w:eastAsia="en-US"/>
                          </w:rPr>
                          <m:t>Фп+Фппс+Фпр</m:t>
                        </m:r>
                      </m:e>
                    </m:d>
                    <m:r>
                      <w:rPr>
                        <w:rFonts w:ascii="Cambria Math" w:eastAsia="Calibri" w:hAnsi="Cambria Math"/>
                        <w:sz w:val="22"/>
                        <w:szCs w:val="22"/>
                        <w:lang w:eastAsia="en-US"/>
                      </w:rPr>
                      <m:t>*</m:t>
                    </m:r>
                    <m:r>
                      <m:rPr>
                        <m:sty m:val="b"/>
                      </m:rPr>
                      <w:rPr>
                        <w:rFonts w:ascii="Cambria Math" w:eastAsia="Calibri" w:hAnsi="Cambria Math"/>
                        <w:sz w:val="22"/>
                        <w:szCs w:val="22"/>
                        <w:lang w:eastAsia="en-US"/>
                      </w:rPr>
                      <m:t>Кв</m:t>
                    </m:r>
                  </m:num>
                  <m:den>
                    <m:r>
                      <w:rPr>
                        <w:rFonts w:ascii="Cambria Math" w:eastAsia="Calibri" w:hAnsi="Cambria Math"/>
                        <w:sz w:val="22"/>
                        <w:szCs w:val="22"/>
                        <w:lang w:eastAsia="en-US"/>
                      </w:rPr>
                      <m:t>Вс-Сбос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2"/>
                    <w:szCs w:val="22"/>
                  </w:rPr>
                  <m:t>%</m:t>
                </m:r>
              </m:oMath>
            </m:oMathPara>
          </w:p>
          <w:p w14:paraId="3DF0F0A4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где: </w:t>
            </w:r>
          </w:p>
          <w:p w14:paraId="5F4C8F41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sz w:val="22"/>
                <w:szCs w:val="22"/>
              </w:rPr>
            </w:pPr>
            <m:oMath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oMath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</w:t>
            </w:r>
            <w:r w:rsidRPr="004E3291">
              <w:rPr>
                <w:sz w:val="22"/>
                <w:szCs w:val="22"/>
              </w:rPr>
              <w:t>доля сообщений, отправленных на портал «</w:t>
            </w:r>
            <w:proofErr w:type="spellStart"/>
            <w:r w:rsidRPr="004E3291">
              <w:rPr>
                <w:sz w:val="22"/>
                <w:szCs w:val="22"/>
              </w:rPr>
              <w:t>Добродел</w:t>
            </w:r>
            <w:proofErr w:type="spellEnd"/>
            <w:r w:rsidRPr="004E3291">
              <w:rPr>
                <w:sz w:val="22"/>
                <w:szCs w:val="22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17209BFD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Фп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К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>в.</w:t>
            </w:r>
          </w:p>
          <w:p w14:paraId="590CF78D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Фппс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К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>в.</w:t>
            </w:r>
          </w:p>
          <w:p w14:paraId="6181B05E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lastRenderedPageBreak/>
              <w:t>Фпр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4757DF50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>с учётом повышающего коэффициента степени важности сообщения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К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в. </w:t>
            </w:r>
          </w:p>
          <w:p w14:paraId="111EDFC0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Вс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уникальных пользователей, направивших сообщения, требующие ответа, т.е. все 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пользователи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направившие новые сообщения, которые поступают с портала «</w:t>
            </w: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Добродел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» в ЕЦУР или в МСЭД (из организации </w:t>
            </w: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ЕКЖиП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>).</w:t>
            </w:r>
          </w:p>
          <w:p w14:paraId="687A7A80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Сбос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3DBA71B8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и нарушения срока предоставления ответа. </w:t>
            </w:r>
          </w:p>
          <w:p w14:paraId="34A964EE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proofErr w:type="spellStart"/>
            <w:r w:rsidRPr="004E3291">
              <w:rPr>
                <w:rFonts w:eastAsia="Courier New"/>
                <w:color w:val="000000"/>
                <w:sz w:val="22"/>
                <w:szCs w:val="22"/>
              </w:rPr>
              <w:t>Кв</w:t>
            </w:r>
            <w:proofErr w:type="spell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6191C411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>- коэффициент х3 – факты по аварийным темам;</w:t>
            </w:r>
          </w:p>
          <w:p w14:paraId="301BB690" w14:textId="77777777" w:rsidR="004E3291" w:rsidRPr="004E3291" w:rsidRDefault="004E3291" w:rsidP="000E498F">
            <w:pPr>
              <w:pStyle w:val="1fd"/>
              <w:widowControl w:val="0"/>
              <w:spacing w:after="0"/>
              <w:jc w:val="both"/>
              <w:rPr>
                <w:rFonts w:eastAsia="Courier New"/>
                <w:color w:val="000000"/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>- коэффициент х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>2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факты по социально значимым направлениям;</w:t>
            </w:r>
          </w:p>
          <w:p w14:paraId="435AD485" w14:textId="32378BDA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rFonts w:eastAsia="Courier New"/>
                <w:color w:val="000000"/>
                <w:sz w:val="22"/>
                <w:szCs w:val="22"/>
              </w:rPr>
              <w:t>- коэффициент х</w:t>
            </w:r>
            <w:proofErr w:type="gramStart"/>
            <w:r w:rsidRPr="004E3291">
              <w:rPr>
                <w:rFonts w:eastAsia="Courier New"/>
                <w:color w:val="000000"/>
                <w:sz w:val="22"/>
                <w:szCs w:val="22"/>
              </w:rPr>
              <w:t>1</w:t>
            </w:r>
            <w:proofErr w:type="gramEnd"/>
            <w:r w:rsidRPr="004E3291">
              <w:rPr>
                <w:rFonts w:eastAsia="Courier New"/>
                <w:color w:val="000000"/>
                <w:sz w:val="22"/>
                <w:szCs w:val="22"/>
              </w:rPr>
              <w:t xml:space="preserve"> – факты по операционным темам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7C830" w14:textId="1FEDB62A" w:rsidR="004E3291" w:rsidRPr="00B32560" w:rsidRDefault="004E1B3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7930E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  <w:tr w:rsidR="004E3291" w:rsidRPr="00B32560" w14:paraId="57CCE5E4" w14:textId="77777777" w:rsidTr="00201B77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EDDA3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9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97CCD" w14:textId="60E9BAEE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Доля домохозяйств, которым обеспечена возможность фиксированного широкополосного доступа к информационно-телекоммуникационной сети «Интернет»</w:t>
            </w:r>
            <w:r w:rsidRPr="004E3291">
              <w:rPr>
                <w:rStyle w:val="aff6"/>
                <w:rFonts w:eastAsia="Franklin Gothic Heavy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57BFF" w14:textId="1EEE0E10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E4D7D" w14:textId="77777777" w:rsidR="004E3291" w:rsidRPr="004E3291" w:rsidRDefault="004E3291" w:rsidP="000E498F">
            <w:pPr>
              <w:spacing w:line="276" w:lineRule="auto"/>
              <w:rPr>
                <w:sz w:val="22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eastAsia="zh-CN"/>
                  </w:rPr>
                  <m:t>×100%</m:t>
                </m:r>
              </m:oMath>
            </m:oMathPara>
          </w:p>
          <w:p w14:paraId="2D0F7E71" w14:textId="77777777" w:rsidR="004E3291" w:rsidRPr="004E3291" w:rsidRDefault="004E3291" w:rsidP="000E498F">
            <w:pPr>
              <w:spacing w:line="276" w:lineRule="auto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где:</w:t>
            </w:r>
          </w:p>
          <w:p w14:paraId="46727A36" w14:textId="77777777" w:rsidR="004E3291" w:rsidRPr="004E3291" w:rsidRDefault="004E3291" w:rsidP="000E498F">
            <w:pPr>
              <w:spacing w:line="276" w:lineRule="auto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30C73632" w14:textId="77777777" w:rsidR="004E3291" w:rsidRPr="004E3291" w:rsidRDefault="002B26A9" w:rsidP="000E498F">
            <w:pPr>
              <w:spacing w:line="276" w:lineRule="auto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sz w:val="22"/>
                <w:szCs w:val="22"/>
              </w:rPr>
              <w:t xml:space="preserve">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6576E811" w14:textId="77777777" w:rsidR="004E3291" w:rsidRPr="004E3291" w:rsidRDefault="002B26A9" w:rsidP="000E498F">
            <w:pPr>
              <w:spacing w:line="276" w:lineRule="auto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oMath>
            <w:r w:rsidR="004E3291" w:rsidRPr="004E3291">
              <w:rPr>
                <w:sz w:val="22"/>
                <w:szCs w:val="22"/>
              </w:rPr>
              <w:t>– общее количество многоквартирных домов в муниципальном образовании Московской области;</w:t>
            </w:r>
          </w:p>
          <w:p w14:paraId="1DB1AE18" w14:textId="77777777" w:rsidR="004E3291" w:rsidRPr="004E3291" w:rsidRDefault="002B26A9" w:rsidP="000E498F">
            <w:pPr>
              <w:widowControl w:val="0"/>
              <w:spacing w:line="276" w:lineRule="auto"/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sz w:val="22"/>
                <w:szCs w:val="22"/>
              </w:rPr>
              <w:t xml:space="preserve"> – количество сельских населенных пункт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447080FF" w14:textId="77777777" w:rsidR="004E3291" w:rsidRPr="004E3291" w:rsidRDefault="002B26A9" w:rsidP="000E498F">
            <w:pPr>
              <w:widowControl w:val="0"/>
              <w:spacing w:line="276" w:lineRule="auto"/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oMath>
            <w:r w:rsidR="004E3291" w:rsidRPr="004E3291">
              <w:rPr>
                <w:sz w:val="22"/>
                <w:szCs w:val="22"/>
              </w:rPr>
              <w:t xml:space="preserve">– общее количество сельских населенных пунктов в муниципальном </w:t>
            </w:r>
            <w:r w:rsidR="004E3291" w:rsidRPr="004E3291">
              <w:rPr>
                <w:sz w:val="22"/>
                <w:szCs w:val="22"/>
              </w:rPr>
              <w:lastRenderedPageBreak/>
              <w:t>образовании Московской области.</w:t>
            </w:r>
          </w:p>
          <w:p w14:paraId="437982E9" w14:textId="2B118BE8" w:rsidR="004E3291" w:rsidRPr="004E3291" w:rsidRDefault="004E3291" w:rsidP="006C460D">
            <w:pPr>
              <w:jc w:val="both"/>
              <w:rPr>
                <w:sz w:val="22"/>
                <w:szCs w:val="22"/>
              </w:rPr>
            </w:pPr>
            <w:r w:rsidRPr="004E3291">
              <w:rPr>
                <w:sz w:val="22"/>
                <w:szCs w:val="22"/>
              </w:rPr>
              <w:t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населенных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002D5" w14:textId="528E93B7" w:rsidR="004E3291" w:rsidRPr="00B32560" w:rsidRDefault="00FC33DC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96538" w14:textId="77777777" w:rsidR="004E3291" w:rsidRPr="00B32560" w:rsidRDefault="004E329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жеквартально</w:t>
            </w:r>
          </w:p>
        </w:tc>
      </w:tr>
    </w:tbl>
    <w:p w14:paraId="18A0653F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C58E7B8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9BE62C5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77E0131A" w14:textId="6996CDA8" w:rsidR="006C460D" w:rsidRDefault="006C460D" w:rsidP="00523FDF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p w14:paraId="50991208" w14:textId="77777777" w:rsidR="00523FDF" w:rsidRPr="00B32560" w:rsidRDefault="00523FDF" w:rsidP="00523FDF">
      <w:pPr>
        <w:jc w:val="center"/>
        <w:rPr>
          <w:sz w:val="22"/>
          <w:szCs w:val="22"/>
        </w:rPr>
      </w:pPr>
    </w:p>
    <w:p w14:paraId="6A49D018" w14:textId="77777777" w:rsidR="006C460D" w:rsidRDefault="006C460D" w:rsidP="00523FDF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>Паспорт муниципальной подпрограммы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p w14:paraId="595C9A52" w14:textId="77777777" w:rsidR="00523FDF" w:rsidRPr="00B32560" w:rsidRDefault="00523FDF" w:rsidP="00523FDF">
      <w:pPr>
        <w:jc w:val="center"/>
        <w:rPr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111"/>
        <w:gridCol w:w="1276"/>
        <w:gridCol w:w="1843"/>
        <w:gridCol w:w="1701"/>
        <w:gridCol w:w="1701"/>
        <w:gridCol w:w="1701"/>
        <w:gridCol w:w="2409"/>
      </w:tblGrid>
      <w:tr w:rsidR="006C460D" w:rsidRPr="00B32560" w14:paraId="0C4EBE10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1081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оординатор муниципальной под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60B00E" w14:textId="59833B33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меститель главы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А. И. Волков</w:t>
            </w:r>
          </w:p>
        </w:tc>
      </w:tr>
      <w:tr w:rsidR="006C460D" w:rsidRPr="00B32560" w14:paraId="03ADAE79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E2F6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10631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2FC0" w14:textId="2D996CA6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 округа Серебряные Пруды</w:t>
            </w:r>
          </w:p>
        </w:tc>
      </w:tr>
      <w:tr w:rsidR="006C460D" w:rsidRPr="00B32560" w14:paraId="2D277566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03A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Цели муниципальной под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7807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</w:tc>
      </w:tr>
      <w:tr w:rsidR="006C460D" w:rsidRPr="00B32560" w14:paraId="42284A63" w14:textId="77777777" w:rsidTr="00201B77">
        <w:tc>
          <w:tcPr>
            <w:tcW w:w="4111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5DCF97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FDAE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сходы (тыс. рублей)</w:t>
            </w:r>
          </w:p>
        </w:tc>
      </w:tr>
      <w:tr w:rsidR="006C460D" w:rsidRPr="00B32560" w14:paraId="758A140E" w14:textId="77777777" w:rsidTr="00201B77">
        <w:tc>
          <w:tcPr>
            <w:tcW w:w="4111" w:type="dxa"/>
            <w:vMerge/>
            <w:tcBorders>
              <w:top w:val="single" w:sz="4" w:space="0" w:color="000000"/>
              <w:left w:val="single" w:sz="4" w:space="0" w:color="000000"/>
            </w:tcBorders>
          </w:tcPr>
          <w:p w14:paraId="1EBA96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</w:tcBorders>
          </w:tcPr>
          <w:p w14:paraId="7724D5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</w:tcBorders>
          </w:tcPr>
          <w:p w14:paraId="5B28EF0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4C67D0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45C493E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216A50F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 год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B1FE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 год</w:t>
            </w:r>
          </w:p>
        </w:tc>
      </w:tr>
      <w:tr w:rsidR="006C460D" w:rsidRPr="00B32560" w14:paraId="3C9CFEF0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4D3065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BC82F1" w14:textId="52FB9262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58</w:t>
            </w:r>
            <w:r w:rsidR="006C460D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F82B9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7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E44F5" w14:textId="59A4DB7F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81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984E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1432F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315E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7DBD9C02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6DED0ED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5FE7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9B65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5E08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2A31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473DE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DFE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287B6932" w14:textId="77777777" w:rsidTr="00201B77">
        <w:trPr>
          <w:trHeight w:val="497"/>
        </w:trPr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6E16E3CC" w14:textId="33282E12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DF8AD" w14:textId="599C150B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</w:t>
            </w:r>
            <w:r w:rsidR="006C460D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9F0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1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CF8E8" w14:textId="31F22E76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6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5A6E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C10F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076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2FE61306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217F6ED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C19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FA425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F3E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5C2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5E05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A302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4296501E" w14:textId="77777777" w:rsidTr="00201B77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74924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, в том числе по годам: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C0050" w14:textId="04A38542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35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4CD1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18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C9E89" w14:textId="58A61FEC" w:rsidR="006C460D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17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AA3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C1DB8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07C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</w:tbl>
    <w:p w14:paraId="439ADA69" w14:textId="77777777" w:rsidR="00BB24C1" w:rsidRDefault="00BB24C1" w:rsidP="00BB24C1">
      <w:pPr>
        <w:jc w:val="center"/>
        <w:rPr>
          <w:sz w:val="22"/>
          <w:szCs w:val="22"/>
        </w:rPr>
      </w:pPr>
    </w:p>
    <w:p w14:paraId="1B8C60A6" w14:textId="77777777" w:rsidR="006C460D" w:rsidRDefault="006C460D" w:rsidP="00BB24C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>Перечень мероприятий подпрограммы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на 2023-2027 годы</w:t>
      </w:r>
    </w:p>
    <w:p w14:paraId="26B9C30A" w14:textId="77777777" w:rsidR="00BB24C1" w:rsidRPr="00B32560" w:rsidRDefault="00BB24C1" w:rsidP="00BB24C1">
      <w:pPr>
        <w:jc w:val="center"/>
        <w:rPr>
          <w:sz w:val="22"/>
          <w:szCs w:val="22"/>
        </w:rPr>
      </w:pPr>
    </w:p>
    <w:tbl>
      <w:tblPr>
        <w:tblW w:w="1574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7"/>
        <w:gridCol w:w="2416"/>
        <w:gridCol w:w="993"/>
        <w:gridCol w:w="1314"/>
        <w:gridCol w:w="920"/>
        <w:gridCol w:w="933"/>
        <w:gridCol w:w="187"/>
        <w:gridCol w:w="933"/>
        <w:gridCol w:w="1001"/>
        <w:gridCol w:w="119"/>
        <w:gridCol w:w="436"/>
        <w:gridCol w:w="154"/>
        <w:gridCol w:w="425"/>
        <w:gridCol w:w="121"/>
        <w:gridCol w:w="446"/>
        <w:gridCol w:w="142"/>
        <w:gridCol w:w="553"/>
        <w:gridCol w:w="14"/>
        <w:gridCol w:w="1425"/>
        <w:gridCol w:w="854"/>
        <w:gridCol w:w="9"/>
        <w:gridCol w:w="1843"/>
      </w:tblGrid>
      <w:tr w:rsidR="00122177" w:rsidRPr="00B32560" w14:paraId="0E43438D" w14:textId="77777777" w:rsidTr="00841015">
        <w:trPr>
          <w:trHeight w:val="20"/>
        </w:trPr>
        <w:tc>
          <w:tcPr>
            <w:tcW w:w="5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3647A4C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№ </w:t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0B4A613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подпрограммы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541977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исполнен</w:t>
            </w:r>
            <w:r w:rsidRPr="00B32560">
              <w:rPr>
                <w:sz w:val="22"/>
                <w:szCs w:val="22"/>
              </w:rPr>
              <w:lastRenderedPageBreak/>
              <w:t>ия мероприятия</w:t>
            </w:r>
          </w:p>
        </w:tc>
        <w:tc>
          <w:tcPr>
            <w:tcW w:w="13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61E017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Источники финансирова</w:t>
            </w:r>
            <w:r w:rsidRPr="00B32560">
              <w:rPr>
                <w:sz w:val="22"/>
                <w:szCs w:val="22"/>
              </w:rPr>
              <w:lastRenderedPageBreak/>
              <w:t>ния</w:t>
            </w:r>
          </w:p>
        </w:tc>
        <w:tc>
          <w:tcPr>
            <w:tcW w:w="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DEC7D9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Всего </w:t>
            </w:r>
            <w:r w:rsidRPr="00B32560">
              <w:rPr>
                <w:sz w:val="22"/>
                <w:szCs w:val="22"/>
              </w:rPr>
              <w:br/>
              <w:t xml:space="preserve">(тыс. </w:t>
            </w:r>
            <w:r w:rsidRPr="00B32560">
              <w:rPr>
                <w:sz w:val="22"/>
                <w:szCs w:val="22"/>
              </w:rPr>
              <w:lastRenderedPageBreak/>
              <w:t>руб.)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24603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623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57C1C" w14:textId="0365704F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ъем финансирования по годам (тыс. руб.)</w:t>
            </w:r>
          </w:p>
        </w:tc>
        <w:tc>
          <w:tcPr>
            <w:tcW w:w="1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974BC9" w14:textId="77777777" w:rsidR="00122177" w:rsidRPr="00B32560" w:rsidRDefault="00122177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ветственный</w:t>
            </w:r>
            <w:proofErr w:type="gramEnd"/>
            <w:r w:rsidRPr="00B32560">
              <w:rPr>
                <w:sz w:val="22"/>
                <w:szCs w:val="22"/>
              </w:rPr>
              <w:t xml:space="preserve"> за выполнение </w:t>
            </w:r>
            <w:r w:rsidRPr="00B32560">
              <w:rPr>
                <w:sz w:val="22"/>
                <w:szCs w:val="22"/>
              </w:rPr>
              <w:lastRenderedPageBreak/>
              <w:t>мероприятия</w:t>
            </w:r>
          </w:p>
        </w:tc>
      </w:tr>
      <w:tr w:rsidR="00841015" w:rsidRPr="00B32560" w14:paraId="00CD919B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583307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4E83B6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3C7C6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7DFB1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15D87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D97B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FCDEE" w14:textId="56F6130A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52C69D" w14:textId="5C9673F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9A3B2B" w14:textId="122F306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A011180" w14:textId="3CC7790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1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0960A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0795681C" w14:textId="77777777" w:rsidTr="00841015">
        <w:trPr>
          <w:trHeight w:val="20"/>
        </w:trPr>
        <w:tc>
          <w:tcPr>
            <w:tcW w:w="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579DD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14FBD6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B217AA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5E6BEE0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D98533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C834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 </w:t>
            </w:r>
          </w:p>
          <w:p w14:paraId="6604F3A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2D4BE" w14:textId="4CFE56A4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704956D" w14:textId="392FFB1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E55A2E" w14:textId="78AB275A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952A99" w14:textId="26FDF45D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</w:t>
            </w:r>
          </w:p>
        </w:tc>
        <w:tc>
          <w:tcPr>
            <w:tcW w:w="1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4390082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</w:t>
            </w:r>
          </w:p>
        </w:tc>
      </w:tr>
      <w:tr w:rsidR="00841015" w:rsidRPr="00B32560" w14:paraId="2D829434" w14:textId="77777777" w:rsidTr="00841015">
        <w:trPr>
          <w:trHeight w:val="20"/>
        </w:trPr>
        <w:tc>
          <w:tcPr>
            <w:tcW w:w="5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9C7A68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B4C774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88269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30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3D8C9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546F12B" w14:textId="7856053D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35</w:t>
            </w:r>
            <w:r w:rsidR="00841015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ECB9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18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EDF0B" w14:textId="70630904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17</w:t>
            </w:r>
            <w:r w:rsidR="00841015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FF48EC9" w14:textId="5C1B9C5A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4167A54" w14:textId="4C2BDF2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C9CD91" w14:textId="654D3902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E00E6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 Муниципальное автономное </w:t>
            </w:r>
          </w:p>
          <w:p w14:paraId="2B95D113" w14:textId="6117826E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учреждение «Многофункциональный центр предоставления государственных и муниципальных услуг»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841015" w:rsidRPr="00B32560" w14:paraId="6A2F6846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57C619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FB98BE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C388B1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03C9BF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0392050" w14:textId="04687617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58</w:t>
            </w:r>
            <w:r w:rsidR="00841015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96A0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7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506BA" w14:textId="66377177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81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A84F239" w14:textId="2BA96E3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94D3539" w14:textId="21CE850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400C5C1" w14:textId="368C192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CAF3FC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07202E4D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C0265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18A9F9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18ECC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D40330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F1ADB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2251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4673B" w14:textId="01EE0E92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375B481" w14:textId="5FF3875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9A87E9" w14:textId="3C7A8DA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B311019" w14:textId="4B84166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435BA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5DB3B9C3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89CF38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837345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8DF032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E8804EB" w14:textId="687B081E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33195D9" w14:textId="765440E8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</w:t>
            </w:r>
            <w:r w:rsidR="00841015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E5D9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1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C643A" w14:textId="6E7C14D8" w:rsidR="00841015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6</w:t>
            </w:r>
            <w:r w:rsidR="00C55CD5" w:rsidRPr="00B32560">
              <w:rPr>
                <w:sz w:val="22"/>
                <w:szCs w:val="22"/>
              </w:rPr>
              <w:t>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968D601" w14:textId="0E890473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5E692A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69F53A" w14:textId="7B6BB29B" w:rsidR="00841015" w:rsidRPr="00B32560" w:rsidRDefault="00890FF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F18CC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7087F125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2EA628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4D1C19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DFC5F5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E2BA9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61D040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695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7D87D" w14:textId="1D796E53" w:rsidR="00841015" w:rsidRPr="00B32560" w:rsidRDefault="00C55CD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E8F376" w14:textId="741DE49A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D0F34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D77CCC" w14:textId="6DAFDD77" w:rsidR="00841015" w:rsidRPr="00B32560" w:rsidRDefault="00890FF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3DB563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64A83" w:rsidRPr="00B32560" w14:paraId="7B170006" w14:textId="77777777" w:rsidTr="00841015">
        <w:trPr>
          <w:trHeight w:val="20"/>
        </w:trPr>
        <w:tc>
          <w:tcPr>
            <w:tcW w:w="5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A3AFEDF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1</w:t>
            </w: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50702D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1.01. </w:t>
            </w:r>
            <w:proofErr w:type="spellStart"/>
            <w:r w:rsidRPr="00B32560">
              <w:rPr>
                <w:sz w:val="22"/>
                <w:szCs w:val="22"/>
              </w:rPr>
              <w:t>Софинансирование</w:t>
            </w:r>
            <w:proofErr w:type="spellEnd"/>
            <w:r w:rsidRPr="00B32560">
              <w:rPr>
                <w:sz w:val="22"/>
                <w:szCs w:val="22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CEC4CE9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30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04F42F6" w14:textId="42F0150F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BC8B9AC" w14:textId="26C43520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35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E150" w14:textId="6231D78F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18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12D4E" w14:textId="5F7DBD95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17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DDB8E21" w14:textId="0242AA40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AE8808C" w14:textId="15AC8686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4775773" w14:textId="31118E1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6281B6" w14:textId="5E76A5BD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364A83" w:rsidRPr="00B32560" w14:paraId="28F0FF80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C68EF60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B3FFD5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6A4C92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084DBC" w14:textId="32381A96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29B172F" w14:textId="7201FAF1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58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569E0" w14:textId="4104E3C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7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8EC01" w14:textId="3B0D66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81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04B7D56" w14:textId="5D757F0E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B14003E" w14:textId="0D39C0F9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881193" w14:textId="2FA5E55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9172B9E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364A83" w:rsidRPr="00B32560" w14:paraId="2D98E8B5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86A6B2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8B5C24D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EBA9F6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EE41FBA" w14:textId="6E2366A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A208DA" w14:textId="3C8C432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A445A" w14:textId="4AB350B8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13990" w14:textId="320893A0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5CEA2A" w14:textId="390A28B2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903351" w14:textId="773D3865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6D278D9" w14:textId="384752AF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372FE77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364A83" w:rsidRPr="00B32560" w14:paraId="2B05D4A6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E243A8C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EE7020C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F46637E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A63D081" w14:textId="738FC96D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42EF41" w14:textId="305A9E55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7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17D56" w14:textId="7C25974F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1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7FC50" w14:textId="0733EE71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6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1921539" w14:textId="6D750D4E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C450266" w14:textId="291EC2E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04E463" w14:textId="273AD625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BA8ED1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364A83" w:rsidRPr="00B32560" w14:paraId="1C61D919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9BBAD4A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F3A036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561786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1D15CB4" w14:textId="129B36D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7DE23E2" w14:textId="23E675B9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35B50" w14:textId="1AF16490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A5A75" w14:textId="0B5E59B3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1A2C71B" w14:textId="52FA8C18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BD35BE" w14:textId="75F32BEB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D86DED" w14:textId="5B1ADB8B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4FDEC60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459BD791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D24CB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ED661B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оличество выплат стимулирующего характера (единица)</w:t>
            </w:r>
            <w:r w:rsidRPr="00B32560">
              <w:rPr>
                <w:sz w:val="22"/>
                <w:szCs w:val="22"/>
              </w:rPr>
              <w:footnoteReference w:id="3"/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16ED9A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3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A1D74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FCBB9C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93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A3912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112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E2C49D5" w14:textId="299EE41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112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F03D73C" w14:textId="639C96E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29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1650BB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C801D91" w14:textId="632C2C5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85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BEB44B7" w14:textId="094F2BE4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185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BB7CF6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</w:tr>
      <w:tr w:rsidR="00841015" w:rsidRPr="00B32560" w14:paraId="6401744E" w14:textId="77777777" w:rsidTr="00841015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6A99DE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1BAB0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7C9B3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B5B298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35501C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0F73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20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2BCE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2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48807D7" w14:textId="34196C7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A1927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 квартал</w:t>
            </w:r>
          </w:p>
        </w:tc>
        <w:tc>
          <w:tcPr>
            <w:tcW w:w="5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E7C53B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 полугодие</w:t>
            </w:r>
          </w:p>
        </w:tc>
        <w:tc>
          <w:tcPr>
            <w:tcW w:w="5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2A3883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 месяцев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6AC800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62B7E67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14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411CC0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</w:t>
            </w:r>
          </w:p>
        </w:tc>
        <w:tc>
          <w:tcPr>
            <w:tcW w:w="85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0AF016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D53FE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1DFEFFA6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D7CA0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6F15E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3A8668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E7255E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35691B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079D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A9B5C" w14:textId="5C7717E8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-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EFD419" w14:textId="65EB627D" w:rsidR="00841015" w:rsidRPr="00B32560" w:rsidRDefault="00795353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6A8A17D" w14:textId="7B8AB6E2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-</w:t>
            </w:r>
          </w:p>
        </w:tc>
        <w:tc>
          <w:tcPr>
            <w:tcW w:w="5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E483385" w14:textId="6E26A9C0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-</w:t>
            </w:r>
          </w:p>
        </w:tc>
        <w:tc>
          <w:tcPr>
            <w:tcW w:w="5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2ED3993" w14:textId="122E5012" w:rsidR="00841015" w:rsidRPr="00B32560" w:rsidRDefault="00795353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76D02A3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11C6A874" w14:textId="7ED9ED3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CA8CB9" w14:textId="2A2AD932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BCF678" w14:textId="795B4B3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  <w:p w14:paraId="11ECF864" w14:textId="195FE0DD" w:rsidR="00841015" w:rsidRPr="00B32560" w:rsidRDefault="00890FFF" w:rsidP="006C460D">
            <w:pPr>
              <w:jc w:val="both"/>
              <w:rPr>
                <w:sz w:val="22"/>
                <w:szCs w:val="22"/>
                <w:lang w:val="en-US"/>
              </w:rPr>
            </w:pPr>
            <w:r w:rsidRPr="00B32560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B01C56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716E2F44" w14:textId="77777777" w:rsidTr="00E10474">
        <w:trPr>
          <w:trHeight w:val="20"/>
        </w:trPr>
        <w:tc>
          <w:tcPr>
            <w:tcW w:w="5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AA2471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8F0C2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D1641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30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BF8D9B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4C4E69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E458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43B18" w14:textId="55E26508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44D573B" w14:textId="0182A4B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9C10BDE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6184574" w14:textId="06DA588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D6EA30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26A79C9" w14:textId="3E617D7C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CEE684" w14:textId="2AE62EC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 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841015" w:rsidRPr="00B32560" w14:paraId="25B69B21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B18315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A290D1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E8710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4486B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AF1C3D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4193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63DDD" w14:textId="28B0A5C3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A78B065" w14:textId="77C3BAC0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C8C66D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313E2DD" w14:textId="7E2BF78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50FEB3" w14:textId="05481B68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6164FC2" w14:textId="4EE2F154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0FEB01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3EEC07D4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6A17F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26CD9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9AA697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9D7A0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95F89C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48CD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01A5B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7850D74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80B6114" w14:textId="1BDFEB4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79821B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364671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E56F433" w14:textId="29B3887D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8E3316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5F2F1A08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F512C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7DE300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E6B2A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A60663E" w14:textId="344B0874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3F2D7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113D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FEA07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732DBA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B23DE01" w14:textId="505FD31D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A08823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FAC8A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1A18E430" w14:textId="62852A4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7F6B94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1EEFD273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D06900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FD1392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88BA09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F9C4C2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22F7D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BEF3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1E7A2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21D81F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64FC93" w14:textId="452045A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E3A8D5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0DCE5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95901A0" w14:textId="264C91E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A04E7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24C9CAC9" w14:textId="77777777" w:rsidTr="00E10474">
        <w:trPr>
          <w:trHeight w:val="20"/>
        </w:trPr>
        <w:tc>
          <w:tcPr>
            <w:tcW w:w="5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16952B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.1</w:t>
            </w: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97985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</w:t>
            </w:r>
            <w:r w:rsidRPr="00B32560">
              <w:rPr>
                <w:sz w:val="22"/>
                <w:szCs w:val="22"/>
              </w:rPr>
              <w:lastRenderedPageBreak/>
              <w:t>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2BB20E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30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FE966A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812F0E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FAFA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00A90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1926A32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3F31B58" w14:textId="410FE08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06CF23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445730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C0AD357" w14:textId="041B4C59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5A6462" w14:textId="5DAFE6A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841015" w:rsidRPr="00B32560" w14:paraId="295A4282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7549E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AA1D8D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E07D45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69141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33DEE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B91E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238EB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F293F8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918E4C4" w14:textId="7A4DA113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B0D269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0E644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BB4F63A" w14:textId="69552FE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856E9F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112A5835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6B63B4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80D32F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D69FB1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D2596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BC992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A48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E338F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E3B55B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504800" w14:textId="3C77E28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E6FEF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4A093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B8601D6" w14:textId="4708C2C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01551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1CD51F4B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869E9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7F605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CA101F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D53852" w14:textId="7E312648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</w:t>
            </w:r>
            <w:r w:rsidR="00CA1482">
              <w:rPr>
                <w:sz w:val="22"/>
                <w:szCs w:val="22"/>
              </w:rPr>
              <w:lastRenderedPageBreak/>
              <w:t>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9DE889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AEAC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CEAE4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713DE1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E7E0A72" w14:textId="255488E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6380B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B4BD9C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BF42C12" w14:textId="3624DB2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14B9D1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35B8DB95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1E47B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B28F5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322EF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3F6C5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C2C974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37B4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BDC8F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63FF83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41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8DCE8D" w14:textId="103B83E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839DD0C" w14:textId="1C53FDDE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0,00       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0E89E2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0,00   </w:t>
            </w:r>
          </w:p>
          <w:p w14:paraId="2184B118" w14:textId="3EF8C974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A8AB11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2724FFB4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FCCB255" w14:textId="0BB8ED1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AE21A2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 в отношении которых осуществлена техническая поддержка (единица)</w:t>
            </w:r>
            <w:r w:rsidRPr="00B32560">
              <w:rPr>
                <w:sz w:val="22"/>
                <w:szCs w:val="22"/>
              </w:rPr>
              <w:footnoteReference w:id="4"/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F11471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3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E22FA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44AE6C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93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883E9E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112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CF8DC1A" w14:textId="40B3376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10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7B06689" w14:textId="52E0007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41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55A4AA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142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EB7568A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  <w:p w14:paraId="53EF651A" w14:textId="5E392F7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6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BC0D5AE" w14:textId="3BFF90B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FD2702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</w:tr>
      <w:tr w:rsidR="00841015" w:rsidRPr="00B32560" w14:paraId="298D35A8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172621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C2949E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704AB9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9385C3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236439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3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C6FC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20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32F1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0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BE99A75" w14:textId="7220C85B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D760E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60AE6FE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083B9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19E3436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E9CE88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249192C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B7DEC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4BEABBB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142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72FDDC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6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2F6D3F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2E695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0BDA0032" w14:textId="77777777" w:rsidTr="00E10474">
        <w:trPr>
          <w:trHeight w:val="20"/>
        </w:trPr>
        <w:tc>
          <w:tcPr>
            <w:tcW w:w="5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950473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C828D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D3E4F3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03092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82227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FE87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F748A" w14:textId="226B10C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353B60" w14:textId="3C7E5BA0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333A352" w14:textId="21F0FBF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0D6BA3" w14:textId="43719AB9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E726CD" w14:textId="3C53F23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C959C4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4EC87777" w14:textId="7CAAB7A3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7C08E4E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6F10BE7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2D4D4C5" w14:textId="21200008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9F374E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4CEA855F" w14:textId="77777777" w:rsidTr="00E10474">
        <w:trPr>
          <w:trHeight w:val="20"/>
        </w:trPr>
        <w:tc>
          <w:tcPr>
            <w:tcW w:w="3916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5462BF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  <w:p w14:paraId="3010BC1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по подпрограмме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D0C2AF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  <w:p w14:paraId="26D8846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B5BE18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87CF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92879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B35FC9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80E1585" w14:textId="54E68981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F5C85C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BDD59C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8EFA783" w14:textId="65C9F6B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CFA36D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  <w:p w14:paraId="26169F5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</w:tr>
      <w:tr w:rsidR="00841015" w:rsidRPr="00B32560" w14:paraId="26256BE7" w14:textId="77777777" w:rsidTr="00E10474">
        <w:trPr>
          <w:trHeight w:val="20"/>
        </w:trPr>
        <w:tc>
          <w:tcPr>
            <w:tcW w:w="3916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C0B680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CA2983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4B5DD8E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16230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29196" w14:textId="77777777" w:rsidR="00841015" w:rsidRPr="00B32560" w:rsidRDefault="00841015" w:rsidP="00841015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224023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020777F" w14:textId="512922AC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895157C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D3BF4D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6518219" w14:textId="202BC7F9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F8C83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593DE717" w14:textId="77777777" w:rsidTr="00E10474">
        <w:trPr>
          <w:trHeight w:val="20"/>
        </w:trPr>
        <w:tc>
          <w:tcPr>
            <w:tcW w:w="3916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4A93DC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BB4ED3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FD279B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529DF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1CD8F" w14:textId="060CCC6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A840B34" w14:textId="2A74E63F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6AEB6C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94F825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D3639ED" w14:textId="61B15245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5919C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62ABD86B" w14:textId="77777777" w:rsidTr="00E10474">
        <w:trPr>
          <w:trHeight w:val="20"/>
        </w:trPr>
        <w:tc>
          <w:tcPr>
            <w:tcW w:w="3916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6D73F5D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AA69CBC" w14:textId="336E0703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D7E33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485D4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36733" w14:textId="340A4F8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EFEEF7A" w14:textId="7D27DC82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53616E1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073958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19151BC" w14:textId="6AAE07CA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F9728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841015" w:rsidRPr="00B32560" w14:paraId="7F4B55DE" w14:textId="77777777" w:rsidTr="00E10474">
        <w:trPr>
          <w:trHeight w:val="20"/>
        </w:trPr>
        <w:tc>
          <w:tcPr>
            <w:tcW w:w="3916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9A7B3A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27651A9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27A852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12928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BBAA4" w14:textId="0A99CC28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C44B56E" w14:textId="1DDB190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2F104E5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315AD97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32AF0F6" w14:textId="316DD1B6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6AF526" w14:textId="77777777" w:rsidR="00841015" w:rsidRPr="00B32560" w:rsidRDefault="00841015" w:rsidP="006C460D">
            <w:pPr>
              <w:jc w:val="both"/>
              <w:rPr>
                <w:sz w:val="22"/>
                <w:szCs w:val="22"/>
              </w:rPr>
            </w:pPr>
          </w:p>
        </w:tc>
      </w:tr>
    </w:tbl>
    <w:p w14:paraId="082A2628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40678F6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75B6A8F" w14:textId="77777777" w:rsidR="006C460D" w:rsidRPr="00B32560" w:rsidRDefault="006C460D" w:rsidP="00BB24C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 xml:space="preserve">Методика </w:t>
      </w:r>
      <w:proofErr w:type="gramStart"/>
      <w:r w:rsidRPr="00B32560">
        <w:rPr>
          <w:sz w:val="22"/>
          <w:szCs w:val="22"/>
        </w:rPr>
        <w:t xml:space="preserve">определения результатов выполнения мероприятий </w:t>
      </w:r>
      <w:r w:rsidRPr="00B32560">
        <w:rPr>
          <w:rFonts w:eastAsiaTheme="majorEastAsia"/>
          <w:sz w:val="22"/>
          <w:szCs w:val="22"/>
        </w:rPr>
        <w:t>подпрограммы</w:t>
      </w:r>
      <w:proofErr w:type="gramEnd"/>
      <w:r w:rsidRPr="00B32560">
        <w:rPr>
          <w:rFonts w:eastAsiaTheme="majorEastAsia"/>
          <w:sz w:val="22"/>
          <w:szCs w:val="22"/>
        </w:rPr>
        <w:t xml:space="preserve"> 1 </w:t>
      </w:r>
      <w:r w:rsidRPr="00B32560">
        <w:rPr>
          <w:sz w:val="22"/>
          <w:szCs w:val="22"/>
        </w:rPr>
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p w14:paraId="2913A6B9" w14:textId="77777777" w:rsidR="006C460D" w:rsidRPr="00B32560" w:rsidRDefault="006C460D" w:rsidP="006C460D">
      <w:pPr>
        <w:jc w:val="both"/>
        <w:rPr>
          <w:rFonts w:eastAsiaTheme="majorEastAsia"/>
          <w:sz w:val="22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51"/>
        <w:gridCol w:w="992"/>
        <w:gridCol w:w="992"/>
        <w:gridCol w:w="3544"/>
        <w:gridCol w:w="2126"/>
        <w:gridCol w:w="6096"/>
      </w:tblGrid>
      <w:tr w:rsidR="006C460D" w:rsidRPr="00B32560" w14:paraId="519105BA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D8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</w:t>
            </w:r>
            <w:r w:rsidRPr="00B32560">
              <w:rPr>
                <w:sz w:val="22"/>
                <w:szCs w:val="22"/>
              </w:rPr>
              <w:br/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89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подпрограммы 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5D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основного мероприятия Y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79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мероприятия ZZ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E36B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Наименование результа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4E4E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 измер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CDC8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рядок определения значений</w:t>
            </w:r>
          </w:p>
        </w:tc>
      </w:tr>
      <w:tr w:rsidR="006C460D" w:rsidRPr="00B32560" w14:paraId="4C6B217C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91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5632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479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AB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F9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5D1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16BA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</w:tr>
      <w:tr w:rsidR="006C460D" w:rsidRPr="00B32560" w14:paraId="5C9E2741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060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E484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7A1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510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356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оличество муниципальных образований Московской области, получивших выплаты стимулирующего характер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DC0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E5EA8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езультат определяется количеством муниципальных образований, являющихся получателями субсидии на реализацию мероприятия.</w:t>
            </w:r>
          </w:p>
          <w:p w14:paraId="1A641B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убсидия направлена на выплаты стимулирующего характера, работникам МФЦ по итогам оценки эффективности деятельности работы МФЦ за 9 месяцев текущего года.</w:t>
            </w:r>
          </w:p>
          <w:p w14:paraId="0D7C4C1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результата на первые три квартала отсутствует.</w:t>
            </w:r>
          </w:p>
          <w:p w14:paraId="748094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результата на четвертый квартал равно количеству муниципальных образований, которым распределены средства субсидии. На выплаты стимулирующего характера, работникам МФЦ по итогам оценки эффективности деятельности работы МФЦ за 9 месяцев текущего года. Значение результата определяется по следующей формуле:</w:t>
            </w:r>
          </w:p>
          <w:p w14:paraId="03C08F09" w14:textId="034ED7A0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0101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мо</m:t>
                  </m:r>
                </m:sub>
              </m:sSub>
            </m:oMath>
            <w:proofErr w:type="gramStart"/>
            <w:r w:rsidR="006C460D" w:rsidRPr="00B32560">
              <w:rPr>
                <w:sz w:val="22"/>
                <w:szCs w:val="22"/>
              </w:rPr>
              <w:t xml:space="preserve">   ,</w:t>
            </w:r>
            <w:proofErr w:type="gramEnd"/>
            <w:r w:rsidR="006C460D" w:rsidRPr="00B32560">
              <w:rPr>
                <w:sz w:val="22"/>
                <w:szCs w:val="22"/>
              </w:rPr>
              <w:t xml:space="preserve"> где:</w:t>
            </w:r>
          </w:p>
          <w:p w14:paraId="0D3C1148" w14:textId="5D45418F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0101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количество муниципальных образований Московской области, получивших выплаты стимулирующего характера, работникам МФЦ по итогам оценки эффективности деятельности работы МФЦ за 9 месяцев текущего года;</w:t>
            </w:r>
          </w:p>
          <w:p w14:paraId="546FB5CC" w14:textId="2676BF35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мо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 – количество муниципальных образований Московской области – получателей субсидии</w:t>
            </w:r>
          </w:p>
        </w:tc>
      </w:tr>
      <w:tr w:rsidR="006C460D" w:rsidRPr="00B32560" w14:paraId="6C3A9C4E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C1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ACE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24F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CD60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291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Количество программно-технических комплексов для оформления паспортов гражданина Российской Федерации, удостоверяющих </w:t>
            </w:r>
            <w:r w:rsidRPr="00B32560">
              <w:rPr>
                <w:sz w:val="22"/>
                <w:szCs w:val="22"/>
              </w:rPr>
              <w:lastRenderedPageBreak/>
              <w:t>личность гражданина Российской Федерации за пределами территории Российской Федерации в МФЦ, обеспеченных технической поддержкой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0D03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A184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езультат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</w:t>
            </w:r>
            <w:r w:rsidRPr="00B32560">
              <w:rPr>
                <w:sz w:val="22"/>
                <w:szCs w:val="22"/>
              </w:rPr>
              <w:lastRenderedPageBreak/>
              <w:t>предоставления государственных и муниципальных услуг, в отношении которых осуществляется техническая поддержка.</w:t>
            </w:r>
          </w:p>
          <w:p w14:paraId="7558D89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начение результата определяется по следующей формуле:</w:t>
            </w:r>
          </w:p>
          <w:p w14:paraId="6C7ADB32" w14:textId="394B6A4B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0201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тк</m:t>
                  </m:r>
                </m:sub>
              </m:sSub>
            </m:oMath>
            <w:proofErr w:type="gramStart"/>
            <w:r w:rsidR="006C460D" w:rsidRPr="00B32560">
              <w:rPr>
                <w:sz w:val="22"/>
                <w:szCs w:val="22"/>
              </w:rPr>
              <w:t xml:space="preserve">  ,</w:t>
            </w:r>
            <w:proofErr w:type="gramEnd"/>
            <w:r w:rsidR="006C460D" w:rsidRPr="00B32560">
              <w:rPr>
                <w:sz w:val="22"/>
                <w:szCs w:val="22"/>
              </w:rPr>
              <w:t xml:space="preserve"> где:</w:t>
            </w:r>
          </w:p>
          <w:p w14:paraId="4037F730" w14:textId="77ABBFA5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0201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– количество программно-технических комплексов для оформления 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яется техническая поддержка;</w:t>
            </w:r>
          </w:p>
          <w:p w14:paraId="3E12C72D" w14:textId="1E0D2AB3" w:rsidR="006C460D" w:rsidRPr="00B32560" w:rsidRDefault="002B26A9" w:rsidP="006C460D">
            <w:pPr>
              <w:jc w:val="both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птк</m:t>
                  </m:r>
                </m:sub>
              </m:sSub>
            </m:oMath>
            <w:r w:rsidR="006C460D" w:rsidRPr="00B32560">
              <w:rPr>
                <w:sz w:val="22"/>
                <w:szCs w:val="22"/>
              </w:rPr>
              <w:t xml:space="preserve"> 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</w:t>
            </w:r>
            <w:r w:rsidR="006375AA" w:rsidRPr="00B32560">
              <w:rPr>
                <w:sz w:val="22"/>
                <w:szCs w:val="22"/>
              </w:rPr>
              <w:t>Федерации</w:t>
            </w:r>
            <w:r w:rsidR="006C460D" w:rsidRPr="00B32560">
              <w:rPr>
                <w:sz w:val="22"/>
                <w:szCs w:val="22"/>
              </w:rPr>
              <w:t xml:space="preserve">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</w:t>
            </w:r>
          </w:p>
          <w:p w14:paraId="716FE1E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</w:tbl>
    <w:p w14:paraId="1F8B557F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</w:p>
    <w:p w14:paraId="3F5BB809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</w:p>
    <w:p w14:paraId="3CB01560" w14:textId="3E45F259" w:rsidR="006C460D" w:rsidRPr="00B32560" w:rsidRDefault="006C460D" w:rsidP="007C3ED8">
      <w:pPr>
        <w:jc w:val="center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Подпрограмма 2 «Развитие информационной и технологической инфраструктуры экосистемы цифровой экономик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»</w:t>
      </w:r>
    </w:p>
    <w:p w14:paraId="01017668" w14:textId="77777777" w:rsidR="007C3ED8" w:rsidRPr="00B32560" w:rsidRDefault="007C3ED8" w:rsidP="007C3ED8">
      <w:pPr>
        <w:jc w:val="center"/>
        <w:rPr>
          <w:rFonts w:eastAsia="Calibri"/>
          <w:sz w:val="22"/>
          <w:szCs w:val="22"/>
        </w:rPr>
      </w:pPr>
    </w:p>
    <w:p w14:paraId="4A30D120" w14:textId="6D5FFAC0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Паспорт подпрограммы 2 «Развитие информационной и технологической инфраструктуры экосистемы цифровой экономик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»</w:t>
      </w:r>
    </w:p>
    <w:p w14:paraId="4DD39CE1" w14:textId="77777777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</w:p>
    <w:tbl>
      <w:tblPr>
        <w:tblW w:w="15223" w:type="dxa"/>
        <w:jc w:val="center"/>
        <w:tblLayout w:type="fixed"/>
        <w:tblLook w:val="0000" w:firstRow="0" w:lastRow="0" w:firstColumn="0" w:lastColumn="0" w:noHBand="0" w:noVBand="0"/>
      </w:tblPr>
      <w:tblGrid>
        <w:gridCol w:w="5444"/>
        <w:gridCol w:w="2125"/>
        <w:gridCol w:w="1560"/>
        <w:gridCol w:w="1558"/>
        <w:gridCol w:w="1560"/>
        <w:gridCol w:w="1560"/>
        <w:gridCol w:w="1416"/>
      </w:tblGrid>
      <w:tr w:rsidR="007C3ED8" w:rsidRPr="00B32560" w14:paraId="02F88528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9AC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bookmarkStart w:id="7" w:name="_Hlk127540488"/>
            <w:bookmarkStart w:id="8" w:name="_Toc355777520"/>
            <w:bookmarkStart w:id="9" w:name="_Toc355777529"/>
            <w:r w:rsidRPr="00B32560">
              <w:rPr>
                <w:rFonts w:eastAsiaTheme="minorEastAsia"/>
                <w:color w:val="auto"/>
                <w:sz w:val="22"/>
                <w:szCs w:val="22"/>
              </w:rPr>
              <w:t>Координатор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CF3F9" w14:textId="6A254FE0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Заместитель главы </w:t>
            </w:r>
            <w:r w:rsidR="00CA1482">
              <w:rPr>
                <w:rFonts w:eastAsiaTheme="minorEastAsia"/>
                <w:color w:val="auto"/>
                <w:sz w:val="22"/>
                <w:szCs w:val="22"/>
              </w:rPr>
              <w:t>Муниципального</w:t>
            </w:r>
            <w:r w:rsidR="002F39C2">
              <w:rPr>
                <w:rFonts w:eastAsiaTheme="minorEastAsia"/>
                <w:color w:val="auto"/>
                <w:sz w:val="22"/>
                <w:szCs w:val="22"/>
              </w:rPr>
              <w:t xml:space="preserve"> </w:t>
            </w: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 округа Серебряные Пруды Московской области А. И. Волков</w:t>
            </w:r>
          </w:p>
        </w:tc>
      </w:tr>
      <w:tr w:rsidR="007C3ED8" w:rsidRPr="00B32560" w14:paraId="592DEED2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000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23A93" w14:textId="38235416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Администрация </w:t>
            </w:r>
            <w:r w:rsidR="00CA1482">
              <w:rPr>
                <w:rFonts w:eastAsiaTheme="minorEastAsia"/>
                <w:color w:val="auto"/>
                <w:sz w:val="22"/>
                <w:szCs w:val="22"/>
              </w:rPr>
              <w:t>Муниципального</w:t>
            </w:r>
            <w:r w:rsidR="002F39C2">
              <w:rPr>
                <w:rFonts w:eastAsiaTheme="minorEastAsia"/>
                <w:color w:val="auto"/>
                <w:sz w:val="22"/>
                <w:szCs w:val="22"/>
              </w:rPr>
              <w:t xml:space="preserve"> </w:t>
            </w: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 округа Серебряные Пруды</w:t>
            </w:r>
          </w:p>
        </w:tc>
      </w:tr>
      <w:tr w:rsidR="007C3ED8" w:rsidRPr="00B32560" w14:paraId="1B9EEFDA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CAD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Цели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4E702" w14:textId="278EA17B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«Развитие информационной и технологической инфраструктуры экосистемы цифровой экономики </w:t>
            </w:r>
            <w:r w:rsidR="00CA1482">
              <w:rPr>
                <w:rFonts w:eastAsiaTheme="minorEastAsia"/>
                <w:color w:val="auto"/>
                <w:sz w:val="22"/>
                <w:szCs w:val="22"/>
              </w:rPr>
              <w:t>муниципального</w:t>
            </w: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 образования Московской области»</w:t>
            </w:r>
          </w:p>
        </w:tc>
      </w:tr>
      <w:tr w:rsidR="007C3ED8" w:rsidRPr="00B32560" w14:paraId="205FE031" w14:textId="77777777" w:rsidTr="00F27A60">
        <w:trPr>
          <w:jc w:val="center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3B64338B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A41E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Расходы (тыс. рублей)</w:t>
            </w:r>
          </w:p>
        </w:tc>
      </w:tr>
      <w:tr w:rsidR="007C3ED8" w:rsidRPr="00B32560" w14:paraId="209E3FF2" w14:textId="77777777" w:rsidTr="00F27A60">
        <w:trPr>
          <w:jc w:val="center"/>
        </w:trPr>
        <w:tc>
          <w:tcPr>
            <w:tcW w:w="5444" w:type="dxa"/>
            <w:vMerge/>
            <w:tcBorders>
              <w:left w:val="single" w:sz="4" w:space="0" w:color="000000"/>
            </w:tcBorders>
          </w:tcPr>
          <w:p w14:paraId="1928690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both"/>
              <w:rPr>
                <w:rFonts w:eastAsiaTheme="minorEastAsia"/>
                <w:color w:val="auto"/>
                <w:sz w:val="22"/>
                <w:szCs w:val="22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</w:tcBorders>
          </w:tcPr>
          <w:p w14:paraId="3E52185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6E7CC9E6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</w:tcBorders>
          </w:tcPr>
          <w:p w14:paraId="445A65E7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5B0437BE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4BDB524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F08154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2027 год</w:t>
            </w:r>
          </w:p>
        </w:tc>
      </w:tr>
      <w:tr w:rsidR="007C3ED8" w:rsidRPr="00B32560" w14:paraId="74590AA7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207E4E1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lastRenderedPageBreak/>
              <w:t>Средства бюджета Московской области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46DE5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8C23B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03BAF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E71C8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FCAE4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97606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</w:tr>
      <w:tr w:rsidR="007C3ED8" w:rsidRPr="00B32560" w14:paraId="7A8FA663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16FAA95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E83FC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A222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E0B1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B422C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6784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079DC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0,00</w:t>
            </w:r>
          </w:p>
        </w:tc>
      </w:tr>
      <w:tr w:rsidR="007C3ED8" w:rsidRPr="00B32560" w14:paraId="315AE819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3EF3061" w14:textId="0FCED37E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Средства бюджета </w:t>
            </w:r>
            <w:r w:rsidR="00CA1482">
              <w:rPr>
                <w:rFonts w:eastAsiaTheme="minorEastAsia"/>
                <w:color w:val="auto"/>
                <w:sz w:val="22"/>
                <w:szCs w:val="22"/>
              </w:rPr>
              <w:t>Муниципального</w:t>
            </w:r>
            <w:r w:rsidR="002F39C2">
              <w:rPr>
                <w:rFonts w:eastAsiaTheme="minorEastAsia"/>
                <w:color w:val="auto"/>
                <w:sz w:val="22"/>
                <w:szCs w:val="22"/>
              </w:rPr>
              <w:t xml:space="preserve"> </w:t>
            </w:r>
            <w:r w:rsidRPr="00B32560">
              <w:rPr>
                <w:rFonts w:eastAsiaTheme="minorEastAsia"/>
                <w:color w:val="auto"/>
                <w:sz w:val="22"/>
                <w:szCs w:val="22"/>
              </w:rPr>
              <w:t xml:space="preserve"> округ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1FE25D" w14:textId="17BC6002" w:rsidR="007C3ED8" w:rsidRPr="00B32560" w:rsidRDefault="00260893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40107,2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BDDA1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24D25" w14:textId="1684DB6D" w:rsidR="007C3ED8" w:rsidRPr="00B32560" w:rsidRDefault="00260893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9942,4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64E65" w14:textId="02A206E7" w:rsidR="007C3ED8" w:rsidRPr="00B32560" w:rsidRDefault="00364A83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5759,2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A5D3E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  <w:lang w:val="en-US"/>
              </w:rPr>
              <w:t>10714</w:t>
            </w:r>
            <w:r w:rsidRPr="00B32560">
              <w:rPr>
                <w:color w:val="auto"/>
                <w:sz w:val="22"/>
                <w:szCs w:val="22"/>
              </w:rPr>
              <w:t>,7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80A96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3617,20</w:t>
            </w:r>
          </w:p>
        </w:tc>
      </w:tr>
      <w:tr w:rsidR="007C3ED8" w:rsidRPr="00B32560" w14:paraId="14FE2A80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0786C52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Внебюджетные источники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51F63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D1ECBB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3C4F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8C58D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F6912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  <w:lang w:val="en-US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EAFE0" w14:textId="77777777" w:rsidR="007C3ED8" w:rsidRPr="00B32560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bCs/>
                <w:color w:val="auto"/>
                <w:sz w:val="22"/>
                <w:szCs w:val="22"/>
              </w:rPr>
              <w:t>0,00</w:t>
            </w:r>
          </w:p>
        </w:tc>
      </w:tr>
      <w:tr w:rsidR="00260893" w:rsidRPr="00B32560" w14:paraId="5FC76F30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B1295E" w14:textId="77777777" w:rsidR="00260893" w:rsidRPr="00B32560" w:rsidRDefault="00260893" w:rsidP="00364A83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2"/>
                <w:szCs w:val="22"/>
              </w:rPr>
            </w:pPr>
            <w:r w:rsidRPr="00B32560">
              <w:rPr>
                <w:rFonts w:eastAsiaTheme="minorEastAsia"/>
                <w:color w:val="auto"/>
                <w:sz w:val="22"/>
                <w:szCs w:val="22"/>
              </w:rPr>
              <w:t>Всего, в том числе по годам: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CF62F" w14:textId="4123C17D" w:rsidR="00260893" w:rsidRPr="00B32560" w:rsidRDefault="00260893" w:rsidP="00364A83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40107,2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D2671" w14:textId="2C29765C" w:rsidR="00260893" w:rsidRPr="00B32560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488DD3" w14:textId="374EDF4B" w:rsidR="00260893" w:rsidRPr="00B32560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9942,4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5AA27" w14:textId="0D8E5DE5" w:rsidR="00260893" w:rsidRPr="00B32560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5759,2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D4D1F" w14:textId="172377BA" w:rsidR="00260893" w:rsidRPr="00B32560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  <w:lang w:val="en-US"/>
              </w:rPr>
              <w:t>10714</w:t>
            </w:r>
            <w:r w:rsidRPr="00B32560">
              <w:rPr>
                <w:color w:val="auto"/>
                <w:sz w:val="22"/>
                <w:szCs w:val="22"/>
              </w:rPr>
              <w:t>,7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6585" w14:textId="258483AA" w:rsidR="00260893" w:rsidRPr="00B32560" w:rsidRDefault="0026089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2"/>
                <w:szCs w:val="22"/>
              </w:rPr>
            </w:pPr>
            <w:r w:rsidRPr="00B32560">
              <w:rPr>
                <w:color w:val="auto"/>
                <w:sz w:val="22"/>
                <w:szCs w:val="22"/>
              </w:rPr>
              <w:t>3617,20</w:t>
            </w:r>
          </w:p>
        </w:tc>
      </w:tr>
    </w:tbl>
    <w:bookmarkEnd w:id="7"/>
    <w:bookmarkEnd w:id="8"/>
    <w:p w14:paraId="11A7B28C" w14:textId="2D7F18EF" w:rsidR="006C460D" w:rsidRPr="00B32560" w:rsidRDefault="006C460D" w:rsidP="00BB24C1">
      <w:pPr>
        <w:jc w:val="center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Перечень мероприятий подпрограммы 2 «Развитие информационной и технологической инфраструктуры экосистемы цифровой экономик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»</w:t>
      </w:r>
    </w:p>
    <w:tbl>
      <w:tblPr>
        <w:tblW w:w="5013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4"/>
        <w:gridCol w:w="1976"/>
        <w:gridCol w:w="1113"/>
        <w:gridCol w:w="1407"/>
        <w:gridCol w:w="1263"/>
        <w:gridCol w:w="1073"/>
        <w:gridCol w:w="982"/>
        <w:gridCol w:w="988"/>
        <w:gridCol w:w="557"/>
        <w:gridCol w:w="125"/>
        <w:gridCol w:w="440"/>
        <w:gridCol w:w="560"/>
        <w:gridCol w:w="523"/>
        <w:gridCol w:w="749"/>
        <w:gridCol w:w="1024"/>
        <w:gridCol w:w="235"/>
        <w:gridCol w:w="1722"/>
      </w:tblGrid>
      <w:tr w:rsidR="00983DE1" w:rsidRPr="00B32560" w14:paraId="71D8C426" w14:textId="77777777" w:rsidTr="009279CC">
        <w:trPr>
          <w:trHeight w:val="58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bookmarkEnd w:id="9"/>
          <w:p w14:paraId="69795290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№ </w:t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6156DF" w14:textId="77777777" w:rsidR="00196DA2" w:rsidRPr="00B32560" w:rsidRDefault="00196DA2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Мероприятие подпрограммы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E8CD1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 исполнения мероприятия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7D05AC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и финансирования</w:t>
            </w:r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F3F7F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  <w:r w:rsidRPr="00B32560">
              <w:rPr>
                <w:sz w:val="22"/>
                <w:szCs w:val="22"/>
              </w:rPr>
              <w:br/>
              <w:t>(тыс. руб.)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3C4D4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7F61E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24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2BCBF" w14:textId="78E4DEE5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ъемы финансирования по годам (тыс. рублей)</w:t>
            </w:r>
          </w:p>
        </w:tc>
        <w:tc>
          <w:tcPr>
            <w:tcW w:w="64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6FF362" w14:textId="77777777" w:rsidR="00196DA2" w:rsidRPr="00B32560" w:rsidRDefault="00196DA2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ветственный</w:t>
            </w:r>
            <w:proofErr w:type="gramEnd"/>
            <w:r w:rsidRPr="00B32560">
              <w:rPr>
                <w:sz w:val="22"/>
                <w:szCs w:val="22"/>
              </w:rPr>
              <w:t xml:space="preserve"> за выполнение мероприятия подпрограммы</w:t>
            </w:r>
          </w:p>
        </w:tc>
      </w:tr>
      <w:tr w:rsidR="009279CC" w:rsidRPr="00B32560" w14:paraId="47259068" w14:textId="77777777" w:rsidTr="009279CC">
        <w:trPr>
          <w:trHeight w:val="351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9E5EF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6CCAD" w14:textId="77777777" w:rsidR="00364A83" w:rsidRPr="00B32560" w:rsidRDefault="00364A83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6F44B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6CD38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BAD70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9A88E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F13DA" w14:textId="55F4743F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944DFD" w14:textId="0D3BC68C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80CD3B" w14:textId="03D46C29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057FB9" w14:textId="1913056F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197B3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4A20FFC0" w14:textId="77777777" w:rsidTr="009279CC">
        <w:trPr>
          <w:jc w:val="center"/>
        </w:trPr>
        <w:tc>
          <w:tcPr>
            <w:tcW w:w="1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1D295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6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9847B7" w14:textId="77777777" w:rsidR="00364A83" w:rsidRPr="00B32560" w:rsidRDefault="00364A83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040A0D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27501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4F90DD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53E88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FA82E" w14:textId="62461DF5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CD5DA" w14:textId="79A38936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4DBFE" w14:textId="5D697003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D6197" w14:textId="38DC0962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85C69A" w14:textId="1312F7C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0B4DF710" w14:textId="77777777" w:rsidTr="009279CC">
        <w:trPr>
          <w:trHeight w:val="57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0041B0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4EE13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Основное мероприятие 01. Информационная инфраструктура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E59E5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1B7DF0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BB0833" w14:textId="27A95A08" w:rsidR="00364A83" w:rsidRPr="00B32560" w:rsidRDefault="00364A83" w:rsidP="00AD6C67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</w:t>
            </w:r>
            <w:r w:rsidR="00AD6C67" w:rsidRPr="00B32560">
              <w:rPr>
                <w:bCs/>
                <w:sz w:val="22"/>
                <w:szCs w:val="22"/>
              </w:rPr>
              <w:t>466</w:t>
            </w:r>
            <w:r w:rsidRPr="00B32560">
              <w:rPr>
                <w:bCs/>
                <w:sz w:val="22"/>
                <w:szCs w:val="22"/>
              </w:rPr>
              <w:t>,</w:t>
            </w:r>
            <w:r w:rsidR="00AD6C67" w:rsidRPr="00B32560">
              <w:rPr>
                <w:bCs/>
                <w:sz w:val="22"/>
                <w:szCs w:val="22"/>
              </w:rPr>
              <w:t>0</w:t>
            </w:r>
            <w:r w:rsidRPr="00B32560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366637" w14:textId="58263221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691,93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1DBAB" w14:textId="7C88390E" w:rsidR="00364A83" w:rsidRPr="00B32560" w:rsidRDefault="00364A83" w:rsidP="00AD6C67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</w:t>
            </w:r>
            <w:r w:rsidR="00AD6C67" w:rsidRPr="00B32560">
              <w:rPr>
                <w:bCs/>
                <w:sz w:val="22"/>
                <w:szCs w:val="22"/>
              </w:rPr>
              <w:t>452</w:t>
            </w:r>
            <w:r w:rsidRPr="00B32560">
              <w:rPr>
                <w:bCs/>
                <w:sz w:val="22"/>
                <w:szCs w:val="22"/>
              </w:rPr>
              <w:t>,</w:t>
            </w:r>
            <w:r w:rsidR="00AD6C67" w:rsidRPr="00B32560">
              <w:rPr>
                <w:bCs/>
                <w:sz w:val="22"/>
                <w:szCs w:val="22"/>
              </w:rPr>
              <w:t>1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C3614" w14:textId="149DAD18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304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B37EE6" w14:textId="19970314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641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6EE492" w14:textId="72C502D5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641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43A642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16FA8291" w14:textId="77777777" w:rsidTr="009279CC">
        <w:trPr>
          <w:trHeight w:val="287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0BE66C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938D41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EF683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4021E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B1FC8E" w14:textId="0E483773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2D49D" w14:textId="7773A922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06A61" w14:textId="2607EF22" w:rsidR="00364A83" w:rsidRPr="00B32560" w:rsidRDefault="00364A83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135CA1" w14:textId="2234EB3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D58545" w14:textId="08DC064A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2BDBF" w14:textId="04D4B429" w:rsidR="00364A83" w:rsidRPr="00B32560" w:rsidRDefault="00364A83" w:rsidP="00E10474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A61EDC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32942A66" w14:textId="77777777" w:rsidTr="009279CC">
        <w:trPr>
          <w:trHeight w:val="287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FA156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8D1D9D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B5BA72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BE79EA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57B8F5" w14:textId="324F84F0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F7CA1" w14:textId="69510AA1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97405" w14:textId="196D9F5B" w:rsidR="00364A83" w:rsidRPr="00B32560" w:rsidRDefault="00364A83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3CED01" w14:textId="536E08EE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5D01E6" w14:textId="61251865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CA16B6" w14:textId="7D027CCD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D5EA8F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32AC2D98" w14:textId="77777777" w:rsidTr="009279CC">
        <w:trPr>
          <w:trHeight w:val="287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2B493E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5C697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C03418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9B6120" w14:textId="26A6B291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E9CB62" w14:textId="5533858B" w:rsidR="00364A83" w:rsidRPr="00B32560" w:rsidRDefault="00364A83" w:rsidP="00AD6C67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</w:t>
            </w:r>
            <w:r w:rsidR="00AD6C67" w:rsidRPr="00B32560">
              <w:rPr>
                <w:bCs/>
                <w:sz w:val="22"/>
                <w:szCs w:val="22"/>
              </w:rPr>
              <w:t>466</w:t>
            </w:r>
            <w:r w:rsidRPr="00B32560">
              <w:rPr>
                <w:bCs/>
                <w:sz w:val="22"/>
                <w:szCs w:val="22"/>
              </w:rPr>
              <w:t>,</w:t>
            </w:r>
            <w:r w:rsidR="00AD6C67" w:rsidRPr="00B32560">
              <w:rPr>
                <w:bCs/>
                <w:sz w:val="22"/>
                <w:szCs w:val="22"/>
              </w:rPr>
              <w:t>0</w:t>
            </w:r>
            <w:r w:rsidRPr="00B32560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68BC" w14:textId="31AA290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691,93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70912" w14:textId="4B207A4F" w:rsidR="00364A83" w:rsidRPr="00B32560" w:rsidRDefault="00364A83" w:rsidP="00AD6C67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</w:t>
            </w:r>
            <w:r w:rsidR="00AD6C67" w:rsidRPr="00B32560">
              <w:rPr>
                <w:bCs/>
                <w:sz w:val="22"/>
                <w:szCs w:val="22"/>
              </w:rPr>
              <w:t>452</w:t>
            </w:r>
            <w:r w:rsidRPr="00B32560">
              <w:rPr>
                <w:bCs/>
                <w:sz w:val="22"/>
                <w:szCs w:val="22"/>
              </w:rPr>
              <w:t>,</w:t>
            </w:r>
            <w:r w:rsidR="00AD6C67" w:rsidRPr="00B32560">
              <w:rPr>
                <w:bCs/>
                <w:sz w:val="22"/>
                <w:szCs w:val="22"/>
              </w:rPr>
              <w:t>1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AD0FC" w14:textId="369B4BB9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304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F02178" w14:textId="778C6351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641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0B81FD" w14:textId="37B6954C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641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86A671" w14:textId="77777777" w:rsidR="00364A83" w:rsidRPr="00B32560" w:rsidRDefault="00364A83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1B889A7E" w14:textId="77777777" w:rsidTr="009279CC">
        <w:trPr>
          <w:trHeight w:val="287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5DF378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51EE81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78F47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80440D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BF7579" w14:textId="743689D2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A7920" w14:textId="4D97D650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F5B91" w14:textId="1D871BC9" w:rsidR="00364A83" w:rsidRPr="00B32560" w:rsidRDefault="00364A83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D5961E" w14:textId="22B3C5FE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ECE066" w14:textId="04651DBD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D10C3D" w14:textId="56505186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CF5F51" w14:textId="77777777" w:rsidR="00364A83" w:rsidRPr="00B32560" w:rsidRDefault="00364A83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438D039" w14:textId="77777777" w:rsidTr="009279CC">
        <w:trPr>
          <w:trHeight w:val="714"/>
          <w:jc w:val="center"/>
        </w:trPr>
        <w:tc>
          <w:tcPr>
            <w:tcW w:w="18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9B951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5B43C00" w14:textId="4DF78206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1.01. Обеспечение доступности для населения </w:t>
            </w:r>
            <w:r w:rsidR="00CA1482">
              <w:rPr>
                <w:sz w:val="22"/>
                <w:szCs w:val="22"/>
              </w:rPr>
              <w:lastRenderedPageBreak/>
              <w:t>муниципального</w:t>
            </w:r>
            <w:r w:rsidRPr="00B32560">
              <w:rPr>
                <w:sz w:val="22"/>
                <w:szCs w:val="22"/>
              </w:rPr>
              <w:t xml:space="preserve">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6E83E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C6D55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F41D4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E1464D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E77BAD" w14:textId="6341AA8F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6C83F6" w14:textId="7928AFA6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0F4CA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FBBBA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E5A65C8" w14:textId="3062AB6E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 w:val="restart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</w:tcPr>
          <w:p w14:paraId="4CFF9660" w14:textId="6D173E3D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</w:t>
            </w:r>
            <w:r w:rsidRPr="00B32560">
              <w:rPr>
                <w:sz w:val="22"/>
                <w:szCs w:val="22"/>
              </w:rPr>
              <w:lastRenderedPageBreak/>
              <w:t>Пруды Московской области</w:t>
            </w:r>
          </w:p>
        </w:tc>
      </w:tr>
      <w:tr w:rsidR="00983DE1" w:rsidRPr="00B32560" w14:paraId="5AF30D22" w14:textId="77777777" w:rsidTr="009279CC">
        <w:trPr>
          <w:trHeight w:val="325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98CB0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AB1F82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8AC35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5D20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Pr="00B32560">
              <w:rPr>
                <w:sz w:val="22"/>
                <w:szCs w:val="22"/>
              </w:rPr>
              <w:lastRenderedPageBreak/>
              <w:t>Московской област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906369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68607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CE4E06" w14:textId="69392728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48D45A" w14:textId="538065CD" w:rsidR="00D25C8F" w:rsidRPr="004A0308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07399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E384458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FA2C78B" w14:textId="27067F20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  <w:right w:val="single" w:sz="4" w:space="0" w:color="000000"/>
            </w:tcBorders>
            <w:shd w:val="clear" w:color="auto" w:fill="auto"/>
          </w:tcPr>
          <w:p w14:paraId="22CE2F2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0CA8F27" w14:textId="77777777" w:rsidTr="009279CC">
        <w:trPr>
          <w:trHeight w:val="187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4BACC4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72FA5C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F6D30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0B6FD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CD737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6D2EA6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7E9D20" w14:textId="50A0295C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775359" w14:textId="2894333E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C566A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0109E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2E519CA" w14:textId="59460E7C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right w:val="single" w:sz="4" w:space="0" w:color="000000"/>
            </w:tcBorders>
            <w:shd w:val="clear" w:color="auto" w:fill="auto"/>
          </w:tcPr>
          <w:p w14:paraId="1A1B34F0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2E9A523" w14:textId="77777777" w:rsidTr="009279CC">
        <w:trPr>
          <w:trHeight w:val="169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E29098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FD1C2A4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24DE3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6EA563" w14:textId="4DCE402B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CB934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9DDF7D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ED2AAB" w14:textId="2B5F839E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7A3B64" w14:textId="0C5EB908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4532F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C0D3B8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0871735" w14:textId="6E5FADC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  <w:right w:val="single" w:sz="4" w:space="0" w:color="000000"/>
            </w:tcBorders>
            <w:shd w:val="clear" w:color="auto" w:fill="auto"/>
          </w:tcPr>
          <w:p w14:paraId="29920C2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8ED07FF" w14:textId="77777777" w:rsidTr="009279CC">
        <w:trPr>
          <w:trHeight w:val="188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710F8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E53E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5FA9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C6B98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788B2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D7EFDF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70C884" w14:textId="0A490C09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E26379" w14:textId="2D8AB5E4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0ED1E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7668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46350B" w14:textId="404A570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DD0B8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93E4086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8A3B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B8D9AC3" w14:textId="05D3199C" w:rsidR="00D25C8F" w:rsidRPr="000B3AF2" w:rsidRDefault="004A0308" w:rsidP="006C460D">
            <w:pPr>
              <w:jc w:val="both"/>
              <w:rPr>
                <w:sz w:val="22"/>
                <w:szCs w:val="22"/>
              </w:rPr>
            </w:pPr>
            <w:r w:rsidRPr="000B3AF2">
              <w:rPr>
                <w:bCs/>
                <w:color w:val="000000"/>
                <w:sz w:val="22"/>
                <w:szCs w:val="22"/>
              </w:rPr>
              <w:t>Результат 1. Домохозяйства обеспечены широкополосным доступом в сеть Интернет (единица)</w:t>
            </w:r>
            <w:r w:rsidRPr="000B3AF2">
              <w:rPr>
                <w:rStyle w:val="aff6"/>
                <w:rFonts w:eastAsia="Franklin Gothic Heavy"/>
                <w:bCs/>
                <w:color w:val="000000"/>
                <w:sz w:val="22"/>
                <w:szCs w:val="22"/>
              </w:rPr>
              <w:footnoteReference w:id="5"/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7731A4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B80B5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98BDC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AB4BD8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  <w:p w14:paraId="52D8B0A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</w:t>
            </w:r>
          </w:p>
          <w:p w14:paraId="5DFDB5C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557B6FC" w14:textId="2A855FF1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18F06B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5718D4E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</w:t>
            </w:r>
          </w:p>
          <w:p w14:paraId="6932AB11" w14:textId="57467BB2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D991F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FEBB9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</w:t>
            </w:r>
          </w:p>
          <w:p w14:paraId="50C205C0" w14:textId="17AE4646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A6AD8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</w:t>
            </w:r>
          </w:p>
          <w:p w14:paraId="3E638019" w14:textId="650275C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7" w:type="pct"/>
            <w:vMerge w:val="restart"/>
            <w:tcBorders>
              <w:top w:val="single" w:sz="4" w:space="0" w:color="auto"/>
              <w:left w:val="single" w:sz="4" w:space="0" w:color="000000"/>
            </w:tcBorders>
            <w:shd w:val="clear" w:color="auto" w:fill="auto"/>
            <w:vAlign w:val="center"/>
          </w:tcPr>
          <w:p w14:paraId="0A3627C3" w14:textId="12731D54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 w:val="restart"/>
            <w:tcBorders>
              <w:left w:val="nil"/>
              <w:right w:val="single" w:sz="4" w:space="0" w:color="000000"/>
            </w:tcBorders>
            <w:shd w:val="clear" w:color="auto" w:fill="auto"/>
          </w:tcPr>
          <w:p w14:paraId="5AA00DCC" w14:textId="6C9DC694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279CC" w:rsidRPr="00B32560" w14:paraId="77AFEAA8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3E205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E6C2E6F" w14:textId="77777777" w:rsidR="00D25C8F" w:rsidRPr="000B3AF2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3E170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06B5B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77356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499D0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AD745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99D69" w14:textId="111397A6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8A1C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 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2566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E5ABAB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8D97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 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7C6B4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072D291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8F039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89B1B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C72941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  <w:right w:val="single" w:sz="4" w:space="0" w:color="000000"/>
            </w:tcBorders>
            <w:shd w:val="clear" w:color="auto" w:fill="auto"/>
          </w:tcPr>
          <w:p w14:paraId="12A8FAF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2C141630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CA199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4427FF" w14:textId="77777777" w:rsidR="00D25C8F" w:rsidRPr="000B3AF2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F245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E150F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EB8173" w14:textId="3898BBAB" w:rsidR="00D25C8F" w:rsidRPr="008A3C6B" w:rsidRDefault="00D25442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46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D1E655" w14:textId="4FCE2ADA" w:rsidR="00D25C8F" w:rsidRPr="00B32560" w:rsidRDefault="008A3C6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6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5CCBD1" w14:textId="3731665B" w:rsidR="00D25C8F" w:rsidRPr="00B32560" w:rsidRDefault="002B667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DFE47" w14:textId="456C208D" w:rsidR="00D25C8F" w:rsidRPr="00B32560" w:rsidRDefault="002B667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0DADC" w14:textId="3B521474" w:rsidR="00D25C8F" w:rsidRPr="00B32560" w:rsidRDefault="0060083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9076F" w14:textId="6BB53D8B" w:rsidR="00D25C8F" w:rsidRPr="00B32560" w:rsidRDefault="00D2544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EFB2E" w14:textId="136C45A6" w:rsidR="00D25C8F" w:rsidRPr="00B32560" w:rsidRDefault="00D25442" w:rsidP="00D2544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FD0EFB" w14:textId="6634D214" w:rsidR="00D25C8F" w:rsidRPr="00B32560" w:rsidRDefault="00D25442" w:rsidP="00D2544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472F3" w14:textId="0CBA11CE" w:rsidR="00D25C8F" w:rsidRPr="00B32560" w:rsidRDefault="008A3C6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2A9DDB" w14:textId="5949B9D7" w:rsidR="00D25C8F" w:rsidRPr="00B32560" w:rsidRDefault="008A3C6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7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F6C2A2" w14:textId="347DF88F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5A62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B363265" w14:textId="77777777" w:rsidTr="009279CC">
        <w:trPr>
          <w:trHeight w:val="600"/>
          <w:jc w:val="center"/>
        </w:trPr>
        <w:tc>
          <w:tcPr>
            <w:tcW w:w="18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1F6ED5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3EEBB47A" w14:textId="7D5462EF" w:rsidR="00A86AA2" w:rsidRPr="000B3AF2" w:rsidRDefault="00A86AA2" w:rsidP="006C460D">
            <w:pPr>
              <w:jc w:val="both"/>
              <w:rPr>
                <w:sz w:val="22"/>
                <w:szCs w:val="22"/>
              </w:rPr>
            </w:pPr>
            <w:r w:rsidRPr="000B3AF2">
              <w:rPr>
                <w:bCs/>
                <w:color w:val="000000"/>
                <w:sz w:val="22"/>
                <w:szCs w:val="22"/>
              </w:rPr>
              <w:t>Результат 2. Населенные пункты обеспечены широкополосным доступом в сеть Интернет (единица)</w:t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7770A7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29A9AF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5F7186" w14:textId="2333204C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3624C28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3</w:t>
            </w:r>
          </w:p>
          <w:p w14:paraId="4592D814" w14:textId="3905AC70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д</w:t>
            </w:r>
          </w:p>
        </w:tc>
        <w:tc>
          <w:tcPr>
            <w:tcW w:w="32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A50412" w14:textId="77777777" w:rsidR="00A86AA2" w:rsidRDefault="00A86AA2" w:rsidP="00A86AA2">
            <w:pPr>
              <w:jc w:val="both"/>
              <w:rPr>
                <w:sz w:val="22"/>
                <w:szCs w:val="22"/>
              </w:rPr>
            </w:pPr>
          </w:p>
          <w:p w14:paraId="7599FBBB" w14:textId="77777777" w:rsidR="00A86AA2" w:rsidRDefault="00A86AA2" w:rsidP="00A86AA2">
            <w:pPr>
              <w:jc w:val="both"/>
              <w:rPr>
                <w:sz w:val="22"/>
                <w:szCs w:val="22"/>
              </w:rPr>
            </w:pPr>
          </w:p>
          <w:p w14:paraId="2F5B22EE" w14:textId="77777777" w:rsidR="00A86AA2" w:rsidRDefault="00A86AA2" w:rsidP="00A86AA2">
            <w:pPr>
              <w:jc w:val="both"/>
              <w:rPr>
                <w:sz w:val="22"/>
                <w:szCs w:val="22"/>
              </w:rPr>
            </w:pPr>
          </w:p>
          <w:p w14:paraId="50AE5460" w14:textId="77777777" w:rsidR="007B1BAF" w:rsidRDefault="00A86AA2" w:rsidP="00A86AA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24 </w:t>
            </w:r>
          </w:p>
          <w:p w14:paraId="2D784C29" w14:textId="4AE7D3E5" w:rsidR="00A86AA2" w:rsidRPr="00B32560" w:rsidRDefault="00A86AA2" w:rsidP="00A86AA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8FC9E8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</w:t>
            </w:r>
          </w:p>
          <w:p w14:paraId="01E4A4DE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5</w:t>
            </w:r>
          </w:p>
          <w:p w14:paraId="7B0E9E7A" w14:textId="73D151ED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F3681" w14:textId="4508C6F4" w:rsidR="00A86AA2" w:rsidRPr="00472D4D" w:rsidRDefault="00A86AA2" w:rsidP="009B32B3">
            <w:pPr>
              <w:jc w:val="both"/>
              <w:rPr>
                <w:sz w:val="22"/>
                <w:szCs w:val="22"/>
                <w:highlight w:val="yellow"/>
              </w:rPr>
            </w:pPr>
            <w:r w:rsidRPr="00B32560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2BDE61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6</w:t>
            </w:r>
          </w:p>
          <w:p w14:paraId="7D8AC043" w14:textId="24CDC956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B1BEF0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7</w:t>
            </w:r>
          </w:p>
          <w:p w14:paraId="4EFEBC88" w14:textId="29CD10F5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д</w:t>
            </w:r>
          </w:p>
        </w:tc>
        <w:tc>
          <w:tcPr>
            <w:tcW w:w="77" w:type="pct"/>
            <w:vMerge w:val="restart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D93805B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 w:val="restart"/>
            <w:tcBorders>
              <w:right w:val="single" w:sz="4" w:space="0" w:color="000000"/>
            </w:tcBorders>
            <w:shd w:val="clear" w:color="auto" w:fill="auto"/>
          </w:tcPr>
          <w:p w14:paraId="3EAFD975" w14:textId="7A46DF5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279CC" w:rsidRPr="00B32560" w14:paraId="798A888D" w14:textId="77777777" w:rsidTr="009279CC">
        <w:trPr>
          <w:trHeight w:val="1225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A89666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A9E7870" w14:textId="77777777" w:rsidR="00A86AA2" w:rsidRPr="00D3088F" w:rsidRDefault="00A86AA2" w:rsidP="006C460D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7F08B2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7D94B8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BF1AA7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6E6145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965D6B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ACB68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731A4" w14:textId="77777777" w:rsidR="00A86AA2" w:rsidRPr="009B32B3" w:rsidRDefault="00A86AA2" w:rsidP="007B1BAF">
            <w:pPr>
              <w:jc w:val="center"/>
              <w:rPr>
                <w:sz w:val="22"/>
                <w:szCs w:val="22"/>
              </w:rPr>
            </w:pPr>
            <w:r w:rsidRPr="009B32B3">
              <w:rPr>
                <w:sz w:val="22"/>
                <w:szCs w:val="22"/>
              </w:rPr>
              <w:t>1</w:t>
            </w:r>
          </w:p>
          <w:p w14:paraId="7DAA2015" w14:textId="7FE82EA6" w:rsidR="00A86AA2" w:rsidRPr="009B32B3" w:rsidRDefault="00A86AA2" w:rsidP="007B1BAF">
            <w:pPr>
              <w:jc w:val="center"/>
              <w:rPr>
                <w:sz w:val="22"/>
                <w:szCs w:val="22"/>
              </w:rPr>
            </w:pPr>
            <w:r w:rsidRPr="009B32B3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DB487" w14:textId="7E775DB4" w:rsidR="00A86AA2" w:rsidRPr="009B32B3" w:rsidRDefault="00A86AA2" w:rsidP="007B1BAF">
            <w:pPr>
              <w:jc w:val="center"/>
              <w:rPr>
                <w:sz w:val="22"/>
                <w:szCs w:val="22"/>
              </w:rPr>
            </w:pPr>
            <w:r w:rsidRPr="009B32B3">
              <w:rPr>
                <w:sz w:val="22"/>
                <w:szCs w:val="22"/>
              </w:rPr>
              <w:t>1 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34BEC" w14:textId="5A052368" w:rsidR="00A86AA2" w:rsidRPr="009B32B3" w:rsidRDefault="00A86AA2" w:rsidP="007B1BAF">
            <w:pPr>
              <w:jc w:val="center"/>
              <w:rPr>
                <w:sz w:val="22"/>
                <w:szCs w:val="22"/>
              </w:rPr>
            </w:pPr>
            <w:r w:rsidRPr="009B32B3">
              <w:rPr>
                <w:sz w:val="22"/>
                <w:szCs w:val="22"/>
              </w:rPr>
              <w:t>9 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49560" w14:textId="211AC1B1" w:rsidR="00A86AA2" w:rsidRPr="009B32B3" w:rsidRDefault="00A86AA2" w:rsidP="007B1BAF">
            <w:pPr>
              <w:jc w:val="center"/>
              <w:rPr>
                <w:sz w:val="22"/>
                <w:szCs w:val="22"/>
              </w:rPr>
            </w:pPr>
            <w:r w:rsidRPr="009B32B3">
              <w:rPr>
                <w:sz w:val="22"/>
                <w:szCs w:val="22"/>
              </w:rPr>
              <w:t>12 месяцев</w:t>
            </w:r>
          </w:p>
        </w:tc>
        <w:tc>
          <w:tcPr>
            <w:tcW w:w="2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8338DA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28C6C7" w14:textId="77777777" w:rsidR="00A86AA2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E5EBA5A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right w:val="single" w:sz="4" w:space="0" w:color="000000"/>
            </w:tcBorders>
            <w:shd w:val="clear" w:color="auto" w:fill="auto"/>
          </w:tcPr>
          <w:p w14:paraId="031FE46B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38BBA1D6" w14:textId="77777777" w:rsidTr="009279CC">
        <w:trPr>
          <w:trHeight w:val="301"/>
          <w:jc w:val="center"/>
        </w:trPr>
        <w:tc>
          <w:tcPr>
            <w:tcW w:w="18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497E17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7036E" w14:textId="77777777" w:rsidR="00A86AA2" w:rsidRPr="00D3088F" w:rsidRDefault="00A86AA2" w:rsidP="006C460D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CB934F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DF43AD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3EEA2" w14:textId="52047CD1" w:rsidR="00A86AA2" w:rsidRDefault="002B667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6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9568BD3" w14:textId="11C18393" w:rsidR="00A86AA2" w:rsidRDefault="002B667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6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3F08BA" w14:textId="52D83E86" w:rsidR="00A86AA2" w:rsidRDefault="002B667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6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E90B3" w14:textId="5AE1D352" w:rsidR="00A86AA2" w:rsidRDefault="004D73A7" w:rsidP="002B667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207A8" w14:textId="1F4348DE" w:rsidR="00A86AA2" w:rsidRPr="009B32B3" w:rsidRDefault="00012F10" w:rsidP="00567B6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C8FB2" w14:textId="734F24EB" w:rsidR="00A86AA2" w:rsidRPr="009B32B3" w:rsidRDefault="00012F10" w:rsidP="00567B6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18D6F" w14:textId="3E483505" w:rsidR="00A86AA2" w:rsidRPr="009B32B3" w:rsidRDefault="00012F10" w:rsidP="00567B6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BB935" w14:textId="32D2CE87" w:rsidR="00A86AA2" w:rsidRPr="009B32B3" w:rsidRDefault="004D73A7" w:rsidP="00567B6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2D16F2" w14:textId="7C6B5B2C" w:rsidR="00A86AA2" w:rsidRDefault="008A3C6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D622F3" w14:textId="3D95A0AB" w:rsidR="00A86AA2" w:rsidRDefault="008A3C6B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7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07805F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489EA" w14:textId="77777777" w:rsidR="00A86AA2" w:rsidRPr="00B32560" w:rsidRDefault="00A86AA2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AB5EF7E" w14:textId="77777777" w:rsidTr="009279CC">
        <w:trPr>
          <w:trHeight w:val="300"/>
          <w:jc w:val="center"/>
        </w:trPr>
        <w:tc>
          <w:tcPr>
            <w:tcW w:w="18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A3F832" w14:textId="616E6005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2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7557F4" w14:textId="28717BFC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1.02. Обеспечение ОМСУ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образования Московской </w:t>
            </w:r>
            <w:r w:rsidRPr="00B32560">
              <w:rPr>
                <w:sz w:val="22"/>
                <w:szCs w:val="22"/>
              </w:rPr>
              <w:lastRenderedPageBreak/>
              <w:t>области широкополосным доступом в сеть Интернет, телефонной связью, иными услугами электросвязи</w:t>
            </w:r>
          </w:p>
          <w:p w14:paraId="2ABBF18D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  <w:p w14:paraId="072E73C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1BA28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371910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C97CF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CBD6D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FC7949" w14:textId="2F5F5B42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FDB80C" w14:textId="0E03D484" w:rsidR="00D25C8F" w:rsidRPr="00B32560" w:rsidRDefault="00D25C8F" w:rsidP="00BA7D6D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18A51D7" w14:textId="77777777" w:rsidR="00D25C8F" w:rsidRPr="00B32560" w:rsidRDefault="00D25C8F" w:rsidP="00BA7D6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7288C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F56AA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180912A3" w14:textId="4B28C590" w:rsidR="00D25C8F" w:rsidRPr="00B32560" w:rsidRDefault="00D25C8F" w:rsidP="00E1047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 w:val="restart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</w:tcPr>
          <w:p w14:paraId="2F1CB0C3" w14:textId="4DA9C42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</w:t>
            </w:r>
            <w:r w:rsidRPr="00B32560">
              <w:rPr>
                <w:sz w:val="22"/>
                <w:szCs w:val="22"/>
              </w:rPr>
              <w:lastRenderedPageBreak/>
              <w:t>области</w:t>
            </w:r>
          </w:p>
        </w:tc>
      </w:tr>
      <w:tr w:rsidR="00983DE1" w:rsidRPr="00B32560" w14:paraId="7CCDBA0E" w14:textId="77777777" w:rsidTr="009279CC">
        <w:trPr>
          <w:trHeight w:val="85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1BFF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F39A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F2C4D4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75F61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6DF08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EB1124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7ACE536" w14:textId="783CD056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181B12" w14:textId="47C5BB3D" w:rsidR="00D25C8F" w:rsidRPr="00B32560" w:rsidRDefault="00D25C8F" w:rsidP="00BA7D6D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D3481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82AB2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4EC9B22" w14:textId="797D65D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right w:val="single" w:sz="4" w:space="0" w:color="000000"/>
            </w:tcBorders>
            <w:shd w:val="clear" w:color="auto" w:fill="auto"/>
          </w:tcPr>
          <w:p w14:paraId="7408486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F0A807E" w14:textId="77777777" w:rsidTr="009279CC">
        <w:trPr>
          <w:trHeight w:val="45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679EF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4B9CD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CCB5D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694C8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AAADB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CD62B6E" w14:textId="7777777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F69C56" w14:textId="7777777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</w:p>
          <w:p w14:paraId="666F8BDE" w14:textId="7777777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</w:p>
          <w:p w14:paraId="0DF89D40" w14:textId="50115985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4CE36A" w14:textId="0EE1F820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BD4C26" w14:textId="7777777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1F2433" w14:textId="7777777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5BC7C90" w14:textId="36351A87" w:rsidR="00D25C8F" w:rsidRPr="00B32560" w:rsidRDefault="00D25C8F" w:rsidP="00E1047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  <w:right w:val="single" w:sz="4" w:space="0" w:color="000000"/>
            </w:tcBorders>
            <w:shd w:val="clear" w:color="auto" w:fill="auto"/>
          </w:tcPr>
          <w:p w14:paraId="1B03777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E412D6F" w14:textId="77777777" w:rsidTr="009279CC">
        <w:trPr>
          <w:trHeight w:val="425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F05C6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16CF2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15502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FBBDF" w14:textId="45A9D0B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C72CD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E103FF6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D88015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</w:p>
          <w:p w14:paraId="66854D52" w14:textId="44A41AE8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2884D" w14:textId="15B54784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3B3D5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76E59F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E675C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1878E432" w14:textId="77777777" w:rsidTr="009279CC">
        <w:trPr>
          <w:trHeight w:val="877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78D98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3D366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5DEA8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FA612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06F076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B4D75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81D2F" w14:textId="66A91D15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7824E" w14:textId="22F42FBD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ECD77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8D33FB" w14:textId="77777777" w:rsidR="00983DE1" w:rsidRPr="00B32560" w:rsidRDefault="00983DE1" w:rsidP="00E10474">
            <w:pPr>
              <w:jc w:val="center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6811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0A9A530" w14:textId="77777777" w:rsidTr="009279CC">
        <w:trPr>
          <w:trHeight w:val="151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D707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36D3CC" w14:textId="491C7C5B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bCs/>
                <w:color w:val="000000"/>
                <w:sz w:val="22"/>
                <w:szCs w:val="22"/>
              </w:rPr>
              <w:t>Результат 1. 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67EAA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A14B87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DB4B7E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8EBE543" w14:textId="77777777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3</w:t>
            </w:r>
          </w:p>
          <w:p w14:paraId="76DA9BC0" w14:textId="73BE4C79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  <w:p w14:paraId="2CC6EF91" w14:textId="77777777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E0BBBEB" w14:textId="77777777" w:rsidR="00983DE1" w:rsidRPr="004B1E3A" w:rsidRDefault="00983DE1" w:rsidP="00E10474">
            <w:pPr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4</w:t>
            </w:r>
          </w:p>
          <w:p w14:paraId="29067674" w14:textId="033516D8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90F3131" w14:textId="578CC99B" w:rsidR="00983DE1" w:rsidRPr="004B1E3A" w:rsidRDefault="00983DE1" w:rsidP="00E10474">
            <w:pPr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 xml:space="preserve">   Итог</w:t>
            </w:r>
          </w:p>
          <w:p w14:paraId="38A71407" w14:textId="77777777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5</w:t>
            </w:r>
          </w:p>
          <w:p w14:paraId="66E1584D" w14:textId="099D693A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057EE0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71475B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6</w:t>
            </w:r>
          </w:p>
          <w:p w14:paraId="63E14FB5" w14:textId="73EEC7A6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A8E00A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7</w:t>
            </w:r>
          </w:p>
          <w:p w14:paraId="55BBC82A" w14:textId="59DCE606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640" w:type="pct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3B7FFB" w14:textId="3F82550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279CC" w:rsidRPr="00B32560" w14:paraId="0974B537" w14:textId="77777777" w:rsidTr="009279CC">
        <w:trPr>
          <w:trHeight w:val="15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32F69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2A8B4C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2E9BEE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20D19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14E59F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9C9D9" w14:textId="77777777" w:rsidR="00983DE1" w:rsidRPr="004B1E3A" w:rsidRDefault="00983DE1" w:rsidP="00E1047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B5732" w14:textId="26BA023C" w:rsidR="00983DE1" w:rsidRPr="004B1E3A" w:rsidRDefault="00983DE1" w:rsidP="00E10474">
            <w:pPr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7814F71" w14:textId="77FAFC3B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D1721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</w:t>
            </w:r>
          </w:p>
          <w:p w14:paraId="4C121C71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D9F736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</w:t>
            </w:r>
          </w:p>
          <w:p w14:paraId="5DEDBC7D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464FA94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9</w:t>
            </w:r>
          </w:p>
          <w:p w14:paraId="30EDBA36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0D772B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2</w:t>
            </w:r>
          </w:p>
          <w:p w14:paraId="3EA1866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AD4EAB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AFD3A1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6BB7B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2DF74045" w14:textId="77777777" w:rsidTr="009279CC">
        <w:trPr>
          <w:trHeight w:val="36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8B38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EB425E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DD636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EF82BA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76DA62" w14:textId="6937C1F9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4C002" w14:textId="02A095A1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C54F3" w14:textId="591671ED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6707D6" w14:textId="4271577F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3A460ED" w14:textId="6D3B302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427492E" w14:textId="01E9B305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E4BDAD" w14:textId="0F808AF3" w:rsidR="00983DE1" w:rsidRPr="004B1E3A" w:rsidRDefault="00983DE1" w:rsidP="00E10474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  <w:p w14:paraId="722F1E88" w14:textId="7EF7D940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B349C9" w14:textId="5FF3B4EC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  <w:p w14:paraId="69D3F12F" w14:textId="77777777" w:rsidR="00983DE1" w:rsidRPr="004B1E3A" w:rsidRDefault="00983DE1" w:rsidP="00E1047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D89788" w14:textId="7BB51A14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9EEC2" w14:textId="56DEA8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9A1F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2902362" w14:textId="77777777" w:rsidTr="009279CC">
        <w:trPr>
          <w:trHeight w:val="982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69721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3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4B43E2" w14:textId="22A6371E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1.03. Подключение ОМСУ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образования Московской области к единой интегрированной </w:t>
            </w:r>
            <w:proofErr w:type="spellStart"/>
            <w:r w:rsidRPr="00B32560">
              <w:rPr>
                <w:sz w:val="22"/>
                <w:szCs w:val="22"/>
              </w:rPr>
              <w:t>мультисервисной</w:t>
            </w:r>
            <w:proofErr w:type="spellEnd"/>
            <w:r w:rsidRPr="00B32560">
              <w:rPr>
                <w:sz w:val="22"/>
                <w:szCs w:val="22"/>
              </w:rPr>
              <w:t xml:space="preserve"> телекоммуникационной сети Правительства Московской области для нужд </w:t>
            </w:r>
            <w:r w:rsidRPr="00B32560">
              <w:rPr>
                <w:sz w:val="22"/>
                <w:szCs w:val="22"/>
              </w:rPr>
              <w:lastRenderedPageBreak/>
              <w:t xml:space="preserve">ОМСУ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образования Московской области и обеспечения совместной работы в ней</w:t>
            </w:r>
          </w:p>
          <w:p w14:paraId="7378194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  <w:p w14:paraId="616EBED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9C164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10336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91EA4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7D5DEDE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7E4E9C" w14:textId="00CD9090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D3B726" w14:textId="0783CDE4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26181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3777B7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9C8F5F4" w14:textId="6D511C20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 w:val="restart"/>
            <w:tcBorders>
              <w:top w:val="single" w:sz="4" w:space="0" w:color="000000"/>
              <w:left w:val="nil"/>
            </w:tcBorders>
            <w:shd w:val="clear" w:color="auto" w:fill="auto"/>
          </w:tcPr>
          <w:p w14:paraId="7D904410" w14:textId="72F0C16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2A4F07C4" w14:textId="77777777" w:rsidTr="009279CC">
        <w:trPr>
          <w:trHeight w:val="55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AA2CF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8BA25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E00706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7A511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85A60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EA5F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C5B3CD" w14:textId="692FA74C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70FB1E" w14:textId="169AAC0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5EB5B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56F200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32B8202" w14:textId="58339B18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</w:tcBorders>
            <w:shd w:val="clear" w:color="auto" w:fill="auto"/>
          </w:tcPr>
          <w:p w14:paraId="272750AF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29F093C" w14:textId="77777777" w:rsidTr="009279CC">
        <w:trPr>
          <w:trHeight w:val="60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E9BAE7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B3FB7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C221D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996F15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4725A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7CA49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786094" w14:textId="6431F749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C38A7A" w14:textId="298F889B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A43EB0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05D40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1A3240D" w14:textId="67C610C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</w:tcBorders>
            <w:shd w:val="clear" w:color="auto" w:fill="auto"/>
          </w:tcPr>
          <w:p w14:paraId="0AAAB99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5CE78D3" w14:textId="77777777" w:rsidTr="009279CC">
        <w:trPr>
          <w:trHeight w:val="73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3216CB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A134FA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7A1C61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9FB2F7" w14:textId="11D7919D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A1A623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6F88F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37DCF3" w14:textId="6BE8874E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E58C0C" w14:textId="5F1DBF11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3A83EC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E3CD39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77" w:type="pct"/>
            <w:vMerge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444F168" w14:textId="2FC9B233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3" w:type="pct"/>
            <w:vMerge/>
            <w:tcBorders>
              <w:left w:val="nil"/>
            </w:tcBorders>
            <w:shd w:val="clear" w:color="auto" w:fill="auto"/>
          </w:tcPr>
          <w:p w14:paraId="63EDD342" w14:textId="77777777" w:rsidR="00D25C8F" w:rsidRPr="00B32560" w:rsidRDefault="00D25C8F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17600708" w14:textId="77777777" w:rsidTr="009279CC">
        <w:trPr>
          <w:trHeight w:val="112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DF51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AF72C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321D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C553D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2E8EA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D9A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1D43A" w14:textId="529BA8B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611FCC" w14:textId="612424B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0DD04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C986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0FE8B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72E18083" w14:textId="77777777" w:rsidTr="009279CC">
        <w:trPr>
          <w:trHeight w:val="194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FA811E" w14:textId="77777777" w:rsidR="00983DE1" w:rsidRPr="009E10D3" w:rsidRDefault="00983DE1" w:rsidP="006C460D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38331D" w14:textId="68E7A0B1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2F499D">
              <w:rPr>
                <w:sz w:val="22"/>
                <w:szCs w:val="22"/>
              </w:rPr>
              <w:t>ОМСУ подключены к ЕИМТС Правительства Московской области</w:t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0DC9DB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05CD2D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CD910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A4030F9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2023</w:t>
            </w:r>
          </w:p>
          <w:p w14:paraId="017F9EFB" w14:textId="4BF9CB94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год</w:t>
            </w:r>
          </w:p>
          <w:p w14:paraId="6BA3B6EB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CE3FD5E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CDA8A7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Итог</w:t>
            </w:r>
          </w:p>
          <w:p w14:paraId="377F6727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2025</w:t>
            </w:r>
          </w:p>
          <w:p w14:paraId="02AD35E2" w14:textId="44026026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F8D0C7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6EC16E" w14:textId="77777777" w:rsidR="00983DE1" w:rsidRPr="0093148F" w:rsidRDefault="00983DE1" w:rsidP="00E10474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2026</w:t>
            </w:r>
          </w:p>
          <w:p w14:paraId="696E4C8B" w14:textId="49FF51E8" w:rsidR="00983DE1" w:rsidRPr="0093148F" w:rsidRDefault="00983DE1" w:rsidP="00E10474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97DD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2027</w:t>
            </w:r>
          </w:p>
          <w:p w14:paraId="477B50B4" w14:textId="4B3EC66D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год</w:t>
            </w:r>
          </w:p>
        </w:tc>
        <w:tc>
          <w:tcPr>
            <w:tcW w:w="640" w:type="pct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0E911B" w14:textId="304471F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577EBD62" w14:textId="77777777" w:rsidTr="009279CC">
        <w:trPr>
          <w:trHeight w:val="19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C1B46" w14:textId="77777777" w:rsidR="00983DE1" w:rsidRPr="009E10D3" w:rsidRDefault="00983DE1" w:rsidP="006C460D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7F25AA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D4F7C6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323B14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112111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E68DC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3CF5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2024</w:t>
            </w:r>
          </w:p>
          <w:p w14:paraId="34DECF00" w14:textId="2E0ADC5A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799809" w14:textId="717BC91A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CA827D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1 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FCBA7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1</w:t>
            </w:r>
          </w:p>
          <w:p w14:paraId="3D8B5FB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E4F269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9</w:t>
            </w:r>
          </w:p>
          <w:p w14:paraId="38347FA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338BC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12</w:t>
            </w:r>
          </w:p>
          <w:p w14:paraId="69746E2B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B35AB6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5ABD1F5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89473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47A35699" w14:textId="77777777" w:rsidTr="009279CC">
        <w:trPr>
          <w:trHeight w:val="469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4AB8" w14:textId="77777777" w:rsidR="00983DE1" w:rsidRPr="009E10D3" w:rsidRDefault="00983DE1" w:rsidP="006C460D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2340D2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7A992C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30181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6D8782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4514F" w14:textId="77777777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8754C" w14:textId="1F27FB0F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4DFF753" w14:textId="79457B71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F200AC4" w14:textId="03085333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B49ABFC" w14:textId="01659355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457D7E3" w14:textId="705E4EFC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01E42D" w14:textId="7DEE5B78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9B5B7A" w14:textId="790048EE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113BF4" w14:textId="3C318EE1" w:rsidR="00983DE1" w:rsidRPr="0093148F" w:rsidRDefault="00983DE1" w:rsidP="006C460D">
            <w:pPr>
              <w:jc w:val="both"/>
              <w:rPr>
                <w:sz w:val="22"/>
                <w:szCs w:val="22"/>
              </w:rPr>
            </w:pPr>
            <w:r w:rsidRPr="0093148F">
              <w:rPr>
                <w:sz w:val="22"/>
                <w:szCs w:val="22"/>
              </w:rPr>
              <w:t>5</w:t>
            </w:r>
          </w:p>
        </w:tc>
        <w:tc>
          <w:tcPr>
            <w:tcW w:w="640" w:type="pct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D1FB5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522DD73F" w14:textId="77777777" w:rsidTr="009279CC">
        <w:trPr>
          <w:trHeight w:val="323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3E154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4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C4367D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6B3B7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D621B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D78A19" w14:textId="01A7B1C9" w:rsidR="00983DE1" w:rsidRPr="00B32560" w:rsidRDefault="00983DE1" w:rsidP="00AD6C67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9285,4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D9B23C" w14:textId="747FA7F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4075,33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3CDB78" w14:textId="1AFAA900" w:rsidR="00983DE1" w:rsidRPr="00B32560" w:rsidRDefault="00983DE1" w:rsidP="005B7D3B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3811,1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975068" w14:textId="5D5FAD2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46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F490DA" w14:textId="22E631EB" w:rsidR="00983DE1" w:rsidRPr="00B32560" w:rsidRDefault="00983DE1" w:rsidP="00CA19A1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819</w:t>
            </w:r>
            <w:r w:rsidRPr="00B32560">
              <w:rPr>
                <w:bCs/>
                <w:sz w:val="22"/>
                <w:szCs w:val="22"/>
              </w:rPr>
              <w:t>,</w:t>
            </w:r>
            <w:r>
              <w:rPr>
                <w:bCs/>
                <w:sz w:val="22"/>
                <w:szCs w:val="22"/>
              </w:rPr>
              <w:t>6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65EAB0" w14:textId="6D281E6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263,6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5006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B3BD4D8" w14:textId="77777777" w:rsidTr="009279CC">
        <w:trPr>
          <w:trHeight w:val="32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A7659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F0A28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596EA2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0E7D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A82D0" w14:textId="476C6B9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476" w14:textId="051C2FF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605F46" w14:textId="43723BAD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E76F8" w14:textId="58BC56F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6FBB6" w14:textId="48BC9B6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33301" w14:textId="1522782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84B231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дминистрация</w:t>
            </w:r>
          </w:p>
          <w:p w14:paraId="558E32B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Финансовое управление</w:t>
            </w:r>
          </w:p>
        </w:tc>
      </w:tr>
      <w:tr w:rsidR="00983DE1" w:rsidRPr="00B32560" w14:paraId="0B43287A" w14:textId="77777777" w:rsidTr="009279CC">
        <w:trPr>
          <w:trHeight w:val="956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6137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A6FC2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623687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B54F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7DA0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1FC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68545" w14:textId="4E1CD70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012B2" w14:textId="2833E6B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9F98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57E3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1A3280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AFFF963" w14:textId="77777777" w:rsidTr="009279CC">
        <w:trPr>
          <w:trHeight w:val="96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748FF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C2A5D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A60A65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9EF6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34605" w14:textId="47021A9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21FC8" w14:textId="1B5F3B3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689B" w14:textId="2A7BDBAC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A200F" w14:textId="62D387E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CC893" w14:textId="7348AC0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7832C" w14:textId="1BF6063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B8C936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9A06D3A" w14:textId="77777777" w:rsidTr="009279CC">
        <w:trPr>
          <w:trHeight w:val="323"/>
          <w:jc w:val="center"/>
        </w:trPr>
        <w:tc>
          <w:tcPr>
            <w:tcW w:w="18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0F276D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685FFC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3702CA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DAB9" w14:textId="2F37DC6C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3DAECC" w14:textId="2FA58877" w:rsidR="00983DE1" w:rsidRPr="00B32560" w:rsidRDefault="00983DE1" w:rsidP="00AD6C67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9285,4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677572" w14:textId="041149FE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4075,33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DD1559" w14:textId="26F2E5B5" w:rsidR="00983DE1" w:rsidRPr="00B32560" w:rsidRDefault="00983DE1" w:rsidP="005B7D3B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3811,1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1145C5" w14:textId="294A56DF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46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AE689D" w14:textId="72832B7E" w:rsidR="00983DE1" w:rsidRPr="00B32560" w:rsidRDefault="00983DE1" w:rsidP="00CA19A1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819</w:t>
            </w:r>
            <w:r w:rsidRPr="00B32560">
              <w:rPr>
                <w:bCs/>
                <w:sz w:val="22"/>
                <w:szCs w:val="22"/>
              </w:rPr>
              <w:t>,</w:t>
            </w:r>
            <w:r>
              <w:rPr>
                <w:bCs/>
                <w:sz w:val="22"/>
                <w:szCs w:val="22"/>
              </w:rPr>
              <w:t>6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F024E8" w14:textId="58867BBD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263,6</w:t>
            </w:r>
            <w:r w:rsidRPr="00B32560">
              <w:rPr>
                <w:bCs/>
                <w:sz w:val="22"/>
                <w:szCs w:val="22"/>
              </w:rPr>
              <w:t>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1E188C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15B87EEF" w14:textId="77777777" w:rsidTr="009279CC">
        <w:trPr>
          <w:trHeight w:val="323"/>
          <w:jc w:val="center"/>
        </w:trPr>
        <w:tc>
          <w:tcPr>
            <w:tcW w:w="18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8B370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CA725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913DF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01DA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35E604" w14:textId="00691D9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C5F4DB" w14:textId="3B622A4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368161" w14:textId="0978CBC2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4F4163" w14:textId="6B89029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45E9" w14:textId="77839D9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2D869" w14:textId="035197C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8D8F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3A437E29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EA4C5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7EDA26" w14:textId="6479F0A4" w:rsidR="00983DE1" w:rsidRPr="00217914" w:rsidRDefault="00983DE1" w:rsidP="006C460D">
            <w:pPr>
              <w:jc w:val="both"/>
              <w:rPr>
                <w:sz w:val="22"/>
                <w:szCs w:val="22"/>
                <w:lang w:val="en-US"/>
              </w:rPr>
            </w:pPr>
            <w:r w:rsidRPr="005F64E1">
              <w:rPr>
                <w:bCs/>
                <w:sz w:val="22"/>
                <w:szCs w:val="22"/>
              </w:rPr>
              <w:t xml:space="preserve">Результат 1. ОМСУ </w:t>
            </w:r>
            <w:proofErr w:type="gramStart"/>
            <w:r w:rsidRPr="005F64E1">
              <w:rPr>
                <w:bCs/>
                <w:sz w:val="22"/>
                <w:szCs w:val="22"/>
              </w:rPr>
              <w:t>обеспечены</w:t>
            </w:r>
            <w:proofErr w:type="gramEnd"/>
            <w:r w:rsidRPr="005F64E1">
              <w:rPr>
                <w:bCs/>
                <w:sz w:val="22"/>
                <w:szCs w:val="22"/>
              </w:rPr>
              <w:t xml:space="preserve"> оборудованием, а также его техническим сопровождением (единица)</w:t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83E761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504C93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6A986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1F258EA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2023</w:t>
            </w:r>
          </w:p>
          <w:p w14:paraId="7708A71D" w14:textId="23202AF4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год</w:t>
            </w:r>
          </w:p>
          <w:p w14:paraId="0949DDAE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FD28E5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2024</w:t>
            </w:r>
          </w:p>
          <w:p w14:paraId="398FC10D" w14:textId="6D913770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E2AA036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Итог</w:t>
            </w:r>
          </w:p>
          <w:p w14:paraId="237F598B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2025</w:t>
            </w:r>
          </w:p>
          <w:p w14:paraId="71CA196D" w14:textId="28722BD2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3E53CB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В том числе по кварталам</w:t>
            </w:r>
          </w:p>
          <w:p w14:paraId="7F2193D8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ABAB9B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2026</w:t>
            </w:r>
          </w:p>
          <w:p w14:paraId="4631C479" w14:textId="6561DE95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A4E0B4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2027</w:t>
            </w:r>
          </w:p>
          <w:p w14:paraId="7E4B2B4C" w14:textId="731461E9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год</w:t>
            </w:r>
          </w:p>
        </w:tc>
        <w:tc>
          <w:tcPr>
            <w:tcW w:w="64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D9DEC1" w14:textId="37B8516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279CC" w:rsidRPr="00B32560" w14:paraId="39997647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4BC1E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59F6E2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6118A4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FB0B90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F79829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9538AE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8DD18F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C589B" w14:textId="5AEDD83F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3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013A5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 xml:space="preserve">1 </w:t>
            </w:r>
          </w:p>
          <w:p w14:paraId="248E528C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квартал</w:t>
            </w:r>
          </w:p>
        </w:tc>
        <w:tc>
          <w:tcPr>
            <w:tcW w:w="14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181C8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1</w:t>
            </w:r>
          </w:p>
          <w:p w14:paraId="6BDC7C9E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5A4A1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9</w:t>
            </w:r>
          </w:p>
          <w:p w14:paraId="61A955D4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4E9FB3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12</w:t>
            </w:r>
          </w:p>
          <w:p w14:paraId="3B516F44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266A5B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CAF90D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8C39F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60A834F1" w14:textId="77777777" w:rsidTr="009279CC">
        <w:trPr>
          <w:trHeight w:val="137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5B53B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6753A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C40A8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79605A" w14:textId="77777777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71FEC9" w14:textId="5C0E9571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4857A9" w14:textId="18CE0E5D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21A943" w14:textId="74994B0F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7C4C9" w14:textId="61099B4F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23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53D6B" w14:textId="0D9A1B9F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20904" w14:textId="7ED9F6BB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31CF9" w14:textId="1C94F05D" w:rsidR="00983DE1" w:rsidRPr="005F64E1" w:rsidRDefault="00983DE1" w:rsidP="00E10474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  <w:p w14:paraId="52109B72" w14:textId="56E9EB76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145EDB" w14:textId="5E641F85" w:rsidR="00983DE1" w:rsidRPr="005F64E1" w:rsidRDefault="00983DE1" w:rsidP="00E10474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7CEFF" w14:textId="7CAC2961" w:rsidR="00983DE1" w:rsidRPr="005F64E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D0BDE" w14:textId="755A5E08" w:rsidR="00983DE1" w:rsidRPr="005F64E1" w:rsidRDefault="00983DE1" w:rsidP="005F64E1">
            <w:pPr>
              <w:jc w:val="both"/>
              <w:rPr>
                <w:sz w:val="22"/>
                <w:szCs w:val="22"/>
              </w:rPr>
            </w:pPr>
            <w:r w:rsidRPr="005F64E1">
              <w:rPr>
                <w:sz w:val="22"/>
                <w:szCs w:val="22"/>
              </w:rPr>
              <w:t>1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F9BBD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3F7C49CD" w14:textId="77777777" w:rsidTr="009279CC">
        <w:trPr>
          <w:trHeight w:val="388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03FB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5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E1050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  <w:p w14:paraId="0A89BD0D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  <w:p w14:paraId="61264C59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4BEE1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FAAB1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1B7E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180,6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8845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16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FB19D" w14:textId="4E475FE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41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78CCC6" w14:textId="759F843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63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54AE5B" w14:textId="12404C3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05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B1BE96" w14:textId="5745E7B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05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4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F0586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279CC" w:rsidRPr="00B32560" w14:paraId="0BD37AE7" w14:textId="77777777" w:rsidTr="009279CC">
        <w:trPr>
          <w:trHeight w:val="38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2803E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2AAB3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F7C90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E70BA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B6B0E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D605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0CAFF" w14:textId="7A2D904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55BBF4" w14:textId="2C1D92A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184B0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02CE5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679BD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406E1364" w14:textId="77777777" w:rsidTr="009279CC">
        <w:trPr>
          <w:trHeight w:val="38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1EAF1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2F97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7EF1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D34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3B749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494C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2E760" w14:textId="38ED72E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FD7568" w14:textId="1EC84B7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8DF71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4C0A5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9F182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279CC" w:rsidRPr="00B32560" w14:paraId="03A148B8" w14:textId="77777777" w:rsidTr="009279CC">
        <w:trPr>
          <w:trHeight w:val="38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EAB5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5118D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32B33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1321C6" w14:textId="5D32C3D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03711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180,6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62FC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16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58E57" w14:textId="7CE35F8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41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330C5B" w14:textId="3494A14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63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6DC199" w14:textId="18DD6CD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05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8C972" w14:textId="796D2B1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05,3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40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A2B90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1F3A32C" w14:textId="77777777" w:rsidTr="009279CC">
        <w:trPr>
          <w:trHeight w:val="388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6F620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10A6A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D6DF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3D11F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E6652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2724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D5DB3" w14:textId="085E638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654ED" w14:textId="66F28B0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14C0B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331F2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A5B7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10A7628E" w14:textId="77777777" w:rsidTr="009279CC">
        <w:trPr>
          <w:trHeight w:val="596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C798A3" w14:textId="77777777" w:rsidR="00983DE1" w:rsidRPr="009C2C87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3F8950" w14:textId="6842F8AA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bCs/>
                <w:sz w:val="22"/>
                <w:szCs w:val="22"/>
              </w:rPr>
              <w:t xml:space="preserve">Результат 1. Организации </w:t>
            </w:r>
            <w:r w:rsidRPr="006F2E05">
              <w:rPr>
                <w:bCs/>
                <w:sz w:val="22"/>
                <w:szCs w:val="22"/>
              </w:rPr>
              <w:lastRenderedPageBreak/>
              <w:t>дошкольного, начального общего, основного общего и среднего общего образования, находящиеся в ведении ОМСУ, обеспечены доступом в информационно-телекоммуникационную сеть «Интернет» (единица)</w:t>
            </w:r>
          </w:p>
          <w:p w14:paraId="298373AB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F9240A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AE860F6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C823A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97CC224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2023</w:t>
            </w:r>
          </w:p>
          <w:p w14:paraId="3230951A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год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FCE4A7B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FC0865A" w14:textId="77777777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Итог</w:t>
            </w:r>
          </w:p>
          <w:p w14:paraId="6F252B69" w14:textId="57EEF22D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2025</w:t>
            </w:r>
          </w:p>
          <w:p w14:paraId="5D7684A6" w14:textId="7FFF3E1F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lastRenderedPageBreak/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BAF45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lastRenderedPageBreak/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925F52" w14:textId="77777777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2026</w:t>
            </w:r>
          </w:p>
          <w:p w14:paraId="480CCD49" w14:textId="095F916D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AB143C" w14:textId="77777777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2027</w:t>
            </w:r>
          </w:p>
          <w:p w14:paraId="723AFC70" w14:textId="6D344C56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D0E32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83DE1" w:rsidRPr="00B32560" w14:paraId="13812488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7CA015" w14:textId="77777777" w:rsidR="00983DE1" w:rsidRPr="009C2C87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15E579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11345E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2BE2F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16E838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76956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4FAAB" w14:textId="77777777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2024</w:t>
            </w:r>
          </w:p>
          <w:p w14:paraId="33D3FEDB" w14:textId="20515D59" w:rsidR="00983DE1" w:rsidRPr="006F2E05" w:rsidRDefault="00983DE1" w:rsidP="00E10474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7F0DC89" w14:textId="680C1D7C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495ADE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1 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F2FF474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1</w:t>
            </w:r>
          </w:p>
          <w:p w14:paraId="4DC1DF14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197F369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9</w:t>
            </w:r>
          </w:p>
          <w:p w14:paraId="5D61C142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3FF113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12</w:t>
            </w:r>
          </w:p>
          <w:p w14:paraId="52100F30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23817F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2BD5E7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DCA3B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D96587B" w14:textId="77777777" w:rsidTr="009279CC">
        <w:trPr>
          <w:trHeight w:val="16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33DB6" w14:textId="77777777" w:rsidR="00983DE1" w:rsidRPr="009C2C87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353D2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37DEC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2B061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57DC9" w14:textId="123975EA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76E4D" w14:textId="77777777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7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63CEF" w14:textId="7C7BEC5A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7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0AF3120" w14:textId="1AEC76BE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BFC7877" w14:textId="5B7E31BA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FA61D8F" w14:textId="1864E4DB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2C8D6DB" w14:textId="4B5EFEA5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77C94" w14:textId="5FA9FDB4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A31E9F" w14:textId="7DCC09D3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DA7FF8" w14:textId="36817365" w:rsidR="00983DE1" w:rsidRPr="006F2E05" w:rsidRDefault="00983DE1" w:rsidP="006C460D">
            <w:pPr>
              <w:jc w:val="both"/>
              <w:rPr>
                <w:sz w:val="22"/>
                <w:szCs w:val="22"/>
              </w:rPr>
            </w:pPr>
            <w:r w:rsidRPr="006F2E05">
              <w:rPr>
                <w:sz w:val="22"/>
                <w:szCs w:val="22"/>
              </w:rPr>
              <w:t>3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0C36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E74E1BC" w14:textId="77777777" w:rsidTr="009279CC">
        <w:trPr>
          <w:trHeight w:val="473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CD5AB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1F3916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bookmarkStart w:id="10" w:name="_Hlk127540585"/>
            <w:r w:rsidRPr="00B32560">
              <w:rPr>
                <w:sz w:val="22"/>
                <w:szCs w:val="22"/>
              </w:rPr>
              <w:t>Основное мероприятие 02. Информационная безопасность</w:t>
            </w:r>
            <w:bookmarkEnd w:id="10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DDE9D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5FD5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2593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42A69250" w14:textId="726852B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27,8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7EB6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611E3D7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957,66</w:t>
            </w:r>
          </w:p>
          <w:p w14:paraId="602995F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C3E14" w14:textId="13CBBD6F" w:rsidR="00983DE1" w:rsidRPr="00B32560" w:rsidRDefault="00983DE1" w:rsidP="00E10474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70,21</w:t>
            </w:r>
          </w:p>
          <w:p w14:paraId="576C416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69F480" w14:textId="19CC8DE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</w:t>
            </w:r>
          </w:p>
          <w:p w14:paraId="2D254908" w14:textId="53F65B31" w:rsidR="00983DE1" w:rsidRPr="00B32560" w:rsidRDefault="00983DE1" w:rsidP="00E10474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4</w:t>
            </w:r>
            <w:r w:rsidRPr="00B32560">
              <w:rPr>
                <w:sz w:val="22"/>
                <w:szCs w:val="22"/>
              </w:rPr>
              <w:t>0</w:t>
            </w:r>
          </w:p>
          <w:p w14:paraId="33FF65C3" w14:textId="77777777" w:rsidR="00983DE1" w:rsidRPr="00B32560" w:rsidRDefault="00983DE1" w:rsidP="00E1047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EFC46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3D4B1049" w14:textId="77777777" w:rsidR="00983DE1" w:rsidRPr="00B32560" w:rsidRDefault="00983DE1" w:rsidP="00102345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,4</w:t>
            </w:r>
            <w:r w:rsidRPr="00B32560">
              <w:rPr>
                <w:sz w:val="22"/>
                <w:szCs w:val="22"/>
              </w:rPr>
              <w:t>0</w:t>
            </w:r>
          </w:p>
          <w:p w14:paraId="281EC966" w14:textId="357DFC76" w:rsidR="00983DE1" w:rsidRPr="00B32560" w:rsidRDefault="00983DE1" w:rsidP="00E1047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1201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75E2086F" w14:textId="77777777" w:rsidR="00983DE1" w:rsidRPr="00B32560" w:rsidRDefault="00983DE1" w:rsidP="00102345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,4</w:t>
            </w:r>
            <w:r w:rsidRPr="00B32560">
              <w:rPr>
                <w:sz w:val="22"/>
                <w:szCs w:val="22"/>
              </w:rPr>
              <w:t>0</w:t>
            </w:r>
          </w:p>
          <w:p w14:paraId="51D95B50" w14:textId="03BC9D0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3B8548" w14:textId="590C08C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02907728" w14:textId="77777777" w:rsidTr="009279CC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04ED8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19DE4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70985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11FF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832E6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7F4B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DE5AB" w14:textId="281D412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30AE2" w14:textId="6F16545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155F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17B2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5D339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B20E0A3" w14:textId="77777777" w:rsidTr="009279CC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37EA7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2A7BC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DC243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671DE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F3671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7739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649F" w14:textId="3D0CE20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945B5" w14:textId="50C9C54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E42E43" w14:textId="386E217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CF7D69" w14:textId="06718FA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5BBAF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DDCA8D7" w14:textId="77777777" w:rsidTr="009279CC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56B9A4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1C75AF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DBA1C0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9213D" w14:textId="3BA19F4C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E1347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2FDCD683" w14:textId="4DA66023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27,8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258A2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1CAEF69A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957,66</w:t>
            </w:r>
          </w:p>
          <w:p w14:paraId="461E1FA7" w14:textId="02C2F449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41C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70,21</w:t>
            </w:r>
          </w:p>
          <w:p w14:paraId="02B0D5F3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9B08D" w14:textId="5E466E1C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,4</w:t>
            </w:r>
            <w:r w:rsidRPr="00B32560">
              <w:rPr>
                <w:sz w:val="22"/>
                <w:szCs w:val="22"/>
              </w:rPr>
              <w:t>0</w:t>
            </w:r>
          </w:p>
          <w:p w14:paraId="04698FDB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973D8" w14:textId="77777777" w:rsidR="00983DE1" w:rsidRPr="00B32560" w:rsidRDefault="00983DE1" w:rsidP="00102345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,4</w:t>
            </w:r>
            <w:r w:rsidRPr="00B32560">
              <w:rPr>
                <w:sz w:val="22"/>
                <w:szCs w:val="22"/>
              </w:rPr>
              <w:t>0</w:t>
            </w:r>
          </w:p>
          <w:p w14:paraId="54BB0C91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A8F2B" w14:textId="77777777" w:rsidR="00983DE1" w:rsidRPr="00B32560" w:rsidRDefault="00983DE1" w:rsidP="00102345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,4</w:t>
            </w:r>
            <w:r w:rsidRPr="00B32560">
              <w:rPr>
                <w:sz w:val="22"/>
                <w:szCs w:val="22"/>
              </w:rPr>
              <w:t>0</w:t>
            </w:r>
          </w:p>
          <w:p w14:paraId="2DB3CEDB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D8EBD9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21F23ED" w14:textId="77777777" w:rsidTr="009279CC">
        <w:trPr>
          <w:trHeight w:val="47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46251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A775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9037A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B45B6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239F4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2B30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A63A8" w14:textId="7E6570A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BBB30A" w14:textId="1D167BC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D0851C" w14:textId="14543B8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8F7463" w14:textId="0AB2CE4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DD91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7B494E4" w14:textId="77777777" w:rsidTr="009279CC">
        <w:trPr>
          <w:trHeight w:val="661"/>
          <w:jc w:val="center"/>
        </w:trPr>
        <w:tc>
          <w:tcPr>
            <w:tcW w:w="18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B1EE45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0ECF97" w14:textId="4F26A5C3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  <w:bookmarkStart w:id="11" w:name="_Hlk127540676"/>
            <w:r w:rsidRPr="00B32560">
              <w:rPr>
                <w:rFonts w:eastAsia="Calibri"/>
                <w:sz w:val="22"/>
                <w:szCs w:val="22"/>
              </w:rPr>
              <w:t xml:space="preserve">Мероприятие 02.01. </w:t>
            </w:r>
            <w:proofErr w:type="gramStart"/>
            <w:r w:rsidRPr="00B32560">
              <w:rPr>
                <w:rFonts w:eastAsia="Calibri"/>
                <w:sz w:val="22"/>
                <w:szCs w:val="22"/>
              </w:rPr>
              <w:t xml:space="preserve">Приобретение, </w:t>
            </w:r>
            <w:r w:rsidRPr="00B32560">
              <w:rPr>
                <w:rFonts w:eastAsia="Calibri"/>
                <w:sz w:val="22"/>
                <w:szCs w:val="22"/>
              </w:rPr>
              <w:lastRenderedPageBreak/>
              <w:t xml:space="preserve">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средств автоматизации деятельности по защите информации, а также проведение мероприятий по защите </w:t>
            </w:r>
            <w:r w:rsidRPr="00B32560">
              <w:rPr>
                <w:rFonts w:eastAsia="Calibri"/>
                <w:sz w:val="22"/>
                <w:szCs w:val="22"/>
              </w:rPr>
              <w:lastRenderedPageBreak/>
              <w:t>информации и аттестации по требованиям безопасности информации объектов информатизации, ЦОД</w:t>
            </w:r>
            <w:proofErr w:type="gramEnd"/>
            <w:r w:rsidRPr="00B32560">
              <w:rPr>
                <w:rFonts w:eastAsia="Calibri"/>
                <w:sz w:val="22"/>
                <w:szCs w:val="22"/>
              </w:rPr>
              <w:t xml:space="preserve"> и ИС, используемых ОМСУ </w:t>
            </w:r>
            <w:r>
              <w:rPr>
                <w:rFonts w:eastAsia="Calibri"/>
                <w:sz w:val="22"/>
                <w:szCs w:val="22"/>
              </w:rPr>
              <w:t>муниципального</w:t>
            </w:r>
            <w:r w:rsidRPr="00B32560">
              <w:rPr>
                <w:rFonts w:eastAsia="Calibri"/>
                <w:sz w:val="22"/>
                <w:szCs w:val="22"/>
              </w:rPr>
              <w:t xml:space="preserve"> образования Московской области</w:t>
            </w:r>
            <w:bookmarkEnd w:id="11"/>
          </w:p>
          <w:p w14:paraId="1B3ED4CF" w14:textId="77777777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</w:p>
          <w:p w14:paraId="5476D3D4" w14:textId="77777777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9428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6B39ED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6F663A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5999E1C8" w14:textId="58B1C2DE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27,8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2374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6A5C1B97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957,66</w:t>
            </w:r>
          </w:p>
          <w:p w14:paraId="7F77A7B2" w14:textId="368DABF8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5B38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70,21</w:t>
            </w:r>
          </w:p>
          <w:p w14:paraId="4E4445DE" w14:textId="6A9B52D5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69430A" w14:textId="0C87D3C4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5D3D9559" w14:textId="39518533" w:rsidR="00983DE1" w:rsidRPr="00B32560" w:rsidRDefault="00983DE1" w:rsidP="000672A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4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975272" w14:textId="411FAD41" w:rsidR="00983DE1" w:rsidRPr="00B32560" w:rsidRDefault="00983DE1" w:rsidP="000672A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4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42B476" w14:textId="4E5BB439" w:rsidR="00983DE1" w:rsidRPr="00B32560" w:rsidRDefault="00983DE1" w:rsidP="000672A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9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4</w:t>
            </w: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184E8" w14:textId="47143C44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округа Серебряные </w:t>
            </w:r>
            <w:r w:rsidRPr="00B32560">
              <w:rPr>
                <w:sz w:val="22"/>
                <w:szCs w:val="22"/>
              </w:rPr>
              <w:lastRenderedPageBreak/>
              <w:t>Пруды Московской области</w:t>
            </w:r>
          </w:p>
        </w:tc>
      </w:tr>
      <w:tr w:rsidR="00983DE1" w:rsidRPr="00B32560" w14:paraId="4D0C0A11" w14:textId="77777777" w:rsidTr="009279CC">
        <w:trPr>
          <w:trHeight w:val="1398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C0DC2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CA782C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70E5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2EF36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3C960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545BB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1B7AD6" w14:textId="0B0878E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4E7B48" w14:textId="2948038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DC34CC" w14:textId="1C7F4D8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E2666E" w14:textId="5EBC360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5FB0B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C321DBE" w14:textId="77777777" w:rsidTr="009279CC">
        <w:trPr>
          <w:trHeight w:val="113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EB0BF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37AC46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D8B83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201E6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3C0C8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B92AC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460B71" w14:textId="533DC3D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A9D8D4" w14:textId="6B9D3DF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EFDEA9" w14:textId="404EBD0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23DC23A" w14:textId="0DCF6F7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A6CDC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E6B40E3" w14:textId="77777777" w:rsidTr="009279CC">
        <w:trPr>
          <w:trHeight w:val="140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ABEDEC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D33FCB" w14:textId="77777777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43060B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4BAFC8" w14:textId="4AF6B10F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38FA1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3AA3790D" w14:textId="4909D0B4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27,87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0E598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2524D0C9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957,66</w:t>
            </w:r>
          </w:p>
          <w:p w14:paraId="2C67C90E" w14:textId="18987298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68582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70,21</w:t>
            </w:r>
          </w:p>
          <w:p w14:paraId="442DFCC8" w14:textId="106A7D53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98F60E" w14:textId="1831A906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 </w:t>
            </w:r>
          </w:p>
          <w:p w14:paraId="40E790F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               0,00</w:t>
            </w:r>
          </w:p>
          <w:p w14:paraId="1B243401" w14:textId="4A09DE82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  <w:p w14:paraId="56EBD7B0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EE1E2D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136209F7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1CA81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D4E0A88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C2384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01DA185" w14:textId="77777777" w:rsidTr="009279CC">
        <w:trPr>
          <w:trHeight w:val="1942"/>
          <w:jc w:val="center"/>
        </w:trPr>
        <w:tc>
          <w:tcPr>
            <w:tcW w:w="18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A53EA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23025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D9EE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51AB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7EDDC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0F32C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6B2F83" w14:textId="02743B0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1CA097" w14:textId="334767F0" w:rsidR="00983DE1" w:rsidRPr="0041145C" w:rsidRDefault="00983DE1" w:rsidP="006C460D">
            <w:pPr>
              <w:jc w:val="both"/>
              <w:rPr>
                <w:sz w:val="22"/>
                <w:szCs w:val="22"/>
                <w:lang w:val="en-US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498A9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566C2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19D56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C6B1C4F" w14:textId="77777777" w:rsidTr="009279CC">
        <w:trPr>
          <w:trHeight w:val="338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CA4CE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DFFC05" w14:textId="5856FE73" w:rsidR="00983DE1" w:rsidRPr="00EE287B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EE287B">
              <w:rPr>
                <w:bCs/>
                <w:sz w:val="22"/>
                <w:szCs w:val="22"/>
              </w:rPr>
              <w:t xml:space="preserve">Результат 1. </w:t>
            </w:r>
            <w:r w:rsidRPr="00EE287B">
              <w:rPr>
                <w:sz w:val="22"/>
                <w:szCs w:val="22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 (единица)</w:t>
            </w:r>
          </w:p>
          <w:p w14:paraId="1AD41A45" w14:textId="77777777" w:rsidR="00983DE1" w:rsidRPr="00EE287B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00835C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BC4666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E59910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2DC4C4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2023</w:t>
            </w:r>
          </w:p>
          <w:p w14:paraId="3F5CD0DF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42E277C2" w14:textId="4FD62517" w:rsidR="00983DE1" w:rsidRPr="00EE287B" w:rsidRDefault="00983DE1" w:rsidP="006C460D">
            <w:pPr>
              <w:jc w:val="both"/>
              <w:rPr>
                <w:sz w:val="22"/>
                <w:szCs w:val="22"/>
                <w:lang w:val="en-US"/>
              </w:rPr>
            </w:pPr>
            <w:r w:rsidRPr="00EE287B">
              <w:rPr>
                <w:sz w:val="22"/>
                <w:szCs w:val="22"/>
              </w:rPr>
              <w:t>год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A2B238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2024</w:t>
            </w:r>
          </w:p>
          <w:p w14:paraId="0EA1C5A2" w14:textId="75259F4A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6761333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Итог</w:t>
            </w:r>
          </w:p>
          <w:p w14:paraId="4C6645FF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2025</w:t>
            </w:r>
          </w:p>
          <w:p w14:paraId="05191E2E" w14:textId="6DD58274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A76FE0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6DE161" w14:textId="77777777" w:rsidR="00983DE1" w:rsidRPr="00EE287B" w:rsidRDefault="00983DE1" w:rsidP="005B4FA1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2026</w:t>
            </w:r>
          </w:p>
          <w:p w14:paraId="457BC1D0" w14:textId="0F6BFB71" w:rsidR="00983DE1" w:rsidRPr="00EE287B" w:rsidRDefault="00983DE1" w:rsidP="005B4FA1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FD3B7F" w14:textId="77777777" w:rsidR="00983DE1" w:rsidRPr="00EE287B" w:rsidRDefault="00983DE1" w:rsidP="005B4FA1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2027</w:t>
            </w:r>
          </w:p>
          <w:p w14:paraId="37C70F72" w14:textId="49E07AB6" w:rsidR="00983DE1" w:rsidRPr="00EE287B" w:rsidRDefault="00983DE1" w:rsidP="005B4FA1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D6F468" w14:textId="3A65828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23AD89EC" w14:textId="77777777" w:rsidTr="009279CC">
        <w:trPr>
          <w:trHeight w:val="33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29FD6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EC532E" w14:textId="77777777" w:rsidR="00983DE1" w:rsidRPr="00EE287B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3FECF8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72B717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6D4C1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7CE36D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7AA2CA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DBB58" w14:textId="6F278DDF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8E46E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1</w:t>
            </w:r>
          </w:p>
          <w:p w14:paraId="7DE0120B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13825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1</w:t>
            </w:r>
          </w:p>
          <w:p w14:paraId="4D739891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0C432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9</w:t>
            </w:r>
          </w:p>
          <w:p w14:paraId="2663A3FB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96AAA6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12</w:t>
            </w:r>
          </w:p>
          <w:p w14:paraId="4A1D93AC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 w:rsidRPr="00EE287B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B70081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9B3897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C495A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73CD905" w14:textId="77777777" w:rsidTr="009279CC">
        <w:trPr>
          <w:trHeight w:val="32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90F84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28C71" w14:textId="77777777" w:rsidR="00983DE1" w:rsidRPr="00EE287B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2CF86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026EB" w14:textId="77777777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61B3AD" w14:textId="5D3CE09A" w:rsidR="00983DE1" w:rsidRPr="00334114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36D76E" w14:textId="558A16B5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2B3B23" w14:textId="3A5E7A64" w:rsidR="00983DE1" w:rsidRPr="00EE287B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359CD" w14:textId="6C1633CD" w:rsidR="00983DE1" w:rsidRPr="002115D2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8C1DA" w14:textId="47DA435C" w:rsidR="00983DE1" w:rsidRPr="002115D2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17A67" w14:textId="7E4DEA79" w:rsidR="00983DE1" w:rsidRPr="00925935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1695C" w14:textId="0E291806" w:rsidR="00983DE1" w:rsidRPr="00925935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B39AC9" w14:textId="598B5F97" w:rsidR="00983DE1" w:rsidRPr="00925935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45BE04" w14:textId="2361B4C1" w:rsidR="00983DE1" w:rsidRPr="00334114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976900" w14:textId="766008C2" w:rsidR="00983DE1" w:rsidRPr="00334114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FC09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32FE353" w14:textId="77777777" w:rsidTr="009279CC">
        <w:trPr>
          <w:trHeight w:val="115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5E5F1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bookmarkStart w:id="12" w:name="_Hlk127540874"/>
            <w:r w:rsidRPr="00B32560">
              <w:rPr>
                <w:sz w:val="22"/>
                <w:szCs w:val="22"/>
              </w:rPr>
              <w:t>3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720F9B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bookmarkStart w:id="13" w:name="_Hlk127540845"/>
            <w:r w:rsidRPr="00B32560">
              <w:rPr>
                <w:sz w:val="22"/>
                <w:szCs w:val="22"/>
              </w:rPr>
              <w:t>Основное мероприятие 03. Цифровое государственное управление</w:t>
            </w:r>
            <w:bookmarkEnd w:id="13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CD6D8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F7AB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43411B" w14:textId="049988A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0713,3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69FF" w14:textId="33F2D42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283,5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68496" w14:textId="0F90A04E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46,29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03687" w14:textId="5BA0A02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86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8992F" w14:textId="02D6A88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7097,5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96621" w14:textId="23EC801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6FD47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2936B7A4" w14:textId="0D0D7A5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5D54524B" w14:textId="77777777" w:rsidTr="009279CC">
        <w:trPr>
          <w:trHeight w:val="39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30AB5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29E753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9C0F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1AE5F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F4EE80" w14:textId="490AC83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6E800F" w14:textId="7D581B4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427EC2" w14:textId="389A96EB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33BE4E" w14:textId="534968B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187DAB" w14:textId="2C11296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99DFF7" w14:textId="1BD06D3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C0D26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7A7EA8F" w14:textId="77777777" w:rsidTr="009279CC">
        <w:trPr>
          <w:trHeight w:val="31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E5EC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B95D7E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44846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97AD1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</w:t>
            </w:r>
            <w:r w:rsidRPr="00B32560">
              <w:rPr>
                <w:sz w:val="22"/>
                <w:szCs w:val="22"/>
              </w:rPr>
              <w:lastRenderedPageBreak/>
              <w:t>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D85778" w14:textId="41FE260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lastRenderedPageBreak/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5A08A0F" w14:textId="446E5B4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3ACEBF" w14:textId="1B4B559C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DD37D7" w14:textId="0C05A94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B41D81" w14:textId="34141EF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DCB501" w14:textId="6A5A059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25C94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6DE8F46" w14:textId="77777777" w:rsidTr="009279CC">
        <w:trPr>
          <w:trHeight w:val="26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DE4AA6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E2AA9A" w14:textId="77777777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B7D028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B94BE6" w14:textId="0B52D238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A18753" w14:textId="629FED4D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0713,3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17402" w14:textId="66D98282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283,5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A16A6" w14:textId="13A80E64" w:rsidR="00983DE1" w:rsidRPr="00B32560" w:rsidRDefault="00983DE1" w:rsidP="00364A83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46,29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C707B" w14:textId="6C64DE69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586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53ECFB" w14:textId="1371A92B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7097,5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75245" w14:textId="0AB5B8DB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8386FE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6D725C5" w14:textId="77777777" w:rsidTr="009279CC">
        <w:trPr>
          <w:trHeight w:val="671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B317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15958B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E43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3EE3F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CFCA3" w14:textId="2C9C0D1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4B4A3" w14:textId="45E9549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0C62F" w14:textId="5A2BD6B8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28643" w14:textId="3E9C56F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5A941" w14:textId="2D00923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9B188C" w14:textId="297AC6F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7850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bookmarkEnd w:id="12"/>
      <w:tr w:rsidR="00983DE1" w:rsidRPr="00B32560" w14:paraId="3075A708" w14:textId="77777777" w:rsidTr="009279CC">
        <w:trPr>
          <w:trHeight w:val="353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D0FAA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2D2E98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bookmarkStart w:id="14" w:name="_Hlk127540894"/>
            <w:r w:rsidRPr="00B32560">
              <w:rPr>
                <w:rFonts w:eastAsia="Calibri"/>
                <w:sz w:val="22"/>
                <w:szCs w:val="22"/>
              </w:rPr>
              <w:t>Мероприятие 03.01. Обеспечение программными продуктами</w:t>
            </w:r>
            <w:bookmarkEnd w:id="14"/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6120B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31A9E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4F17ED" w14:textId="1403892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0423,3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559AE5" w14:textId="313655C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993,5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D2618F" w14:textId="3EF07344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46,29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23F4B9" w14:textId="1E778FD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702A26" w14:textId="1A59749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0DD344" w14:textId="5CED8FA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39DA39" w14:textId="485C5D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1B5FB681" w14:textId="77777777" w:rsidTr="009279CC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95AE2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46FC9E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55E2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EBF06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717B67" w14:textId="289D7E8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697E0E1" w14:textId="0E0C1CE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841B9C" w14:textId="396B85D7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9AF5FF" w14:textId="1BF57B3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DC24CF" w14:textId="578823A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CE5A1" w14:textId="649FC95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97B74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CAE1E66" w14:textId="77777777" w:rsidTr="009279CC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E928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CF8503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2E889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3A49F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355FE7" w14:textId="2A88130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5ACF777" w14:textId="6C2E910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C8997" w14:textId="6C9B0148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9E3BD7" w14:textId="6E23FF7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6A7600" w14:textId="7166DC5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DE878" w14:textId="62E8A4E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EF12B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EB66ACD" w14:textId="77777777" w:rsidTr="009279CC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D0E4B5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2A953" w14:textId="77777777" w:rsidR="00983DE1" w:rsidRPr="00B32560" w:rsidRDefault="00983DE1" w:rsidP="00364A83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86D07C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F8FE49" w14:textId="6585B16B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401D2C" w14:textId="062974AF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0423,3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ABF4FC" w14:textId="3F2BD364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993,5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56C810" w14:textId="778B27A2" w:rsidR="00983DE1" w:rsidRPr="00B32560" w:rsidRDefault="00983DE1" w:rsidP="00364A83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1746,29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E20C69" w14:textId="69A0FC3D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030013" w14:textId="7E384722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2689E9" w14:textId="3F7814FD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344</w:t>
            </w:r>
            <w:r w:rsidRPr="00B32560">
              <w:rPr>
                <w:bCs/>
                <w:sz w:val="22"/>
                <w:szCs w:val="22"/>
              </w:rPr>
              <w:t>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07BBA4" w14:textId="77777777" w:rsidR="00983DE1" w:rsidRPr="00B32560" w:rsidRDefault="00983DE1" w:rsidP="00364A83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D7B5C11" w14:textId="77777777" w:rsidTr="009279CC">
        <w:trPr>
          <w:trHeight w:val="35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2C2DC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bookmarkStart w:id="15" w:name="_Hlk127540962"/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566D7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A7126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790FF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676DAB" w14:textId="72B0020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CE736A1" w14:textId="214A47E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7E5BB7" w14:textId="6E6692B0" w:rsidR="00983DE1" w:rsidRPr="00B32560" w:rsidRDefault="00983DE1" w:rsidP="006C460D">
            <w:pPr>
              <w:jc w:val="both"/>
              <w:rPr>
                <w:bCs/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277B7A" w14:textId="4D45EC1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8F1FB" w14:textId="1130676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27EAFF" w14:textId="4B89FDF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bCs/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3FC1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bookmarkEnd w:id="15"/>
      <w:tr w:rsidR="00983DE1" w:rsidRPr="00B32560" w14:paraId="2DC5EDDD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7E43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4B35D8" w14:textId="79245612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742131">
              <w:rPr>
                <w:bCs/>
                <w:sz w:val="22"/>
                <w:szCs w:val="22"/>
              </w:rPr>
              <w:t xml:space="preserve">Результат 1. </w:t>
            </w:r>
            <w:proofErr w:type="gramStart"/>
            <w:r w:rsidRPr="00742131">
              <w:rPr>
                <w:bCs/>
                <w:sz w:val="22"/>
                <w:szCs w:val="22"/>
              </w:rPr>
              <w:t>ОМСУ обеспечены программными продуктами согласно заявленной потребности (единица)</w:t>
            </w:r>
            <w:proofErr w:type="gramEnd"/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5DA92F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307645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361B32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BE16BE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3</w:t>
            </w:r>
          </w:p>
          <w:p w14:paraId="0E74B27B" w14:textId="2DEFD155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  <w:p w14:paraId="2F7B5F1A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C0B5D2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73887A1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Итог</w:t>
            </w:r>
          </w:p>
          <w:p w14:paraId="680412E8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5</w:t>
            </w:r>
          </w:p>
          <w:p w14:paraId="2AFC2776" w14:textId="7F562F76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82AA7E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67B243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6</w:t>
            </w:r>
          </w:p>
          <w:p w14:paraId="7DD36854" w14:textId="2D2E7980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F7F013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7</w:t>
            </w:r>
          </w:p>
          <w:p w14:paraId="32566670" w14:textId="44C1FB2B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351DD3" w14:textId="3A5242B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01A22AD6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42F255" w14:textId="2EB81B8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575F74" w14:textId="77777777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F59DF0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B8CDE4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BF652B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98E515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3E69A4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4</w:t>
            </w:r>
          </w:p>
          <w:p w14:paraId="47457A3D" w14:textId="4967A885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934E3" w14:textId="4E0C41CF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ED5A3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  <w:p w14:paraId="22A69AA5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769E8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  <w:p w14:paraId="21F6CB71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75FBB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9</w:t>
            </w:r>
          </w:p>
          <w:p w14:paraId="2E504CD2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9FDD7E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2</w:t>
            </w:r>
          </w:p>
          <w:p w14:paraId="6501165E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C40E0E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5C1D3A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11602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1D24CDAB" w14:textId="77777777" w:rsidTr="009279CC">
        <w:trPr>
          <w:trHeight w:val="15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51FA7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031700" w14:textId="77777777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9649E6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DA970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9FFF5" w14:textId="3D20715B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5D44C7" w14:textId="147D5EDA" w:rsidR="00983DE1" w:rsidRPr="00742131" w:rsidRDefault="00983DE1" w:rsidP="00742131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D26559" w14:textId="4012BA81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459FD" w14:textId="23C5A699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D14A0" w14:textId="2061190F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D3689" w14:textId="6B7DD248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1FBA2" w14:textId="724FA203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F7C34" w14:textId="547E06D3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FC7E3A" w14:textId="73495579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3835EC6" w14:textId="24AF8802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649E9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81D2957" w14:textId="77777777" w:rsidTr="009279CC">
        <w:trPr>
          <w:trHeight w:val="150"/>
          <w:jc w:val="center"/>
        </w:trPr>
        <w:tc>
          <w:tcPr>
            <w:tcW w:w="18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F2D6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0FCAB4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Приобретение программного продукта "</w:t>
            </w:r>
            <w:proofErr w:type="spellStart"/>
            <w:r w:rsidRPr="00B32560">
              <w:rPr>
                <w:rFonts w:eastAsia="Calibri"/>
                <w:sz w:val="22"/>
                <w:szCs w:val="22"/>
              </w:rPr>
              <w:t>Рамзес</w:t>
            </w:r>
            <w:proofErr w:type="spellEnd"/>
            <w:r w:rsidRPr="00B32560">
              <w:rPr>
                <w:rFonts w:eastAsia="Calibri"/>
                <w:sz w:val="22"/>
                <w:szCs w:val="22"/>
              </w:rPr>
              <w:t>"</w:t>
            </w: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E0180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05DC8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EA95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832EA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</w:t>
            </w:r>
          </w:p>
          <w:p w14:paraId="30DB5E14" w14:textId="6AB4FCE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  <w:p w14:paraId="1AA2671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5C71C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</w:t>
            </w:r>
          </w:p>
          <w:p w14:paraId="1C226802" w14:textId="2485821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C72C93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49640B0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</w:t>
            </w:r>
          </w:p>
          <w:p w14:paraId="635A62DA" w14:textId="1E0860B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F428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</w:t>
            </w:r>
          </w:p>
          <w:p w14:paraId="1BF8F0A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329A54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</w:t>
            </w:r>
          </w:p>
          <w:p w14:paraId="3834A01E" w14:textId="3FB7705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0CD7A9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</w:t>
            </w:r>
          </w:p>
          <w:p w14:paraId="55EF5EE3" w14:textId="45E5924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1C2DF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83DE1" w:rsidRPr="00B32560" w14:paraId="2C98F9E4" w14:textId="77777777" w:rsidTr="009279CC">
        <w:trPr>
          <w:trHeight w:val="150"/>
          <w:jc w:val="center"/>
        </w:trPr>
        <w:tc>
          <w:tcPr>
            <w:tcW w:w="18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C7ADB1" w14:textId="7A9F393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5F5D41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896D6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375D7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87B0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64F0F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A4418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C443C" w14:textId="6EFCDC8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2A73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1E58E4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</w:t>
            </w:r>
            <w:r w:rsidRPr="00B32560">
              <w:rPr>
                <w:sz w:val="22"/>
                <w:szCs w:val="22"/>
              </w:rPr>
              <w:lastRenderedPageBreak/>
              <w:t>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0BE9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</w:t>
            </w:r>
          </w:p>
          <w:p w14:paraId="71ED986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</w:t>
            </w:r>
            <w:r w:rsidRPr="00B32560">
              <w:rPr>
                <w:sz w:val="22"/>
                <w:szCs w:val="22"/>
              </w:rPr>
              <w:lastRenderedPageBreak/>
              <w:t>годие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C929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9</w:t>
            </w:r>
          </w:p>
          <w:p w14:paraId="6E8F94E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</w:t>
            </w:r>
            <w:r w:rsidRPr="00B32560">
              <w:rPr>
                <w:sz w:val="22"/>
                <w:szCs w:val="22"/>
              </w:rPr>
              <w:lastRenderedPageBreak/>
              <w:t>цев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1102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2</w:t>
            </w:r>
          </w:p>
          <w:p w14:paraId="61E684A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</w:t>
            </w:r>
            <w:r w:rsidRPr="00B32560">
              <w:rPr>
                <w:sz w:val="22"/>
                <w:szCs w:val="22"/>
              </w:rPr>
              <w:lastRenderedPageBreak/>
              <w:t>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37C19F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AFCF90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61A5E1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29889DD" w14:textId="77777777" w:rsidTr="009279CC">
        <w:trPr>
          <w:trHeight w:val="150"/>
          <w:jc w:val="center"/>
        </w:trPr>
        <w:tc>
          <w:tcPr>
            <w:tcW w:w="18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B76FA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423820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6FE5C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CF38C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C1B4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4426D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2D8B82" w14:textId="71601DE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34540" w14:textId="7E3B136D" w:rsidR="00983DE1" w:rsidRPr="00BB789E" w:rsidRDefault="00AE40DD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469BD" w14:textId="2AC126CF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9480F" w14:textId="25A003AF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E3D78" w14:textId="34C6DCC5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08EC2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58598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7057B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D5368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19ECB090" w14:textId="77777777" w:rsidTr="009279CC">
        <w:trPr>
          <w:trHeight w:val="1001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EDDA6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.2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E133E2" w14:textId="1DA37904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 xml:space="preserve">Мероприятие 03.02.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</w:t>
            </w:r>
            <w:r>
              <w:rPr>
                <w:rFonts w:eastAsia="Calibri"/>
                <w:sz w:val="22"/>
                <w:szCs w:val="22"/>
              </w:rPr>
              <w:t>муниципального</w:t>
            </w:r>
            <w:r w:rsidRPr="00B32560">
              <w:rPr>
                <w:rFonts w:eastAsia="Calibri"/>
                <w:sz w:val="22"/>
                <w:szCs w:val="22"/>
              </w:rPr>
              <w:t xml:space="preserve"> образования Московской области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D9025F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0E404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5278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896A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930AE3" w14:textId="53CB6A6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D28294" w14:textId="644DF3E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E82E6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49CA1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6E2776" w14:textId="25FED8F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646907D7" w14:textId="77777777" w:rsidTr="009279CC">
        <w:trPr>
          <w:trHeight w:val="1393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3E3D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D7E794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3DBFD9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9D831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C053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4A21F23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913CE1C" w14:textId="6E3919F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5607E4" w14:textId="2D1566C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797C7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A985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6B6E0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F93373F" w14:textId="77777777" w:rsidTr="009279CC">
        <w:trPr>
          <w:trHeight w:val="1071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5EA25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86B846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C58390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8FEAE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3460D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773CA4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78D7FC" w14:textId="169E5AF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02506FF" w14:textId="77D6D36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8A5DB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3A4A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8C688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C51542D" w14:textId="77777777" w:rsidTr="009279CC">
        <w:trPr>
          <w:trHeight w:val="1566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BB3FC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8BAC75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063F08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102838" w14:textId="31E525B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E39B6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1CD749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4CC5FD" w14:textId="0B30DAF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1FEAB35" w14:textId="42028FA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FAEEB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A5A46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39FAA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6655858" w14:textId="77777777" w:rsidTr="009279CC">
        <w:trPr>
          <w:trHeight w:val="1390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16F9B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76EA9A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812D8D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62B4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86A42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754147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B6BF4D" w14:textId="086ED00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A281E1" w14:textId="5754651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                   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5D94B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1F139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1B7BB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250E375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FB0B6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431698" w14:textId="1B8E885E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742131">
              <w:rPr>
                <w:bCs/>
                <w:sz w:val="22"/>
                <w:szCs w:val="22"/>
              </w:rPr>
              <w:t xml:space="preserve">Результат 1. Обеспечено функционирование информационных систем поддержки </w:t>
            </w:r>
            <w:r w:rsidRPr="00742131">
              <w:rPr>
                <w:rFonts w:eastAsia="Calibri"/>
                <w:bCs/>
                <w:sz w:val="22"/>
                <w:szCs w:val="22"/>
                <w:lang w:eastAsia="en-US"/>
              </w:rPr>
              <w:t>оказания государственных и муниципальных услуг и</w:t>
            </w:r>
            <w:r w:rsidRPr="00742131">
              <w:rPr>
                <w:bCs/>
                <w:sz w:val="22"/>
                <w:szCs w:val="22"/>
              </w:rPr>
              <w:t xml:space="preserve"> </w:t>
            </w:r>
            <w:r w:rsidRPr="00742131">
              <w:rPr>
                <w:bCs/>
                <w:sz w:val="22"/>
                <w:szCs w:val="22"/>
              </w:rPr>
              <w:lastRenderedPageBreak/>
              <w:t>обеспечивающих функций и контроля результативности деятельности ОМСУ (единица)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C6C0EC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E419AA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97962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2726A5D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3</w:t>
            </w:r>
          </w:p>
          <w:p w14:paraId="42731D67" w14:textId="553BD8DA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  <w:p w14:paraId="4A672962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48B9973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8506D00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Итог</w:t>
            </w:r>
          </w:p>
          <w:p w14:paraId="2E7EF861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5</w:t>
            </w:r>
          </w:p>
          <w:p w14:paraId="72AB65E5" w14:textId="580B63A0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710578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F9C86B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6</w:t>
            </w:r>
          </w:p>
          <w:p w14:paraId="6EEB890F" w14:textId="548A7BCC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C3386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7</w:t>
            </w:r>
          </w:p>
          <w:p w14:paraId="5CF5F4B1" w14:textId="52118388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762406" w14:textId="669BDEF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0F79C9AA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32BAED" w14:textId="30725DA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39CB25" w14:textId="77777777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333B5C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D790811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37779A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41980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FAF444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2024</w:t>
            </w:r>
          </w:p>
          <w:p w14:paraId="2CE13BBB" w14:textId="7D79C312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31313" w14:textId="7A8A761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F95FF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  <w:p w14:paraId="6CAA2629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6DA85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  <w:p w14:paraId="0E7A0240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5143C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9</w:t>
            </w:r>
          </w:p>
          <w:p w14:paraId="32D62A79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28345B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2</w:t>
            </w:r>
          </w:p>
          <w:p w14:paraId="6A6D5D13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988FD4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D25708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52184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4674D17" w14:textId="77777777" w:rsidTr="009279CC">
        <w:trPr>
          <w:trHeight w:val="18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3A33E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E536A0" w14:textId="77777777" w:rsidR="00983DE1" w:rsidRPr="00742131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6D6394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91FB3B" w14:textId="7777777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5FF7CC" w14:textId="7D016F51" w:rsidR="00983DE1" w:rsidRPr="00742131" w:rsidRDefault="00983DE1" w:rsidP="00742131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B2467F" w14:textId="3B187847" w:rsidR="00983DE1" w:rsidRPr="00742131" w:rsidRDefault="00983DE1" w:rsidP="00742131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73426C" w14:textId="34CB0D64" w:rsidR="00983DE1" w:rsidRPr="00742131" w:rsidRDefault="00983DE1" w:rsidP="00742131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73382" w14:textId="6CCD87BF" w:rsidR="00983DE1" w:rsidRPr="00742131" w:rsidRDefault="00983DE1" w:rsidP="00742131">
            <w:pPr>
              <w:jc w:val="both"/>
              <w:rPr>
                <w:sz w:val="22"/>
                <w:szCs w:val="22"/>
              </w:rPr>
            </w:pPr>
            <w:r w:rsidRPr="00742131"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FACA2" w14:textId="09B39E2B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EBBB7" w14:textId="5638F8A3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40E6F" w14:textId="727525A7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3A7F95" w14:textId="08E8A7E9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3D4701" w14:textId="34B462D4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D9BCF7" w14:textId="1BDA2556" w:rsidR="00983DE1" w:rsidRPr="00742131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3E57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12655D6" w14:textId="77777777" w:rsidTr="009279CC">
        <w:trPr>
          <w:trHeight w:val="852"/>
          <w:jc w:val="center"/>
        </w:trPr>
        <w:tc>
          <w:tcPr>
            <w:tcW w:w="18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05480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.3.</w:t>
            </w:r>
          </w:p>
        </w:tc>
        <w:tc>
          <w:tcPr>
            <w:tcW w:w="64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7A99BEC" w14:textId="56C632D1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 xml:space="preserve">Мероприятие 03.03. Развитие и сопровождение муниципальных информационных систем обеспечения деятельности ОМСУ </w:t>
            </w:r>
            <w:r>
              <w:rPr>
                <w:rFonts w:eastAsia="Calibri"/>
                <w:sz w:val="22"/>
                <w:szCs w:val="22"/>
              </w:rPr>
              <w:t>муниципального</w:t>
            </w:r>
            <w:r w:rsidRPr="00B32560">
              <w:rPr>
                <w:rFonts w:eastAsia="Calibri"/>
                <w:sz w:val="22"/>
                <w:szCs w:val="22"/>
              </w:rPr>
              <w:t xml:space="preserve"> образования Московской области</w:t>
            </w:r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0CF82F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E08D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  <w:p w14:paraId="1898E28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37AAB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9DF00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B30C10" w14:textId="70D4523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0CF396" w14:textId="30C7D7E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E995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0D282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4FBA3" w14:textId="4F18A41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717BF46A" w14:textId="77777777" w:rsidTr="009279CC">
        <w:trPr>
          <w:trHeight w:val="1716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B7C05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25BB6E1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383C2A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D0917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</w:t>
            </w:r>
          </w:p>
          <w:p w14:paraId="7C69264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й области</w:t>
            </w:r>
          </w:p>
          <w:p w14:paraId="68EE0D1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78238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EF7265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D70AE42" w14:textId="683A5E6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87AC74" w14:textId="58E2BCC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EFC2D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12B71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B26FE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E3E3320" w14:textId="77777777" w:rsidTr="009279CC">
        <w:trPr>
          <w:trHeight w:val="1175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5C7E5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666D459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1ED3BE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F605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BF9A2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89E55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E2A160" w14:textId="4A304CF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3041A1" w14:textId="36D9C18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527D1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96307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EA294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243DC65" w14:textId="77777777" w:rsidTr="009279CC">
        <w:trPr>
          <w:trHeight w:val="1509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3C448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A1D5964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2FB183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DCA304" w14:textId="083AF03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668A4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D4682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270EA0" w14:textId="76F90F3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3AC0173" w14:textId="4355BC5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C0607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42485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D91179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46F414E" w14:textId="77777777" w:rsidTr="009279CC">
        <w:trPr>
          <w:trHeight w:val="1100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AD9F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E39D42A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8D48D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13EE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47A84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026C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4CB46" w14:textId="099DC3A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AD7359" w14:textId="3468F2B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2ECDE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9D4BE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35CFB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4515C47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29174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53D763" w14:textId="542741DB" w:rsidR="00983DE1" w:rsidRPr="004B1E3A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4B1E3A">
              <w:rPr>
                <w:bCs/>
                <w:sz w:val="22"/>
                <w:szCs w:val="22"/>
              </w:rPr>
              <w:t xml:space="preserve">Результат 1. Обеспечено функционирование </w:t>
            </w:r>
            <w:r w:rsidRPr="004B1E3A">
              <w:rPr>
                <w:rFonts w:eastAsia="Calibri"/>
                <w:bCs/>
                <w:sz w:val="22"/>
                <w:szCs w:val="22"/>
                <w:lang w:eastAsia="en-US"/>
              </w:rPr>
              <w:t xml:space="preserve">муниципальных информационных систем </w:t>
            </w:r>
            <w:r w:rsidRPr="004B1E3A">
              <w:rPr>
                <w:rFonts w:eastAsia="Calibri"/>
                <w:bCs/>
                <w:sz w:val="22"/>
                <w:szCs w:val="22"/>
                <w:lang w:eastAsia="en-US"/>
              </w:rPr>
              <w:lastRenderedPageBreak/>
              <w:t>обеспечения деятельности ОМСУ</w:t>
            </w:r>
            <w:r w:rsidRPr="004B1E3A">
              <w:rPr>
                <w:bCs/>
                <w:sz w:val="22"/>
                <w:szCs w:val="22"/>
              </w:rPr>
              <w:t xml:space="preserve"> (единица)</w:t>
            </w:r>
          </w:p>
          <w:p w14:paraId="6F7ABC7D" w14:textId="77777777" w:rsidR="00983DE1" w:rsidRPr="004B1E3A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9E0B35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20DD94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%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E12AC4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8327D4B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3</w:t>
            </w:r>
          </w:p>
          <w:p w14:paraId="04EFC8CF" w14:textId="7DF75CDA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  <w:p w14:paraId="63FD62C9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5B2051E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4</w:t>
            </w:r>
          </w:p>
          <w:p w14:paraId="3F786D26" w14:textId="697B155B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EE798A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Итог</w:t>
            </w:r>
          </w:p>
          <w:p w14:paraId="31EF2C83" w14:textId="5FE27D23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5</w:t>
            </w:r>
          </w:p>
          <w:p w14:paraId="0AC3B03C" w14:textId="3F8B5902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4CA0E7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E881B2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6</w:t>
            </w:r>
          </w:p>
          <w:p w14:paraId="66C56CBF" w14:textId="65C431D3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B85348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2027</w:t>
            </w:r>
          </w:p>
          <w:p w14:paraId="3EE9C962" w14:textId="645FACA6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62EDFF" w14:textId="11FFD05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983DE1" w:rsidRPr="00B32560" w14:paraId="3119BCF2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4DE763" w14:textId="65D74E6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B28167" w14:textId="77777777" w:rsidR="00983DE1" w:rsidRPr="004B1E3A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1B2E59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CDF5AE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56FCE2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060DD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C86BA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E00D44E" w14:textId="0A00208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DD7BE5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</w:t>
            </w:r>
          </w:p>
          <w:p w14:paraId="0BE6C594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3679E3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</w:t>
            </w:r>
          </w:p>
          <w:p w14:paraId="57EEB901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полугоди</w:t>
            </w:r>
            <w:r w:rsidRPr="004B1E3A">
              <w:rPr>
                <w:sz w:val="22"/>
                <w:szCs w:val="22"/>
              </w:rPr>
              <w:lastRenderedPageBreak/>
              <w:t>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C3C3666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lastRenderedPageBreak/>
              <w:t>9</w:t>
            </w:r>
          </w:p>
          <w:p w14:paraId="2CFFDB7F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4551A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12</w:t>
            </w:r>
          </w:p>
          <w:p w14:paraId="4B91A89A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 w:rsidRPr="004B1E3A">
              <w:rPr>
                <w:sz w:val="22"/>
                <w:szCs w:val="22"/>
              </w:rPr>
              <w:t>месяце</w:t>
            </w:r>
            <w:r w:rsidRPr="004B1E3A">
              <w:rPr>
                <w:sz w:val="22"/>
                <w:szCs w:val="22"/>
              </w:rPr>
              <w:lastRenderedPageBreak/>
              <w:t>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FDF3FD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85F4CD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AB8BA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1C94A252" w14:textId="77777777" w:rsidTr="009279CC">
        <w:trPr>
          <w:trHeight w:val="213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24EA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3F519B" w14:textId="77777777" w:rsidR="00983DE1" w:rsidRPr="004B1E3A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A55FC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31AAF9" w14:textId="7777777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78C0D7" w14:textId="00A35ED2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ABC4A" w14:textId="2B68EC6F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89FAB" w14:textId="2C7AA3EB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66647F6" w14:textId="793C8A4D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CE3837B" w14:textId="600202CA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F37DABB" w14:textId="2E6BE890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CCEF1A1" w14:textId="17D3DA08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188215" w14:textId="28A194F7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33C3D" w14:textId="61AC7B86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6ADD7B" w14:textId="3FF32B20" w:rsidR="00983DE1" w:rsidRPr="004B1E3A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2B27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803AA71" w14:textId="77777777" w:rsidTr="009279CC">
        <w:trPr>
          <w:trHeight w:val="357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23F4A4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4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6CEAAE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Основное мероприятие 04. Цифровая культура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73EA6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45F6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FD31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45,4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6EA2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40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94ADE7" w14:textId="693B5E9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548A70" w14:textId="4698CDF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4F9BD6" w14:textId="5E6792F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1A66F0" w14:textId="4B3FBAC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6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AF4C0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53CBC2C" w14:textId="77777777" w:rsidTr="009279CC">
        <w:trPr>
          <w:trHeight w:val="668"/>
          <w:jc w:val="center"/>
        </w:trPr>
        <w:tc>
          <w:tcPr>
            <w:tcW w:w="18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AE6FFD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0B2CED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C76F3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2792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</w:t>
            </w:r>
          </w:p>
          <w:p w14:paraId="68EDD34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й области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CE76E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39B3386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663F352" w14:textId="2CE9B95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B88B19F" w14:textId="57E063D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12FC8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6F744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0295E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дел культуры и делам молодежи</w:t>
            </w:r>
          </w:p>
        </w:tc>
      </w:tr>
      <w:tr w:rsidR="00983DE1" w:rsidRPr="00B32560" w14:paraId="5A6BE26F" w14:textId="77777777" w:rsidTr="009279CC">
        <w:trPr>
          <w:trHeight w:val="697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0B98E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F4F91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04727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A754C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6B6C0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11CCC7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1D16E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8DCF5B5" w14:textId="537A690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CAD9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0BA3C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09075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B42EBA7" w14:textId="77777777" w:rsidTr="009279CC">
        <w:trPr>
          <w:trHeight w:val="1050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DA94E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8EBD2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FA6D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286D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0BE99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80DB0C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4F847D" w14:textId="44F8620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042C6F6" w14:textId="6903729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D7A5F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0672A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1EFFA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CFFD85F" w14:textId="77777777" w:rsidTr="009279CC">
        <w:trPr>
          <w:trHeight w:val="1425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57703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789BE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0220C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F16D4" w14:textId="7693D14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0B9BE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45,4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467F0E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40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96B04" w14:textId="5747192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292033E" w14:textId="72EF7B2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93513F" w14:textId="14DF990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A08AB2" w14:textId="5C7D530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2087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49255D6" w14:textId="77777777" w:rsidTr="009279CC">
        <w:trPr>
          <w:trHeight w:val="1044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1C86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6B916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B6FCA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78EC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C2DC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5C0F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96C3A" w14:textId="658782C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7916CE" w14:textId="625B7EB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6CAA7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D4519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6C3C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822D8BC" w14:textId="77777777" w:rsidTr="009279CC">
        <w:trPr>
          <w:trHeight w:val="265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F3955B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4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B5C11E" w14:textId="02102F6D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Мероприятие 04.01. Обеспечение муниципальных учреждений культуры доступом в информационно-телекоммуникацио</w:t>
            </w:r>
            <w:r w:rsidRPr="00B32560">
              <w:rPr>
                <w:rFonts w:eastAsia="Calibri"/>
                <w:sz w:val="22"/>
                <w:szCs w:val="22"/>
              </w:rPr>
              <w:lastRenderedPageBreak/>
              <w:t>нную сеть Интерне</w:t>
            </w:r>
            <w:proofErr w:type="gramStart"/>
            <w:r w:rsidRPr="00B32560">
              <w:rPr>
                <w:rFonts w:eastAsia="Calibri"/>
                <w:sz w:val="22"/>
                <w:szCs w:val="22"/>
              </w:rPr>
              <w:t>т</w:t>
            </w:r>
            <w:r>
              <w:rPr>
                <w:rFonts w:eastAsia="Calibri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eastAsia="Calibri"/>
                <w:sz w:val="22"/>
                <w:szCs w:val="22"/>
              </w:rPr>
              <w:t>еденица</w:t>
            </w:r>
            <w:proofErr w:type="spellEnd"/>
            <w:r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BE558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E39CF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08AA4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45,4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79901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40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D73775" w14:textId="5F83AA6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E9A30A1" w14:textId="0F37BD9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485BA4" w14:textId="4ADA782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F08389" w14:textId="4BC52FF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7D473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дел культуры и делам молодежи</w:t>
            </w:r>
          </w:p>
        </w:tc>
      </w:tr>
      <w:tr w:rsidR="00983DE1" w:rsidRPr="00B32560" w14:paraId="1D147A0F" w14:textId="77777777" w:rsidTr="009279CC">
        <w:trPr>
          <w:trHeight w:val="1475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E17B83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4C3AEB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7CF34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8CF3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</w:t>
            </w:r>
          </w:p>
          <w:p w14:paraId="2155564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й област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DA99E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A4E5BA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BE07BE" w14:textId="25B8C51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B1DF1E0" w14:textId="7C774C7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D4F5A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E16C0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7365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B637D4B" w14:textId="77777777" w:rsidTr="009279CC">
        <w:trPr>
          <w:trHeight w:val="1475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9B411B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1D705E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6C8B8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31C1E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E8075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E6F7C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E73092" w14:textId="1C0C692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5FC0B84" w14:textId="203BBDA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5284C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BC4DC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3CCBC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E80262A" w14:textId="77777777" w:rsidTr="009279CC">
        <w:trPr>
          <w:trHeight w:val="1483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CA8FD1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FC4295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93190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352081" w14:textId="03C955C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2CB65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45,4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85C6B1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40,6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A581BA" w14:textId="02E1FB5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76,2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854DBD" w14:textId="3536F02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041338" w14:textId="3489586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6210BA" w14:textId="2C38E59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48,6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5185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3D6E8D2" w14:textId="77777777" w:rsidTr="009279CC">
        <w:trPr>
          <w:trHeight w:val="104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44E756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6B8C0E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E8EFA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3F534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69C02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DFE56F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792E04A5" w14:textId="5E927EA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15BFD2F" w14:textId="476E9A9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0CB35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7E99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56D9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96D8345" w14:textId="77777777" w:rsidTr="009279CC">
        <w:trPr>
          <w:trHeight w:val="132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AE86BA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17CC1B" w14:textId="7642C046" w:rsidR="00983DE1" w:rsidRPr="008923A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8923A0">
              <w:rPr>
                <w:bCs/>
                <w:sz w:val="22"/>
                <w:szCs w:val="22"/>
              </w:rPr>
              <w:t>Результат 1.</w:t>
            </w:r>
            <w:r w:rsidRPr="008923A0">
              <w:rPr>
                <w:rFonts w:eastAsia="Calibri"/>
                <w:bCs/>
                <w:sz w:val="22"/>
                <w:szCs w:val="22"/>
                <w:lang w:eastAsia="en-US"/>
              </w:rPr>
              <w:t xml:space="preserve"> Муниципальные учреждения культуры обеспечены доступом в информационно-телекоммуникационную сеть Интернет (единица)</w:t>
            </w:r>
          </w:p>
          <w:p w14:paraId="1EFDE1E1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CF45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B6049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DA1DD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DB8BCC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</w:t>
            </w:r>
          </w:p>
          <w:p w14:paraId="456F3EAF" w14:textId="57C4AC5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  <w:p w14:paraId="732E935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F15887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</w:t>
            </w:r>
          </w:p>
          <w:p w14:paraId="2C5B290C" w14:textId="6820E97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4A400AA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51A84DF8" w14:textId="3C23F37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</w:t>
            </w:r>
          </w:p>
          <w:p w14:paraId="5CD7CFF7" w14:textId="40C40C9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E5222B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C9CAF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</w:t>
            </w:r>
          </w:p>
          <w:p w14:paraId="100A236B" w14:textId="757B41B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94CBD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</w:t>
            </w:r>
          </w:p>
          <w:p w14:paraId="6FFD730B" w14:textId="2B5DDAF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4A2B5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дел культуры и делам молодежи</w:t>
            </w:r>
          </w:p>
        </w:tc>
      </w:tr>
      <w:tr w:rsidR="00983DE1" w:rsidRPr="00B32560" w14:paraId="4F180778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51BFD0" w14:textId="15E65EA6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386EEC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041D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F98D3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ABFF4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C2CE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F7DF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02FD39" w14:textId="4042861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BB937B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1 </w:t>
            </w:r>
          </w:p>
          <w:p w14:paraId="4B9C4B2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5FC6D9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005F45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F7B219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31C581D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12FB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5053F55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F7F81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F4E4A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A3203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818C0A1" w14:textId="77777777" w:rsidTr="009279CC">
        <w:trPr>
          <w:trHeight w:val="131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E35B7C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399C89" w14:textId="77777777" w:rsidR="00983DE1" w:rsidRPr="00B32560" w:rsidRDefault="00983DE1" w:rsidP="006C460D">
            <w:pPr>
              <w:jc w:val="both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36EA3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5286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B2C1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83FA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D7DCF" w14:textId="1F5F3DC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3FECAC" w14:textId="26DD443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56762FE" w14:textId="0321D92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A4D8250" w14:textId="347DA44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A8D214F" w14:textId="541E06A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343C344" w14:textId="42F4694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6F34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0A48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DB7B5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5EAA555" w14:textId="77777777" w:rsidTr="009279CC">
        <w:trPr>
          <w:trHeight w:val="54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A2C784" w14:textId="77777777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CCE36E" w14:textId="6A2920FD" w:rsidR="00983DE1" w:rsidRPr="00B32560" w:rsidRDefault="00983DE1" w:rsidP="00AE6A31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новное мероприятие </w:t>
            </w:r>
            <w:r>
              <w:rPr>
                <w:sz w:val="22"/>
                <w:szCs w:val="22"/>
              </w:rPr>
              <w:t>05</w:t>
            </w:r>
            <w:r w:rsidRPr="00B32560">
              <w:rPr>
                <w:sz w:val="22"/>
                <w:szCs w:val="22"/>
              </w:rPr>
              <w:t>. Федеральный проект «Цифровая образовательная среда»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3DA995" w14:textId="77777777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FA2EE" w14:textId="77777777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3A4A38" w14:textId="69D65BEC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54,6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E244D" w14:textId="64EE1452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08196" w14:textId="2088E1E0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7,6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395A2" w14:textId="53842487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7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044C3" w14:textId="5E034650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AACFAC" w14:textId="1B04E364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6CA45F" w14:textId="77777777" w:rsidR="00983DE1" w:rsidRPr="00B32560" w:rsidRDefault="00983DE1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83DE1" w:rsidRPr="00B32560" w14:paraId="16471AC3" w14:textId="77777777" w:rsidTr="009279CC">
        <w:trPr>
          <w:trHeight w:val="1416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D5790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9108D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0DE1C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9B3A87" w14:textId="474BA6D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proofErr w:type="gramStart"/>
            <w:r w:rsidRPr="00B32560">
              <w:rPr>
                <w:sz w:val="22"/>
                <w:szCs w:val="22"/>
              </w:rPr>
              <w:t>Московской</w:t>
            </w:r>
            <w:proofErr w:type="gramEnd"/>
          </w:p>
          <w:p w14:paraId="1D211F7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й области</w:t>
            </w:r>
          </w:p>
          <w:p w14:paraId="1AC0EA9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F3FB2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BF689F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066D1" w14:textId="47FD326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16B1C0" w14:textId="476805B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ADEC5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518EE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FBC1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AE03789" w14:textId="77777777" w:rsidTr="009279CC">
        <w:trPr>
          <w:trHeight w:val="114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DA68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DF69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EE6AE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89062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BDC9E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7848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14453" w14:textId="6788923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4E2B2" w14:textId="16654D4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9BFD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60D08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C684C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EDD147A" w14:textId="77777777" w:rsidTr="009279CC">
        <w:trPr>
          <w:trHeight w:val="125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BF3EA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D2D21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D1FB1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9A998C" w14:textId="2D71E0E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014177" w14:textId="48CB01D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54,6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392F2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C5B09" w14:textId="7184A81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7,6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29221" w14:textId="1DCA7D4F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7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3CE735" w14:textId="3D1C869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ED9C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99018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7C3F628D" w14:textId="77777777" w:rsidTr="009279CC">
        <w:trPr>
          <w:trHeight w:val="1216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67642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7968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99DD1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C3ACC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C8E81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F7CE6B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332A81" w14:textId="365B0F22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5AAE573" w14:textId="5C5D5FD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313BD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D0FFB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9BEF7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30EF72BB" w14:textId="77777777" w:rsidTr="009279CC">
        <w:trPr>
          <w:trHeight w:val="232"/>
          <w:jc w:val="center"/>
        </w:trPr>
        <w:tc>
          <w:tcPr>
            <w:tcW w:w="1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B4BAC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.1.</w:t>
            </w: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6D3794" w14:textId="5EBA11D8" w:rsidR="00983DE1" w:rsidRPr="0034337D" w:rsidRDefault="00983DE1" w:rsidP="006C460D">
            <w:pPr>
              <w:jc w:val="both"/>
              <w:rPr>
                <w:sz w:val="22"/>
                <w:szCs w:val="22"/>
              </w:rPr>
            </w:pPr>
            <w:r w:rsidRPr="0034337D">
              <w:rPr>
                <w:bCs/>
                <w:sz w:val="22"/>
                <w:szCs w:val="22"/>
              </w:rPr>
              <w:t xml:space="preserve">Мероприятие 05.01. </w:t>
            </w:r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 xml:space="preserve">Обновление и техническое обслуживание (ремонт) средств (программного обеспечения и оборудования) приобретенных </w:t>
            </w:r>
            <w:proofErr w:type="gramStart"/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>для</w:t>
            </w:r>
            <w:proofErr w:type="gramEnd"/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gramStart"/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>реализацию</w:t>
            </w:r>
            <w:proofErr w:type="gramEnd"/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 xml:space="preserve"> мероприятий в сфере цифровой образовательной среды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FA352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70ED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60FB8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DAD4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1C6A5" w14:textId="216F19E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D4AB8" w14:textId="16F2577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F84B1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5677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6D735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83DE1" w:rsidRPr="00B32560" w14:paraId="2AAA8BF0" w14:textId="77777777" w:rsidTr="009279CC">
        <w:trPr>
          <w:trHeight w:val="54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112F6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54302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C70DF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FD4D7" w14:textId="13756A2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proofErr w:type="gramStart"/>
            <w:r w:rsidRPr="00B32560">
              <w:rPr>
                <w:sz w:val="22"/>
                <w:szCs w:val="22"/>
              </w:rPr>
              <w:t>Московской</w:t>
            </w:r>
            <w:proofErr w:type="gramEnd"/>
          </w:p>
          <w:p w14:paraId="0B44E53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й области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1B4AA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B94F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C7AC9" w14:textId="0245A47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E159B" w14:textId="46FE890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6FA14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B86B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346F9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A18E0C4" w14:textId="77777777" w:rsidTr="009279CC">
        <w:trPr>
          <w:trHeight w:val="54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74EF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2DB00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6C2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FE0E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D3AE6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     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6468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C682D" w14:textId="461061D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CDA8C" w14:textId="7E5F3A4C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9127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861E6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DC64E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530A4BA9" w14:textId="77777777" w:rsidTr="009279CC">
        <w:trPr>
          <w:trHeight w:val="127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3A50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8EF7F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CC040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C2F156" w14:textId="4A9AF00B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>
              <w:rPr>
                <w:sz w:val="22"/>
                <w:szCs w:val="22"/>
              </w:rPr>
              <w:t xml:space="preserve">Муниципального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  <w:p w14:paraId="0BB1289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6EF31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9716A3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FB34F4" w14:textId="59BA33A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0527B2" w14:textId="5C4555D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D0BA1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7F94B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BF256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8608132" w14:textId="77777777" w:rsidTr="009279CC">
        <w:trPr>
          <w:trHeight w:val="1074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05868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06FE1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4E039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D2FF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551A4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DDD49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1A60A2" w14:textId="63EFF0A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4313A36" w14:textId="422B6DA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2FA8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A2609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84C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FAF481F" w14:textId="77777777" w:rsidTr="009279CC">
        <w:trPr>
          <w:trHeight w:val="21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94AB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4D387" w14:textId="15F7574B" w:rsidR="00983DE1" w:rsidRPr="0034337D" w:rsidRDefault="00983DE1" w:rsidP="006C460D">
            <w:pPr>
              <w:jc w:val="both"/>
              <w:rPr>
                <w:sz w:val="22"/>
                <w:szCs w:val="22"/>
              </w:rPr>
            </w:pPr>
            <w:r w:rsidRPr="0034337D">
              <w:rPr>
                <w:sz w:val="22"/>
                <w:szCs w:val="22"/>
              </w:rPr>
              <w:t xml:space="preserve">Результат 1. Обеспечено обновление и техническое обслуживание (ремонт) средств </w:t>
            </w:r>
            <w:r w:rsidRPr="0034337D">
              <w:rPr>
                <w:sz w:val="22"/>
                <w:szCs w:val="22"/>
              </w:rPr>
              <w:lastRenderedPageBreak/>
              <w:t xml:space="preserve">(программного обеспечения и оборудования), приобретённых на реализацию </w:t>
            </w:r>
            <w:r w:rsidRPr="0034337D">
              <w:rPr>
                <w:bCs/>
                <w:color w:val="000000"/>
                <w:sz w:val="22"/>
                <w:szCs w:val="22"/>
                <w:lang w:eastAsia="en-US"/>
              </w:rPr>
              <w:t>мероприятий в сфере цифровой образовательной среды</w:t>
            </w:r>
            <w:r w:rsidRPr="0034337D" w:rsidDel="00EC03A0">
              <w:rPr>
                <w:sz w:val="22"/>
                <w:szCs w:val="22"/>
              </w:rPr>
              <w:t xml:space="preserve"> </w:t>
            </w:r>
            <w:r w:rsidRPr="0034337D">
              <w:rPr>
                <w:bCs/>
                <w:sz w:val="22"/>
                <w:szCs w:val="22"/>
              </w:rPr>
              <w:t>(единица)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F3DBF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49E77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42D47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2DDD79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FF9A3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C4AEAF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  <w:p w14:paraId="19AE5E2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7DF09025" w14:textId="0125941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</w:t>
            </w:r>
          </w:p>
          <w:p w14:paraId="13A36C3B" w14:textId="10D6D23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F7BE0C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046D6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</w:t>
            </w:r>
          </w:p>
          <w:p w14:paraId="4E6A74B4" w14:textId="31E676F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FAEE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</w:t>
            </w:r>
          </w:p>
          <w:p w14:paraId="650BEB8A" w14:textId="6496FDA9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DCB24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разованию</w:t>
            </w:r>
          </w:p>
        </w:tc>
      </w:tr>
      <w:tr w:rsidR="00983DE1" w:rsidRPr="00B32560" w14:paraId="2A59CCCA" w14:textId="77777777" w:rsidTr="009279CC">
        <w:trPr>
          <w:trHeight w:val="217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6EA54D" w14:textId="515F531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8653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E005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2F09F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ED3D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right w:val="single" w:sz="4" w:space="0" w:color="000000"/>
            </w:tcBorders>
          </w:tcPr>
          <w:p w14:paraId="7B321AB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right w:val="single" w:sz="4" w:space="0" w:color="000000"/>
            </w:tcBorders>
          </w:tcPr>
          <w:p w14:paraId="4AA51A7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</w:t>
            </w:r>
          </w:p>
          <w:p w14:paraId="2C7D8153" w14:textId="3AF5ACBD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323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C3824D1" w14:textId="6FCD27D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E9384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E20A0C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4C5F4B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949462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1518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7365CAD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22731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7BA617F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F32E8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4E02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A5C3E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25430343" w14:textId="77777777" w:rsidTr="009279CC">
        <w:trPr>
          <w:trHeight w:val="5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2209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7A594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C04A7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F4B3B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9FEF3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A9DCF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C63289" w14:textId="63D636A5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28FA9FC" w14:textId="763D8388" w:rsidR="00983DE1" w:rsidRPr="00BB789E" w:rsidRDefault="00AE40DD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78D461" w14:textId="180E7F0D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278710C" w14:textId="388CCCE8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95A1BF" w14:textId="36B4CC64" w:rsidR="00983DE1" w:rsidRPr="00B32560" w:rsidRDefault="00AE40DD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6ABB55" w14:textId="1CD476C4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A18664" w14:textId="4015945E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AD9FD0" w14:textId="1C211FD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8B34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46B8261B" w14:textId="77777777" w:rsidTr="009279CC">
        <w:trPr>
          <w:trHeight w:val="8978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A0026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8A00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31586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850A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  <w:r w:rsidRPr="00B32560">
              <w:rPr>
                <w:sz w:val="22"/>
                <w:szCs w:val="22"/>
              </w:rPr>
              <w:tab/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DB51EA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254C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4B9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44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B16CE" w14:textId="3C5F8FB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06C5B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DCA28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7EDB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0C01CDAF" w14:textId="77777777" w:rsidTr="009279CC">
        <w:trPr>
          <w:trHeight w:val="23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9AA75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134E3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беспечено </w:t>
            </w:r>
            <w:r w:rsidRPr="00B32560">
              <w:rPr>
                <w:sz w:val="22"/>
                <w:szCs w:val="22"/>
              </w:rPr>
              <w:lastRenderedPageBreak/>
              <w:t>обновление и техническое обслуживание (ремонт) средств (программного обеспечения и оборудования), приобретённых в рамках субсидий на, реализацию мероприятий федерального проекта «Цифровая образовательная среда» (единица)</w:t>
            </w:r>
          </w:p>
        </w:tc>
        <w:tc>
          <w:tcPr>
            <w:tcW w:w="36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AB522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4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7B0C97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9ECAB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D3510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1000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</w:t>
            </w:r>
          </w:p>
          <w:p w14:paraId="5963A12E" w14:textId="0CDA8FC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год</w:t>
            </w:r>
          </w:p>
        </w:tc>
        <w:tc>
          <w:tcPr>
            <w:tcW w:w="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28ACA9C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Итог</w:t>
            </w:r>
          </w:p>
          <w:p w14:paraId="3F6CE3E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5</w:t>
            </w:r>
          </w:p>
          <w:p w14:paraId="69D85A20" w14:textId="4F7112C1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од</w:t>
            </w:r>
          </w:p>
        </w:tc>
        <w:tc>
          <w:tcPr>
            <w:tcW w:w="7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B1F78DA" w14:textId="53F62E6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В том числе по </w:t>
            </w:r>
            <w:r w:rsidRPr="00B32560">
              <w:rPr>
                <w:sz w:val="22"/>
                <w:szCs w:val="22"/>
              </w:rPr>
              <w:lastRenderedPageBreak/>
              <w:t>кварталам:</w:t>
            </w:r>
          </w:p>
        </w:tc>
        <w:tc>
          <w:tcPr>
            <w:tcW w:w="2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CA24C6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6</w:t>
            </w:r>
          </w:p>
          <w:p w14:paraId="516C08A7" w14:textId="60F1A036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год</w:t>
            </w:r>
          </w:p>
        </w:tc>
        <w:tc>
          <w:tcPr>
            <w:tcW w:w="3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9C211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7</w:t>
            </w:r>
          </w:p>
          <w:p w14:paraId="3894D71E" w14:textId="70AF4C2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год</w:t>
            </w:r>
          </w:p>
        </w:tc>
        <w:tc>
          <w:tcPr>
            <w:tcW w:w="6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4E9DA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Управление по </w:t>
            </w:r>
            <w:r w:rsidRPr="00B32560">
              <w:rPr>
                <w:sz w:val="22"/>
                <w:szCs w:val="22"/>
              </w:rPr>
              <w:lastRenderedPageBreak/>
              <w:t>образованию</w:t>
            </w:r>
          </w:p>
        </w:tc>
      </w:tr>
      <w:tr w:rsidR="00983DE1" w:rsidRPr="00B32560" w14:paraId="42B1BEB7" w14:textId="77777777" w:rsidTr="009279CC">
        <w:trPr>
          <w:trHeight w:val="232"/>
          <w:jc w:val="center"/>
        </w:trPr>
        <w:tc>
          <w:tcPr>
            <w:tcW w:w="18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3C5BC9" w14:textId="02F9ACF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A041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9C9B10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F5761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BF98C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42CDB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EB2D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9BA5B" w14:textId="5E2B56D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8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F0501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49EFF04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185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273E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полугодие</w:t>
            </w:r>
          </w:p>
        </w:tc>
        <w:tc>
          <w:tcPr>
            <w:tcW w:w="1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4DB5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59DEF5C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72848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3121485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2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0366C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94B5C3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AD45D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983DE1" w:rsidRPr="00B32560" w14:paraId="62FE6A5B" w14:textId="77777777" w:rsidTr="009279CC">
        <w:trPr>
          <w:trHeight w:val="232"/>
          <w:jc w:val="center"/>
        </w:trPr>
        <w:tc>
          <w:tcPr>
            <w:tcW w:w="1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EE3E89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4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E1CF42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D8E75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123E4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ACFBF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3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0BE35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49729" w14:textId="7A2A8D50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DDFB4" w14:textId="6D879179" w:rsidR="00983DE1" w:rsidRPr="000329C1" w:rsidRDefault="00983DE1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BDE2C" w14:textId="691F4C68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571966" w14:textId="34355793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6289D" w14:textId="0603600A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0B840" w14:textId="4397982A" w:rsidR="00983DE1" w:rsidRPr="009D543D" w:rsidRDefault="009D543D" w:rsidP="006C46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A91EFB" w14:textId="611D5E05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668B3" w14:textId="091B29D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4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9AA7E" w14:textId="77777777" w:rsidR="00983DE1" w:rsidRPr="00B32560" w:rsidRDefault="00983DE1" w:rsidP="006C460D">
            <w:pPr>
              <w:jc w:val="both"/>
              <w:rPr>
                <w:sz w:val="22"/>
                <w:szCs w:val="22"/>
              </w:rPr>
            </w:pPr>
          </w:p>
        </w:tc>
      </w:tr>
    </w:tbl>
    <w:p w14:paraId="554302F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6D4C83F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C12D38F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94AD10A" w14:textId="29A45854" w:rsidR="006C460D" w:rsidRPr="00B32560" w:rsidRDefault="006C460D" w:rsidP="006C460D">
      <w:pPr>
        <w:jc w:val="both"/>
        <w:rPr>
          <w:rFonts w:eastAsia="Calibri"/>
          <w:sz w:val="22"/>
          <w:szCs w:val="22"/>
        </w:rPr>
      </w:pPr>
      <w:r w:rsidRPr="00B32560">
        <w:rPr>
          <w:sz w:val="22"/>
          <w:szCs w:val="22"/>
        </w:rPr>
        <w:t xml:space="preserve">Методика </w:t>
      </w:r>
      <w:proofErr w:type="gramStart"/>
      <w:r w:rsidRPr="00B32560">
        <w:rPr>
          <w:sz w:val="22"/>
          <w:szCs w:val="22"/>
        </w:rPr>
        <w:t>определения результатов выполнения мероприятий муниципальной подпрограммы</w:t>
      </w:r>
      <w:proofErr w:type="gramEnd"/>
      <w:r w:rsidRPr="00B32560">
        <w:rPr>
          <w:sz w:val="22"/>
          <w:szCs w:val="22"/>
        </w:rPr>
        <w:t xml:space="preserve"> 2</w:t>
      </w:r>
      <w:r w:rsidRPr="00B32560">
        <w:rPr>
          <w:rFonts w:eastAsia="Calibri"/>
          <w:sz w:val="22"/>
          <w:szCs w:val="22"/>
        </w:rPr>
        <w:t xml:space="preserve">«Развитие информационной и технологической инфраструктуры экосистемы цифровой экономики </w:t>
      </w:r>
      <w:r w:rsidR="00CA1482">
        <w:rPr>
          <w:rFonts w:eastAsia="Calibri"/>
          <w:sz w:val="22"/>
          <w:szCs w:val="22"/>
        </w:rPr>
        <w:t>муниципального</w:t>
      </w:r>
      <w:r w:rsidRPr="00B32560">
        <w:rPr>
          <w:rFonts w:eastAsia="Calibri"/>
          <w:sz w:val="22"/>
          <w:szCs w:val="22"/>
        </w:rPr>
        <w:t xml:space="preserve"> образования Московской области»</w:t>
      </w:r>
    </w:p>
    <w:tbl>
      <w:tblPr>
        <w:tblStyle w:val="af7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581"/>
        <w:gridCol w:w="3740"/>
        <w:gridCol w:w="1151"/>
        <w:gridCol w:w="6869"/>
      </w:tblGrid>
      <w:tr w:rsidR="006C460D" w:rsidRPr="00F746B3" w14:paraId="77C33FB4" w14:textId="77777777" w:rsidTr="00201B77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26065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 xml:space="preserve">№ </w:t>
            </w:r>
            <w:proofErr w:type="gramStart"/>
            <w:r w:rsidRPr="00F746B3">
              <w:rPr>
                <w:rFonts w:ascii="Times New Roman" w:hAnsi="Times New Roman"/>
                <w:sz w:val="22"/>
                <w:szCs w:val="22"/>
              </w:rPr>
              <w:t>п</w:t>
            </w:r>
            <w:proofErr w:type="gramEnd"/>
            <w:r w:rsidRPr="00F746B3">
              <w:rPr>
                <w:rFonts w:ascii="Times New Roman" w:hAnsi="Times New Roman"/>
                <w:sz w:val="22"/>
                <w:szCs w:val="22"/>
              </w:rPr>
              <w:t>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8F4E1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№ основного мероприятия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7550D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№ мероприятия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68A33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Наименование результата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07C07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Единица измерения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2E68A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Порядок определения значений</w:t>
            </w:r>
          </w:p>
        </w:tc>
      </w:tr>
      <w:tr w:rsidR="006C460D" w:rsidRPr="00F746B3" w14:paraId="57BA52E8" w14:textId="77777777" w:rsidTr="00201B77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FDB19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5078E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F9247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B7067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40B9E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E6AF8" w14:textId="77777777" w:rsidR="006C460D" w:rsidRPr="00F746B3" w:rsidRDefault="006C460D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6</w:t>
            </w:r>
          </w:p>
        </w:tc>
      </w:tr>
      <w:tr w:rsidR="004933E2" w:rsidRPr="00F746B3" w14:paraId="7C9651AE" w14:textId="77777777" w:rsidTr="00AA0ACD">
        <w:trPr>
          <w:trHeight w:val="1280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B6B92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A78FC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03730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1E588" w14:textId="5DDC5F01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Домохозяйства обеспечены широкополосным доступом в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7BFB" w14:textId="2441992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54FA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>домохозяйств, обеспеченных широкополосным доступом в сеть Интернет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4B89B29F" w14:textId="0679F76E" w:rsidR="004933E2" w:rsidRPr="00F746B3" w:rsidRDefault="004933E2" w:rsidP="007718C0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77B3786F" w14:textId="77777777" w:rsidTr="00AA0ACD">
        <w:trPr>
          <w:trHeight w:val="1280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E8E6" w14:textId="5219871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F896F" w14:textId="411A6DB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844E8" w14:textId="2BCFAC2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87376" w14:textId="343717B4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Населенные пункты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26763" w14:textId="36CD971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A753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>населенных пунктов, обеспеченных широкополосным доступом в сеть Интернет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3B84FB8F" w14:textId="678CF2BE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3DDEA5D3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6AD6" w14:textId="108E9E09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7597F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6176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4BD50" w14:textId="07A20596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bCs/>
                <w:color w:val="000000"/>
                <w:sz w:val="22"/>
                <w:szCs w:val="22"/>
              </w:rPr>
              <w:t xml:space="preserve">ОМСУ обеспечены широкополосным доступом в сеть </w:t>
            </w:r>
            <w:r w:rsidRPr="00F746B3">
              <w:rPr>
                <w:rFonts w:ascii="Times New Roman" w:hAnsi="Times New Roman"/>
                <w:bCs/>
                <w:color w:val="000000"/>
                <w:sz w:val="22"/>
                <w:szCs w:val="22"/>
              </w:rPr>
              <w:lastRenderedPageBreak/>
              <w:t>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F90E8" w14:textId="08E14700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lastRenderedPageBreak/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B04A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 xml:space="preserve">ОМСУ, </w:t>
            </w:r>
            <w:proofErr w:type="gramStart"/>
            <w:r w:rsidRPr="00F746B3">
              <w:rPr>
                <w:rFonts w:ascii="Times New Roman" w:hAnsi="Times New Roman"/>
              </w:rPr>
              <w:t>обеспеченных</w:t>
            </w:r>
            <w:proofErr w:type="gramEnd"/>
            <w:r w:rsidRPr="00F746B3">
              <w:rPr>
                <w:rFonts w:ascii="Times New Roman" w:hAnsi="Times New Roman"/>
              </w:rPr>
              <w:t xml:space="preserve"> широкополосным доступом в сеть Интернет</w:t>
            </w:r>
            <w:r w:rsidRPr="00F746B3">
              <w:rPr>
                <w:rFonts w:ascii="Times New Roman" w:hAnsi="Times New Roman"/>
                <w:bCs/>
                <w:color w:val="000000"/>
              </w:rPr>
              <w:t>, телефонной связью, иными услугами электросвязи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41F70DF1" w14:textId="278ACE71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lastRenderedPageBreak/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04014375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703D" w14:textId="6FA56A1E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lastRenderedPageBreak/>
              <w:t>4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8CCF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8A0F7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3ED50" w14:textId="15B1A5C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МСУ подключены к ЕИМТС Правительства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3D7C7" w14:textId="4372EEB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24A0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 xml:space="preserve">ОМСУ, </w:t>
            </w:r>
            <w:proofErr w:type="gramStart"/>
            <w:r w:rsidRPr="00F746B3">
              <w:rPr>
                <w:rFonts w:ascii="Times New Roman" w:hAnsi="Times New Roman"/>
              </w:rPr>
              <w:t>подключенных</w:t>
            </w:r>
            <w:proofErr w:type="gramEnd"/>
            <w:r w:rsidRPr="00F746B3">
              <w:rPr>
                <w:rFonts w:ascii="Times New Roman" w:hAnsi="Times New Roman"/>
              </w:rPr>
              <w:t xml:space="preserve"> к ЕИМТС Правительства Московской области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2F69AC3C" w14:textId="663CE258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5E07385D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581D2" w14:textId="65292E0E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5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3678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89FD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7411" w14:textId="28900302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 xml:space="preserve">ОМСУ </w:t>
            </w:r>
            <w:proofErr w:type="gramStart"/>
            <w:r w:rsidRPr="00F746B3">
              <w:rPr>
                <w:rFonts w:ascii="Times New Roman" w:hAnsi="Times New Roman"/>
                <w:sz w:val="22"/>
                <w:szCs w:val="22"/>
              </w:rPr>
              <w:t>обеспечены</w:t>
            </w:r>
            <w:proofErr w:type="gramEnd"/>
            <w:r w:rsidRPr="00F746B3">
              <w:rPr>
                <w:rFonts w:ascii="Times New Roman" w:hAnsi="Times New Roman"/>
                <w:sz w:val="22"/>
                <w:szCs w:val="22"/>
              </w:rPr>
              <w:t xml:space="preserve"> оборудованием, а также его техническим сопровождением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A31E" w14:textId="4AA2F7AD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D13C8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 xml:space="preserve">ОМСУ, </w:t>
            </w:r>
            <w:proofErr w:type="gramStart"/>
            <w:r w:rsidRPr="00F746B3">
              <w:rPr>
                <w:rFonts w:ascii="Times New Roman" w:hAnsi="Times New Roman"/>
              </w:rPr>
              <w:t>обеспеченных</w:t>
            </w:r>
            <w:proofErr w:type="gramEnd"/>
            <w:r w:rsidRPr="00F746B3">
              <w:rPr>
                <w:rFonts w:ascii="Times New Roman" w:hAnsi="Times New Roman"/>
              </w:rPr>
              <w:t xml:space="preserve"> оборудованием и его техническим сопровождением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48396C94" w14:textId="156CC470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73B63BA7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A3661" w14:textId="51985272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6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04F9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CA736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ABE4" w14:textId="3211387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рганизации дошкольного, начального общего, основного общего и среднего общего образования, находящиеся в ведении ОМСУ, обеспечены доступом в информационно-телекоммуникационную сеть «Интернет»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A2B89" w14:textId="7F20FC74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2F2F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>Количество организаций дошкольного, начального общего, основного общего и среднего общего образования, находящихся в ведении ОМСУ, обеспеченных доступом в информационно-телекоммуникационную сеть «Интернет».</w:t>
            </w:r>
          </w:p>
          <w:p w14:paraId="46D4FB37" w14:textId="09A1D4A0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570B7397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B6B3B" w14:textId="1998840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7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9020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EDF5C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AE0D" w14:textId="2011231A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11C90" w14:textId="58A29BF0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D55A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>объектов информатизации в ОМСУ, соответствующих требованиям о защите информации ограниченного доступа, не составляющей государственную тайну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456BE3B5" w14:textId="74E392F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602B2DB7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E43B7" w14:textId="2C32424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8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8B7D8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1B6C1" w14:textId="77777777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CE96B" w14:textId="211CF1F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F746B3">
              <w:rPr>
                <w:rFonts w:ascii="Times New Roman" w:hAnsi="Times New Roman"/>
                <w:sz w:val="22"/>
                <w:szCs w:val="22"/>
              </w:rPr>
              <w:t>ОМСУ обеспечены программными продуктами согласно заявленной потребности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AFDF" w14:textId="74A78C41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7F0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 xml:space="preserve">ОМСУ, </w:t>
            </w:r>
            <w:proofErr w:type="gramStart"/>
            <w:r w:rsidRPr="00F746B3">
              <w:rPr>
                <w:rFonts w:ascii="Times New Roman" w:hAnsi="Times New Roman"/>
              </w:rPr>
              <w:t>обеспеченных</w:t>
            </w:r>
            <w:proofErr w:type="gramEnd"/>
            <w:r w:rsidRPr="00F746B3">
              <w:rPr>
                <w:rFonts w:ascii="Times New Roman" w:hAnsi="Times New Roman"/>
              </w:rPr>
              <w:t xml:space="preserve"> программными продуктами согласно заявленной потребности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32CF9245" w14:textId="54F5AFBE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035F4" w:rsidRPr="00F746B3" w14:paraId="3475F5CF" w14:textId="77777777" w:rsidTr="00262737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7F0EC" w14:textId="77777777" w:rsidR="004035F4" w:rsidRPr="00F746B3" w:rsidRDefault="004035F4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24A21" w14:textId="2C63E2AA" w:rsidR="004035F4" w:rsidRPr="00F746B3" w:rsidRDefault="004035F4" w:rsidP="006C460D">
            <w:pPr>
              <w:jc w:val="both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296E6" w14:textId="0EFB4CC8" w:rsidR="004035F4" w:rsidRPr="00F746B3" w:rsidRDefault="004035F4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D742" w14:textId="5C00F3FE" w:rsidR="004035F4" w:rsidRPr="00F746B3" w:rsidRDefault="004035F4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Приобретение программного продукта "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</w:rPr>
              <w:t>Рамзес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</w:rPr>
              <w:t>"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5F9C8" w14:textId="2B9D3503" w:rsidR="004035F4" w:rsidRPr="00F746B3" w:rsidRDefault="004035F4" w:rsidP="006C460D">
            <w:pPr>
              <w:jc w:val="both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Количество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C62C5" w14:textId="4907707B" w:rsidR="004035F4" w:rsidRPr="00F746B3" w:rsidRDefault="004035F4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</w:rPr>
              <w:t>Количество контрактов на приобретение программного продукта "</w:t>
            </w:r>
            <w:proofErr w:type="spellStart"/>
            <w:r w:rsidRPr="00F746B3">
              <w:rPr>
                <w:rFonts w:ascii="Times New Roman" w:hAnsi="Times New Roman"/>
              </w:rPr>
              <w:t>Рамзес</w:t>
            </w:r>
            <w:proofErr w:type="spellEnd"/>
            <w:r w:rsidRPr="00F746B3">
              <w:rPr>
                <w:rFonts w:ascii="Times New Roman" w:hAnsi="Times New Roman"/>
              </w:rPr>
              <w:t>"</w:t>
            </w:r>
          </w:p>
        </w:tc>
      </w:tr>
      <w:tr w:rsidR="004933E2" w:rsidRPr="00F746B3" w14:paraId="1FCFDF8C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BEB6" w14:textId="7840B7FD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9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24845" w14:textId="43E586C0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7E85" w14:textId="62BE7A0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8D1C" w14:textId="45FA03FD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2804" w14:textId="47A84E14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3A0C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</w:t>
            </w:r>
            <w:r w:rsidRPr="00F746B3">
              <w:rPr>
                <w:rFonts w:ascii="Times New Roman" w:hAnsi="Times New Roman"/>
              </w:rPr>
              <w:t>ОМСУ,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7DBEE7CF" w14:textId="1792DC2B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0E3D47E9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AE58" w14:textId="4922C9C5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0716" w14:textId="1609A0D8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BBC5" w14:textId="73466846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C5A2B" w14:textId="5B1B3F4E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 xml:space="preserve">Обеспечено функционирование муниципальных информационных систем обеспечения деятельности </w:t>
            </w:r>
            <w:r w:rsidRPr="00F746B3">
              <w:rPr>
                <w:rFonts w:ascii="Times New Roman" w:hAnsi="Times New Roman"/>
                <w:sz w:val="22"/>
                <w:szCs w:val="22"/>
              </w:rPr>
              <w:lastRenderedPageBreak/>
              <w:t>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0925" w14:textId="3FFF1666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lastRenderedPageBreak/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6A2AE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 xml:space="preserve">Количество используемых </w:t>
            </w:r>
            <w:r w:rsidRPr="00F746B3">
              <w:rPr>
                <w:rFonts w:ascii="Times New Roman" w:hAnsi="Times New Roman"/>
              </w:rPr>
              <w:t>муниципальных информационных систем обеспечения деятельности ОМСУ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76E36F99" w14:textId="1A0BB09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2D7AC2A6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5B7B" w14:textId="5549FBB6" w:rsidR="004933E2" w:rsidRPr="00F746B3" w:rsidRDefault="004933E2" w:rsidP="004933E2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lastRenderedPageBreak/>
              <w:t>1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7378" w14:textId="02A77C7C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0B11D" w14:textId="5965B3EC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7C61" w14:textId="043757E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Муниципальные учреждения культуры обеспечены доступом в информационно-телекоммуникационную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B5CB8" w14:textId="7CABA89C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DA54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>Количество муниципальных</w:t>
            </w:r>
            <w:r w:rsidRPr="00F746B3">
              <w:rPr>
                <w:rFonts w:ascii="Times New Roman" w:hAnsi="Times New Roman"/>
              </w:rPr>
              <w:t xml:space="preserve"> учреждений культуры, обеспеченных доступом в информационно-телекоммуникационную сеть Интернет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75E35682" w14:textId="447B9F48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4933E2" w:rsidRPr="00F746B3" w14:paraId="5AB01FA9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A12E0" w14:textId="48EED13A" w:rsidR="004933E2" w:rsidRPr="00F746B3" w:rsidRDefault="004933E2" w:rsidP="004933E2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1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FA89" w14:textId="79EABB61" w:rsidR="004933E2" w:rsidRPr="00F746B3" w:rsidRDefault="004933E2" w:rsidP="004933E2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05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2779" w14:textId="1104C483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  <w:lang w:val="en-US"/>
              </w:rPr>
              <w:t>0</w:t>
            </w:r>
            <w:r w:rsidRPr="00F746B3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10E4C" w14:textId="21623FCF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E3C12" w14:textId="38B3F9DD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диниц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0CCC" w14:textId="77777777" w:rsidR="004933E2" w:rsidRPr="00F746B3" w:rsidRDefault="004933E2" w:rsidP="00AA0ACD">
            <w:pPr>
              <w:pStyle w:val="1fd"/>
              <w:widowControl w:val="0"/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F746B3">
              <w:rPr>
                <w:rFonts w:ascii="Times New Roman" w:hAnsi="Times New Roman"/>
                <w:color w:val="000000"/>
              </w:rPr>
              <w:t>Количество образовательных организаций в муниципальном образовании Московской области, в которых обеспечено обновление</w:t>
            </w:r>
            <w:r w:rsidRPr="00F746B3">
              <w:rPr>
                <w:rFonts w:ascii="Times New Roman" w:hAnsi="Times New Roman"/>
                <w:lang w:eastAsia="ru-RU"/>
              </w:rPr>
              <w:t xml:space="preserve">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в общеобразовательных организациях</w:t>
            </w:r>
            <w:r w:rsidRPr="00F746B3">
              <w:rPr>
                <w:rFonts w:ascii="Times New Roman" w:hAnsi="Times New Roman"/>
                <w:color w:val="000000"/>
              </w:rPr>
              <w:t>.</w:t>
            </w:r>
          </w:p>
          <w:p w14:paraId="34B33975" w14:textId="5A2BE206" w:rsidR="004933E2" w:rsidRPr="00F746B3" w:rsidRDefault="004933E2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ериодичность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представления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– </w:t>
            </w:r>
            <w:proofErr w:type="spellStart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ежеквартально</w:t>
            </w:r>
            <w:proofErr w:type="spellEnd"/>
            <w:r w:rsidRPr="00F746B3">
              <w:rPr>
                <w:rFonts w:ascii="Times New Roman" w:hAnsi="Times New Roman"/>
                <w:sz w:val="22"/>
                <w:szCs w:val="22"/>
                <w:lang w:val="en-US" w:eastAsia="en-US"/>
              </w:rPr>
              <w:t>.</w:t>
            </w:r>
          </w:p>
        </w:tc>
      </w:tr>
      <w:tr w:rsidR="00F746B3" w:rsidRPr="00F746B3" w14:paraId="78D58D31" w14:textId="77777777" w:rsidTr="00AA0AC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F3ADB" w14:textId="77777777" w:rsidR="00F746B3" w:rsidRPr="00F746B3" w:rsidRDefault="00F746B3" w:rsidP="004933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1E5A3" w14:textId="77777777" w:rsidR="00F746B3" w:rsidRPr="00F746B3" w:rsidRDefault="00F746B3" w:rsidP="004933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35E48" w14:textId="77777777" w:rsidR="00F746B3" w:rsidRPr="00F746B3" w:rsidRDefault="00F746B3" w:rsidP="006C460D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AF3E" w14:textId="33967A27" w:rsidR="00F746B3" w:rsidRPr="00F746B3" w:rsidRDefault="00F746B3" w:rsidP="006C460D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F746B3">
              <w:rPr>
                <w:rFonts w:ascii="Times New Roman" w:hAnsi="Times New Roman"/>
                <w:sz w:val="22"/>
                <w:szCs w:val="22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, реализацию мероприятий федерального проекта «Цифровая образовательная среда» (единица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DB7A" w14:textId="25C5C7F5" w:rsidR="00F746B3" w:rsidRPr="00F746B3" w:rsidRDefault="00F746B3" w:rsidP="006C460D">
            <w:pPr>
              <w:jc w:val="both"/>
              <w:rPr>
                <w:sz w:val="22"/>
                <w:szCs w:val="22"/>
                <w:lang w:eastAsia="en-US"/>
              </w:rPr>
            </w:pPr>
            <w:r w:rsidRPr="00B32560">
              <w:rPr>
                <w:rFonts w:ascii="Times New Roman" w:hAnsi="Times New Roman"/>
                <w:sz w:val="22"/>
                <w:szCs w:val="22"/>
              </w:rPr>
              <w:t>единиц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BE1F" w14:textId="2F94CB0F" w:rsidR="00F746B3" w:rsidRPr="00F746B3" w:rsidRDefault="00F746B3" w:rsidP="00AA0ACD">
            <w:pPr>
              <w:pStyle w:val="1fd"/>
              <w:widowControl w:val="0"/>
              <w:spacing w:after="0"/>
              <w:jc w:val="both"/>
              <w:rPr>
                <w:color w:val="000000"/>
              </w:rPr>
            </w:pPr>
            <w:proofErr w:type="gramStart"/>
            <w:r w:rsidRPr="00B32560">
              <w:rPr>
                <w:rFonts w:ascii="Times New Roman" w:hAnsi="Times New Roman"/>
              </w:rPr>
              <w:t>Количество образовательных организаций в муниципальном образовании Московской области, в которых обеспечено обновление 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</w:t>
            </w:r>
            <w:proofErr w:type="gramEnd"/>
            <w:r w:rsidRPr="00B32560">
              <w:rPr>
                <w:rFonts w:ascii="Times New Roman" w:hAnsi="Times New Roman"/>
              </w:rPr>
              <w:t xml:space="preserve"> общего и среднего общего образования, предусмотренных мероприятием Е</w:t>
            </w:r>
            <w:proofErr w:type="gramStart"/>
            <w:r w:rsidRPr="00B32560">
              <w:rPr>
                <w:rFonts w:ascii="Times New Roman" w:hAnsi="Times New Roman"/>
              </w:rPr>
              <w:t>4</w:t>
            </w:r>
            <w:proofErr w:type="gramEnd"/>
            <w:r w:rsidRPr="00B32560">
              <w:rPr>
                <w:rFonts w:ascii="Times New Roman" w:hAnsi="Times New Roman"/>
              </w:rPr>
              <w:t xml:space="preserve">.05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</w:t>
            </w:r>
            <w:proofErr w:type="spellStart"/>
            <w:r w:rsidRPr="00B32560">
              <w:rPr>
                <w:rFonts w:ascii="Times New Roman" w:hAnsi="Times New Roman"/>
              </w:rPr>
              <w:t>софинансирование</w:t>
            </w:r>
            <w:proofErr w:type="spellEnd"/>
            <w:r w:rsidRPr="00B32560">
              <w:rPr>
                <w:rFonts w:ascii="Times New Roman" w:hAnsi="Times New Roman"/>
              </w:rPr>
              <w:t xml:space="preserve"> расходов</w:t>
            </w:r>
            <w:r w:rsidRPr="00B32560">
              <w:rPr>
                <w:rFonts w:ascii="Times New Roman" w:hAnsi="Times New Roman"/>
              </w:rPr>
              <w:br/>
              <w:t>Периодичность представления – ежеквартально.</w:t>
            </w:r>
          </w:p>
        </w:tc>
      </w:tr>
    </w:tbl>
    <w:p w14:paraId="581CCDDB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4122A64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7F12462" w14:textId="68E7FD81" w:rsidR="006C460D" w:rsidRPr="00B32560" w:rsidRDefault="006C460D" w:rsidP="00AA17D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 xml:space="preserve">Подпрограмма 3 «Обеспечивающая подпрограмма» муниципальной программы </w:t>
      </w:r>
      <w:r w:rsidR="00CA1482">
        <w:rPr>
          <w:sz w:val="22"/>
          <w:szCs w:val="22"/>
        </w:rPr>
        <w:t>Муниципального</w:t>
      </w:r>
      <w:r w:rsidR="002F39C2">
        <w:rPr>
          <w:sz w:val="22"/>
          <w:szCs w:val="22"/>
        </w:rPr>
        <w:t xml:space="preserve"> </w:t>
      </w:r>
      <w:r w:rsidRPr="00B32560">
        <w:rPr>
          <w:sz w:val="22"/>
          <w:szCs w:val="22"/>
        </w:rPr>
        <w:t xml:space="preserve"> округа Серебряные Пруды Московской области «Цифровое муниципальное образование»</w:t>
      </w:r>
    </w:p>
    <w:p w14:paraId="690D8636" w14:textId="77777777" w:rsidR="006C460D" w:rsidRPr="00B32560" w:rsidRDefault="006C460D" w:rsidP="00AA17D1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lastRenderedPageBreak/>
        <w:t>Паспорт подпрограммы «Обеспечивающая подпрограмма»</w:t>
      </w:r>
    </w:p>
    <w:tbl>
      <w:tblPr>
        <w:tblpPr w:leftFromText="180" w:rightFromText="180" w:vertAnchor="text" w:horzAnchor="margin" w:tblpY="19"/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2079"/>
        <w:gridCol w:w="1377"/>
        <w:gridCol w:w="1358"/>
        <w:gridCol w:w="1350"/>
        <w:gridCol w:w="1417"/>
        <w:gridCol w:w="1240"/>
        <w:gridCol w:w="1385"/>
      </w:tblGrid>
      <w:tr w:rsidR="006C460D" w:rsidRPr="00B32560" w14:paraId="182B77F4" w14:textId="77777777" w:rsidTr="00201B77"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2B1D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121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5D7F" w14:textId="273E7C2A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6C460D" w:rsidRPr="00B32560" w14:paraId="5BC10969" w14:textId="77777777" w:rsidTr="00201B77"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6A5829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EC4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лавный распорядитель бюджетных средств</w:t>
            </w:r>
          </w:p>
        </w:tc>
        <w:tc>
          <w:tcPr>
            <w:tcW w:w="2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0B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 финансирования</w:t>
            </w:r>
          </w:p>
        </w:tc>
        <w:tc>
          <w:tcPr>
            <w:tcW w:w="8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98C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сходы (тыс. рублей)</w:t>
            </w:r>
          </w:p>
        </w:tc>
      </w:tr>
      <w:tr w:rsidR="006C460D" w:rsidRPr="00B32560" w14:paraId="31E05B15" w14:textId="77777777" w:rsidTr="00201B77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92F7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7958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15E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CB076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023 год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A6812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024год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76622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025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2042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026год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7220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2027 год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6E9B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</w:tr>
      <w:tr w:rsidR="006C460D" w:rsidRPr="00B32560" w14:paraId="240692D9" w14:textId="77777777" w:rsidTr="00201B77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13136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C9ABC" w14:textId="396CD3D0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8CDE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:</w:t>
            </w:r>
          </w:p>
          <w:p w14:paraId="436EF15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: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0404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FD635" w14:textId="783C94DB" w:rsidR="006C460D" w:rsidRPr="00B32560" w:rsidRDefault="0058293B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99767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236B1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8E9D5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F7FCC" w14:textId="5555A3D3" w:rsidR="006C460D" w:rsidRPr="00B32560" w:rsidRDefault="0058293B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</w:tr>
      <w:tr w:rsidR="006C460D" w:rsidRPr="00B32560" w14:paraId="68BD89B1" w14:textId="77777777" w:rsidTr="00201B77">
        <w:trPr>
          <w:trHeight w:val="926"/>
        </w:trPr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3C4B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EB2F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528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E8746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8571B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27601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0456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160BD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8F21F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</w:tr>
      <w:tr w:rsidR="006C460D" w:rsidRPr="00B32560" w14:paraId="36C7522C" w14:textId="77777777" w:rsidTr="00201B77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5843D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032B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E1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8870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50A60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BEEF9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BA817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C47D5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C892C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</w:tr>
      <w:tr w:rsidR="0058293B" w:rsidRPr="00B32560" w14:paraId="2C148916" w14:textId="77777777" w:rsidTr="00201B77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A83F1F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A59A3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7FBB" w14:textId="5D6FC455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07A4" w14:textId="0AB4D7D9" w:rsidR="0058293B" w:rsidRPr="00B32560" w:rsidRDefault="0058293B" w:rsidP="0058293B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40F31" w14:textId="0490AF3F" w:rsidR="0058293B" w:rsidRPr="00B32560" w:rsidRDefault="0058293B" w:rsidP="0058293B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7CB4D" w14:textId="329AE459" w:rsidR="0058293B" w:rsidRPr="00B32560" w:rsidRDefault="0058293B" w:rsidP="0058293B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F3699" w14:textId="06045C0D" w:rsidR="0058293B" w:rsidRPr="00B32560" w:rsidRDefault="0058293B" w:rsidP="0058293B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E352B" w14:textId="32BBF0AE" w:rsidR="0058293B" w:rsidRPr="00B32560" w:rsidRDefault="0058293B" w:rsidP="0058293B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A8531" w14:textId="65B5C6AB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</w:tr>
      <w:tr w:rsidR="006C460D" w:rsidRPr="00B32560" w14:paraId="64FAC2E8" w14:textId="77777777" w:rsidTr="00201B77"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BD4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5C63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2DA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4C53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D0C8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978C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9853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600C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9987" w14:textId="77777777" w:rsidR="006C460D" w:rsidRPr="00B32560" w:rsidRDefault="006C460D" w:rsidP="006C460D">
            <w:pPr>
              <w:jc w:val="both"/>
              <w:rPr>
                <w:rFonts w:eastAsia="Calibri"/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>0,00</w:t>
            </w:r>
          </w:p>
        </w:tc>
      </w:tr>
    </w:tbl>
    <w:p w14:paraId="031429A8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378ED0AC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еречень мероприятий подпрограммы 3 «Обеспечивающая подпрограмма»</w:t>
      </w:r>
    </w:p>
    <w:p w14:paraId="7CE82AA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545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80"/>
        <w:gridCol w:w="2522"/>
        <w:gridCol w:w="993"/>
        <w:gridCol w:w="1275"/>
        <w:gridCol w:w="1276"/>
        <w:gridCol w:w="1418"/>
        <w:gridCol w:w="1275"/>
        <w:gridCol w:w="1276"/>
        <w:gridCol w:w="1276"/>
        <w:gridCol w:w="1276"/>
        <w:gridCol w:w="1984"/>
      </w:tblGrid>
      <w:tr w:rsidR="006C460D" w:rsidRPr="00B32560" w14:paraId="3097D249" w14:textId="77777777" w:rsidTr="00201B77">
        <w:trPr>
          <w:trHeight w:val="497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852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№</w:t>
            </w:r>
          </w:p>
          <w:p w14:paraId="4747CD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C123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Подпрограммы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2AF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исполнения мероприятия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C95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888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</w:t>
            </w:r>
            <w:r w:rsidRPr="00B32560">
              <w:rPr>
                <w:sz w:val="22"/>
                <w:szCs w:val="22"/>
              </w:rPr>
              <w:br/>
              <w:t>(тыс. руб.)</w:t>
            </w:r>
          </w:p>
        </w:tc>
        <w:tc>
          <w:tcPr>
            <w:tcW w:w="6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AD4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ъемы финансирования по годам</w:t>
            </w:r>
            <w:r w:rsidRPr="00B32560">
              <w:rPr>
                <w:sz w:val="22"/>
                <w:szCs w:val="22"/>
              </w:rPr>
              <w:br/>
              <w:t>(тыс. руб.)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BC45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ветственный</w:t>
            </w:r>
            <w:proofErr w:type="gramEnd"/>
            <w:r w:rsidRPr="00B32560">
              <w:rPr>
                <w:sz w:val="22"/>
                <w:szCs w:val="22"/>
              </w:rPr>
              <w:t xml:space="preserve"> за выполнение мероприятия </w:t>
            </w:r>
          </w:p>
        </w:tc>
      </w:tr>
      <w:tr w:rsidR="006C460D" w:rsidRPr="00B32560" w14:paraId="1D193261" w14:textId="77777777" w:rsidTr="00201B77"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B19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C56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95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5CF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26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23E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2023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AF9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2024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95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8CB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0D4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</w:t>
            </w: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DFE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096EE2D7" w14:textId="77777777" w:rsidTr="00201B77">
        <w:trPr>
          <w:trHeight w:val="209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E732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76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9F7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536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72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0D2E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59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34B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2A7D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D24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B281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</w:t>
            </w:r>
          </w:p>
        </w:tc>
      </w:tr>
      <w:tr w:rsidR="006C460D" w:rsidRPr="00B32560" w14:paraId="01FDFC99" w14:textId="77777777" w:rsidTr="00201B77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0100B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51F3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новное мероприятие 01 «Создание условий для реализации </w:t>
            </w:r>
            <w:r w:rsidRPr="00B32560">
              <w:rPr>
                <w:sz w:val="22"/>
                <w:szCs w:val="22"/>
              </w:rPr>
              <w:lastRenderedPageBreak/>
              <w:t>полномочий органов местного самоуправления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0B0D0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0423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88B40" w14:textId="2611D448" w:rsidR="006C460D" w:rsidRPr="00B32560" w:rsidRDefault="0058293B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2DF3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AB120" w14:textId="2CF20528" w:rsidR="006C460D" w:rsidRPr="00B32560" w:rsidRDefault="0058293B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9F8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066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648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2650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  <w:p w14:paraId="07E547BE" w14:textId="5C328641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lastRenderedPageBreak/>
              <w:t>округа Серебряные Пруды Московской области</w:t>
            </w:r>
          </w:p>
        </w:tc>
      </w:tr>
      <w:tr w:rsidR="006C460D" w:rsidRPr="00B32560" w14:paraId="4E04AAF4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D0326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2980F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4475E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B2F9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Pr="00B32560">
              <w:rPr>
                <w:sz w:val="22"/>
                <w:szCs w:val="22"/>
              </w:rPr>
              <w:lastRenderedPageBreak/>
              <w:t>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CF7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B7A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176F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D996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2DCB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8FE5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732F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23CADD52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1F310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A8247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8CDE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FF15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9D9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6DB0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D98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2C64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CFE1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C749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61EC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58293B" w:rsidRPr="00B32560" w14:paraId="5A84CDE1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99667C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FD78C3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0EC93F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B7231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</w:t>
            </w:r>
          </w:p>
          <w:p w14:paraId="6D68A8C0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бюджета</w:t>
            </w:r>
          </w:p>
          <w:p w14:paraId="631EBD9E" w14:textId="7BC89199" w:rsidR="0058293B" w:rsidRPr="00B32560" w:rsidRDefault="00CA1482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</w:p>
          <w:p w14:paraId="2D5D3795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A1928" w14:textId="70A02ECB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3FF0E" w14:textId="6B0C7632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C88BC" w14:textId="436713A8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68D89" w14:textId="4CF18B8A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07033" w14:textId="638126B0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D2D8B" w14:textId="1F2CC545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809,49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98FF3D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0CB439EA" w14:textId="77777777" w:rsidTr="00201B77">
        <w:trPr>
          <w:trHeight w:val="282"/>
        </w:trPr>
        <w:tc>
          <w:tcPr>
            <w:tcW w:w="8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B21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B7A1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8DD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4E3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Внебюджетные</w:t>
            </w:r>
            <w:proofErr w:type="gramEnd"/>
            <w:r w:rsidRPr="00B32560">
              <w:rPr>
                <w:sz w:val="22"/>
                <w:szCs w:val="22"/>
              </w:rPr>
              <w:t xml:space="preserve"> источни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C1DA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A2D5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A39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637B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5485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4328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33C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58293B" w:rsidRPr="00B32560" w14:paraId="5AA6BB1E" w14:textId="77777777" w:rsidTr="00201B77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1E89F7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1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9FBF45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1 «Расходы на обеспечение деятельности (оказание услуг) муниципальных учреждений - многофункциональный центр предоставления государственных и муниципальных услуг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797B54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D275F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C49E4" w14:textId="79C33CDE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B9CA0" w14:textId="5C50DA01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47614" w14:textId="3273C172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28979" w14:textId="6F76DEA6" w:rsidR="0058293B" w:rsidRPr="00B32560" w:rsidRDefault="00C67F69" w:rsidP="00C67F69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="0058293B"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0C73D" w14:textId="64C43ABD" w:rsidR="0058293B" w:rsidRPr="00B32560" w:rsidRDefault="00C67F69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86FAA" w14:textId="5CBF1549" w:rsidR="0058293B" w:rsidRPr="00B32560" w:rsidRDefault="00C67F69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09404" w14:textId="3BC2473D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  <w:p w14:paraId="111B2D54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168929DC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6552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133D1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BBB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276E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78A0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704C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F6F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4AC8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BB7F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E7C4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6213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3C45A637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17ABD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277B6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B59EF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F67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E250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F333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BBAB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7B9A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92E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CBC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5796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58293B" w:rsidRPr="00B32560" w14:paraId="58EDD648" w14:textId="77777777" w:rsidTr="009C1529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654BC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ED9873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FE39B0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7DA78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</w:t>
            </w:r>
          </w:p>
          <w:p w14:paraId="2B851D04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бюджета</w:t>
            </w:r>
          </w:p>
          <w:p w14:paraId="2CB6D9C0" w14:textId="059C5A3E" w:rsidR="0058293B" w:rsidRPr="00B32560" w:rsidRDefault="00CA1482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</w:p>
          <w:p w14:paraId="7DCC7689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C532B" w14:textId="01E23D80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7510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F5397" w14:textId="37F17250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69FD3" w14:textId="5BD5D0B2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643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E1E92" w14:textId="0C76E0C0" w:rsidR="0058293B" w:rsidRPr="00B32560" w:rsidRDefault="00C67F69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7945D" w14:textId="4D709C24" w:rsidR="0058293B" w:rsidRPr="00B32560" w:rsidRDefault="00C67F69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39F01" w14:textId="788A22D6" w:rsidR="0058293B" w:rsidRPr="00B32560" w:rsidRDefault="00C67F69" w:rsidP="0058293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342</w:t>
            </w:r>
            <w:r w:rsidRPr="00B32560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C7E6CB" w14:textId="77777777" w:rsidR="0058293B" w:rsidRPr="00B32560" w:rsidRDefault="0058293B" w:rsidP="0058293B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5D7CC8E9" w14:textId="77777777" w:rsidTr="00201B77">
        <w:trPr>
          <w:trHeight w:val="282"/>
        </w:trPr>
        <w:tc>
          <w:tcPr>
            <w:tcW w:w="8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6E8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64FB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CD4D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DAF7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0678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F97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2240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C96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0DF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B49C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A70F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701128F1" w14:textId="77777777" w:rsidTr="00201B77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3485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2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EA17E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Мероприятие 01.02 «Обеспечение оборудованием и поддержание работоспособности многофункциональных </w:t>
            </w:r>
            <w:r w:rsidRPr="00B32560">
              <w:rPr>
                <w:sz w:val="22"/>
                <w:szCs w:val="22"/>
              </w:rPr>
              <w:lastRenderedPageBreak/>
              <w:t>центров предоставления государственных и муниципальных услуг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A430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3ED2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D3B1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FF5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6D3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BED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4BD7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64E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2192C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  <w:p w14:paraId="6009B928" w14:textId="2F3E00D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</w:t>
            </w:r>
            <w:r w:rsidRPr="00B32560">
              <w:rPr>
                <w:sz w:val="22"/>
                <w:szCs w:val="22"/>
              </w:rPr>
              <w:lastRenderedPageBreak/>
              <w:t>Московской области</w:t>
            </w:r>
          </w:p>
        </w:tc>
      </w:tr>
      <w:tr w:rsidR="006C460D" w:rsidRPr="00B32560" w14:paraId="2F812118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5C979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30676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FAC0D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3DDD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1E7E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B6E1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BB0C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A0AF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2F6C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01E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04140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0A379F69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DF53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8BE36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9EC66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D04F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</w:t>
            </w:r>
            <w:r w:rsidRPr="00B32560">
              <w:rPr>
                <w:sz w:val="22"/>
                <w:szCs w:val="22"/>
              </w:rPr>
              <w:lastRenderedPageBreak/>
              <w:t>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3C15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CB8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522F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BCD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92B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9964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6B62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13C51B13" w14:textId="77777777" w:rsidTr="00201B77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EB48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4649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8A0C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D9BB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</w:t>
            </w:r>
          </w:p>
          <w:p w14:paraId="47EB6BE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бюджета</w:t>
            </w:r>
          </w:p>
          <w:p w14:paraId="2D96A3FB" w14:textId="080F2ABD" w:rsidR="006C460D" w:rsidRPr="00B32560" w:rsidRDefault="00CA1482" w:rsidP="006C460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</w:p>
          <w:p w14:paraId="071D96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BF61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BF9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2E2A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E27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B30A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676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83AD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5B2A38EB" w14:textId="77777777" w:rsidTr="00201B77">
        <w:trPr>
          <w:trHeight w:val="475"/>
        </w:trPr>
        <w:tc>
          <w:tcPr>
            <w:tcW w:w="8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AC75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2E3C6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CF828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D013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99F1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B12A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66B5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4187F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09076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6E1F7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BAB7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2871CD0E" w14:textId="77777777" w:rsidTr="00201B77">
        <w:tblPrEx>
          <w:tblBorders>
            <w:top w:val="single" w:sz="4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15451" w:type="dxa"/>
            <w:gridSpan w:val="11"/>
            <w:tcBorders>
              <w:top w:val="single" w:sz="4" w:space="0" w:color="auto"/>
            </w:tcBorders>
          </w:tcPr>
          <w:p w14:paraId="7DD67C7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</w:tbl>
    <w:p w14:paraId="30D45440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CB0DDA3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одпрограмма 4 «Развитие архивного дела в Московской области»</w:t>
      </w:r>
    </w:p>
    <w:p w14:paraId="08338D83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аспорт подпрограммы 4 «Развитие архивного дела в Московской области»</w:t>
      </w:r>
    </w:p>
    <w:p w14:paraId="3CC87F28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(Подпрограмма прекратила свое действие с 01.01.2024г.)</w:t>
      </w:r>
    </w:p>
    <w:p w14:paraId="72C2ED95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52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234"/>
        <w:gridCol w:w="2482"/>
        <w:gridCol w:w="3242"/>
        <w:gridCol w:w="1126"/>
        <w:gridCol w:w="1126"/>
        <w:gridCol w:w="1126"/>
        <w:gridCol w:w="1126"/>
        <w:gridCol w:w="1356"/>
        <w:gridCol w:w="1463"/>
      </w:tblGrid>
      <w:tr w:rsidR="006C460D" w:rsidRPr="00B32560" w14:paraId="2CD776E4" w14:textId="77777777" w:rsidTr="00201B77"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154FB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C5F1BC" w14:textId="6A62C86C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дминистрация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</w:t>
            </w:r>
          </w:p>
        </w:tc>
      </w:tr>
      <w:tr w:rsidR="006C460D" w:rsidRPr="00B32560" w14:paraId="772E58AD" w14:textId="77777777" w:rsidTr="00201B77">
        <w:tc>
          <w:tcPr>
            <w:tcW w:w="22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F8C824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24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2F993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bookmarkStart w:id="16" w:name="sub_10523"/>
            <w:r w:rsidRPr="00B32560">
              <w:rPr>
                <w:rFonts w:eastAsiaTheme="minorEastAsia"/>
                <w:sz w:val="22"/>
                <w:szCs w:val="22"/>
              </w:rPr>
              <w:t>Главный распорядитель бюджетных средств</w:t>
            </w:r>
            <w:bookmarkEnd w:id="16"/>
          </w:p>
        </w:tc>
        <w:tc>
          <w:tcPr>
            <w:tcW w:w="32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CD56D8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Источник финансирования</w:t>
            </w:r>
          </w:p>
        </w:tc>
        <w:tc>
          <w:tcPr>
            <w:tcW w:w="732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895928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Расходы (тыс. рублей)</w:t>
            </w:r>
          </w:p>
        </w:tc>
      </w:tr>
      <w:tr w:rsidR="006C460D" w:rsidRPr="00B32560" w14:paraId="739AFE87" w14:textId="77777777" w:rsidTr="00201B77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0CDC82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44437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9B56A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18FA1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2023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FF187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2024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7179F2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2025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6011B4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2026 г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940998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2027 г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0F8F0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Итого</w:t>
            </w:r>
          </w:p>
        </w:tc>
      </w:tr>
      <w:tr w:rsidR="006C460D" w:rsidRPr="00B32560" w14:paraId="3172FA48" w14:textId="77777777" w:rsidTr="00201B77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237E1A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A965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«Развитие архивного дела в Московской области»</w:t>
            </w:r>
          </w:p>
          <w:p w14:paraId="35970ACD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63B34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Всего: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A26D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0BDC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0D53A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E4D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718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89B1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232D9D24" w14:textId="77777777" w:rsidTr="00201B77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85AB9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BD3862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28E4E2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1B7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402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3542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F85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1AC5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C63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19827A26" w14:textId="77777777" w:rsidTr="00201B77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F23AA8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C10AF0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D4CBE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05C7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BAA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EDB2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922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B09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90651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6B94829A" w14:textId="77777777" w:rsidTr="00201B77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94BB07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D7D05D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614AF1" w14:textId="72EF2323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 xml:space="preserve">Средства бюджета </w:t>
            </w:r>
            <w:r w:rsidR="00CA1482">
              <w:rPr>
                <w:rFonts w:eastAsiaTheme="minorEastAsia"/>
                <w:sz w:val="22"/>
                <w:szCs w:val="22"/>
              </w:rPr>
              <w:t>Муниципального</w:t>
            </w:r>
            <w:r w:rsidR="002F39C2">
              <w:rPr>
                <w:rFonts w:eastAsiaTheme="minorEastAsia"/>
                <w:sz w:val="22"/>
                <w:szCs w:val="22"/>
              </w:rPr>
              <w:t xml:space="preserve"> </w:t>
            </w:r>
            <w:r w:rsidRPr="00B32560">
              <w:rPr>
                <w:rFonts w:eastAsiaTheme="minorEastAsia"/>
                <w:sz w:val="22"/>
                <w:szCs w:val="22"/>
              </w:rPr>
              <w:t xml:space="preserve"> округа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4BA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5F8E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93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B8F60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C2347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3AA9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  <w:tr w:rsidR="006C460D" w:rsidRPr="00B32560" w14:paraId="703D6E5F" w14:textId="77777777" w:rsidTr="00201B77">
        <w:tc>
          <w:tcPr>
            <w:tcW w:w="22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331AD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758AB1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56A821" w14:textId="77777777" w:rsidR="006C460D" w:rsidRPr="00B32560" w:rsidRDefault="006C460D" w:rsidP="006C460D">
            <w:pPr>
              <w:jc w:val="both"/>
              <w:rPr>
                <w:rFonts w:eastAsiaTheme="minorEastAsia"/>
                <w:sz w:val="22"/>
                <w:szCs w:val="22"/>
              </w:rPr>
            </w:pPr>
            <w:r w:rsidRPr="00B32560">
              <w:rPr>
                <w:rFonts w:eastAsiaTheme="minorEastAsia"/>
                <w:sz w:val="22"/>
                <w:szCs w:val="22"/>
              </w:rPr>
              <w:t>Внебюджетные средства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7CCF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2505B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8BD1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B922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361E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CF8C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</w:tr>
    </w:tbl>
    <w:p w14:paraId="7FC018A3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77E153D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Перечень мероприятий подпрограммы 4 «Развитие архивного дела»</w:t>
      </w:r>
    </w:p>
    <w:p w14:paraId="0B01678E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(Подпрограмма прекратила свое действие с 01.01.2024г.)</w:t>
      </w:r>
    </w:p>
    <w:p w14:paraId="4FEE745F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53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4"/>
        <w:gridCol w:w="1990"/>
        <w:gridCol w:w="1268"/>
        <w:gridCol w:w="1694"/>
        <w:gridCol w:w="1134"/>
        <w:gridCol w:w="802"/>
        <w:gridCol w:w="802"/>
        <w:gridCol w:w="802"/>
        <w:gridCol w:w="473"/>
        <w:gridCol w:w="189"/>
        <w:gridCol w:w="97"/>
        <w:gridCol w:w="281"/>
        <w:gridCol w:w="284"/>
        <w:gridCol w:w="144"/>
        <w:gridCol w:w="281"/>
        <w:gridCol w:w="239"/>
        <w:gridCol w:w="188"/>
        <w:gridCol w:w="525"/>
        <w:gridCol w:w="994"/>
        <w:gridCol w:w="616"/>
        <w:gridCol w:w="613"/>
        <w:gridCol w:w="1230"/>
      </w:tblGrid>
      <w:tr w:rsidR="003438D6" w:rsidRPr="00B32560" w14:paraId="49E84576" w14:textId="77777777" w:rsidTr="00BB24C1">
        <w:trPr>
          <w:trHeight w:val="300"/>
        </w:trPr>
        <w:tc>
          <w:tcPr>
            <w:tcW w:w="664" w:type="dxa"/>
            <w:vMerge w:val="restart"/>
            <w:vAlign w:val="center"/>
          </w:tcPr>
          <w:p w14:paraId="09F34CC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55D5808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№ </w:t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1990" w:type="dxa"/>
            <w:vMerge w:val="restart"/>
            <w:vAlign w:val="center"/>
            <w:hideMark/>
          </w:tcPr>
          <w:p w14:paraId="7AB190A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подпрограммы</w:t>
            </w:r>
          </w:p>
        </w:tc>
        <w:tc>
          <w:tcPr>
            <w:tcW w:w="1268" w:type="dxa"/>
            <w:vMerge w:val="restart"/>
            <w:vAlign w:val="center"/>
            <w:hideMark/>
          </w:tcPr>
          <w:p w14:paraId="0906C13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оки </w:t>
            </w:r>
            <w:r w:rsidRPr="00B32560">
              <w:rPr>
                <w:sz w:val="22"/>
                <w:szCs w:val="22"/>
              </w:rPr>
              <w:br/>
              <w:t>исполнения, годы</w:t>
            </w:r>
          </w:p>
        </w:tc>
        <w:tc>
          <w:tcPr>
            <w:tcW w:w="1694" w:type="dxa"/>
            <w:vMerge w:val="restart"/>
            <w:vAlign w:val="center"/>
            <w:hideMark/>
          </w:tcPr>
          <w:p w14:paraId="63301D1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Источник </w:t>
            </w:r>
            <w:r w:rsidRPr="00B32560">
              <w:rPr>
                <w:sz w:val="22"/>
                <w:szCs w:val="22"/>
              </w:rPr>
              <w:br/>
            </w:r>
            <w:proofErr w:type="spellStart"/>
            <w:r w:rsidRPr="00B32560">
              <w:rPr>
                <w:sz w:val="22"/>
                <w:szCs w:val="22"/>
              </w:rPr>
              <w:t>финансиров</w:t>
            </w:r>
            <w:proofErr w:type="gramStart"/>
            <w:r w:rsidRPr="00B32560">
              <w:rPr>
                <w:sz w:val="22"/>
                <w:szCs w:val="22"/>
              </w:rPr>
              <w:t>а</w:t>
            </w:r>
            <w:proofErr w:type="spellEnd"/>
            <w:r w:rsidRPr="00B32560">
              <w:rPr>
                <w:sz w:val="22"/>
                <w:szCs w:val="22"/>
              </w:rPr>
              <w:t>-</w:t>
            </w:r>
            <w:proofErr w:type="gramEnd"/>
            <w:r w:rsidRPr="00B32560">
              <w:rPr>
                <w:sz w:val="22"/>
                <w:szCs w:val="22"/>
              </w:rPr>
              <w:br/>
            </w:r>
            <w:proofErr w:type="spellStart"/>
            <w:r w:rsidRPr="00B32560">
              <w:rPr>
                <w:sz w:val="22"/>
                <w:szCs w:val="22"/>
              </w:rPr>
              <w:t>ния</w:t>
            </w:r>
            <w:proofErr w:type="spellEnd"/>
          </w:p>
        </w:tc>
        <w:tc>
          <w:tcPr>
            <w:tcW w:w="1134" w:type="dxa"/>
            <w:vMerge w:val="restart"/>
            <w:vAlign w:val="center"/>
            <w:hideMark/>
          </w:tcPr>
          <w:p w14:paraId="47D91D0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сего (</w:t>
            </w:r>
            <w:proofErr w:type="spellStart"/>
            <w:r w:rsidRPr="00B32560">
              <w:rPr>
                <w:sz w:val="22"/>
                <w:szCs w:val="22"/>
              </w:rPr>
              <w:t>тыс</w:t>
            </w:r>
            <w:proofErr w:type="gramStart"/>
            <w:r w:rsidRPr="00B32560">
              <w:rPr>
                <w:sz w:val="22"/>
                <w:szCs w:val="22"/>
              </w:rPr>
              <w:t>.р</w:t>
            </w:r>
            <w:proofErr w:type="gramEnd"/>
            <w:r w:rsidRPr="00B32560">
              <w:rPr>
                <w:sz w:val="22"/>
                <w:szCs w:val="22"/>
              </w:rPr>
              <w:t>уб</w:t>
            </w:r>
            <w:proofErr w:type="spellEnd"/>
            <w:r w:rsidRPr="00B32560">
              <w:rPr>
                <w:sz w:val="22"/>
                <w:szCs w:val="22"/>
              </w:rPr>
              <w:t>.)</w:t>
            </w:r>
          </w:p>
        </w:tc>
        <w:tc>
          <w:tcPr>
            <w:tcW w:w="802" w:type="dxa"/>
          </w:tcPr>
          <w:p w14:paraId="049491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528" w:type="dxa"/>
            <w:gridSpan w:val="15"/>
          </w:tcPr>
          <w:p w14:paraId="6F3C54CF" w14:textId="42DBC80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ъем финансирования по годам (</w:t>
            </w:r>
            <w:proofErr w:type="spellStart"/>
            <w:r w:rsidRPr="00B32560">
              <w:rPr>
                <w:sz w:val="22"/>
                <w:szCs w:val="22"/>
              </w:rPr>
              <w:t>тыс</w:t>
            </w:r>
            <w:proofErr w:type="gramStart"/>
            <w:r w:rsidRPr="00B32560">
              <w:rPr>
                <w:sz w:val="22"/>
                <w:szCs w:val="22"/>
              </w:rPr>
              <w:t>.р</w:t>
            </w:r>
            <w:proofErr w:type="gramEnd"/>
            <w:r w:rsidRPr="00B32560">
              <w:rPr>
                <w:sz w:val="22"/>
                <w:szCs w:val="22"/>
              </w:rPr>
              <w:t>уб</w:t>
            </w:r>
            <w:proofErr w:type="spellEnd"/>
            <w:r w:rsidRPr="00B32560">
              <w:rPr>
                <w:sz w:val="22"/>
                <w:szCs w:val="22"/>
              </w:rPr>
              <w:t>.)</w:t>
            </w:r>
          </w:p>
        </w:tc>
        <w:tc>
          <w:tcPr>
            <w:tcW w:w="1230" w:type="dxa"/>
            <w:vAlign w:val="bottom"/>
            <w:hideMark/>
          </w:tcPr>
          <w:p w14:paraId="788E884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ветственный </w:t>
            </w:r>
          </w:p>
          <w:p w14:paraId="0F0EE80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         </w:t>
            </w:r>
            <w:r w:rsidRPr="00B32560">
              <w:rPr>
                <w:sz w:val="22"/>
                <w:szCs w:val="22"/>
              </w:rPr>
              <w:br/>
            </w:r>
            <w:r w:rsidRPr="00B32560">
              <w:rPr>
                <w:sz w:val="22"/>
                <w:szCs w:val="22"/>
              </w:rPr>
              <w:lastRenderedPageBreak/>
              <w:t>выполнение мероприятия</w:t>
            </w:r>
          </w:p>
        </w:tc>
      </w:tr>
      <w:tr w:rsidR="003438D6" w:rsidRPr="00B32560" w14:paraId="7A852E21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6EBD8F7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934B82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689320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0851984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3D4CA6C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Align w:val="center"/>
          </w:tcPr>
          <w:p w14:paraId="40A5F95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 год</w:t>
            </w:r>
          </w:p>
        </w:tc>
        <w:tc>
          <w:tcPr>
            <w:tcW w:w="802" w:type="dxa"/>
          </w:tcPr>
          <w:p w14:paraId="1689317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  <w:noWrap/>
            <w:vAlign w:val="center"/>
          </w:tcPr>
          <w:p w14:paraId="3A5BD739" w14:textId="528D6C8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994" w:type="dxa"/>
            <w:vAlign w:val="center"/>
            <w:hideMark/>
          </w:tcPr>
          <w:p w14:paraId="705C844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616" w:type="dxa"/>
            <w:vAlign w:val="center"/>
            <w:hideMark/>
          </w:tcPr>
          <w:p w14:paraId="284B076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613" w:type="dxa"/>
            <w:vAlign w:val="center"/>
            <w:hideMark/>
          </w:tcPr>
          <w:p w14:paraId="61671C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1230" w:type="dxa"/>
            <w:vAlign w:val="center"/>
            <w:hideMark/>
          </w:tcPr>
          <w:p w14:paraId="4BCFB5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34B05567" w14:textId="77777777" w:rsidTr="00BB24C1">
        <w:trPr>
          <w:trHeight w:val="319"/>
        </w:trPr>
        <w:tc>
          <w:tcPr>
            <w:tcW w:w="664" w:type="dxa"/>
            <w:vMerge w:val="restart"/>
            <w:hideMark/>
          </w:tcPr>
          <w:p w14:paraId="6247A0E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1990" w:type="dxa"/>
            <w:vMerge w:val="restart"/>
            <w:hideMark/>
          </w:tcPr>
          <w:p w14:paraId="70F55E2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новное мероприятие 01 </w:t>
            </w:r>
          </w:p>
          <w:p w14:paraId="102A68B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45FF3CD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694" w:type="dxa"/>
            <w:hideMark/>
          </w:tcPr>
          <w:p w14:paraId="6BCD1B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3693CEF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5F779C5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DBA982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0AB5A1CE" w14:textId="283C55F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750D1A6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12BAAE9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1EC8DAA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 w:val="restart"/>
            <w:hideMark/>
          </w:tcPr>
          <w:p w14:paraId="1A7925EB" w14:textId="0DB5091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</w:tc>
      </w:tr>
      <w:tr w:rsidR="003438D6" w:rsidRPr="00B32560" w14:paraId="165DC156" w14:textId="77777777" w:rsidTr="00BB24C1">
        <w:trPr>
          <w:trHeight w:val="388"/>
        </w:trPr>
        <w:tc>
          <w:tcPr>
            <w:tcW w:w="664" w:type="dxa"/>
            <w:vMerge/>
            <w:vAlign w:val="center"/>
            <w:hideMark/>
          </w:tcPr>
          <w:p w14:paraId="6BC930A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05B4CA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9989D7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1EDE1FF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4A7E48D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9BD135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9F9C59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159C6D31" w14:textId="6A6B1B0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2D15B03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341514E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27CFB83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66DBB9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709B95DF" w14:textId="77777777" w:rsidTr="00BB24C1">
        <w:trPr>
          <w:trHeight w:val="712"/>
        </w:trPr>
        <w:tc>
          <w:tcPr>
            <w:tcW w:w="664" w:type="dxa"/>
            <w:vMerge/>
            <w:vAlign w:val="center"/>
            <w:hideMark/>
          </w:tcPr>
          <w:p w14:paraId="25CEBCD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7301B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BA4F70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2A4B6E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640AB2E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097F58F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B670D9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7583A80E" w14:textId="6E1E4C6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56D31C1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7BEA8EA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06E874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5B47E7F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808180D" w14:textId="77777777" w:rsidTr="00BB24C1">
        <w:trPr>
          <w:trHeight w:val="1135"/>
        </w:trPr>
        <w:tc>
          <w:tcPr>
            <w:tcW w:w="664" w:type="dxa"/>
            <w:vMerge/>
            <w:vAlign w:val="center"/>
            <w:hideMark/>
          </w:tcPr>
          <w:p w14:paraId="1BD1785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4E032E1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B0B61C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2EB2BEB9" w14:textId="735A8CB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1A4B984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11E745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32B354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68617063" w14:textId="5B81872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7D2176C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07D7ABC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7E6D81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6DFE18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1EECB925" w14:textId="77777777" w:rsidTr="00BB24C1">
        <w:trPr>
          <w:trHeight w:val="540"/>
        </w:trPr>
        <w:tc>
          <w:tcPr>
            <w:tcW w:w="664" w:type="dxa"/>
            <w:vMerge/>
            <w:vAlign w:val="center"/>
            <w:hideMark/>
          </w:tcPr>
          <w:p w14:paraId="798F7B4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078EA0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9B6A7A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3F4A390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</w:tcPr>
          <w:p w14:paraId="1D79FA4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B83A65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5DE14FF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349095E5" w14:textId="7BA757D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</w:tcPr>
          <w:p w14:paraId="29D340A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2863B43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</w:tcPr>
          <w:p w14:paraId="140647C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4FFC58E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6702ABA" w14:textId="77777777" w:rsidTr="00BB24C1">
        <w:trPr>
          <w:trHeight w:val="300"/>
        </w:trPr>
        <w:tc>
          <w:tcPr>
            <w:tcW w:w="664" w:type="dxa"/>
            <w:vMerge w:val="restart"/>
            <w:hideMark/>
          </w:tcPr>
          <w:p w14:paraId="7A877EA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1</w:t>
            </w:r>
          </w:p>
        </w:tc>
        <w:tc>
          <w:tcPr>
            <w:tcW w:w="1990" w:type="dxa"/>
            <w:vMerge w:val="restart"/>
            <w:hideMark/>
          </w:tcPr>
          <w:p w14:paraId="3B11DD8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1</w:t>
            </w:r>
          </w:p>
          <w:p w14:paraId="376D35D3" w14:textId="40CF022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Укрепление материально-технической базы и проведение капитального (текущего) ремон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архива</w:t>
            </w:r>
          </w:p>
        </w:tc>
        <w:tc>
          <w:tcPr>
            <w:tcW w:w="1268" w:type="dxa"/>
            <w:vMerge w:val="restart"/>
            <w:hideMark/>
          </w:tcPr>
          <w:p w14:paraId="73B6C4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694" w:type="dxa"/>
            <w:hideMark/>
          </w:tcPr>
          <w:p w14:paraId="458C363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2F08897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758E578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57EAAE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70C0797B" w14:textId="27C5521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230160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06E912A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367D11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 w:val="restart"/>
            <w:hideMark/>
          </w:tcPr>
          <w:p w14:paraId="7717C868" w14:textId="4A6EA03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</w:t>
            </w:r>
            <w:r w:rsidRPr="00B32560">
              <w:rPr>
                <w:sz w:val="22"/>
                <w:szCs w:val="22"/>
              </w:rPr>
              <w:lastRenderedPageBreak/>
              <w:t>ые Пруды</w:t>
            </w:r>
          </w:p>
        </w:tc>
      </w:tr>
      <w:tr w:rsidR="003438D6" w:rsidRPr="00B32560" w14:paraId="2CBDA6FB" w14:textId="77777777" w:rsidTr="00BB24C1">
        <w:trPr>
          <w:trHeight w:val="667"/>
        </w:trPr>
        <w:tc>
          <w:tcPr>
            <w:tcW w:w="664" w:type="dxa"/>
            <w:vMerge/>
            <w:vAlign w:val="center"/>
            <w:hideMark/>
          </w:tcPr>
          <w:p w14:paraId="7823FF9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811B59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A6FA15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278D77C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7937BF0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AA7D41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7B3D55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438170D1" w14:textId="6137E0B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57D1EDA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2B97C0F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7D2A9A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67C286E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191A533C" w14:textId="77777777" w:rsidTr="00BB24C1">
        <w:trPr>
          <w:trHeight w:val="896"/>
        </w:trPr>
        <w:tc>
          <w:tcPr>
            <w:tcW w:w="664" w:type="dxa"/>
            <w:vMerge/>
            <w:vAlign w:val="center"/>
            <w:hideMark/>
          </w:tcPr>
          <w:p w14:paraId="02BBAFF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55A8D3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2DE7715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22F2D2D2" w14:textId="6698A48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</w:t>
            </w:r>
            <w:r w:rsidRPr="00B32560">
              <w:rPr>
                <w:sz w:val="22"/>
                <w:szCs w:val="22"/>
              </w:rPr>
              <w:lastRenderedPageBreak/>
              <w:t xml:space="preserve">области </w:t>
            </w:r>
          </w:p>
        </w:tc>
        <w:tc>
          <w:tcPr>
            <w:tcW w:w="1134" w:type="dxa"/>
            <w:hideMark/>
          </w:tcPr>
          <w:p w14:paraId="588E841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802" w:type="dxa"/>
          </w:tcPr>
          <w:p w14:paraId="6E6DB92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D840C3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0265B8E3" w14:textId="090C722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13727F2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2A84FF3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4B3EED9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482D9E2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3FE394A3" w14:textId="77777777" w:rsidTr="00BB24C1">
        <w:trPr>
          <w:trHeight w:val="457"/>
        </w:trPr>
        <w:tc>
          <w:tcPr>
            <w:tcW w:w="664" w:type="dxa"/>
            <w:vMerge/>
            <w:vAlign w:val="center"/>
            <w:hideMark/>
          </w:tcPr>
          <w:p w14:paraId="21F7D65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3BE60A7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32C48A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54ECFFB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</w:tcPr>
          <w:p w14:paraId="231A2A4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DD3E13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6B0BD8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</w:tcPr>
          <w:p w14:paraId="0474FB5E" w14:textId="0DD4C5B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</w:tcPr>
          <w:p w14:paraId="16DBF19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0ECFAFF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</w:tcPr>
          <w:p w14:paraId="509E00C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1230" w:type="dxa"/>
            <w:vMerge/>
            <w:vAlign w:val="center"/>
            <w:hideMark/>
          </w:tcPr>
          <w:p w14:paraId="5890A3A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9BBA194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18CA0FE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 w:val="restart"/>
            <w:hideMark/>
          </w:tcPr>
          <w:p w14:paraId="1AD1C15B" w14:textId="539FB2D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казано услуг (проведенных работ) по укреплению материально-технической базы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архива за отчетный период (единица)</w:t>
            </w:r>
          </w:p>
          <w:p w14:paraId="7BF373C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 w:val="restart"/>
            <w:hideMark/>
          </w:tcPr>
          <w:p w14:paraId="45ACC0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0F50A63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240455C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555AB08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2023 год</w:t>
            </w:r>
          </w:p>
        </w:tc>
        <w:tc>
          <w:tcPr>
            <w:tcW w:w="802" w:type="dxa"/>
            <w:vMerge w:val="restart"/>
          </w:tcPr>
          <w:p w14:paraId="3B227779" w14:textId="158B0EF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802" w:type="dxa"/>
            <w:vMerge w:val="restart"/>
            <w:hideMark/>
          </w:tcPr>
          <w:p w14:paraId="3EF1F9CF" w14:textId="5199DB7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13339FC3" w14:textId="1B5FA2B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701" w:type="dxa"/>
            <w:gridSpan w:val="10"/>
            <w:hideMark/>
          </w:tcPr>
          <w:p w14:paraId="3E84B87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04A53853" w14:textId="57B3731D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616" w:type="dxa"/>
            <w:vMerge w:val="restart"/>
            <w:hideMark/>
          </w:tcPr>
          <w:p w14:paraId="516E7722" w14:textId="4C11855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13" w:type="dxa"/>
            <w:vMerge w:val="restart"/>
            <w:hideMark/>
          </w:tcPr>
          <w:p w14:paraId="15DD28EC" w14:textId="0966E95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vAlign w:val="center"/>
            <w:hideMark/>
          </w:tcPr>
          <w:p w14:paraId="6077A9D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771D0B5" w14:textId="77777777" w:rsidTr="00BB24C1">
        <w:trPr>
          <w:trHeight w:val="610"/>
        </w:trPr>
        <w:tc>
          <w:tcPr>
            <w:tcW w:w="664" w:type="dxa"/>
            <w:vMerge/>
            <w:vAlign w:val="center"/>
            <w:hideMark/>
          </w:tcPr>
          <w:p w14:paraId="5E3289F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3E4F6A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1D7E1B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21FA793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210980D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049F5DC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376B03D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70DCF680" w14:textId="344E359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62" w:type="dxa"/>
            <w:gridSpan w:val="2"/>
            <w:hideMark/>
          </w:tcPr>
          <w:p w14:paraId="67E9859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4B6935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6B3F9E9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2B3D7D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486CADA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0C4F736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5F0B380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4C71E0F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47D0AEA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2BC8788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44C5DB8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583416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FFA0282" w14:textId="77777777" w:rsidTr="00BB24C1">
        <w:trPr>
          <w:trHeight w:val="1046"/>
        </w:trPr>
        <w:tc>
          <w:tcPr>
            <w:tcW w:w="664" w:type="dxa"/>
            <w:vMerge/>
            <w:vAlign w:val="center"/>
            <w:hideMark/>
          </w:tcPr>
          <w:p w14:paraId="74608EF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375A549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F6B957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7D52F9E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hideMark/>
          </w:tcPr>
          <w:p w14:paraId="734A322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</w:tcPr>
          <w:p w14:paraId="0072687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</w:tcPr>
          <w:p w14:paraId="7BE2AA56" w14:textId="43A5944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  <w:hideMark/>
          </w:tcPr>
          <w:p w14:paraId="401E91E5" w14:textId="1F7F90C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2"/>
            <w:hideMark/>
          </w:tcPr>
          <w:p w14:paraId="6FCFD0E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3"/>
            <w:hideMark/>
          </w:tcPr>
          <w:p w14:paraId="128E745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4" w:type="dxa"/>
            <w:gridSpan w:val="3"/>
            <w:hideMark/>
          </w:tcPr>
          <w:p w14:paraId="7E1193C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13" w:type="dxa"/>
            <w:gridSpan w:val="2"/>
            <w:hideMark/>
          </w:tcPr>
          <w:p w14:paraId="035E39C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94" w:type="dxa"/>
          </w:tcPr>
          <w:p w14:paraId="50DAE85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6" w:type="dxa"/>
          </w:tcPr>
          <w:p w14:paraId="7910777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3" w:type="dxa"/>
          </w:tcPr>
          <w:p w14:paraId="07C522D3" w14:textId="1820F6B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30D5AA7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5E179FAC" w14:textId="77777777" w:rsidTr="00BB24C1">
        <w:trPr>
          <w:trHeight w:val="351"/>
        </w:trPr>
        <w:tc>
          <w:tcPr>
            <w:tcW w:w="664" w:type="dxa"/>
            <w:vMerge w:val="restart"/>
            <w:hideMark/>
          </w:tcPr>
          <w:p w14:paraId="053EF63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2</w:t>
            </w:r>
          </w:p>
        </w:tc>
        <w:tc>
          <w:tcPr>
            <w:tcW w:w="1990" w:type="dxa"/>
            <w:vMerge w:val="restart"/>
            <w:hideMark/>
          </w:tcPr>
          <w:p w14:paraId="5B777BC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2</w:t>
            </w:r>
          </w:p>
          <w:p w14:paraId="11D49A8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сходы на обеспечение деятельности муниципальных архивов</w:t>
            </w:r>
          </w:p>
        </w:tc>
        <w:tc>
          <w:tcPr>
            <w:tcW w:w="1268" w:type="dxa"/>
            <w:vMerge w:val="restart"/>
            <w:hideMark/>
          </w:tcPr>
          <w:p w14:paraId="2438CB9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694" w:type="dxa"/>
            <w:hideMark/>
          </w:tcPr>
          <w:p w14:paraId="31E8241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31BC9EC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C251DA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6EE665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3E465170" w14:textId="3FC9120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22D8913D" w14:textId="41ADA95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69489A2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214E2DC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4F3EBE79" w14:textId="03250F5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hideMark/>
          </w:tcPr>
          <w:p w14:paraId="351E14FB" w14:textId="0DB9C15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</w:tc>
      </w:tr>
      <w:tr w:rsidR="003438D6" w:rsidRPr="00B32560" w14:paraId="0CDF9A2C" w14:textId="77777777" w:rsidTr="00BB24C1">
        <w:trPr>
          <w:trHeight w:val="549"/>
        </w:trPr>
        <w:tc>
          <w:tcPr>
            <w:tcW w:w="664" w:type="dxa"/>
            <w:vMerge/>
            <w:vAlign w:val="center"/>
            <w:hideMark/>
          </w:tcPr>
          <w:p w14:paraId="4B5576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89ED87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0E438B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hideMark/>
          </w:tcPr>
          <w:p w14:paraId="7E6056E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50F31CD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  <w:tcBorders>
              <w:bottom w:val="single" w:sz="4" w:space="0" w:color="auto"/>
            </w:tcBorders>
          </w:tcPr>
          <w:p w14:paraId="19A6F34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34CF859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tcBorders>
              <w:bottom w:val="single" w:sz="4" w:space="0" w:color="auto"/>
            </w:tcBorders>
          </w:tcPr>
          <w:p w14:paraId="168F3B44" w14:textId="4BD134E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Borders>
              <w:bottom w:val="single" w:sz="4" w:space="0" w:color="auto"/>
            </w:tcBorders>
            <w:hideMark/>
          </w:tcPr>
          <w:p w14:paraId="1845D94A" w14:textId="2AAEFF9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hideMark/>
          </w:tcPr>
          <w:p w14:paraId="4AADAC0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tcBorders>
              <w:bottom w:val="single" w:sz="4" w:space="0" w:color="auto"/>
            </w:tcBorders>
            <w:hideMark/>
          </w:tcPr>
          <w:p w14:paraId="03AD283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hideMark/>
          </w:tcPr>
          <w:p w14:paraId="24ED7FA2" w14:textId="2B6138E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6462AA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274B71D" w14:textId="77777777" w:rsidTr="00BB24C1">
        <w:trPr>
          <w:trHeight w:val="840"/>
        </w:trPr>
        <w:tc>
          <w:tcPr>
            <w:tcW w:w="664" w:type="dxa"/>
            <w:vMerge/>
            <w:vAlign w:val="center"/>
            <w:hideMark/>
          </w:tcPr>
          <w:p w14:paraId="792A385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3C1325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05B4CC1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710DD" w14:textId="2F8AE0C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E94B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3C5E0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4EF8D0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80460C" w14:textId="2205329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13921" w14:textId="0FE14E2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971B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B70C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3A96A" w14:textId="606872B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716D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97716DD" w14:textId="77777777" w:rsidTr="00BB24C1">
        <w:trPr>
          <w:trHeight w:val="497"/>
        </w:trPr>
        <w:tc>
          <w:tcPr>
            <w:tcW w:w="664" w:type="dxa"/>
            <w:vMerge/>
            <w:vAlign w:val="center"/>
            <w:hideMark/>
          </w:tcPr>
          <w:p w14:paraId="52A1880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9ED8DF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496BA6B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711C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280B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FDB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CDE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F6FFC" w14:textId="410C1B5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7DF0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2F5A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66AF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296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29843166" w14:textId="77777777" w:rsidTr="00BB24C1">
        <w:trPr>
          <w:trHeight w:val="1265"/>
        </w:trPr>
        <w:tc>
          <w:tcPr>
            <w:tcW w:w="664" w:type="dxa"/>
            <w:vMerge/>
            <w:vAlign w:val="center"/>
            <w:hideMark/>
          </w:tcPr>
          <w:p w14:paraId="38B4DC2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 w:val="restart"/>
            <w:hideMark/>
          </w:tcPr>
          <w:p w14:paraId="0D6D882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беспечено хранение, комплектование, учет и использование </w:t>
            </w:r>
            <w:r w:rsidRPr="00B32560">
              <w:rPr>
                <w:sz w:val="22"/>
                <w:szCs w:val="22"/>
              </w:rPr>
              <w:lastRenderedPageBreak/>
              <w:t>архивных документов, относящихся к муниципальной собственности, (единица хранения)</w:t>
            </w:r>
          </w:p>
        </w:tc>
        <w:tc>
          <w:tcPr>
            <w:tcW w:w="1268" w:type="dxa"/>
            <w:vMerge w:val="restart"/>
            <w:hideMark/>
          </w:tcPr>
          <w:p w14:paraId="3E0DE3F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</w:tcBorders>
            <w:hideMark/>
          </w:tcPr>
          <w:p w14:paraId="35EE53D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hideMark/>
          </w:tcPr>
          <w:p w14:paraId="131431C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сего 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</w:tcBorders>
          </w:tcPr>
          <w:p w14:paraId="08C6A01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2023 год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</w:tcBorders>
          </w:tcPr>
          <w:p w14:paraId="4E8C3BDC" w14:textId="3835B00D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</w:tcBorders>
            <w:hideMark/>
          </w:tcPr>
          <w:p w14:paraId="7601A708" w14:textId="0403A2A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46F89BC6" w14:textId="773CE3F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701" w:type="dxa"/>
            <w:gridSpan w:val="10"/>
            <w:tcBorders>
              <w:top w:val="single" w:sz="4" w:space="0" w:color="auto"/>
            </w:tcBorders>
            <w:hideMark/>
          </w:tcPr>
          <w:p w14:paraId="4A7CD9B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994" w:type="dxa"/>
            <w:tcBorders>
              <w:top w:val="single" w:sz="4" w:space="0" w:color="auto"/>
              <w:bottom w:val="nil"/>
            </w:tcBorders>
            <w:hideMark/>
          </w:tcPr>
          <w:p w14:paraId="32B912B4" w14:textId="3057A1C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</w:tcBorders>
            <w:hideMark/>
          </w:tcPr>
          <w:p w14:paraId="010F5956" w14:textId="51AFA9D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13" w:type="dxa"/>
            <w:vMerge w:val="restart"/>
            <w:tcBorders>
              <w:top w:val="single" w:sz="4" w:space="0" w:color="auto"/>
            </w:tcBorders>
            <w:hideMark/>
          </w:tcPr>
          <w:p w14:paraId="44E2F8D5" w14:textId="1D549A4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270CCE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4C70E6A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224E35E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2D764AC4" w14:textId="38AF936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</w:t>
            </w:r>
            <w:r w:rsidRPr="00B32560">
              <w:rPr>
                <w:sz w:val="22"/>
                <w:szCs w:val="22"/>
              </w:rPr>
              <w:lastRenderedPageBreak/>
              <w:t xml:space="preserve">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  <w:p w14:paraId="2E1EFA0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75699FB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70207DB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5789EBA0" w14:textId="77777777" w:rsidTr="00BB24C1">
        <w:trPr>
          <w:trHeight w:val="64"/>
        </w:trPr>
        <w:tc>
          <w:tcPr>
            <w:tcW w:w="664" w:type="dxa"/>
            <w:vMerge/>
            <w:vAlign w:val="center"/>
            <w:hideMark/>
          </w:tcPr>
          <w:p w14:paraId="4F67CE0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C57B05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2B14021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39A1376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78D808D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12D9164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7FFCF05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2D393FF2" w14:textId="74E13D6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59" w:type="dxa"/>
            <w:gridSpan w:val="3"/>
            <w:hideMark/>
          </w:tcPr>
          <w:p w14:paraId="0856F4B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AF5F29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709" w:type="dxa"/>
            <w:gridSpan w:val="3"/>
            <w:hideMark/>
          </w:tcPr>
          <w:p w14:paraId="1869090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108B96B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708" w:type="dxa"/>
            <w:gridSpan w:val="3"/>
            <w:hideMark/>
          </w:tcPr>
          <w:p w14:paraId="562220D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76534F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525" w:type="dxa"/>
            <w:hideMark/>
          </w:tcPr>
          <w:p w14:paraId="7527123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76F30B9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994" w:type="dxa"/>
            <w:tcBorders>
              <w:top w:val="nil"/>
            </w:tcBorders>
            <w:vAlign w:val="center"/>
            <w:hideMark/>
          </w:tcPr>
          <w:p w14:paraId="6511906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6DDE925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0EA01CC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2F7C886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269D47F5" w14:textId="77777777" w:rsidTr="00BB24C1">
        <w:trPr>
          <w:trHeight w:val="731"/>
        </w:trPr>
        <w:tc>
          <w:tcPr>
            <w:tcW w:w="664" w:type="dxa"/>
            <w:vMerge/>
            <w:vAlign w:val="center"/>
            <w:hideMark/>
          </w:tcPr>
          <w:p w14:paraId="61213DE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350AC8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8F74FD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22BEF00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hideMark/>
          </w:tcPr>
          <w:p w14:paraId="120B1F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292</w:t>
            </w:r>
          </w:p>
        </w:tc>
        <w:tc>
          <w:tcPr>
            <w:tcW w:w="802" w:type="dxa"/>
          </w:tcPr>
          <w:p w14:paraId="4FB9B00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292</w:t>
            </w:r>
          </w:p>
        </w:tc>
        <w:tc>
          <w:tcPr>
            <w:tcW w:w="802" w:type="dxa"/>
          </w:tcPr>
          <w:p w14:paraId="097D9E3C" w14:textId="2DD1CD1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  <w:hideMark/>
          </w:tcPr>
          <w:p w14:paraId="21A248EB" w14:textId="259CBFF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59" w:type="dxa"/>
            <w:gridSpan w:val="3"/>
            <w:hideMark/>
          </w:tcPr>
          <w:p w14:paraId="69D4337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09" w:type="dxa"/>
            <w:gridSpan w:val="3"/>
            <w:hideMark/>
          </w:tcPr>
          <w:p w14:paraId="0CC6484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08" w:type="dxa"/>
            <w:gridSpan w:val="3"/>
            <w:hideMark/>
          </w:tcPr>
          <w:p w14:paraId="2DCE7CB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525" w:type="dxa"/>
            <w:hideMark/>
          </w:tcPr>
          <w:p w14:paraId="65926A0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94" w:type="dxa"/>
            <w:hideMark/>
          </w:tcPr>
          <w:p w14:paraId="3CFAF65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6" w:type="dxa"/>
            <w:hideMark/>
          </w:tcPr>
          <w:p w14:paraId="02CA743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3" w:type="dxa"/>
            <w:hideMark/>
          </w:tcPr>
          <w:p w14:paraId="2BD8B2A1" w14:textId="2BAD2E3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334985C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3F2A0385" w14:textId="77777777" w:rsidTr="00BB24C1">
        <w:trPr>
          <w:trHeight w:val="323"/>
        </w:trPr>
        <w:tc>
          <w:tcPr>
            <w:tcW w:w="664" w:type="dxa"/>
            <w:vMerge w:val="restart"/>
            <w:hideMark/>
          </w:tcPr>
          <w:p w14:paraId="7ADE4B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.3</w:t>
            </w:r>
          </w:p>
        </w:tc>
        <w:tc>
          <w:tcPr>
            <w:tcW w:w="1990" w:type="dxa"/>
            <w:vMerge w:val="restart"/>
            <w:hideMark/>
          </w:tcPr>
          <w:p w14:paraId="3D0C3AF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1.03</w:t>
            </w:r>
          </w:p>
          <w:p w14:paraId="193E330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</w:t>
            </w:r>
            <w:proofErr w:type="spellStart"/>
            <w:r w:rsidRPr="00B32560">
              <w:rPr>
                <w:sz w:val="22"/>
                <w:szCs w:val="22"/>
              </w:rPr>
              <w:t>оцифрования</w:t>
            </w:r>
            <w:proofErr w:type="spellEnd"/>
            <w:r w:rsidRPr="00B32560">
              <w:rPr>
                <w:sz w:val="22"/>
                <w:szCs w:val="22"/>
              </w:rPr>
              <w:t xml:space="preserve"> архивных документов</w:t>
            </w:r>
          </w:p>
        </w:tc>
        <w:tc>
          <w:tcPr>
            <w:tcW w:w="1268" w:type="dxa"/>
            <w:vMerge w:val="restart"/>
            <w:hideMark/>
          </w:tcPr>
          <w:p w14:paraId="02394B1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694" w:type="dxa"/>
            <w:hideMark/>
          </w:tcPr>
          <w:p w14:paraId="6B02BB9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62E3BB4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55950D9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236BE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3C9714D6" w14:textId="6E26103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193FEF37" w14:textId="332C110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44C8DE4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6905418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09B0E205" w14:textId="122D47B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hideMark/>
          </w:tcPr>
          <w:p w14:paraId="61DB8FD7" w14:textId="67A2864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</w:tc>
      </w:tr>
      <w:tr w:rsidR="003438D6" w:rsidRPr="00B32560" w14:paraId="7A9F7F09" w14:textId="77777777" w:rsidTr="00BB24C1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49D5EC0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ECD3CF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2A8707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2EFBA4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21C949D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4221E0F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28BF6DB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2D2C5F24" w14:textId="7EDCAAC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52E10276" w14:textId="0B072BE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1D2841C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2C716C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166E974D" w14:textId="297B6BA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2BAF2EB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9A2EF38" w14:textId="77777777" w:rsidTr="00BB24C1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53D97FB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A049A3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D9D25E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10C47E7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5D3469D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ECCD89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539EB66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3CB13793" w14:textId="131A77F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0AC8968A" w14:textId="1A4AA53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4C43EF0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65365AB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1427FD5" w14:textId="771C489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F2F036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1CAA17B0" w14:textId="77777777" w:rsidTr="00BB24C1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2AC01EE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76E121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4B86FC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72A49E9F" w14:textId="3B9B210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3066339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5BD6358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3D101D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2AA79F88" w14:textId="3BFF374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444087F8" w14:textId="75ADE14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7AAD206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5EC07A5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19231A21" w14:textId="29444B0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2AE1D6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25DF480E" w14:textId="77777777" w:rsidTr="00BB24C1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445B81B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58D48D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82F37E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68007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</w:tcPr>
          <w:p w14:paraId="58BF267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832730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272987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42B8D644" w14:textId="7FC3805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</w:tcPr>
          <w:p w14:paraId="014F3844" w14:textId="7B9FF64D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</w:tcPr>
          <w:p w14:paraId="572E3CE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23E4581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</w:tcPr>
          <w:p w14:paraId="0A1424BA" w14:textId="20E1569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41D1BA2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31F3F163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01DC0B6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 w:val="restart"/>
            <w:hideMark/>
          </w:tcPr>
          <w:p w14:paraId="71AEC28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цифровано архивных документов за отчетный период, </w:t>
            </w:r>
            <w:r w:rsidRPr="00B32560">
              <w:rPr>
                <w:sz w:val="22"/>
                <w:szCs w:val="22"/>
              </w:rPr>
              <w:lastRenderedPageBreak/>
              <w:t xml:space="preserve">единиц хранения/страниц </w:t>
            </w:r>
          </w:p>
          <w:p w14:paraId="586A0A9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 w:val="restart"/>
            <w:hideMark/>
          </w:tcPr>
          <w:p w14:paraId="7725275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х</w:t>
            </w:r>
          </w:p>
        </w:tc>
        <w:tc>
          <w:tcPr>
            <w:tcW w:w="1694" w:type="dxa"/>
            <w:vMerge w:val="restart"/>
            <w:hideMark/>
          </w:tcPr>
          <w:p w14:paraId="6762D7F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56043B1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7B5C57D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2023 год</w:t>
            </w:r>
          </w:p>
        </w:tc>
        <w:tc>
          <w:tcPr>
            <w:tcW w:w="802" w:type="dxa"/>
            <w:vMerge w:val="restart"/>
          </w:tcPr>
          <w:p w14:paraId="63423556" w14:textId="1470FA4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</w:t>
            </w:r>
          </w:p>
        </w:tc>
        <w:tc>
          <w:tcPr>
            <w:tcW w:w="802" w:type="dxa"/>
            <w:vMerge w:val="restart"/>
            <w:hideMark/>
          </w:tcPr>
          <w:p w14:paraId="74C36507" w14:textId="4C359A8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20A3D06B" w14:textId="38661E4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</w:t>
            </w:r>
          </w:p>
        </w:tc>
        <w:tc>
          <w:tcPr>
            <w:tcW w:w="2701" w:type="dxa"/>
            <w:gridSpan w:val="10"/>
            <w:hideMark/>
          </w:tcPr>
          <w:p w14:paraId="477F5A9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7BC2EB6E" w14:textId="0DA37AA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616" w:type="dxa"/>
            <w:vMerge w:val="restart"/>
            <w:hideMark/>
          </w:tcPr>
          <w:p w14:paraId="7FCECAFA" w14:textId="29A9DE5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13" w:type="dxa"/>
            <w:vMerge w:val="restart"/>
            <w:hideMark/>
          </w:tcPr>
          <w:p w14:paraId="3B4DC7F1" w14:textId="34E3FE91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vAlign w:val="center"/>
            <w:hideMark/>
          </w:tcPr>
          <w:p w14:paraId="31FC2A6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6EDFB7A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7680246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D0066A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36F884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68CB398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576A929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2E86543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22AAE54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7259A602" w14:textId="7E050C0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73" w:type="dxa"/>
            <w:hideMark/>
          </w:tcPr>
          <w:p w14:paraId="7442875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3750300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</w:t>
            </w:r>
            <w:r w:rsidRPr="00B32560">
              <w:rPr>
                <w:sz w:val="22"/>
                <w:szCs w:val="22"/>
              </w:rPr>
              <w:lastRenderedPageBreak/>
              <w:t>артал</w:t>
            </w:r>
          </w:p>
        </w:tc>
        <w:tc>
          <w:tcPr>
            <w:tcW w:w="567" w:type="dxa"/>
            <w:gridSpan w:val="3"/>
            <w:hideMark/>
          </w:tcPr>
          <w:p w14:paraId="1A4FB21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</w:t>
            </w:r>
          </w:p>
          <w:p w14:paraId="7E7020F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</w:t>
            </w:r>
            <w:r w:rsidRPr="00B32560">
              <w:rPr>
                <w:sz w:val="22"/>
                <w:szCs w:val="22"/>
              </w:rPr>
              <w:lastRenderedPageBreak/>
              <w:t>угодие</w:t>
            </w:r>
          </w:p>
        </w:tc>
        <w:tc>
          <w:tcPr>
            <w:tcW w:w="709" w:type="dxa"/>
            <w:gridSpan w:val="3"/>
            <w:hideMark/>
          </w:tcPr>
          <w:p w14:paraId="2EAE03F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9</w:t>
            </w:r>
          </w:p>
          <w:p w14:paraId="64DBF3C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</w:t>
            </w:r>
            <w:r w:rsidRPr="00B32560">
              <w:rPr>
                <w:sz w:val="22"/>
                <w:szCs w:val="22"/>
              </w:rPr>
              <w:lastRenderedPageBreak/>
              <w:t>цев</w:t>
            </w:r>
          </w:p>
        </w:tc>
        <w:tc>
          <w:tcPr>
            <w:tcW w:w="952" w:type="dxa"/>
            <w:gridSpan w:val="3"/>
            <w:hideMark/>
          </w:tcPr>
          <w:p w14:paraId="6523DE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2</w:t>
            </w:r>
          </w:p>
          <w:p w14:paraId="2C11351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</w:t>
            </w:r>
            <w:r w:rsidRPr="00B32560">
              <w:rPr>
                <w:sz w:val="22"/>
                <w:szCs w:val="22"/>
              </w:rPr>
              <w:lastRenderedPageBreak/>
              <w:t>в</w:t>
            </w:r>
          </w:p>
        </w:tc>
        <w:tc>
          <w:tcPr>
            <w:tcW w:w="994" w:type="dxa"/>
            <w:vMerge/>
            <w:vAlign w:val="center"/>
            <w:hideMark/>
          </w:tcPr>
          <w:p w14:paraId="2B2F251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4AAE22B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1575C38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61DA189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1E1659D" w14:textId="77777777" w:rsidTr="00BB24C1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72D527A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65EEB3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27263A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6965492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hideMark/>
          </w:tcPr>
          <w:p w14:paraId="6DB3DD9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0/28000</w:t>
            </w:r>
          </w:p>
        </w:tc>
        <w:tc>
          <w:tcPr>
            <w:tcW w:w="802" w:type="dxa"/>
          </w:tcPr>
          <w:p w14:paraId="2849D3B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0/28000</w:t>
            </w:r>
          </w:p>
        </w:tc>
        <w:tc>
          <w:tcPr>
            <w:tcW w:w="802" w:type="dxa"/>
          </w:tcPr>
          <w:p w14:paraId="7F87DFB9" w14:textId="40807AC9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  <w:hideMark/>
          </w:tcPr>
          <w:p w14:paraId="334ABFF6" w14:textId="11297C0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473" w:type="dxa"/>
            <w:hideMark/>
          </w:tcPr>
          <w:p w14:paraId="55B2FC9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567" w:type="dxa"/>
            <w:gridSpan w:val="3"/>
            <w:hideMark/>
          </w:tcPr>
          <w:p w14:paraId="4E91C80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09" w:type="dxa"/>
            <w:gridSpan w:val="3"/>
            <w:hideMark/>
          </w:tcPr>
          <w:p w14:paraId="49B2DEA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52" w:type="dxa"/>
            <w:gridSpan w:val="3"/>
            <w:hideMark/>
          </w:tcPr>
          <w:p w14:paraId="6E15668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94" w:type="dxa"/>
            <w:hideMark/>
          </w:tcPr>
          <w:p w14:paraId="460BB83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6" w:type="dxa"/>
            <w:hideMark/>
          </w:tcPr>
          <w:p w14:paraId="4AA6E80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3" w:type="dxa"/>
            <w:hideMark/>
          </w:tcPr>
          <w:p w14:paraId="00202A6A" w14:textId="69E63B5E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6D07DE2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812D21A" w14:textId="77777777" w:rsidTr="00BB24C1">
        <w:trPr>
          <w:trHeight w:val="273"/>
        </w:trPr>
        <w:tc>
          <w:tcPr>
            <w:tcW w:w="664" w:type="dxa"/>
            <w:vMerge w:val="restart"/>
            <w:hideMark/>
          </w:tcPr>
          <w:p w14:paraId="1F04272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1990" w:type="dxa"/>
            <w:vMerge w:val="restart"/>
            <w:hideMark/>
          </w:tcPr>
          <w:p w14:paraId="7D5EEB5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новное мероприятие 02</w:t>
            </w:r>
          </w:p>
          <w:p w14:paraId="3D766EB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03818EA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3-2027</w:t>
            </w:r>
          </w:p>
        </w:tc>
        <w:tc>
          <w:tcPr>
            <w:tcW w:w="1694" w:type="dxa"/>
            <w:hideMark/>
          </w:tcPr>
          <w:p w14:paraId="1C49D33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5739A4B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802" w:type="dxa"/>
          </w:tcPr>
          <w:p w14:paraId="5970433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  <w:p w14:paraId="42CE725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5425371E" w14:textId="3E624FB4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050433CB" w14:textId="1A9EAB7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0D43A6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774CAA6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533124A0" w14:textId="42291DA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hideMark/>
          </w:tcPr>
          <w:p w14:paraId="1F5702CA" w14:textId="18A9004F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</w:tc>
      </w:tr>
      <w:tr w:rsidR="003438D6" w:rsidRPr="00B32560" w14:paraId="3EDAB2E0" w14:textId="77777777" w:rsidTr="00BB24C1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35131DA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3965E40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4E93E7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530DA92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4E2016A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802" w:type="dxa"/>
          </w:tcPr>
          <w:p w14:paraId="4012402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  <w:p w14:paraId="17336A6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19EB8DB8" w14:textId="253F9053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2A85327B" w14:textId="32C064E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52EE5C5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1D5976A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0C28F674" w14:textId="6BB8A28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A836C3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37AE5BFD" w14:textId="77777777" w:rsidTr="00BB24C1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670D06C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9C8E99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2BB6FB2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25CE268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70A9636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D568B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C44ECE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696544B9" w14:textId="31D19CBB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2B4065A2" w14:textId="7CA88E3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6087AEE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504E80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6EB6F094" w14:textId="24E64AD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B383DF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71BB283E" w14:textId="77777777" w:rsidTr="00BB24C1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370BCD5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AD1EA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226FD7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CD7CAC0" w14:textId="3C440E5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2D8A0AE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3D03F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72371C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41DB006C" w14:textId="642F7775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75CF7E95" w14:textId="6D0A5E9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3437FDE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6315919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4D7E360D" w14:textId="73822E1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DEC6A6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146D46B0" w14:textId="77777777" w:rsidTr="00BB24C1">
        <w:trPr>
          <w:trHeight w:val="519"/>
        </w:trPr>
        <w:tc>
          <w:tcPr>
            <w:tcW w:w="664" w:type="dxa"/>
            <w:vMerge/>
            <w:vAlign w:val="center"/>
            <w:hideMark/>
          </w:tcPr>
          <w:p w14:paraId="3403B42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D23301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9F86F6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AD6406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  <w:hideMark/>
          </w:tcPr>
          <w:p w14:paraId="3871403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BB8D8B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9605E81" w14:textId="57177E06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2D5FC04D" w14:textId="09AC12F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D61045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  <w:p w14:paraId="1DF06A8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4" w:type="dxa"/>
            <w:hideMark/>
          </w:tcPr>
          <w:p w14:paraId="2B34811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1849D98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6429E488" w14:textId="058EEC9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363117D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ECCEB92" w14:textId="77777777" w:rsidTr="00BB24C1">
        <w:trPr>
          <w:trHeight w:val="323"/>
        </w:trPr>
        <w:tc>
          <w:tcPr>
            <w:tcW w:w="664" w:type="dxa"/>
            <w:vMerge w:val="restart"/>
            <w:hideMark/>
          </w:tcPr>
          <w:p w14:paraId="3F3D99C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.1</w:t>
            </w:r>
          </w:p>
        </w:tc>
        <w:tc>
          <w:tcPr>
            <w:tcW w:w="1990" w:type="dxa"/>
            <w:vMerge w:val="restart"/>
            <w:hideMark/>
          </w:tcPr>
          <w:p w14:paraId="3940C72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2.01</w:t>
            </w:r>
          </w:p>
          <w:p w14:paraId="0524D99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беспечение переданных полномочий по временному хранению, комплектованию, учету и использованию </w:t>
            </w:r>
            <w:r w:rsidRPr="00B32560">
              <w:rPr>
                <w:sz w:val="22"/>
                <w:szCs w:val="22"/>
              </w:rPr>
              <w:lastRenderedPageBreak/>
              <w:t>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71BB64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1694" w:type="dxa"/>
            <w:hideMark/>
          </w:tcPr>
          <w:p w14:paraId="3D0E072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5E358C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802" w:type="dxa"/>
          </w:tcPr>
          <w:p w14:paraId="4764BDC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  <w:p w14:paraId="7ED2091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7FA29BBC" w14:textId="3DDE9B50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5AB45462" w14:textId="71164D5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53160BF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0FD4FC5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8E041C8" w14:textId="466C254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hideMark/>
          </w:tcPr>
          <w:p w14:paraId="4E4882C0" w14:textId="37F18E7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lastRenderedPageBreak/>
              <w:t>округа Серебряные Пруды</w:t>
            </w:r>
          </w:p>
        </w:tc>
      </w:tr>
      <w:tr w:rsidR="003438D6" w:rsidRPr="00B32560" w14:paraId="2BDDDF08" w14:textId="77777777" w:rsidTr="00BB24C1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2676287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DFC253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D2BA43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3E479C8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5C4D036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</w:tc>
        <w:tc>
          <w:tcPr>
            <w:tcW w:w="802" w:type="dxa"/>
          </w:tcPr>
          <w:p w14:paraId="1188FCE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07,00</w:t>
            </w:r>
          </w:p>
          <w:p w14:paraId="4F5C27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7AEECF51" w14:textId="4E6EFDE5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1D59C413" w14:textId="1C3D68E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17C3C4E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4C64932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496E0779" w14:textId="11FA67D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D2191A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7054982" w14:textId="77777777" w:rsidTr="00BB24C1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79C1F93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181AAF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6896BD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0FA552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7EA2327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F76723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6E07AAE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72B55CB4" w14:textId="13A3181E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373519DE" w14:textId="36944F5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0B2E367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06ED0EE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4F61CEA5" w14:textId="0319E64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6416D2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BF0BFC4" w14:textId="77777777" w:rsidTr="00BB24C1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30E1E01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45D858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2D7687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4CCFD627" w14:textId="16E40ED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5C577B1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31A3B4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4060304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7D895113" w14:textId="7BB8D308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452859A6" w14:textId="32B24EE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380410F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0F0ACD0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2C67AF4D" w14:textId="70AEC49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20BCF43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75857E6" w14:textId="77777777" w:rsidTr="00BB24C1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2DF96C0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4B1969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BEA0C9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1CF20DD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  <w:hideMark/>
          </w:tcPr>
          <w:p w14:paraId="0D09DD2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4E75F82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1EBE125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27FD0A22" w14:textId="63D5C3D7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7CD16398" w14:textId="17F8345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07E6CAF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3C04117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031E9F28" w14:textId="1AF92A3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48CC795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FB5504" w:rsidRPr="00B32560" w14:paraId="11C87C3A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4330FA1B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 w:val="restart"/>
            <w:hideMark/>
          </w:tcPr>
          <w:p w14:paraId="48F7B8B2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единица хранения</w:t>
            </w:r>
          </w:p>
          <w:p w14:paraId="62756B2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 w:val="restart"/>
            <w:hideMark/>
          </w:tcPr>
          <w:p w14:paraId="4D9D16AE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1E7BE4AF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1200CE64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43FA8A60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2023 год</w:t>
            </w:r>
          </w:p>
        </w:tc>
        <w:tc>
          <w:tcPr>
            <w:tcW w:w="802" w:type="dxa"/>
            <w:vMerge w:val="restart"/>
          </w:tcPr>
          <w:p w14:paraId="43667212" w14:textId="559D8A0C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 год  </w:t>
            </w:r>
          </w:p>
        </w:tc>
        <w:tc>
          <w:tcPr>
            <w:tcW w:w="802" w:type="dxa"/>
            <w:vMerge w:val="restart"/>
          </w:tcPr>
          <w:p w14:paraId="3F8266B2" w14:textId="120D362D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7D9B599E" w14:textId="6387BE61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5 год </w:t>
            </w:r>
          </w:p>
        </w:tc>
        <w:tc>
          <w:tcPr>
            <w:tcW w:w="2701" w:type="dxa"/>
            <w:gridSpan w:val="10"/>
            <w:hideMark/>
          </w:tcPr>
          <w:p w14:paraId="4BC9ECF2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1C93E525" w14:textId="5A49EA8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 </w:t>
            </w:r>
          </w:p>
        </w:tc>
        <w:tc>
          <w:tcPr>
            <w:tcW w:w="616" w:type="dxa"/>
            <w:vMerge w:val="restart"/>
            <w:hideMark/>
          </w:tcPr>
          <w:p w14:paraId="70CA7F20" w14:textId="48B0BE54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13" w:type="dxa"/>
            <w:vMerge w:val="restart"/>
            <w:hideMark/>
          </w:tcPr>
          <w:p w14:paraId="237BE1CB" w14:textId="4694774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vAlign w:val="center"/>
            <w:hideMark/>
          </w:tcPr>
          <w:p w14:paraId="6291E343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FB5504" w:rsidRPr="00B32560" w14:paraId="4E51319C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53526C59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C1383C7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3B31CEB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796942F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563B6854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401E53EE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5C5EBF2C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66869D23" w14:textId="4C33054A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62" w:type="dxa"/>
            <w:gridSpan w:val="2"/>
            <w:hideMark/>
          </w:tcPr>
          <w:p w14:paraId="55473316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77FB7FF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69C285C7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669322D2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35ABB1F9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16D77593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62C65341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6D74D00F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355EBB6C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0E48EE56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1EEC1364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61B09501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7184DF60" w14:textId="77777777" w:rsidTr="00BB24C1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1BE91D3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91398C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FD81E0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010493F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hideMark/>
          </w:tcPr>
          <w:p w14:paraId="27AD1EA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300</w:t>
            </w:r>
          </w:p>
        </w:tc>
        <w:tc>
          <w:tcPr>
            <w:tcW w:w="802" w:type="dxa"/>
          </w:tcPr>
          <w:p w14:paraId="377DE82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863</w:t>
            </w:r>
          </w:p>
        </w:tc>
        <w:tc>
          <w:tcPr>
            <w:tcW w:w="802" w:type="dxa"/>
          </w:tcPr>
          <w:p w14:paraId="51ED2BD8" w14:textId="3D255073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  <w:hideMark/>
          </w:tcPr>
          <w:p w14:paraId="743FEC54" w14:textId="39D8EC4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2"/>
            <w:hideMark/>
          </w:tcPr>
          <w:p w14:paraId="535A580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3"/>
            <w:hideMark/>
          </w:tcPr>
          <w:p w14:paraId="4BF0457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4" w:type="dxa"/>
            <w:gridSpan w:val="3"/>
            <w:hideMark/>
          </w:tcPr>
          <w:p w14:paraId="5BA6755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13" w:type="dxa"/>
            <w:gridSpan w:val="2"/>
            <w:hideMark/>
          </w:tcPr>
          <w:p w14:paraId="1BEFAB6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94" w:type="dxa"/>
            <w:hideMark/>
          </w:tcPr>
          <w:p w14:paraId="548E3A8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6" w:type="dxa"/>
            <w:hideMark/>
          </w:tcPr>
          <w:p w14:paraId="6F67E67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3" w:type="dxa"/>
            <w:hideMark/>
          </w:tcPr>
          <w:p w14:paraId="00006CFF" w14:textId="19DFE372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2B62348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5AC6C844" w14:textId="77777777" w:rsidTr="00BB24C1">
        <w:trPr>
          <w:trHeight w:val="323"/>
        </w:trPr>
        <w:tc>
          <w:tcPr>
            <w:tcW w:w="664" w:type="dxa"/>
            <w:vMerge w:val="restart"/>
            <w:hideMark/>
          </w:tcPr>
          <w:p w14:paraId="117A5B7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.2</w:t>
            </w:r>
          </w:p>
        </w:tc>
        <w:tc>
          <w:tcPr>
            <w:tcW w:w="1990" w:type="dxa"/>
            <w:vMerge w:val="restart"/>
            <w:hideMark/>
          </w:tcPr>
          <w:p w14:paraId="1E12B16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 02.02</w:t>
            </w:r>
          </w:p>
          <w:p w14:paraId="4E2B99F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капитального (текущего) ремонта и технического переоснащения помещений, выделенных для хранения архивных документов, относящихся к </w:t>
            </w:r>
            <w:r w:rsidRPr="00B32560">
              <w:rPr>
                <w:sz w:val="22"/>
                <w:szCs w:val="22"/>
              </w:rPr>
              <w:lastRenderedPageBreak/>
              <w:t>собственности Московской области</w:t>
            </w:r>
          </w:p>
        </w:tc>
        <w:tc>
          <w:tcPr>
            <w:tcW w:w="1268" w:type="dxa"/>
            <w:vMerge w:val="restart"/>
            <w:hideMark/>
          </w:tcPr>
          <w:p w14:paraId="79BEC71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23-2027</w:t>
            </w:r>
          </w:p>
        </w:tc>
        <w:tc>
          <w:tcPr>
            <w:tcW w:w="1694" w:type="dxa"/>
            <w:hideMark/>
          </w:tcPr>
          <w:p w14:paraId="26E88AD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</w:t>
            </w:r>
          </w:p>
        </w:tc>
        <w:tc>
          <w:tcPr>
            <w:tcW w:w="1134" w:type="dxa"/>
            <w:hideMark/>
          </w:tcPr>
          <w:p w14:paraId="4222E05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4F04ACE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16A61E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33E54B30" w14:textId="6BE0ADC3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693AAD0A" w14:textId="12B7E55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                   0,00</w:t>
            </w:r>
          </w:p>
        </w:tc>
        <w:tc>
          <w:tcPr>
            <w:tcW w:w="994" w:type="dxa"/>
            <w:hideMark/>
          </w:tcPr>
          <w:p w14:paraId="0B0D357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14C923E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0373DAB9" w14:textId="356B2E6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hideMark/>
          </w:tcPr>
          <w:p w14:paraId="0E9A9159" w14:textId="7846D4DF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Архивный сектор управления по общим вопросам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</w:t>
            </w:r>
          </w:p>
        </w:tc>
      </w:tr>
      <w:tr w:rsidR="003438D6" w:rsidRPr="00B32560" w14:paraId="6C4396BD" w14:textId="77777777" w:rsidTr="00BB24C1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16FDB6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E5848E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BF284E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61E0DBA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0A581BD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7130F67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66D5BE0F" w14:textId="42A5B8F4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7E6B7077" w14:textId="7E82467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7AC68B9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4" w:type="dxa"/>
            <w:hideMark/>
          </w:tcPr>
          <w:p w14:paraId="2DE57A7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57980F0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7F848927" w14:textId="796C167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A8E9DA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63B7C0C" w14:textId="77777777" w:rsidTr="00BB24C1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77FAC6E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AAD314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1496FC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4951009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4390E45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894D9F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717B867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7D140C83" w14:textId="00B602C4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2AE26EFB" w14:textId="30E9314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hideMark/>
          </w:tcPr>
          <w:p w14:paraId="4BC84E7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hideMark/>
          </w:tcPr>
          <w:p w14:paraId="5E76859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hideMark/>
          </w:tcPr>
          <w:p w14:paraId="03F0D133" w14:textId="6385024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489639F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4E6ED5A" w14:textId="77777777" w:rsidTr="00BB24C1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7312A9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E064ED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30A605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001F078F" w14:textId="431CF7F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</w:t>
            </w:r>
            <w:r w:rsidRPr="00B32560">
              <w:rPr>
                <w:sz w:val="22"/>
                <w:szCs w:val="22"/>
              </w:rPr>
              <w:lastRenderedPageBreak/>
              <w:t xml:space="preserve">Пруды Московской области </w:t>
            </w:r>
          </w:p>
        </w:tc>
        <w:tc>
          <w:tcPr>
            <w:tcW w:w="1134" w:type="dxa"/>
            <w:vMerge w:val="restart"/>
            <w:hideMark/>
          </w:tcPr>
          <w:p w14:paraId="4171A88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802" w:type="dxa"/>
            <w:vMerge w:val="restart"/>
          </w:tcPr>
          <w:p w14:paraId="405B29F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  <w:p w14:paraId="0466F38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44B5D8C9" w14:textId="57F5A473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vMerge w:val="restart"/>
            <w:hideMark/>
          </w:tcPr>
          <w:p w14:paraId="7C995E5A" w14:textId="053105BD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vMerge w:val="restart"/>
            <w:hideMark/>
          </w:tcPr>
          <w:p w14:paraId="22C59A8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  <w:vMerge w:val="restart"/>
            <w:hideMark/>
          </w:tcPr>
          <w:p w14:paraId="11C531C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vMerge w:val="restart"/>
            <w:hideMark/>
          </w:tcPr>
          <w:p w14:paraId="5513CD93" w14:textId="60207356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73C26D4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7A238848" w14:textId="77777777" w:rsidTr="00BB24C1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2A2C3DC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E4B024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EA49D0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hideMark/>
          </w:tcPr>
          <w:p w14:paraId="2C296AB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  <w:vMerge/>
            <w:vAlign w:val="center"/>
            <w:hideMark/>
          </w:tcPr>
          <w:p w14:paraId="4BEFBF6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478EB2D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</w:tcPr>
          <w:p w14:paraId="349967F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503" w:type="dxa"/>
            <w:gridSpan w:val="11"/>
            <w:vMerge/>
            <w:vAlign w:val="center"/>
            <w:hideMark/>
          </w:tcPr>
          <w:p w14:paraId="48702644" w14:textId="0F4A688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4" w:type="dxa"/>
            <w:vMerge/>
            <w:vAlign w:val="center"/>
            <w:hideMark/>
          </w:tcPr>
          <w:p w14:paraId="1178ED13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672BBAB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13A7870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CF4E5E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FB5504" w:rsidRPr="00B32560" w14:paraId="784D0656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40301E0E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 w:val="restart"/>
            <w:hideMark/>
          </w:tcPr>
          <w:p w14:paraId="10FDC825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, (единиц) </w:t>
            </w:r>
          </w:p>
        </w:tc>
        <w:tc>
          <w:tcPr>
            <w:tcW w:w="1268" w:type="dxa"/>
            <w:vMerge w:val="restart"/>
            <w:hideMark/>
          </w:tcPr>
          <w:p w14:paraId="72F3EABC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12813073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012C72E3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21403067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2023год </w:t>
            </w:r>
          </w:p>
          <w:p w14:paraId="368DB344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 w:val="restart"/>
          </w:tcPr>
          <w:p w14:paraId="320A8964" w14:textId="309C472E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4год</w:t>
            </w:r>
          </w:p>
        </w:tc>
        <w:tc>
          <w:tcPr>
            <w:tcW w:w="802" w:type="dxa"/>
            <w:vMerge w:val="restart"/>
            <w:hideMark/>
          </w:tcPr>
          <w:p w14:paraId="3856B39F" w14:textId="356C7D76" w:rsidR="00FB5504" w:rsidRPr="00B32560" w:rsidRDefault="00FB5504" w:rsidP="00FB5504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</w:t>
            </w:r>
          </w:p>
          <w:p w14:paraId="7523007E" w14:textId="2C76FC48" w:rsidR="00FB5504" w:rsidRPr="00B32560" w:rsidRDefault="00FB5504" w:rsidP="00FB5504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2025 год   </w:t>
            </w:r>
          </w:p>
        </w:tc>
        <w:tc>
          <w:tcPr>
            <w:tcW w:w="2701" w:type="dxa"/>
            <w:gridSpan w:val="10"/>
            <w:hideMark/>
          </w:tcPr>
          <w:p w14:paraId="5AD6E08D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007167F4" w14:textId="77DE17BE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6 год</w:t>
            </w:r>
          </w:p>
        </w:tc>
        <w:tc>
          <w:tcPr>
            <w:tcW w:w="616" w:type="dxa"/>
            <w:vMerge w:val="restart"/>
            <w:hideMark/>
          </w:tcPr>
          <w:p w14:paraId="19ADB03E" w14:textId="6F6BE87B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27 год</w:t>
            </w:r>
          </w:p>
        </w:tc>
        <w:tc>
          <w:tcPr>
            <w:tcW w:w="613" w:type="dxa"/>
            <w:vMerge w:val="restart"/>
            <w:hideMark/>
          </w:tcPr>
          <w:p w14:paraId="374F01A2" w14:textId="694AA369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vAlign w:val="center"/>
            <w:hideMark/>
          </w:tcPr>
          <w:p w14:paraId="6CFE714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FB5504" w:rsidRPr="00B32560" w14:paraId="14E78AAC" w14:textId="77777777" w:rsidTr="00BB24C1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3DF90528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547A960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939732E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2C04AB77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4A32C288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185DAE21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</w:tcPr>
          <w:p w14:paraId="5D5BDDEE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5CEDEFD8" w14:textId="5945946C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62" w:type="dxa"/>
            <w:gridSpan w:val="2"/>
            <w:hideMark/>
          </w:tcPr>
          <w:p w14:paraId="2F1712B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23363A92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7271B413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  <w:p w14:paraId="0F163038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61449CCC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  <w:p w14:paraId="204030C0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599B0C24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2</w:t>
            </w:r>
          </w:p>
          <w:p w14:paraId="2C2DAB7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6F183E76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  <w:vMerge/>
            <w:vAlign w:val="center"/>
            <w:hideMark/>
          </w:tcPr>
          <w:p w14:paraId="1021183A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3" w:type="dxa"/>
            <w:vMerge/>
            <w:vAlign w:val="center"/>
            <w:hideMark/>
          </w:tcPr>
          <w:p w14:paraId="60AB1726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1EA401D8" w14:textId="77777777" w:rsidR="00FB5504" w:rsidRPr="00B32560" w:rsidRDefault="00FB5504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424624F6" w14:textId="77777777" w:rsidTr="00BB24C1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11BF9BB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EC65E6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B21615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6AA086F2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2B65D62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</w:tcPr>
          <w:p w14:paraId="7CD60AC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</w:tcPr>
          <w:p w14:paraId="355FA931" w14:textId="7B0780E5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802" w:type="dxa"/>
          </w:tcPr>
          <w:p w14:paraId="3A698336" w14:textId="285DE67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2"/>
          </w:tcPr>
          <w:p w14:paraId="7CDB8A8D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2" w:type="dxa"/>
            <w:gridSpan w:val="3"/>
          </w:tcPr>
          <w:p w14:paraId="0D5F3E8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64" w:type="dxa"/>
            <w:gridSpan w:val="3"/>
          </w:tcPr>
          <w:p w14:paraId="19EFA6D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713" w:type="dxa"/>
            <w:gridSpan w:val="2"/>
          </w:tcPr>
          <w:p w14:paraId="19DFD34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994" w:type="dxa"/>
          </w:tcPr>
          <w:p w14:paraId="3ABA2B5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  <w:p w14:paraId="131D271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616" w:type="dxa"/>
          </w:tcPr>
          <w:p w14:paraId="60721EB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</w:t>
            </w:r>
          </w:p>
        </w:tc>
        <w:tc>
          <w:tcPr>
            <w:tcW w:w="613" w:type="dxa"/>
          </w:tcPr>
          <w:p w14:paraId="1511E9AB" w14:textId="0073F19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6B3DF0A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03779725" w14:textId="77777777" w:rsidTr="00BB24C1">
        <w:tc>
          <w:tcPr>
            <w:tcW w:w="664" w:type="dxa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804D99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0D1C691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 по подпрограмме 4</w:t>
            </w: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5F8A57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Итого: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EF1C29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BC20ED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0F06AA3D" w14:textId="336C026D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EBF2F2E" w14:textId="31EA9298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781EDF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1E924F0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DEEB1E2" w14:textId="7AD4090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92B0BF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х</w:t>
            </w:r>
          </w:p>
        </w:tc>
      </w:tr>
      <w:tr w:rsidR="003438D6" w:rsidRPr="00B32560" w14:paraId="5B5983A8" w14:textId="77777777" w:rsidTr="00BB24C1">
        <w:tc>
          <w:tcPr>
            <w:tcW w:w="664" w:type="dxa"/>
            <w:vMerge/>
            <w:vAlign w:val="center"/>
            <w:hideMark/>
          </w:tcPr>
          <w:p w14:paraId="1DEE1CC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52D2592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6AB21D3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E183CE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2E4FC9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C8561DB" w14:textId="51584267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5BA7601" w14:textId="0DBD918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D4E061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054B7DD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C275568" w14:textId="28CCBC15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4C04486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5144DA25" w14:textId="77777777" w:rsidTr="00BB24C1">
        <w:tc>
          <w:tcPr>
            <w:tcW w:w="664" w:type="dxa"/>
            <w:vMerge/>
            <w:vAlign w:val="center"/>
            <w:hideMark/>
          </w:tcPr>
          <w:p w14:paraId="141CBCB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2D819067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5E8D8EEA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7B09C7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4D7086C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C0FBDE3" w14:textId="0C959699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0EF8DFB" w14:textId="6407D8A9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126C28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3701A80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991A52" w14:textId="79E6213A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6D93919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6AF9CFA0" w14:textId="77777777" w:rsidTr="00BB24C1">
        <w:tc>
          <w:tcPr>
            <w:tcW w:w="664" w:type="dxa"/>
            <w:vMerge/>
            <w:vAlign w:val="center"/>
            <w:hideMark/>
          </w:tcPr>
          <w:p w14:paraId="59718F30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748F04C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2DB7D037" w14:textId="16AF6850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редства бюджета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Серебряные Пруды </w:t>
            </w:r>
            <w:r w:rsidRPr="00B32560">
              <w:rPr>
                <w:sz w:val="22"/>
                <w:szCs w:val="22"/>
              </w:rPr>
              <w:lastRenderedPageBreak/>
              <w:t>Московской области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FBB9A2E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0,00</w:t>
            </w:r>
          </w:p>
        </w:tc>
        <w:tc>
          <w:tcPr>
            <w:tcW w:w="802" w:type="dxa"/>
          </w:tcPr>
          <w:p w14:paraId="5B16CC7F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175CAB04" w14:textId="155BEAC6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4B012A9" w14:textId="22F475EC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1C88DC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45F4B1F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75CF972" w14:textId="73977B23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24DA6FA5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3438D6" w:rsidRPr="00B32560" w14:paraId="27957183" w14:textId="77777777" w:rsidTr="00BB24C1">
        <w:tc>
          <w:tcPr>
            <w:tcW w:w="664" w:type="dxa"/>
            <w:vMerge/>
            <w:vAlign w:val="center"/>
            <w:hideMark/>
          </w:tcPr>
          <w:p w14:paraId="0C9F204B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4FA697C4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5190EB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небюджетные средства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D56A4D9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2FFF0A46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802" w:type="dxa"/>
          </w:tcPr>
          <w:p w14:paraId="3ECA2115" w14:textId="540F3F55" w:rsidR="003438D6" w:rsidRPr="00B32560" w:rsidRDefault="00FB5504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639F991" w14:textId="5919687B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9281D38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6" w:type="dxa"/>
          </w:tcPr>
          <w:p w14:paraId="72F5DC9C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,00</w:t>
            </w:r>
          </w:p>
        </w:tc>
        <w:tc>
          <w:tcPr>
            <w:tcW w:w="613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D1D42C2" w14:textId="2799D864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30" w:type="dxa"/>
            <w:vMerge/>
            <w:vAlign w:val="center"/>
            <w:hideMark/>
          </w:tcPr>
          <w:p w14:paraId="4696F081" w14:textId="77777777" w:rsidR="003438D6" w:rsidRPr="00B32560" w:rsidRDefault="003438D6" w:rsidP="006C460D">
            <w:pPr>
              <w:jc w:val="both"/>
              <w:rPr>
                <w:sz w:val="22"/>
                <w:szCs w:val="22"/>
              </w:rPr>
            </w:pPr>
          </w:p>
        </w:tc>
      </w:tr>
    </w:tbl>
    <w:p w14:paraId="2B30709A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7C5C9EC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08435804" w14:textId="77777777" w:rsidR="006C460D" w:rsidRPr="00B32560" w:rsidRDefault="006C460D" w:rsidP="006C460D">
      <w:pPr>
        <w:jc w:val="both"/>
        <w:rPr>
          <w:rFonts w:eastAsiaTheme="majorEastAsia"/>
          <w:sz w:val="22"/>
          <w:szCs w:val="22"/>
        </w:rPr>
      </w:pPr>
      <w:r w:rsidRPr="00B32560">
        <w:rPr>
          <w:sz w:val="22"/>
          <w:szCs w:val="22"/>
        </w:rPr>
        <w:t xml:space="preserve">Методика </w:t>
      </w:r>
      <w:proofErr w:type="gramStart"/>
      <w:r w:rsidRPr="00B32560">
        <w:rPr>
          <w:sz w:val="22"/>
          <w:szCs w:val="22"/>
        </w:rPr>
        <w:t xml:space="preserve">определения результатов выполнения мероприятий </w:t>
      </w:r>
      <w:r w:rsidRPr="00B32560">
        <w:rPr>
          <w:rFonts w:eastAsiaTheme="majorEastAsia"/>
          <w:sz w:val="22"/>
          <w:szCs w:val="22"/>
        </w:rPr>
        <w:t>подпрограммы</w:t>
      </w:r>
      <w:proofErr w:type="gramEnd"/>
      <w:r w:rsidRPr="00B32560">
        <w:rPr>
          <w:rFonts w:eastAsiaTheme="majorEastAsia"/>
          <w:sz w:val="22"/>
          <w:szCs w:val="22"/>
        </w:rPr>
        <w:t xml:space="preserve"> 4 «Развитие архивного дела»</w:t>
      </w:r>
    </w:p>
    <w:p w14:paraId="1A943559" w14:textId="77777777" w:rsidR="006C460D" w:rsidRPr="00B32560" w:rsidRDefault="006C460D" w:rsidP="006C460D">
      <w:pPr>
        <w:jc w:val="both"/>
        <w:rPr>
          <w:sz w:val="22"/>
          <w:szCs w:val="22"/>
        </w:rPr>
      </w:pPr>
      <w:r w:rsidRPr="00B32560">
        <w:rPr>
          <w:sz w:val="22"/>
          <w:szCs w:val="22"/>
        </w:rPr>
        <w:t>(Подпрограмма прекратила свое действие с 01.01.2024г.)</w:t>
      </w:r>
    </w:p>
    <w:p w14:paraId="42CF4B08" w14:textId="77777777" w:rsidR="006C460D" w:rsidRPr="00B32560" w:rsidRDefault="006C460D" w:rsidP="006C460D">
      <w:pPr>
        <w:jc w:val="both"/>
        <w:rPr>
          <w:rFonts w:eastAsiaTheme="majorEastAsia"/>
          <w:sz w:val="22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51"/>
        <w:gridCol w:w="992"/>
        <w:gridCol w:w="992"/>
        <w:gridCol w:w="3544"/>
        <w:gridCol w:w="2126"/>
        <w:gridCol w:w="6096"/>
      </w:tblGrid>
      <w:tr w:rsidR="006C460D" w:rsidRPr="00B32560" w14:paraId="3F825193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587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</w:t>
            </w:r>
            <w:r w:rsidRPr="00B32560">
              <w:rPr>
                <w:sz w:val="22"/>
                <w:szCs w:val="22"/>
              </w:rPr>
              <w:br/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55A1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подпрограммы 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D5A3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основного мероприятия Y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30E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N мероприятия ZZ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BE34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Наименование результа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10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 измер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48F24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рядок определения значений</w:t>
            </w:r>
          </w:p>
        </w:tc>
      </w:tr>
      <w:tr w:rsidR="006C460D" w:rsidRPr="00B32560" w14:paraId="39CA7591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0437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84D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31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C15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FC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849E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76F60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</w:tr>
      <w:tr w:rsidR="006C460D" w:rsidRPr="00B32560" w14:paraId="5967949D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D06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0547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2B6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1E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B9A9" w14:textId="08BC49A4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казано услуг (проведено работ) по укреплению материально-технической базы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архива за отчетный период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98A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3433E" w14:textId="52CA3EAF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rFonts w:eastAsia="Calibri"/>
                <w:sz w:val="22"/>
                <w:szCs w:val="22"/>
              </w:rPr>
              <w:t xml:space="preserve">Количество исполненных договоров на выполнение работ (оказание услуг) по улучшению материально-технической базы </w:t>
            </w:r>
            <w:r w:rsidR="00CA1482">
              <w:rPr>
                <w:rFonts w:eastAsia="Calibri"/>
                <w:sz w:val="22"/>
                <w:szCs w:val="22"/>
              </w:rPr>
              <w:t>муниципального</w:t>
            </w:r>
            <w:r w:rsidRPr="00B32560">
              <w:rPr>
                <w:rFonts w:eastAsia="Calibri"/>
                <w:sz w:val="22"/>
                <w:szCs w:val="22"/>
              </w:rPr>
              <w:t xml:space="preserve"> архива</w:t>
            </w:r>
          </w:p>
        </w:tc>
      </w:tr>
      <w:tr w:rsidR="006C460D" w:rsidRPr="00B32560" w14:paraId="7F144679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D24D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77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E0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3B3C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53D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29AAA2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A11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 хран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2B0F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V  = </w:t>
            </w:r>
            <w:proofErr w:type="spellStart"/>
            <w:proofErr w:type="gramStart"/>
            <w:r w:rsidRPr="00B32560">
              <w:rPr>
                <w:sz w:val="22"/>
                <w:szCs w:val="22"/>
              </w:rPr>
              <w:t>V</w:t>
            </w:r>
            <w:proofErr w:type="gramEnd"/>
            <w:r w:rsidRPr="00B32560">
              <w:rPr>
                <w:sz w:val="22"/>
                <w:szCs w:val="22"/>
              </w:rPr>
              <w:t>м</w:t>
            </w:r>
            <w:proofErr w:type="spellEnd"/>
            <w:r w:rsidRPr="00B32560">
              <w:rPr>
                <w:sz w:val="22"/>
                <w:szCs w:val="22"/>
              </w:rPr>
              <w:t xml:space="preserve"> + ∑соф, где:</w:t>
            </w:r>
          </w:p>
          <w:p w14:paraId="418BB88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V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2832700E" w14:textId="56E5325C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 w:rsidRPr="00B32560">
              <w:rPr>
                <w:sz w:val="22"/>
                <w:szCs w:val="22"/>
              </w:rPr>
              <w:t>V</w:t>
            </w:r>
            <w:proofErr w:type="gramEnd"/>
            <w:r w:rsidRPr="00B32560">
              <w:rPr>
                <w:sz w:val="22"/>
                <w:szCs w:val="22"/>
              </w:rPr>
              <w:t>м</w:t>
            </w:r>
            <w:proofErr w:type="spellEnd"/>
            <w:r w:rsidRPr="00B32560">
              <w:rPr>
                <w:sz w:val="22"/>
                <w:szCs w:val="22"/>
              </w:rPr>
              <w:t xml:space="preserve"> - количество архивных документов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архива Московской области, относящихся к муниципальной собственности, на начало отчетного года;</w:t>
            </w:r>
          </w:p>
          <w:p w14:paraId="3201833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</w:tr>
      <w:tr w:rsidR="006C460D" w:rsidRPr="00B32560" w14:paraId="420359E5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7A3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D0C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98FD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01C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A07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цифровано архивных документов за отчетный период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4A21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ед.хр</w:t>
            </w:r>
            <w:proofErr w:type="spellEnd"/>
            <w:r w:rsidRPr="00B32560">
              <w:rPr>
                <w:sz w:val="22"/>
                <w:szCs w:val="22"/>
              </w:rPr>
              <w:t>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3C1B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оличество оцифрованных за отчетный период единиц хранения</w:t>
            </w:r>
          </w:p>
        </w:tc>
      </w:tr>
      <w:tr w:rsidR="006C460D" w:rsidRPr="00B32560" w14:paraId="0D92E35B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78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118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9E1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A7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EC5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беспечено хранение, комплектование, учет и использование архивных </w:t>
            </w:r>
            <w:r w:rsidRPr="00B32560">
              <w:rPr>
                <w:sz w:val="22"/>
                <w:szCs w:val="22"/>
              </w:rPr>
              <w:lastRenderedPageBreak/>
              <w:t>документов, относящихся к собственности Московской области</w:t>
            </w:r>
          </w:p>
          <w:p w14:paraId="12C239C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F9B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единица хран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2F597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 w:rsidRPr="00B32560">
              <w:rPr>
                <w:sz w:val="22"/>
                <w:szCs w:val="22"/>
              </w:rPr>
              <w:t>V</w:t>
            </w:r>
            <w:proofErr w:type="gramEnd"/>
            <w:r w:rsidRPr="00B32560">
              <w:rPr>
                <w:sz w:val="22"/>
                <w:szCs w:val="22"/>
              </w:rPr>
              <w:t>мо</w:t>
            </w:r>
            <w:proofErr w:type="spellEnd"/>
            <w:r w:rsidRPr="00B32560">
              <w:rPr>
                <w:sz w:val="22"/>
                <w:szCs w:val="22"/>
              </w:rPr>
              <w:t xml:space="preserve">  = </w:t>
            </w:r>
            <w:proofErr w:type="spellStart"/>
            <w:r w:rsidRPr="00B32560">
              <w:rPr>
                <w:sz w:val="22"/>
                <w:szCs w:val="22"/>
              </w:rPr>
              <w:t>Vсм</w:t>
            </w:r>
            <w:proofErr w:type="spellEnd"/>
            <w:r w:rsidRPr="00B32560">
              <w:rPr>
                <w:sz w:val="22"/>
                <w:szCs w:val="22"/>
              </w:rPr>
              <w:t xml:space="preserve"> + ∑соф, где:</w:t>
            </w:r>
          </w:p>
          <w:p w14:paraId="648919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 w:rsidRPr="00B32560">
              <w:rPr>
                <w:sz w:val="22"/>
                <w:szCs w:val="22"/>
              </w:rPr>
              <w:t>V</w:t>
            </w:r>
            <w:proofErr w:type="gramEnd"/>
            <w:r w:rsidRPr="00B32560">
              <w:rPr>
                <w:sz w:val="22"/>
                <w:szCs w:val="22"/>
              </w:rPr>
              <w:t>мо</w:t>
            </w:r>
            <w:proofErr w:type="spellEnd"/>
            <w:r w:rsidRPr="00B32560">
              <w:rPr>
                <w:sz w:val="22"/>
                <w:szCs w:val="22"/>
              </w:rPr>
              <w:t xml:space="preserve"> – количество архивных документов, находящихся на хранении в муниципальном архиве Московской области, </w:t>
            </w:r>
            <w:r w:rsidRPr="00B32560">
              <w:rPr>
                <w:sz w:val="22"/>
                <w:szCs w:val="22"/>
              </w:rPr>
              <w:lastRenderedPageBreak/>
              <w:t>относящиеся к собственности Московской области;</w:t>
            </w:r>
          </w:p>
          <w:p w14:paraId="7AA25971" w14:textId="295DCC4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 w:rsidRPr="00B32560">
              <w:rPr>
                <w:sz w:val="22"/>
                <w:szCs w:val="22"/>
              </w:rPr>
              <w:t>V</w:t>
            </w:r>
            <w:proofErr w:type="gramEnd"/>
            <w:r w:rsidRPr="00B32560">
              <w:rPr>
                <w:sz w:val="22"/>
                <w:szCs w:val="22"/>
              </w:rPr>
              <w:t>см</w:t>
            </w:r>
            <w:proofErr w:type="spellEnd"/>
            <w:r w:rsidRPr="00B32560">
              <w:rPr>
                <w:sz w:val="22"/>
                <w:szCs w:val="22"/>
              </w:rPr>
              <w:t xml:space="preserve"> - количество архивных документов </w:t>
            </w:r>
            <w:r w:rsidR="00CA1482">
              <w:rPr>
                <w:sz w:val="22"/>
                <w:szCs w:val="22"/>
              </w:rPr>
              <w:t>муниципального</w:t>
            </w:r>
            <w:r w:rsidRPr="00B32560">
              <w:rPr>
                <w:sz w:val="22"/>
                <w:szCs w:val="22"/>
              </w:rPr>
              <w:t xml:space="preserve"> архива Московской области, относящихся к собственности Московской области, на начало отчетного года;</w:t>
            </w:r>
          </w:p>
          <w:p w14:paraId="414E50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  <w:p w14:paraId="74692E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  <w:p w14:paraId="02302F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</w:p>
        </w:tc>
      </w:tr>
      <w:tr w:rsidR="006C460D" w:rsidRPr="00B32560" w14:paraId="3C4B0729" w14:textId="77777777" w:rsidTr="00201B77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8D9C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6745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AF6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F54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389F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FB8D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D4001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К=</w:t>
            </w:r>
            <w:proofErr w:type="spellStart"/>
            <w:r w:rsidRPr="00B32560">
              <w:rPr>
                <w:sz w:val="22"/>
                <w:szCs w:val="22"/>
              </w:rPr>
              <w:t>Кф</w:t>
            </w:r>
            <w:proofErr w:type="spellEnd"/>
            <w:r w:rsidRPr="00B32560">
              <w:rPr>
                <w:sz w:val="22"/>
                <w:szCs w:val="22"/>
              </w:rPr>
              <w:t>/</w:t>
            </w:r>
            <w:proofErr w:type="spellStart"/>
            <w:r w:rsidRPr="00B32560">
              <w:rPr>
                <w:sz w:val="22"/>
                <w:szCs w:val="22"/>
              </w:rPr>
              <w:t>Кп</w:t>
            </w:r>
            <w:proofErr w:type="spellEnd"/>
            <w:r w:rsidRPr="00B32560">
              <w:rPr>
                <w:sz w:val="22"/>
                <w:szCs w:val="22"/>
              </w:rPr>
              <w:t>,</w:t>
            </w:r>
          </w:p>
          <w:p w14:paraId="3213DA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где:</w:t>
            </w:r>
          </w:p>
          <w:p w14:paraId="3EB3502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К</w:t>
            </w:r>
            <w:proofErr w:type="gramEnd"/>
            <w:r w:rsidRPr="00B32560">
              <w:rPr>
                <w:sz w:val="22"/>
                <w:szCs w:val="22"/>
              </w:rPr>
              <w:t xml:space="preserve"> - </w:t>
            </w:r>
            <w:proofErr w:type="gramStart"/>
            <w:r w:rsidRPr="00B32560">
              <w:rPr>
                <w:sz w:val="22"/>
                <w:szCs w:val="22"/>
              </w:rPr>
              <w:t>количество</w:t>
            </w:r>
            <w:proofErr w:type="gramEnd"/>
            <w:r w:rsidRPr="00B32560">
              <w:rPr>
                <w:sz w:val="22"/>
                <w:szCs w:val="22"/>
              </w:rPr>
              <w:t xml:space="preserve">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00178DB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Кф</w:t>
            </w:r>
            <w:proofErr w:type="spellEnd"/>
            <w:r w:rsidRPr="00B32560">
              <w:rPr>
                <w:sz w:val="22"/>
                <w:szCs w:val="22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22A558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Кп</w:t>
            </w:r>
            <w:proofErr w:type="spellEnd"/>
            <w:r w:rsidRPr="00B32560">
              <w:rPr>
                <w:sz w:val="22"/>
                <w:szCs w:val="22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</w:tr>
    </w:tbl>
    <w:p w14:paraId="255E7A9A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34921D18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472EF9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85D8351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68374A6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C1EBCF4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2439C67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6D40B5C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FC4B080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57B3DD70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2A4301B5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67A5456F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4A659482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Приложение №2 </w:t>
      </w:r>
    </w:p>
    <w:p w14:paraId="35FF0942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к Постановлению администрации </w:t>
      </w:r>
    </w:p>
    <w:p w14:paraId="1412EE23" w14:textId="589A45C7" w:rsidR="006C460D" w:rsidRPr="00B32560" w:rsidRDefault="00CA1482" w:rsidP="00204A3E">
      <w:pPr>
        <w:jc w:val="righ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Муниципального</w:t>
      </w:r>
      <w:r w:rsidR="002F39C2">
        <w:rPr>
          <w:rFonts w:eastAsia="Calibri"/>
          <w:sz w:val="22"/>
          <w:szCs w:val="22"/>
        </w:rPr>
        <w:t xml:space="preserve"> </w:t>
      </w:r>
      <w:r w:rsidR="006C460D" w:rsidRPr="00B32560">
        <w:rPr>
          <w:rFonts w:eastAsia="Calibri"/>
          <w:sz w:val="22"/>
          <w:szCs w:val="22"/>
        </w:rPr>
        <w:t xml:space="preserve"> округа Серебряные Пруды </w:t>
      </w:r>
    </w:p>
    <w:p w14:paraId="3546814B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>27.03.2024№ 337</w:t>
      </w:r>
    </w:p>
    <w:p w14:paraId="6CDAE625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«Приложение  29.12.2022 №2141   </w:t>
      </w:r>
    </w:p>
    <w:p w14:paraId="24BC19B8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proofErr w:type="gramStart"/>
      <w:r w:rsidRPr="00B32560">
        <w:rPr>
          <w:rFonts w:eastAsia="Calibri"/>
          <w:sz w:val="22"/>
          <w:szCs w:val="22"/>
        </w:rPr>
        <w:t>(в редакции постановления о внесении изменений</w:t>
      </w:r>
      <w:proofErr w:type="gramEnd"/>
    </w:p>
    <w:p w14:paraId="5F33807B" w14:textId="444A8390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 в Постановление администрации </w:t>
      </w:r>
      <w:r w:rsidR="00CA1482">
        <w:rPr>
          <w:rFonts w:eastAsia="Calibri"/>
          <w:sz w:val="22"/>
          <w:szCs w:val="22"/>
        </w:rPr>
        <w:t>Муниципального</w:t>
      </w:r>
      <w:r w:rsidR="002F39C2">
        <w:rPr>
          <w:rFonts w:eastAsia="Calibri"/>
          <w:sz w:val="22"/>
          <w:szCs w:val="22"/>
        </w:rPr>
        <w:t xml:space="preserve"> </w:t>
      </w:r>
      <w:r w:rsidRPr="00B32560">
        <w:rPr>
          <w:rFonts w:eastAsia="Calibri"/>
          <w:sz w:val="22"/>
          <w:szCs w:val="22"/>
        </w:rPr>
        <w:t xml:space="preserve"> округа </w:t>
      </w:r>
    </w:p>
    <w:p w14:paraId="55D4EA50" w14:textId="77777777" w:rsidR="006C460D" w:rsidRPr="00B32560" w:rsidRDefault="006C460D" w:rsidP="00204A3E">
      <w:pPr>
        <w:jc w:val="right"/>
        <w:rPr>
          <w:rFonts w:eastAsia="Calibri"/>
          <w:sz w:val="22"/>
          <w:szCs w:val="22"/>
        </w:rPr>
      </w:pPr>
      <w:r w:rsidRPr="00B32560">
        <w:rPr>
          <w:rFonts w:eastAsia="Calibri"/>
          <w:sz w:val="22"/>
          <w:szCs w:val="22"/>
        </w:rPr>
        <w:t xml:space="preserve">Серебряные Пруды Московской области  </w:t>
      </w:r>
    </w:p>
    <w:p w14:paraId="642DF406" w14:textId="77777777" w:rsidR="006C460D" w:rsidRPr="00B32560" w:rsidRDefault="006C460D" w:rsidP="00204A3E">
      <w:pPr>
        <w:jc w:val="right"/>
        <w:rPr>
          <w:sz w:val="22"/>
          <w:szCs w:val="22"/>
        </w:rPr>
      </w:pPr>
      <w:r w:rsidRPr="00B32560">
        <w:rPr>
          <w:rFonts w:eastAsia="Calibri"/>
          <w:sz w:val="22"/>
          <w:szCs w:val="22"/>
        </w:rPr>
        <w:t>от 27.03.2024 № 337)</w:t>
      </w:r>
    </w:p>
    <w:p w14:paraId="51F778C6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1DE121AB" w14:textId="6E9F77AD" w:rsidR="006C460D" w:rsidRPr="00B32560" w:rsidRDefault="006C460D" w:rsidP="00204A3E">
      <w:pPr>
        <w:jc w:val="center"/>
        <w:rPr>
          <w:sz w:val="22"/>
          <w:szCs w:val="22"/>
        </w:rPr>
      </w:pPr>
      <w:r w:rsidRPr="00B32560">
        <w:rPr>
          <w:sz w:val="22"/>
          <w:szCs w:val="22"/>
        </w:rPr>
        <w:t xml:space="preserve">Типовая дорожная карта по исполнению показателей </w:t>
      </w:r>
      <w:r w:rsidRPr="00B32560">
        <w:rPr>
          <w:sz w:val="22"/>
          <w:szCs w:val="22"/>
        </w:rPr>
        <w:br/>
        <w:t xml:space="preserve">подпрограммы «Развитие информационной и технологической инфраструктуры экосистемы цифровой экономики </w:t>
      </w:r>
      <w:r w:rsidR="00CA1482">
        <w:rPr>
          <w:sz w:val="22"/>
          <w:szCs w:val="22"/>
        </w:rPr>
        <w:t>муниципального</w:t>
      </w:r>
      <w:r w:rsidRPr="00B32560">
        <w:rPr>
          <w:sz w:val="22"/>
          <w:szCs w:val="22"/>
        </w:rPr>
        <w:t xml:space="preserve"> образования Московской области» </w:t>
      </w:r>
      <w:r w:rsidRPr="00B32560">
        <w:rPr>
          <w:sz w:val="22"/>
          <w:szCs w:val="22"/>
        </w:rPr>
        <w:br/>
        <w:t>муниципальной программы «Цифровое муниципальное образование» на 2024 год</w:t>
      </w:r>
    </w:p>
    <w:p w14:paraId="60D55983" w14:textId="77777777" w:rsidR="006C460D" w:rsidRPr="00B32560" w:rsidRDefault="006C460D" w:rsidP="006C460D">
      <w:pPr>
        <w:jc w:val="both"/>
        <w:rPr>
          <w:sz w:val="22"/>
          <w:szCs w:val="22"/>
        </w:rPr>
      </w:pPr>
    </w:p>
    <w:p w14:paraId="73D7DFDC" w14:textId="77777777" w:rsidR="006C460D" w:rsidRPr="00B32560" w:rsidRDefault="006C460D" w:rsidP="006C460D">
      <w:pPr>
        <w:jc w:val="both"/>
        <w:rPr>
          <w:sz w:val="22"/>
          <w:szCs w:val="22"/>
        </w:rPr>
      </w:pPr>
    </w:p>
    <w:tbl>
      <w:tblPr>
        <w:tblW w:w="15128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560"/>
        <w:gridCol w:w="731"/>
        <w:gridCol w:w="2126"/>
        <w:gridCol w:w="1134"/>
        <w:gridCol w:w="2693"/>
        <w:gridCol w:w="3132"/>
        <w:gridCol w:w="1938"/>
        <w:gridCol w:w="1296"/>
        <w:gridCol w:w="1518"/>
      </w:tblGrid>
      <w:tr w:rsidR="006C460D" w:rsidRPr="00B32560" w14:paraId="2CEE216C" w14:textId="77777777" w:rsidTr="00201B77">
        <w:trPr>
          <w:trHeight w:val="945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402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№ </w:t>
            </w:r>
            <w:proofErr w:type="gramStart"/>
            <w:r w:rsidRPr="00B32560">
              <w:rPr>
                <w:sz w:val="22"/>
                <w:szCs w:val="22"/>
              </w:rPr>
              <w:t>п</w:t>
            </w:r>
            <w:proofErr w:type="gramEnd"/>
            <w:r w:rsidRPr="00B32560">
              <w:rPr>
                <w:sz w:val="22"/>
                <w:szCs w:val="22"/>
              </w:rPr>
              <w:t>/п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39E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№ показателя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CC78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ероприятие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F088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№ родительского мероприятия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689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жидаемый результат</w:t>
            </w:r>
          </w:p>
        </w:tc>
        <w:tc>
          <w:tcPr>
            <w:tcW w:w="3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862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тверждающие артефакты в </w:t>
            </w:r>
            <w:proofErr w:type="spellStart"/>
            <w:r w:rsidRPr="00B32560">
              <w:rPr>
                <w:sz w:val="22"/>
                <w:szCs w:val="22"/>
              </w:rPr>
              <w:t>Redmine</w:t>
            </w:r>
            <w:proofErr w:type="spellEnd"/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35E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ветственный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373D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Дата начала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F5E3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Дата завершения</w:t>
            </w:r>
          </w:p>
        </w:tc>
      </w:tr>
      <w:tr w:rsidR="006C460D" w:rsidRPr="00B32560" w14:paraId="33CBD6AB" w14:textId="77777777" w:rsidTr="00201B77">
        <w:trPr>
          <w:trHeight w:val="1729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8503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65C3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BC3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готовка предложений по составу и количеству компьютерного и офисного оборудования для приобретения в текущем году на основании анализа изменений штатной численности, инвентаризации </w:t>
            </w:r>
            <w:r w:rsidRPr="00B32560">
              <w:rPr>
                <w:sz w:val="22"/>
                <w:szCs w:val="22"/>
              </w:rPr>
              <w:lastRenderedPageBreak/>
              <w:t>оборудования с целью определения морально устаревше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56C5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B3AC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формирован перечень компьютерного и офисного оборудования для приобретения в текущем году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F9A11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еречень компьютерного и офисного оборудования для приобретения в текущем году в формате PDF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65B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3777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0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BBF0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1.01.2024</w:t>
            </w:r>
          </w:p>
        </w:tc>
      </w:tr>
      <w:tr w:rsidR="006C460D" w:rsidRPr="00B32560" w14:paraId="3044DDC9" w14:textId="77777777" w:rsidTr="00201B77">
        <w:trPr>
          <w:trHeight w:val="638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72C4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A3E3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1941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рганизаци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AA3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C9AD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орудование приобретено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7D103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4976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025F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CC09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16BB141A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D30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2243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3F5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готовка технической документации дл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3A67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5EF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готовлена техническая документация для проведения закупочных процедур компьютерного и офисного оборудов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DA41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D53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3C91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5402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</w:tr>
      <w:tr w:rsidR="006C460D" w:rsidRPr="00B32560" w14:paraId="6E7BA573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FEED8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C3EB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E11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гласование документации дл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179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44634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Документация для проведения закупочных процедур компьютерного и офисного оборудования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1D0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0FD9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D15B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61BF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</w:tr>
      <w:tr w:rsidR="006C460D" w:rsidRPr="00B32560" w14:paraId="3B90C9D7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71B0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389F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0C70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прос цен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16DB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B6C5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 запрос цен компьютерного и офисного оборудов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7EB1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1E47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745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DEB1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</w:tr>
      <w:tr w:rsidR="006C460D" w:rsidRPr="00B32560" w14:paraId="1712364E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C19F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C0E6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1C68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мещение закупки компьютерного и </w:t>
            </w:r>
            <w:r w:rsidRPr="00B32560">
              <w:rPr>
                <w:sz w:val="22"/>
                <w:szCs w:val="22"/>
              </w:rPr>
              <w:lastRenderedPageBreak/>
              <w:t>офисного оборудования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9467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0F0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купка компьютерного и офисного оборудования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2D5F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DEC3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B81F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6FE3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26818A7D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BA110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DFF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C80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рганизация проведения закупочных процедур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на очередной календарный год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D5DD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5416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ключен муниципальный контракт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B70B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054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C76A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0419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180C9E42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AA933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422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BB8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готовка технической документации для проведения закупочных процедур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A1E5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A017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готовлена техническая документация для проведения закупочных процедур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6E54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5E33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A0DA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A3E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</w:tr>
      <w:tr w:rsidR="006C460D" w:rsidRPr="00B32560" w14:paraId="778C90C3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1FF82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F05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5D2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огласование документации для проведения закупочных процедур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1907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02B3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Документация для проведения закупочных процедур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63B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3BDB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0AE4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9B8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</w:tr>
      <w:tr w:rsidR="006C460D" w:rsidRPr="00B32560" w14:paraId="1AC9D8A9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A83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C69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7B5B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прос цен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21B4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DFD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 запрос цен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FE2A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37917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53A4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AB0B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</w:tr>
      <w:tr w:rsidR="006C460D" w:rsidRPr="00B32560" w14:paraId="411ACECB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99B1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0B1E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6BDB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мещение закупки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A0A6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DC5D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купка на оказание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CB5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F964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40EB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520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263194B5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C149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FC73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F97BD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FD2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1F0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Качество предоставляемых услуг </w:t>
            </w:r>
            <w:proofErr w:type="spellStart"/>
            <w:r w:rsidRPr="00B32560">
              <w:rPr>
                <w:sz w:val="22"/>
                <w:szCs w:val="22"/>
              </w:rPr>
              <w:t>телематической</w:t>
            </w:r>
            <w:proofErr w:type="spellEnd"/>
            <w:r w:rsidRPr="00B32560">
              <w:rPr>
                <w:sz w:val="22"/>
                <w:szCs w:val="22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158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о проведении в 1 квартал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FCB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FE8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532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0FBBFC76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22A7C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BC7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2430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2849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46F7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Качество предоставляемых услуг </w:t>
            </w:r>
            <w:proofErr w:type="spellStart"/>
            <w:r w:rsidRPr="00B32560">
              <w:rPr>
                <w:sz w:val="22"/>
                <w:szCs w:val="22"/>
              </w:rPr>
              <w:t>телематической</w:t>
            </w:r>
            <w:proofErr w:type="spellEnd"/>
            <w:r w:rsidRPr="00B32560">
              <w:rPr>
                <w:sz w:val="22"/>
                <w:szCs w:val="22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5ECD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о проведении во 2 квартал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B090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6627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BE13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2168FEDE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0E98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C7F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42EF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A965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9674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Качество предоставляемых услуг </w:t>
            </w:r>
            <w:proofErr w:type="spellStart"/>
            <w:r w:rsidRPr="00B32560">
              <w:rPr>
                <w:sz w:val="22"/>
                <w:szCs w:val="22"/>
              </w:rPr>
              <w:t>телематической</w:t>
            </w:r>
            <w:proofErr w:type="spellEnd"/>
            <w:r w:rsidRPr="00B32560">
              <w:rPr>
                <w:sz w:val="22"/>
                <w:szCs w:val="22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082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о проведении в 3 квартал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CA4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EF14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C30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6CACB314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064E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469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88C7B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роведени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2FF3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6AAB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Качество предоставляемых услуг </w:t>
            </w:r>
            <w:proofErr w:type="spellStart"/>
            <w:r w:rsidRPr="00B32560">
              <w:rPr>
                <w:sz w:val="22"/>
                <w:szCs w:val="22"/>
              </w:rPr>
              <w:t>телематической</w:t>
            </w:r>
            <w:proofErr w:type="spellEnd"/>
            <w:r w:rsidRPr="00B32560">
              <w:rPr>
                <w:sz w:val="22"/>
                <w:szCs w:val="22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0FDE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о проведении в 4 квартале контроля качества предоставляемых </w:t>
            </w:r>
            <w:proofErr w:type="spellStart"/>
            <w:r w:rsidRPr="00B32560">
              <w:rPr>
                <w:sz w:val="22"/>
                <w:szCs w:val="22"/>
              </w:rPr>
              <w:t>телематических</w:t>
            </w:r>
            <w:proofErr w:type="spellEnd"/>
            <w:r w:rsidRPr="00B32560">
              <w:rPr>
                <w:sz w:val="22"/>
                <w:szCs w:val="22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A9B8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D84D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E6D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tr w:rsidR="006C460D" w:rsidRPr="00B32560" w14:paraId="3A7A9267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F021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142D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E1B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 xml:space="preserve">Мониторинг используемого программного </w:t>
            </w:r>
            <w:proofErr w:type="spellStart"/>
            <w:r w:rsidRPr="00B32560">
              <w:rPr>
                <w:sz w:val="22"/>
                <w:szCs w:val="22"/>
              </w:rPr>
              <w:t>обеспеченияи</w:t>
            </w:r>
            <w:proofErr w:type="spellEnd"/>
            <w:r w:rsidRPr="00B32560">
              <w:rPr>
                <w:sz w:val="22"/>
                <w:szCs w:val="22"/>
              </w:rPr>
              <w:t xml:space="preserve"> определение потребности в закупке требуемого ПО российского производства, удовлетворяющего установленным требованиям в 1 полугодии</w:t>
            </w:r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A5A1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E638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Установлено программное обеспечение российского производства, удовлетворяющее установленным требованиям, определены требования к закупаемому программному обеспечению российского производства, необходимому для работы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DA0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чет об установленном ПО с указанием ПО, используемого в работе (в том числе общесистемного), планов по замене иностранного ПО на ПО российского производства, а также о планах по закупке ПО в 2024 году (за подписью ответственного)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D4D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EA0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F89E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03.2024</w:t>
            </w:r>
          </w:p>
        </w:tc>
      </w:tr>
      <w:tr w:rsidR="006C460D" w:rsidRPr="00B32560" w14:paraId="22FC6274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F3C5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A443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8132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 xml:space="preserve">Мониторинг используемого программного </w:t>
            </w:r>
            <w:proofErr w:type="spellStart"/>
            <w:r w:rsidRPr="00B32560">
              <w:rPr>
                <w:sz w:val="22"/>
                <w:szCs w:val="22"/>
              </w:rPr>
              <w:t>обеспеченияи</w:t>
            </w:r>
            <w:proofErr w:type="spellEnd"/>
            <w:r w:rsidRPr="00B32560">
              <w:rPr>
                <w:sz w:val="22"/>
                <w:szCs w:val="22"/>
              </w:rPr>
              <w:t xml:space="preserve"> определение потребности в закупке требуемого ПО российского производства, удовлетворяющего установленным требованиям во 2 полугодии</w:t>
            </w:r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38D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8468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Установлено программное обеспечение российского производства, удовлетворяющее установленным требованиям, определены требования к закупаемому программному обеспечению российского производства, необходимому для работы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6F1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Отчет об установленном ПО с указанием ПО, используемого в работе (в том числе общесистемного), планов по замене иностранного ПО на ПО российского производства, а также о планах по закупке ПО в 2024 году (за подписью ответственного)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06A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784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B65C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09.2024</w:t>
            </w:r>
          </w:p>
        </w:tc>
      </w:tr>
      <w:tr w:rsidR="006C460D" w:rsidRPr="00B32560" w14:paraId="5367D066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59C9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124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DDBA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рганизация проведения закупочных процедур программного обеспечения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0C0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BB3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ключен муниципальный контракт на 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4CB5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9F8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ACC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DB2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5A7687F7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2C00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CD6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376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готовка технической документации для </w:t>
            </w:r>
            <w:r w:rsidRPr="00B32560">
              <w:rPr>
                <w:sz w:val="22"/>
                <w:szCs w:val="22"/>
              </w:rPr>
              <w:lastRenderedPageBreak/>
              <w:t>проведения закупочных процедур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7758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5B84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Подготовлена техническая документация на </w:t>
            </w:r>
            <w:r w:rsidRPr="00B32560">
              <w:rPr>
                <w:sz w:val="22"/>
                <w:szCs w:val="22"/>
              </w:rPr>
              <w:lastRenderedPageBreak/>
              <w:t>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C5B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2356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774D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9BCA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</w:tr>
      <w:tr w:rsidR="006C460D" w:rsidRPr="00B32560" w14:paraId="2D7C70AC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AE4E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C210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CACD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гласование документации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07C8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5B2D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Документация на поставку программного обеспечения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9AD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B96E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A36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C3C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</w:tr>
      <w:tr w:rsidR="006C460D" w:rsidRPr="00B32560" w14:paraId="2DCAFC91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FB3B6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355E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A37D8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прос цен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43C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78F8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 запрос цен на 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5AF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2E54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1EBA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DF0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</w:tr>
      <w:tr w:rsidR="006C460D" w:rsidRPr="00B32560" w14:paraId="78552CF3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8052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08D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E8E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змещение закупки на поставку программного обеспечения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AA42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8E4C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купка на поставку программного обеспечения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DA5D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F48F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F50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5C2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12.2024</w:t>
            </w:r>
          </w:p>
        </w:tc>
      </w:tr>
      <w:tr w:rsidR="006C460D" w:rsidRPr="00B32560" w14:paraId="584DA429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AA52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90C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EF53E" w14:textId="1E1FD018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работка (актуализация) перечня сведений о муниципальных информационных системах, объектах информатизации, информационных системах персональных данных, автоматизированных рабочих местах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301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06F80" w14:textId="2FDAAFF0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ведения внесены Паспорт состояния системы защиты информации в администрации </w:t>
            </w:r>
            <w:r w:rsidR="00CA1482">
              <w:rPr>
                <w:sz w:val="22"/>
                <w:szCs w:val="22"/>
              </w:rPr>
              <w:t>Муниципального</w:t>
            </w:r>
            <w:r w:rsidR="002F39C2">
              <w:rPr>
                <w:sz w:val="22"/>
                <w:szCs w:val="22"/>
              </w:rPr>
              <w:t xml:space="preserve"> </w:t>
            </w:r>
            <w:r w:rsidRPr="00B32560">
              <w:rPr>
                <w:sz w:val="22"/>
                <w:szCs w:val="22"/>
              </w:rPr>
              <w:t xml:space="preserve"> округа и направлены в </w:t>
            </w:r>
            <w:proofErr w:type="spellStart"/>
            <w:r w:rsidRPr="00B32560">
              <w:rPr>
                <w:sz w:val="22"/>
                <w:szCs w:val="22"/>
              </w:rPr>
              <w:t>Мингосупр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24F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о направлении актуализированного перечня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67E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DF8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8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91C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8.08.2024</w:t>
            </w:r>
          </w:p>
        </w:tc>
      </w:tr>
      <w:tr w:rsidR="006C460D" w:rsidRPr="00B32560" w14:paraId="00448697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9FA3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8BA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424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ие контроля работоспособности и правильности использования антивирусного программного обеспечения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A95A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BCFBF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C19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</w:t>
            </w:r>
            <w:proofErr w:type="gramStart"/>
            <w:r w:rsidRPr="00B32560">
              <w:rPr>
                <w:sz w:val="22"/>
                <w:szCs w:val="22"/>
              </w:rPr>
              <w:t>ответственного</w:t>
            </w:r>
            <w:proofErr w:type="gramEnd"/>
            <w:r w:rsidRPr="00B32560">
              <w:rPr>
                <w:sz w:val="22"/>
                <w:szCs w:val="22"/>
              </w:rPr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D7E6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B828F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9426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1.03.2024</w:t>
            </w:r>
          </w:p>
        </w:tc>
      </w:tr>
      <w:tr w:rsidR="006C460D" w:rsidRPr="00B32560" w14:paraId="03F142FE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C12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68D0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C4BB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ие контроля работоспособности и правильности использования антивирусного программного обеспечения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151C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AC57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52F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</w:t>
            </w:r>
            <w:proofErr w:type="gramStart"/>
            <w:r w:rsidRPr="00B32560">
              <w:rPr>
                <w:sz w:val="22"/>
                <w:szCs w:val="22"/>
              </w:rPr>
              <w:t>ответственного</w:t>
            </w:r>
            <w:proofErr w:type="gramEnd"/>
            <w:r w:rsidRPr="00B32560">
              <w:rPr>
                <w:sz w:val="22"/>
                <w:szCs w:val="22"/>
              </w:rPr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B5A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356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6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CA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0.06.2024</w:t>
            </w:r>
          </w:p>
        </w:tc>
      </w:tr>
      <w:tr w:rsidR="006C460D" w:rsidRPr="00B32560" w14:paraId="370650BC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3B00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5381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596A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ие контроля работоспособности и правильности использования антивирусного программного обеспечения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09B6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6643A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E9FA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</w:t>
            </w:r>
            <w:proofErr w:type="gramStart"/>
            <w:r w:rsidRPr="00B32560">
              <w:rPr>
                <w:sz w:val="22"/>
                <w:szCs w:val="22"/>
              </w:rPr>
              <w:t>ответственного</w:t>
            </w:r>
            <w:proofErr w:type="gramEnd"/>
            <w:r w:rsidRPr="00B32560">
              <w:rPr>
                <w:sz w:val="22"/>
                <w:szCs w:val="22"/>
              </w:rPr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FD42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A0FF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35A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.09.2024</w:t>
            </w:r>
          </w:p>
        </w:tc>
      </w:tr>
      <w:tr w:rsidR="006C460D" w:rsidRPr="00B32560" w14:paraId="7185E955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418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56AA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8C4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ие контроля работоспособности и правильности использования антивирусного программного обеспечения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B182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ADBF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5BBB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</w:t>
            </w:r>
            <w:proofErr w:type="gramStart"/>
            <w:r w:rsidRPr="00B32560">
              <w:rPr>
                <w:sz w:val="22"/>
                <w:szCs w:val="22"/>
              </w:rPr>
              <w:t>ответственного</w:t>
            </w:r>
            <w:proofErr w:type="gramEnd"/>
            <w:r w:rsidRPr="00B32560">
              <w:rPr>
                <w:sz w:val="22"/>
                <w:szCs w:val="22"/>
              </w:rPr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E66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1623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7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100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12.2024</w:t>
            </w:r>
          </w:p>
        </w:tc>
      </w:tr>
      <w:tr w:rsidR="006C460D" w:rsidRPr="00B32560" w14:paraId="5EBE7834" w14:textId="77777777" w:rsidTr="00201B77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54D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2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5945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8F7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рганизация и проведение закупочных процедур на оказание услуг по защите информации (аттестация автоматизированных рабочих мест, поставка, установка и настройка средств защиты информации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EA70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BD7D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униципальный контракт на оказание услуг по защите информации заключен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45A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C427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DA5F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4F3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11.2024</w:t>
            </w:r>
          </w:p>
        </w:tc>
      </w:tr>
      <w:tr w:rsidR="006C460D" w:rsidRPr="00B32560" w14:paraId="432630AF" w14:textId="77777777" w:rsidTr="00201B77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164A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4C9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AEB3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готовка технической документации для проведения закупочных процедур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F47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0E00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готовлена техническая документация на оказание услуг по защите информ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0077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B820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71A0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6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F86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.10.2024</w:t>
            </w:r>
          </w:p>
        </w:tc>
      </w:tr>
      <w:tr w:rsidR="006C460D" w:rsidRPr="00B32560" w14:paraId="1642ED91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26778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33FB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1387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гласование документации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0CC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53A4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Документация на оказание услуг по защите информации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9ABB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350E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E3BF4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1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DEF5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.10.2024</w:t>
            </w:r>
          </w:p>
        </w:tc>
      </w:tr>
      <w:tr w:rsidR="006C460D" w:rsidRPr="00B32560" w14:paraId="5BDE2D3A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A07FF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9C14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7BF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прос цен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D43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2931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оведен запрос цен на оказание услуг по защите информ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2A11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ADC6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533B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E53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4.11.2024</w:t>
            </w:r>
          </w:p>
        </w:tc>
      </w:tr>
      <w:tr w:rsidR="006C460D" w:rsidRPr="00B32560" w14:paraId="22A8697B" w14:textId="77777777" w:rsidTr="00201B77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9E0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078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524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змещение закупки на оказание услуг по защите информации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28EA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6C96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Закупка на оказание услуг по защите информации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A15A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D138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267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4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2FE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11.2024</w:t>
            </w:r>
          </w:p>
        </w:tc>
      </w:tr>
      <w:tr w:rsidR="006C460D" w:rsidRPr="00B32560" w14:paraId="09A7EAEF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356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CA7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A6B3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здание ящиков электронной почты в единой системе электронной почты Правительства Московской област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F500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E07D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FA12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(за подписью ответственного) с указанием подключенных в 1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5BA5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A9AC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FE7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.03.2024</w:t>
            </w:r>
          </w:p>
        </w:tc>
      </w:tr>
      <w:tr w:rsidR="006C460D" w:rsidRPr="00B32560" w14:paraId="511F2CEB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C9B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2048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48EF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здание ящиков электронной почты в единой системе электронной почты Правительства Московской област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CED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8617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FD87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(за подписью ответственного) с указанием подключенных во 2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F222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EB1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D3CB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.06.2024</w:t>
            </w:r>
          </w:p>
        </w:tc>
      </w:tr>
      <w:tr w:rsidR="006C460D" w:rsidRPr="00B32560" w14:paraId="0806A787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0B17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910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0EB2F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здание ящиков электронной почты в единой системе электронной почты Правительства Московской област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48A0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0997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 xml:space="preserve"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</w:t>
            </w:r>
            <w:r w:rsidRPr="00B32560">
              <w:rPr>
                <w:sz w:val="22"/>
                <w:szCs w:val="22"/>
              </w:rPr>
              <w:lastRenderedPageBreak/>
              <w:t>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B6E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Отчет (за подписью ответственного) с указанием подключенных в 3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A482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E89A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4DB1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0.09.2024</w:t>
            </w:r>
          </w:p>
        </w:tc>
      </w:tr>
      <w:tr w:rsidR="006C460D" w:rsidRPr="00B32560" w14:paraId="0F5DD077" w14:textId="77777777" w:rsidTr="00201B77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559E5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74CB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6C04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оздание ящиков электронной почты в единой системе электронной почты Правительства Московской област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C472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3773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gramStart"/>
            <w:r w:rsidRPr="00B32560">
              <w:rPr>
                <w:sz w:val="22"/>
                <w:szCs w:val="22"/>
              </w:rPr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077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(за подписью ответственного) с указанием подключенных в 4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84E5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351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138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6.12.2024</w:t>
            </w:r>
          </w:p>
        </w:tc>
      </w:tr>
      <w:tr w:rsidR="006C460D" w:rsidRPr="00B32560" w14:paraId="424B5B0E" w14:textId="77777777" w:rsidTr="00201B77">
        <w:trPr>
          <w:trHeight w:val="283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13212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7AD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051A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спространение аттестата соответствия ЕИСОУ требованиям ИБ на сегменты в ОМСУ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860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B752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егменты ЕИСОУ в ОМСУ приведены в соответствие с аттестованными сегментами ЕИСОУ. Разработаны и утверждены </w:t>
            </w:r>
            <w:proofErr w:type="spellStart"/>
            <w:r w:rsidRPr="00B32560">
              <w:rPr>
                <w:sz w:val="22"/>
                <w:szCs w:val="22"/>
              </w:rPr>
              <w:t>соответсвующие</w:t>
            </w:r>
            <w:proofErr w:type="spellEnd"/>
            <w:r w:rsidRPr="00B32560">
              <w:rPr>
                <w:sz w:val="22"/>
                <w:szCs w:val="22"/>
              </w:rPr>
              <w:t xml:space="preserve"> организационно-распорядительные документы, </w:t>
            </w:r>
            <w:proofErr w:type="spellStart"/>
            <w:r w:rsidRPr="00B32560">
              <w:rPr>
                <w:sz w:val="22"/>
                <w:szCs w:val="22"/>
              </w:rPr>
              <w:t>сканокопии</w:t>
            </w:r>
            <w:proofErr w:type="spellEnd"/>
            <w:r w:rsidRPr="00B32560">
              <w:rPr>
                <w:sz w:val="22"/>
                <w:szCs w:val="22"/>
              </w:rPr>
              <w:t xml:space="preserve"> направлены в </w:t>
            </w:r>
            <w:proofErr w:type="spellStart"/>
            <w:r w:rsidRPr="00B32560">
              <w:rPr>
                <w:sz w:val="22"/>
                <w:szCs w:val="22"/>
              </w:rPr>
              <w:t>Мингосупр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. Получена копия протокола комиссии </w:t>
            </w:r>
            <w:proofErr w:type="spellStart"/>
            <w:r w:rsidRPr="00B32560">
              <w:rPr>
                <w:sz w:val="22"/>
                <w:szCs w:val="22"/>
              </w:rPr>
              <w:t>Мингосупр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о </w:t>
            </w:r>
            <w:r w:rsidRPr="00B32560">
              <w:rPr>
                <w:sz w:val="22"/>
                <w:szCs w:val="22"/>
              </w:rPr>
              <w:lastRenderedPageBreak/>
              <w:t>распространению аттестата с положительным решением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AC1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Скан протокола комиссии </w:t>
            </w:r>
            <w:proofErr w:type="spellStart"/>
            <w:r w:rsidRPr="00B32560">
              <w:rPr>
                <w:sz w:val="22"/>
                <w:szCs w:val="22"/>
              </w:rPr>
              <w:t>Мингосупр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о распространению аттестата за 2024 год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64F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091D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6BBB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3.2024</w:t>
            </w:r>
          </w:p>
        </w:tc>
      </w:tr>
      <w:tr w:rsidR="006C460D" w:rsidRPr="00B32560" w14:paraId="289EF99F" w14:textId="77777777" w:rsidTr="00201B77">
        <w:trPr>
          <w:trHeight w:val="409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F0F52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B08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BB7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еспечение работников средствами электронной подписи и проверка правильности эксплуатации ЭЦП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D2A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E379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явление на изготовление ЭЦП </w:t>
            </w:r>
            <w:proofErr w:type="gramStart"/>
            <w:r w:rsidRPr="00B32560">
              <w:rPr>
                <w:sz w:val="22"/>
                <w:szCs w:val="22"/>
              </w:rPr>
              <w:t>поданы</w:t>
            </w:r>
            <w:proofErr w:type="gramEnd"/>
            <w:r w:rsidRPr="00B32560">
              <w:rPr>
                <w:sz w:val="22"/>
                <w:szCs w:val="22"/>
              </w:rPr>
              <w:t xml:space="preserve"> в удостоверяющий центр, полученные ЭЦП зарегистрированы и выданы работникам. В случае увольнения работников заявления на отзыв/блокировку ЭЦП поданы в удостоверяющий центр. Все рабочие места администрации, на которых используются средства ЭП, закреплены за ответственными работниками, необходимые дистрибутивы и лицензии в наличии, установка/удаление средств ЭП производится в соответствии с требованиями законодательства </w:t>
            </w:r>
            <w:r w:rsidRPr="00B32560">
              <w:rPr>
                <w:sz w:val="22"/>
                <w:szCs w:val="22"/>
              </w:rPr>
              <w:lastRenderedPageBreak/>
              <w:t>Российской Федерации и эксплуатационной документ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81B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Отчет за 1 полугодие с указанием сведений о проверке использования средств ЭП в соответствии с требованиями законодательства Российской Федерации и эксплуатационной документации, а также </w:t>
            </w:r>
            <w:proofErr w:type="gramStart"/>
            <w:r w:rsidRPr="00B32560">
              <w:rPr>
                <w:sz w:val="22"/>
                <w:szCs w:val="22"/>
              </w:rPr>
              <w:t>о</w:t>
            </w:r>
            <w:proofErr w:type="gramEnd"/>
            <w:r w:rsidRPr="00B32560">
              <w:rPr>
                <w:sz w:val="22"/>
                <w:szCs w:val="22"/>
              </w:rPr>
              <w:t xml:space="preserve"> выданных и отозванных ЭЦП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30D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7F06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EBA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.06.2024</w:t>
            </w:r>
          </w:p>
        </w:tc>
      </w:tr>
      <w:tr w:rsidR="006C460D" w:rsidRPr="00B32560" w14:paraId="3308592F" w14:textId="77777777" w:rsidTr="00201B77">
        <w:trPr>
          <w:trHeight w:val="409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DB00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3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0FB1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E243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беспечение работников средствами электронной подписи и проверка правильности эксплуатации ЭЦП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0DB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43A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Заявление на изготовление ЭЦП </w:t>
            </w:r>
            <w:proofErr w:type="gramStart"/>
            <w:r w:rsidRPr="00B32560">
              <w:rPr>
                <w:sz w:val="22"/>
                <w:szCs w:val="22"/>
              </w:rPr>
              <w:t>поданы</w:t>
            </w:r>
            <w:proofErr w:type="gramEnd"/>
            <w:r w:rsidRPr="00B32560">
              <w:rPr>
                <w:sz w:val="22"/>
                <w:szCs w:val="22"/>
              </w:rPr>
              <w:t xml:space="preserve"> в удостоверяющий центр, полученные ЭЦП зарегистрированы и выданы работникам. В случае увольнения работников заявления на отзыв/блокировку ЭЦП поданы в удостоверяющий центр. Все рабочие места администрации, на которых используются средства ЭП, закреплены за ответственными работниками, необходимые дистрибутивы и лицензии в наличии, </w:t>
            </w:r>
            <w:r w:rsidRPr="00B32560">
              <w:rPr>
                <w:sz w:val="22"/>
                <w:szCs w:val="22"/>
              </w:rPr>
              <w:lastRenderedPageBreak/>
              <w:t>установка/удаление средств ЭП производится в соответствии с требованиями законодательства Российской Федерации и эксплуатационной документ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EE6E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Отчет за 2 полугодие с указанием сведений о проверке использования средств ЭП в соответствии с требованиями законодательства Российской Федерации и эксплуатационной документации, а также </w:t>
            </w:r>
            <w:proofErr w:type="gramStart"/>
            <w:r w:rsidRPr="00B32560">
              <w:rPr>
                <w:sz w:val="22"/>
                <w:szCs w:val="22"/>
              </w:rPr>
              <w:t>о</w:t>
            </w:r>
            <w:proofErr w:type="gramEnd"/>
            <w:r w:rsidRPr="00B32560">
              <w:rPr>
                <w:sz w:val="22"/>
                <w:szCs w:val="22"/>
              </w:rPr>
              <w:t xml:space="preserve"> выданных и отозванных ЭЦП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D412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A2E9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A4F7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12.2024</w:t>
            </w:r>
          </w:p>
        </w:tc>
      </w:tr>
      <w:tr w:rsidR="006C460D" w:rsidRPr="00B32560" w14:paraId="6C3E90AD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5233B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4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026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772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уществление контроля по использованию МСЭД сотрудникам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72C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CE91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7B96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B32560">
              <w:rPr>
                <w:sz w:val="22"/>
                <w:szCs w:val="22"/>
              </w:rPr>
              <w:t>несканируемыми</w:t>
            </w:r>
            <w:proofErr w:type="spellEnd"/>
            <w:r w:rsidRPr="00B32560">
              <w:rPr>
                <w:sz w:val="22"/>
                <w:szCs w:val="22"/>
              </w:rPr>
              <w:t xml:space="preserve"> вложениями) за 1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0835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BF2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0894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9.03.2024</w:t>
            </w:r>
          </w:p>
        </w:tc>
      </w:tr>
      <w:tr w:rsidR="006C460D" w:rsidRPr="00B32560" w14:paraId="18066D5E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125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F15D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4E71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уществление контроля по использованию МСЭД сотрудникам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13F7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D36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6C529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B32560">
              <w:rPr>
                <w:sz w:val="22"/>
                <w:szCs w:val="22"/>
              </w:rPr>
              <w:t>несканируемыми</w:t>
            </w:r>
            <w:proofErr w:type="spellEnd"/>
            <w:r w:rsidRPr="00B32560">
              <w:rPr>
                <w:sz w:val="22"/>
                <w:szCs w:val="22"/>
              </w:rPr>
              <w:t xml:space="preserve"> вложениями) за 2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9A1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B32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4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1BDA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8.06.2024</w:t>
            </w:r>
          </w:p>
        </w:tc>
      </w:tr>
      <w:tr w:rsidR="006C460D" w:rsidRPr="00B32560" w14:paraId="349362D6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E689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4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05B7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133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уществление контроля по использованию МСЭД сотрудникам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B38F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480D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FAB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B32560">
              <w:rPr>
                <w:sz w:val="22"/>
                <w:szCs w:val="22"/>
              </w:rPr>
              <w:t>несканируемыми</w:t>
            </w:r>
            <w:proofErr w:type="spellEnd"/>
            <w:r w:rsidRPr="00B32560">
              <w:rPr>
                <w:sz w:val="22"/>
                <w:szCs w:val="22"/>
              </w:rPr>
              <w:t xml:space="preserve"> вложениями) за 3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08B6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3AE6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59AE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30.09.2024</w:t>
            </w:r>
          </w:p>
        </w:tc>
      </w:tr>
      <w:tr w:rsidR="006C460D" w:rsidRPr="00B32560" w14:paraId="7442CEDA" w14:textId="77777777" w:rsidTr="00201B77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36EF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5DD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184E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существление контроля по использованию МСЭД сотрудникам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3A24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53EE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B1E3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B32560">
              <w:rPr>
                <w:sz w:val="22"/>
                <w:szCs w:val="22"/>
              </w:rPr>
              <w:t>несканируемыми</w:t>
            </w:r>
            <w:proofErr w:type="spellEnd"/>
            <w:r w:rsidRPr="00B32560">
              <w:rPr>
                <w:sz w:val="22"/>
                <w:szCs w:val="22"/>
              </w:rPr>
              <w:t xml:space="preserve"> вложениями) за 4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2752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51ED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D683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6.12.2024</w:t>
            </w:r>
          </w:p>
        </w:tc>
      </w:tr>
      <w:tr w:rsidR="006C460D" w:rsidRPr="00B32560" w14:paraId="3D47C5DC" w14:textId="77777777" w:rsidTr="00201B77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6841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732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C37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змещение в МФЦ, на официальном сайте администрации и в СМИ информации по вопросам регистрации в ЕСИА, а также о преимуществах получения подтвержденной учетной записи ЕСИА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923C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E967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 МФЦ, на официальном сайте администрации и в СМИ (газеты, журналы, сайты газет, официальные страницы в </w:t>
            </w:r>
            <w:proofErr w:type="spellStart"/>
            <w:r w:rsidRPr="00B32560">
              <w:rPr>
                <w:sz w:val="22"/>
                <w:szCs w:val="22"/>
              </w:rPr>
              <w:t>соцсетях</w:t>
            </w:r>
            <w:proofErr w:type="spellEnd"/>
            <w:r w:rsidRPr="00B32560">
              <w:rPr>
                <w:sz w:val="22"/>
                <w:szCs w:val="22"/>
              </w:rPr>
              <w:t xml:space="preserve"> </w:t>
            </w:r>
            <w:proofErr w:type="spellStart"/>
            <w:r w:rsidRPr="00B32560">
              <w:rPr>
                <w:sz w:val="22"/>
                <w:szCs w:val="22"/>
              </w:rPr>
              <w:t>итд</w:t>
            </w:r>
            <w:proofErr w:type="spellEnd"/>
            <w:r w:rsidRPr="00B32560">
              <w:rPr>
                <w:sz w:val="22"/>
                <w:szCs w:val="22"/>
              </w:rPr>
              <w:t xml:space="preserve">) размещена информация по вопросам регистрации в ЕСИА, а также о преимуществах получения подтвержденной учетной записи ЕСИА.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EE86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Фотографии и скриншоты публикаций в отчетном периоде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7D3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0562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6333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03.2024</w:t>
            </w:r>
          </w:p>
        </w:tc>
      </w:tr>
      <w:tr w:rsidR="006C460D" w:rsidRPr="00B32560" w14:paraId="2CF4E92C" w14:textId="77777777" w:rsidTr="00201B77">
        <w:trPr>
          <w:trHeight w:val="1429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E4C9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4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CCAC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C9F5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змещение в МФЦ, на официальном сайте администрации и в СМИ информации по вопросам регистрации в ЕСИА, а также о преимуществах получения подтвержденной учетной записи ЕСИА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9C5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65F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 МФЦ, на официальном сайте администрации и в СМИ (газеты, журналы, сайты газет, официальные страницы в </w:t>
            </w:r>
            <w:proofErr w:type="spellStart"/>
            <w:r w:rsidRPr="00B32560">
              <w:rPr>
                <w:sz w:val="22"/>
                <w:szCs w:val="22"/>
              </w:rPr>
              <w:t>соцсетях</w:t>
            </w:r>
            <w:proofErr w:type="spellEnd"/>
            <w:r w:rsidRPr="00B32560">
              <w:rPr>
                <w:sz w:val="22"/>
                <w:szCs w:val="22"/>
              </w:rPr>
              <w:t xml:space="preserve"> </w:t>
            </w:r>
            <w:proofErr w:type="spellStart"/>
            <w:r w:rsidRPr="00B32560">
              <w:rPr>
                <w:sz w:val="22"/>
                <w:szCs w:val="22"/>
              </w:rPr>
              <w:t>итд</w:t>
            </w:r>
            <w:proofErr w:type="spellEnd"/>
            <w:r w:rsidRPr="00B32560">
              <w:rPr>
                <w:sz w:val="22"/>
                <w:szCs w:val="22"/>
              </w:rPr>
              <w:t xml:space="preserve">) размещена информация по вопросам регистрации в ЕСИА, а также о преимуществах получения подтвержденной учетной записи ЕСИА.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13B3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Фотографии и скриншоты публикаций в отчетном периоде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9EF9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8832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CB4E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09.2024</w:t>
            </w:r>
          </w:p>
        </w:tc>
      </w:tr>
      <w:tr w:rsidR="006C460D" w:rsidRPr="00B32560" w14:paraId="4BC1CF81" w14:textId="77777777" w:rsidTr="00201B77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1FC0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D5C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72AB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уществление </w:t>
            </w:r>
            <w:proofErr w:type="gramStart"/>
            <w:r w:rsidRPr="00B32560">
              <w:rPr>
                <w:sz w:val="22"/>
                <w:szCs w:val="22"/>
              </w:rPr>
              <w:t>контроля за</w:t>
            </w:r>
            <w:proofErr w:type="gramEnd"/>
            <w:r w:rsidRPr="00B32560">
              <w:rPr>
                <w:sz w:val="22"/>
                <w:szCs w:val="22"/>
              </w:rPr>
              <w:t xml:space="preserve"> своевременным принятием в работу заявлений на предоставление услуг, поступивших в администрацию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D5D2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AA7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З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679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ответственного) с указанием причин несвоевременного принятия в работу в 1 квартале каждой заявки, описанием мероприятий, 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- нарушений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CFB8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B573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ECB8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15795716" w14:textId="77777777" w:rsidTr="00201B77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278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9614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53E6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уществление </w:t>
            </w:r>
            <w:proofErr w:type="gramStart"/>
            <w:r w:rsidRPr="00B32560">
              <w:rPr>
                <w:sz w:val="22"/>
                <w:szCs w:val="22"/>
              </w:rPr>
              <w:t>контроля за</w:t>
            </w:r>
            <w:proofErr w:type="gramEnd"/>
            <w:r w:rsidRPr="00B32560">
              <w:rPr>
                <w:sz w:val="22"/>
                <w:szCs w:val="22"/>
              </w:rPr>
              <w:t xml:space="preserve"> своевременным принятием в работу заявлений на предоставление </w:t>
            </w:r>
            <w:r w:rsidRPr="00B32560">
              <w:rPr>
                <w:sz w:val="22"/>
                <w:szCs w:val="22"/>
              </w:rPr>
              <w:lastRenderedPageBreak/>
              <w:t>услуг, поступивших в администрацию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7C0F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1E15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З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F00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ответственного) с указанием причин несвоевременного принятия в работу во 2 квартале каждой заявки, описанием мероприятий, </w:t>
            </w:r>
            <w:r w:rsidRPr="00B32560">
              <w:rPr>
                <w:sz w:val="22"/>
                <w:szCs w:val="22"/>
              </w:rPr>
              <w:lastRenderedPageBreak/>
              <w:t xml:space="preserve">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60C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F2E5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0AB5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4F2AA619" w14:textId="77777777" w:rsidTr="00201B77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0EA8D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4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0A67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DD83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уществление </w:t>
            </w:r>
            <w:proofErr w:type="gramStart"/>
            <w:r w:rsidRPr="00B32560">
              <w:rPr>
                <w:sz w:val="22"/>
                <w:szCs w:val="22"/>
              </w:rPr>
              <w:t>контроля за</w:t>
            </w:r>
            <w:proofErr w:type="gramEnd"/>
            <w:r w:rsidRPr="00B32560">
              <w:rPr>
                <w:sz w:val="22"/>
                <w:szCs w:val="22"/>
              </w:rPr>
              <w:t xml:space="preserve"> своевременным принятием в работу заявлений на предоставление услуг, поступивших в администрацию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DE69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50D7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З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1A44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ответственного) с указанием причин несвоевременного принятия в работу в 3 квартале каждой заявки, описанием мероприятий, 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83E2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4B8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191F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56E155F5" w14:textId="77777777" w:rsidTr="00201B77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2EB5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4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B55C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67F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существление </w:t>
            </w:r>
            <w:proofErr w:type="gramStart"/>
            <w:r w:rsidRPr="00B32560">
              <w:rPr>
                <w:sz w:val="22"/>
                <w:szCs w:val="22"/>
              </w:rPr>
              <w:t>контроля за</w:t>
            </w:r>
            <w:proofErr w:type="gramEnd"/>
            <w:r w:rsidRPr="00B32560">
              <w:rPr>
                <w:sz w:val="22"/>
                <w:szCs w:val="22"/>
              </w:rPr>
              <w:t xml:space="preserve"> своевременным принятием в работу заявлений на предоставление услуг, поступивших в администрацию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E9A2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D6C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proofErr w:type="spellStart"/>
            <w:r w:rsidRPr="00B32560">
              <w:rPr>
                <w:sz w:val="22"/>
                <w:szCs w:val="22"/>
              </w:rPr>
              <w:t>Завления</w:t>
            </w:r>
            <w:proofErr w:type="spellEnd"/>
            <w:r w:rsidRPr="00B32560">
              <w:rPr>
                <w:sz w:val="22"/>
                <w:szCs w:val="22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A78F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(за подписью ответственного) с указанием причин несвоевременного принятия в работу в 4 квартале каждой заявки, описанием мероприятий, проведенных в целях недопущения нарушений (использовать отчет </w:t>
            </w:r>
            <w:r w:rsidRPr="00B32560">
              <w:rPr>
                <w:sz w:val="22"/>
                <w:szCs w:val="22"/>
              </w:rPr>
              <w:lastRenderedPageBreak/>
              <w:t xml:space="preserve">"Своевременное принятие в работу заявлений на предоставление услуг, поступивших в администрацию" в ЕИСОУ)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F9E6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CCD3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A14E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tr w:rsidR="006C460D" w:rsidRPr="00B32560" w14:paraId="40DEC686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B891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550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E9A19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инятие мер по недопущению нарушения сроков оказания муниципальных (государственных) услуг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853A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EF46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3FEF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из модуля ЕИСОУ по соответствующему показателю в 1 квартале.</w:t>
            </w:r>
            <w:r w:rsidRPr="00B32560">
              <w:rPr>
                <w:sz w:val="22"/>
                <w:szCs w:val="22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мероприятий, проведенных в целях </w:t>
            </w:r>
            <w:proofErr w:type="gramStart"/>
            <w:r w:rsidRPr="00B32560">
              <w:rPr>
                <w:sz w:val="22"/>
                <w:szCs w:val="22"/>
              </w:rPr>
              <w:t>недопущения нарушений сроков предоставления услуг</w:t>
            </w:r>
            <w:proofErr w:type="gramEnd"/>
            <w:r w:rsidRPr="00B32560">
              <w:rPr>
                <w:sz w:val="22"/>
                <w:szCs w:val="22"/>
              </w:rPr>
              <w:t xml:space="preserve">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9563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D92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1E29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65414D5B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2CC5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5C7E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389E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инятие мер по недопущению нарушения сроков оказания муниципальных (государственных) услуг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EC67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102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A9E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из модуля ЕИСОУ по соответствующему показателю во 2 квартале.</w:t>
            </w:r>
            <w:r w:rsidRPr="00B32560">
              <w:rPr>
                <w:sz w:val="22"/>
                <w:szCs w:val="22"/>
              </w:rPr>
              <w:br/>
              <w:t xml:space="preserve">При наличии услуг, оказанных с просрочкой, приложить отчет (за подписью ответственного) с указанием </w:t>
            </w:r>
            <w:proofErr w:type="spellStart"/>
            <w:r w:rsidRPr="00B32560">
              <w:rPr>
                <w:sz w:val="22"/>
                <w:szCs w:val="22"/>
              </w:rPr>
              <w:t>упо</w:t>
            </w:r>
            <w:proofErr w:type="spellEnd"/>
            <w:r w:rsidRPr="00B32560">
              <w:rPr>
                <w:sz w:val="22"/>
                <w:szCs w:val="22"/>
              </w:rPr>
              <w:t xml:space="preserve"> каждому нарушению причин возникновения просрочек и мероприятий, проведенных в целях </w:t>
            </w:r>
            <w:proofErr w:type="gramStart"/>
            <w:r w:rsidRPr="00B32560">
              <w:rPr>
                <w:sz w:val="22"/>
                <w:szCs w:val="22"/>
              </w:rPr>
              <w:t>недопущения нарушений сроков предоставления услуг</w:t>
            </w:r>
            <w:proofErr w:type="gramEnd"/>
            <w:r w:rsidRPr="00B32560">
              <w:rPr>
                <w:sz w:val="22"/>
                <w:szCs w:val="22"/>
              </w:rPr>
              <w:t xml:space="preserve">. </w:t>
            </w:r>
            <w:r w:rsidRPr="00B32560">
              <w:rPr>
                <w:sz w:val="22"/>
                <w:szCs w:val="22"/>
              </w:rPr>
              <w:lastRenderedPageBreak/>
              <w:t xml:space="preserve">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6319D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2F96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6323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1D780ACA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1930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F7E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DD3E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инятие мер по недопущению нарушения сроков оказания муниципальных (государственных) услуг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817F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C5C0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2AD8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из модуля ЕИСОУ по соответствующему показателю в 3 квартале.</w:t>
            </w:r>
            <w:r w:rsidRPr="00B32560">
              <w:rPr>
                <w:sz w:val="22"/>
                <w:szCs w:val="22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мероприятий, проведенных в целях </w:t>
            </w:r>
            <w:proofErr w:type="gramStart"/>
            <w:r w:rsidRPr="00B32560">
              <w:rPr>
                <w:sz w:val="22"/>
                <w:szCs w:val="22"/>
              </w:rPr>
              <w:t>недопущения нарушений сроков предоставления услуг</w:t>
            </w:r>
            <w:proofErr w:type="gramEnd"/>
            <w:r w:rsidRPr="00B32560">
              <w:rPr>
                <w:sz w:val="22"/>
                <w:szCs w:val="22"/>
              </w:rPr>
              <w:t xml:space="preserve">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0867C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2965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F298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1398DBF0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42A1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8B03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CF5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Принятие мер по недопущению нарушения сроков оказания муниципальных (государственных) услуг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5B3B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D48C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DE27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из модуля ЕИСОУ по соответствующему показателю в 4 квартале.</w:t>
            </w:r>
            <w:r w:rsidRPr="00B32560">
              <w:rPr>
                <w:sz w:val="22"/>
                <w:szCs w:val="22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мероприятий, проведенных в целях </w:t>
            </w:r>
            <w:proofErr w:type="gramStart"/>
            <w:r w:rsidRPr="00B32560">
              <w:rPr>
                <w:sz w:val="22"/>
                <w:szCs w:val="22"/>
              </w:rPr>
              <w:t>недопущения нарушений сроков предоставления услуг</w:t>
            </w:r>
            <w:proofErr w:type="gramEnd"/>
            <w:r w:rsidRPr="00B32560">
              <w:rPr>
                <w:sz w:val="22"/>
                <w:szCs w:val="22"/>
              </w:rPr>
              <w:t xml:space="preserve">. При отсутствии нарушений - </w:t>
            </w:r>
            <w:proofErr w:type="gramStart"/>
            <w:r w:rsidRPr="00B32560">
              <w:rPr>
                <w:sz w:val="22"/>
                <w:szCs w:val="22"/>
              </w:rPr>
              <w:lastRenderedPageBreak/>
              <w:t>подтверждающий</w:t>
            </w:r>
            <w:proofErr w:type="gramEnd"/>
            <w:r w:rsidRPr="00B32560">
              <w:rPr>
                <w:sz w:val="22"/>
                <w:szCs w:val="22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4F55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436B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2C6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tr w:rsidR="006C460D" w:rsidRPr="00B32560" w14:paraId="56EA310B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3A3B9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DBD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B168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мещение на официальном сайте администрации </w:t>
            </w:r>
            <w:proofErr w:type="spellStart"/>
            <w:r w:rsidRPr="00B32560">
              <w:rPr>
                <w:sz w:val="22"/>
                <w:szCs w:val="22"/>
              </w:rPr>
              <w:t>виджетов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информации об услугах, предоставляемых в электронной форме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B513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6A81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На официальном сайте администрации размещены </w:t>
            </w:r>
            <w:proofErr w:type="spellStart"/>
            <w:r w:rsidRPr="00B32560">
              <w:rPr>
                <w:sz w:val="22"/>
                <w:szCs w:val="22"/>
              </w:rPr>
              <w:t>виджеты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информация об услугах, предоставляемых в электронной форме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AFAF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криншоты размещенных </w:t>
            </w:r>
            <w:proofErr w:type="spellStart"/>
            <w:r w:rsidRPr="00B32560">
              <w:rPr>
                <w:sz w:val="22"/>
                <w:szCs w:val="22"/>
              </w:rPr>
              <w:t>виджетов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публикаций об услугах, предоставляемых в электронной форме,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A4DD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9EE5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9CF1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03.2024</w:t>
            </w:r>
          </w:p>
        </w:tc>
      </w:tr>
      <w:tr w:rsidR="006C460D" w:rsidRPr="00B32560" w14:paraId="4DF62A99" w14:textId="77777777" w:rsidTr="00201B77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859B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6E92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C043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мещение на официальном сайте администрации </w:t>
            </w:r>
            <w:proofErr w:type="spellStart"/>
            <w:r w:rsidRPr="00B32560">
              <w:rPr>
                <w:sz w:val="22"/>
                <w:szCs w:val="22"/>
              </w:rPr>
              <w:t>виджетов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информации об услугах, предоставляемых в электронной форме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B8E6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2AA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На официальном сайте администрации размещены </w:t>
            </w:r>
            <w:proofErr w:type="spellStart"/>
            <w:r w:rsidRPr="00B32560">
              <w:rPr>
                <w:sz w:val="22"/>
                <w:szCs w:val="22"/>
              </w:rPr>
              <w:t>виджеты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информация об услугах, предоставляемых в электронной форме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F932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криншоты размещенных </w:t>
            </w:r>
            <w:proofErr w:type="spellStart"/>
            <w:r w:rsidRPr="00B32560">
              <w:rPr>
                <w:sz w:val="22"/>
                <w:szCs w:val="22"/>
              </w:rPr>
              <w:t>виджетов</w:t>
            </w:r>
            <w:proofErr w:type="spellEnd"/>
            <w:r w:rsidRPr="00B32560">
              <w:rPr>
                <w:sz w:val="22"/>
                <w:szCs w:val="22"/>
              </w:rPr>
              <w:t xml:space="preserve"> ПГУ Московской области, ЕПГУ, а также публикаций об услугах, предоставляемых в электронной форме,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E063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1D9F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33B4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09.2024</w:t>
            </w:r>
          </w:p>
        </w:tc>
      </w:tr>
      <w:tr w:rsidR="006C460D" w:rsidRPr="00B32560" w14:paraId="372FA75D" w14:textId="77777777" w:rsidTr="00201B77">
        <w:trPr>
          <w:trHeight w:val="1418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CD09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505A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6827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Размещение в МФЦ информационных материалов о преимуществах получения услуг в электронном виде, а также информирование </w:t>
            </w:r>
            <w:r w:rsidRPr="00B32560">
              <w:rPr>
                <w:sz w:val="22"/>
                <w:szCs w:val="22"/>
              </w:rPr>
              <w:lastRenderedPageBreak/>
              <w:t>граждан о наличии в МФЦ бесплатного доступа к ПГУ Московской области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76B1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5229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В МФЦ Московской области размещены плакаты и листовки о преимуществах получения услуг в электронном виде, оказывается помощь гражданам в подаче </w:t>
            </w:r>
            <w:r w:rsidRPr="00B32560">
              <w:rPr>
                <w:sz w:val="22"/>
                <w:szCs w:val="22"/>
              </w:rPr>
              <w:lastRenderedPageBreak/>
              <w:t>заявлений на Портале государственных и муниципальных услуг 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D83C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Фотографи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6341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9A11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69CF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0.03.2024</w:t>
            </w:r>
          </w:p>
        </w:tc>
      </w:tr>
      <w:tr w:rsidR="006C460D" w:rsidRPr="00B32560" w14:paraId="5446A82D" w14:textId="77777777" w:rsidTr="00201B77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45E2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C969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A27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Размещение в МФЦ информационных материалов о преимуществах получения услуг в электронном виде, а также информирование граждан о наличии в МФЦ бесплатного доступа к ПГУ Московской области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285E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782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В МФЦ Московской области размещены плакаты и листовки о преимуществах получения услуг в электронном виде, оказывается помощь гражданам в подаче заявлений на Портале государственных и муниципальных услуг 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B053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Фотографи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33D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Служба </w:t>
            </w:r>
            <w:proofErr w:type="gramStart"/>
            <w:r w:rsidRPr="00B32560">
              <w:rPr>
                <w:sz w:val="22"/>
                <w:szCs w:val="22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C799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31D1B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23.09.2024</w:t>
            </w:r>
          </w:p>
        </w:tc>
      </w:tr>
      <w:tr w:rsidR="006C460D" w:rsidRPr="00B32560" w14:paraId="2D0BF2F5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AEB29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5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434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D83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повторных обращений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0EE6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75AA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ых обращений в разрезе классификатора ЕЦУР и дорожная карт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DCC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1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852E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ФЦ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24C8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DB4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75F5B5E1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74665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5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E5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522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повторных обращений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68A4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2FDE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4B2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2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4DD0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МФЦ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FD43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C51A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36EB1F97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4F71B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B93B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EE998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повторных обращений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516A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3D8F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8629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3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A036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279F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EAF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75227FF6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27A7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9C50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B2C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повторных обращений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20FA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E41B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7C0C7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4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6AB7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CA83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EBB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tr w:rsidR="006C460D" w:rsidRPr="00B32560" w14:paraId="1379C7AA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3EF5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6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1908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2868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тложенных решений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FA9B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E553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87A8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1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29212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A9960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AD3B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51423568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ED7B9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C1A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30DD1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тложенных решений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D8D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59774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42175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2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64D2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9D3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FB0E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551C520A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07A60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A47A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C4A3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тложенных решений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99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B445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AB29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3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2795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6C04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B0F0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42CD67BD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422F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6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8B8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ED6A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тложенных решений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D43B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ACFA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BCA77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4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12E6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D619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668C1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tr w:rsidR="006C460D" w:rsidRPr="00B32560" w14:paraId="7D45CEC7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19D4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B313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BD9F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бращений с нарушением срока ответа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550B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6459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9564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1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09FA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91D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02A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4.2024</w:t>
            </w:r>
          </w:p>
        </w:tc>
      </w:tr>
      <w:tr w:rsidR="006C460D" w:rsidRPr="00B32560" w14:paraId="2266D726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AB3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EE6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7D0E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бращений с нарушением срока ответа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5C06D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3EA4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F164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 xml:space="preserve">Отчет за 2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</w:t>
            </w:r>
            <w:r w:rsidRPr="00B32560">
              <w:rPr>
                <w:sz w:val="22"/>
                <w:szCs w:val="22"/>
              </w:rPr>
              <w:lastRenderedPageBreak/>
              <w:t>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B15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ECAC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6CCA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8.07.2024</w:t>
            </w:r>
          </w:p>
        </w:tc>
      </w:tr>
      <w:tr w:rsidR="006C460D" w:rsidRPr="00B32560" w14:paraId="3E060CFC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89F8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lastRenderedPageBreak/>
              <w:t>6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CC5E7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0E9C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бращений с нарушением срока ответа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6A18F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0D26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5738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3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D799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DE87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B5AC4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7.10.2024</w:t>
            </w:r>
          </w:p>
        </w:tc>
      </w:tr>
      <w:tr w:rsidR="006C460D" w:rsidRPr="00B32560" w14:paraId="3490A322" w14:textId="77777777" w:rsidTr="00201B77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2CFC16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6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F97FC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0656AB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Анализ обращений с нарушением срока ответа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7B9D5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106CE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EF24A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Отчет за 4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B32560">
              <w:rPr>
                <w:sz w:val="22"/>
                <w:szCs w:val="22"/>
              </w:rPr>
              <w:t>Добродел</w:t>
            </w:r>
            <w:proofErr w:type="spellEnd"/>
            <w:r w:rsidRPr="00B32560">
              <w:rPr>
                <w:sz w:val="22"/>
                <w:szCs w:val="22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1D879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80C3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A7468" w14:textId="77777777" w:rsidR="006C460D" w:rsidRPr="00B32560" w:rsidRDefault="006C460D" w:rsidP="006C460D">
            <w:pPr>
              <w:jc w:val="both"/>
              <w:rPr>
                <w:sz w:val="22"/>
                <w:szCs w:val="22"/>
              </w:rPr>
            </w:pPr>
            <w:r w:rsidRPr="00B32560">
              <w:rPr>
                <w:sz w:val="22"/>
                <w:szCs w:val="22"/>
              </w:rPr>
              <w:t>09.12.2024</w:t>
            </w:r>
          </w:p>
        </w:tc>
      </w:tr>
      <w:bookmarkEnd w:id="0"/>
    </w:tbl>
    <w:p w14:paraId="5D9E4CC8" w14:textId="77777777" w:rsidR="00FF2689" w:rsidRPr="00B32560" w:rsidRDefault="00FF2689" w:rsidP="006C460D">
      <w:pPr>
        <w:widowControl w:val="0"/>
        <w:autoSpaceDE w:val="0"/>
        <w:autoSpaceDN w:val="0"/>
        <w:jc w:val="both"/>
        <w:rPr>
          <w:sz w:val="22"/>
          <w:szCs w:val="22"/>
        </w:rPr>
      </w:pPr>
    </w:p>
    <w:sectPr w:rsidR="00FF2689" w:rsidRPr="00B32560" w:rsidSect="00BB24C1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1ADFEE" w14:textId="77777777" w:rsidR="00282F62" w:rsidRDefault="00282F62">
      <w:r>
        <w:separator/>
      </w:r>
    </w:p>
  </w:endnote>
  <w:endnote w:type="continuationSeparator" w:id="0">
    <w:p w14:paraId="3728CE68" w14:textId="77777777" w:rsidR="00282F62" w:rsidRDefault="00282F62">
      <w:r>
        <w:continuationSeparator/>
      </w:r>
    </w:p>
  </w:endnote>
  <w:endnote w:type="continuationNotice" w:id="1">
    <w:p w14:paraId="4DED581D" w14:textId="77777777" w:rsidR="00282F62" w:rsidRDefault="00282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E29AFB16-D8F9-48D0-BA5F-EAD0EE478BF4}"/>
    <w:embedBold r:id="rId2" w:fontKey="{C1352CDA-6C07-454A-AB67-6BFE7DC86DC8}"/>
    <w:embedItalic r:id="rId3" w:fontKey="{740FBAD6-54F6-4CC6-840C-33E47A0498F2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4" w:fontKey="{C51F1D67-7C2A-489C-83F7-CA5C0437DD71}"/>
    <w:embedBold r:id="rId5" w:fontKey="{B326A3FC-BC1B-4806-A943-E13DD49F79D1}"/>
    <w:embedItalic r:id="rId6" w:fontKey="{E6CFDCBF-F0CA-41D6-A41D-E40BC3AE5FBD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7" w:fontKey="{549E79BC-153A-4948-88E7-830E74B9A5E3}"/>
    <w:embedBold r:id="rId8" w:fontKey="{4580D005-2D1A-4F06-B55A-1D4EC4137BFF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  <w:embedRegular r:id="rId9" w:fontKey="{4C932E64-9742-4F79-8AB4-A7BAB538BEF3}"/>
  </w:font>
  <w:font w:name="Franklin Gothic Heavy">
    <w:charset w:val="CC"/>
    <w:family w:val="swiss"/>
    <w:pitch w:val="variable"/>
    <w:sig w:usb0="00000287" w:usb1="00000000" w:usb2="00000000" w:usb3="00000000" w:csb0="0000009F" w:csb1="00000000"/>
    <w:embedRegular r:id="rId10" w:fontKey="{DDC510A5-AE5F-48B9-8B83-8E980618BB7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1" w:fontKey="{90705C52-6433-4855-8487-095E37A06984}"/>
    <w:embedBold r:id="rId12" w:fontKey="{6A1C167C-4470-4C26-A582-82C308DF8792}"/>
    <w:embedItalic r:id="rId13" w:fontKey="{4C806A6D-0B62-4E57-9DB6-F2CAD2273369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12D626" w14:textId="77777777" w:rsidR="00282F62" w:rsidRDefault="00282F62">
      <w:r>
        <w:separator/>
      </w:r>
    </w:p>
  </w:footnote>
  <w:footnote w:type="continuationSeparator" w:id="0">
    <w:p w14:paraId="267B3F1E" w14:textId="77777777" w:rsidR="00282F62" w:rsidRDefault="00282F62">
      <w:r>
        <w:continuationSeparator/>
      </w:r>
    </w:p>
  </w:footnote>
  <w:footnote w:type="continuationNotice" w:id="1">
    <w:p w14:paraId="379CB309" w14:textId="77777777" w:rsidR="00282F62" w:rsidRDefault="00282F62"/>
  </w:footnote>
  <w:footnote w:id="2">
    <w:p w14:paraId="2BCF11AA" w14:textId="77777777" w:rsidR="002B26A9" w:rsidRPr="006C460D" w:rsidRDefault="002B26A9" w:rsidP="006C460D">
      <w:r w:rsidRPr="006C460D">
        <w:footnoteRef/>
      </w:r>
      <w:r w:rsidRPr="006C460D">
        <w:t xml:space="preserve"> Рассчитывается индивидуально для каждого муниципального образования.</w:t>
      </w:r>
    </w:p>
  </w:footnote>
  <w:footnote w:id="3">
    <w:p w14:paraId="41E57715" w14:textId="77777777" w:rsidR="002B26A9" w:rsidRPr="006C460D" w:rsidRDefault="002B26A9" w:rsidP="006C460D">
      <w:r w:rsidRPr="006C460D">
        <w:footnoteRef/>
      </w:r>
      <w:r w:rsidRPr="006C460D">
        <w:t xml:space="preserve"> Результат выполнения мероприятия для каждого муниципального образования равен 1.</w:t>
      </w:r>
    </w:p>
  </w:footnote>
  <w:footnote w:id="4">
    <w:p w14:paraId="1B162FAE" w14:textId="77777777" w:rsidR="002B26A9" w:rsidRPr="006C460D" w:rsidRDefault="002B26A9" w:rsidP="006C460D">
      <w:r w:rsidRPr="006C460D">
        <w:footnoteRef/>
      </w:r>
      <w:r w:rsidRPr="006C460D">
        <w:t xml:space="preserve"> Результат выполнения мероприятия для муниципального образования равен количеству ПТК КБК, находящемуся на территории муниципального образования.</w:t>
      </w:r>
    </w:p>
  </w:footnote>
  <w:footnote w:id="5">
    <w:p w14:paraId="0E8A3404" w14:textId="77777777" w:rsidR="002B26A9" w:rsidRPr="00352D8B" w:rsidRDefault="002B26A9" w:rsidP="004A0308">
      <w:pPr>
        <w:pStyle w:val="aff4"/>
        <w:spacing w:after="0" w:line="240" w:lineRule="auto"/>
        <w:rPr>
          <w:sz w:val="18"/>
          <w:szCs w:val="18"/>
        </w:rPr>
      </w:pPr>
      <w:r w:rsidRPr="00352D8B">
        <w:rPr>
          <w:rStyle w:val="aff6"/>
          <w:rFonts w:eastAsia="Franklin Gothic Heavy"/>
          <w:sz w:val="18"/>
          <w:szCs w:val="18"/>
        </w:rPr>
        <w:footnoteRef/>
      </w:r>
      <w:r w:rsidRPr="00352D8B">
        <w:rPr>
          <w:sz w:val="18"/>
          <w:szCs w:val="18"/>
        </w:rPr>
        <w:t xml:space="preserve"> Результат мероприятия и его плановые значения устанавливаются муниципальным образованием Московской области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7FBAD2E" w:rsidR="002B26A9" w:rsidRPr="00EA715B" w:rsidRDefault="002B26A9" w:rsidP="00C46759">
    <w:pPr>
      <w:pStyle w:val="af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2B26A9" w:rsidRPr="00C27F75" w:rsidRDefault="002B26A9">
    <w:pPr>
      <w:pStyle w:val="af"/>
      <w:jc w:val="center"/>
      <w:rPr>
        <w:rFonts w:ascii="Times New Roman" w:hAnsi="Times New Roman"/>
      </w:rPr>
    </w:pPr>
  </w:p>
  <w:p w14:paraId="40D2E38C" w14:textId="77777777" w:rsidR="002B26A9" w:rsidRDefault="002B26A9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65287A0B" w:rsidR="002B26A9" w:rsidRPr="00341A6B" w:rsidRDefault="002B26A9" w:rsidP="00341A6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353305"/>
    <w:multiLevelType w:val="multilevel"/>
    <w:tmpl w:val="96024AF4"/>
    <w:lvl w:ilvl="0">
      <w:start w:val="1"/>
      <w:numFmt w:val="decimal"/>
      <w:suff w:val="space"/>
      <w:lvlText w:val="%1."/>
      <w:lvlJc w:val="left"/>
      <w:pPr>
        <w:ind w:left="0" w:firstLine="0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>
    <w:nsid w:val="03377DED"/>
    <w:multiLevelType w:val="hybridMultilevel"/>
    <w:tmpl w:val="ECA2AA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BC7BAA"/>
    <w:multiLevelType w:val="hybridMultilevel"/>
    <w:tmpl w:val="3984EE84"/>
    <w:lvl w:ilvl="0" w:tplc="D56E5F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 w:themeColor="text1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>
    <w:nsid w:val="2073250D"/>
    <w:multiLevelType w:val="hybridMultilevel"/>
    <w:tmpl w:val="0E6CC8FA"/>
    <w:lvl w:ilvl="0" w:tplc="2A8A4CD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27D42BA6"/>
    <w:multiLevelType w:val="multilevel"/>
    <w:tmpl w:val="5FB6550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8">
    <w:nsid w:val="2F796F46"/>
    <w:multiLevelType w:val="hybridMultilevel"/>
    <w:tmpl w:val="F5B2765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>
    <w:nsid w:val="3D22073D"/>
    <w:multiLevelType w:val="hybridMultilevel"/>
    <w:tmpl w:val="AE326856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>
    <w:nsid w:val="42D808CB"/>
    <w:multiLevelType w:val="hybridMultilevel"/>
    <w:tmpl w:val="BD5CE914"/>
    <w:lvl w:ilvl="0" w:tplc="204A0136">
      <w:start w:val="1"/>
      <w:numFmt w:val="decimal"/>
      <w:lvlText w:val="%1."/>
      <w:lvlJc w:val="left"/>
      <w:pPr>
        <w:ind w:left="1961" w:hanging="4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636" w:hanging="360"/>
      </w:pPr>
    </w:lvl>
    <w:lvl w:ilvl="2" w:tplc="0419001B" w:tentative="1">
      <w:start w:val="1"/>
      <w:numFmt w:val="lowerRoman"/>
      <w:lvlText w:val="%3."/>
      <w:lvlJc w:val="right"/>
      <w:pPr>
        <w:ind w:left="3356" w:hanging="180"/>
      </w:pPr>
    </w:lvl>
    <w:lvl w:ilvl="3" w:tplc="0419000F" w:tentative="1">
      <w:start w:val="1"/>
      <w:numFmt w:val="decimal"/>
      <w:lvlText w:val="%4."/>
      <w:lvlJc w:val="left"/>
      <w:pPr>
        <w:ind w:left="4076" w:hanging="360"/>
      </w:pPr>
    </w:lvl>
    <w:lvl w:ilvl="4" w:tplc="04190019" w:tentative="1">
      <w:start w:val="1"/>
      <w:numFmt w:val="lowerLetter"/>
      <w:lvlText w:val="%5."/>
      <w:lvlJc w:val="left"/>
      <w:pPr>
        <w:ind w:left="4796" w:hanging="360"/>
      </w:pPr>
    </w:lvl>
    <w:lvl w:ilvl="5" w:tplc="0419001B" w:tentative="1">
      <w:start w:val="1"/>
      <w:numFmt w:val="lowerRoman"/>
      <w:lvlText w:val="%6."/>
      <w:lvlJc w:val="right"/>
      <w:pPr>
        <w:ind w:left="5516" w:hanging="180"/>
      </w:pPr>
    </w:lvl>
    <w:lvl w:ilvl="6" w:tplc="0419000F" w:tentative="1">
      <w:start w:val="1"/>
      <w:numFmt w:val="decimal"/>
      <w:lvlText w:val="%7."/>
      <w:lvlJc w:val="left"/>
      <w:pPr>
        <w:ind w:left="6236" w:hanging="360"/>
      </w:pPr>
    </w:lvl>
    <w:lvl w:ilvl="7" w:tplc="04190019" w:tentative="1">
      <w:start w:val="1"/>
      <w:numFmt w:val="lowerLetter"/>
      <w:lvlText w:val="%8."/>
      <w:lvlJc w:val="left"/>
      <w:pPr>
        <w:ind w:left="6956" w:hanging="360"/>
      </w:pPr>
    </w:lvl>
    <w:lvl w:ilvl="8" w:tplc="0419001B" w:tentative="1">
      <w:start w:val="1"/>
      <w:numFmt w:val="lowerRoman"/>
      <w:lvlText w:val="%9."/>
      <w:lvlJc w:val="right"/>
      <w:pPr>
        <w:ind w:left="7676" w:hanging="180"/>
      </w:pPr>
    </w:lvl>
  </w:abstractNum>
  <w:abstractNum w:abstractNumId="16">
    <w:nsid w:val="46B53EA5"/>
    <w:multiLevelType w:val="hybridMultilevel"/>
    <w:tmpl w:val="35CA0D20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>
    <w:nsid w:val="507738C8"/>
    <w:multiLevelType w:val="hybridMultilevel"/>
    <w:tmpl w:val="57E6648A"/>
    <w:lvl w:ilvl="0" w:tplc="E51860DC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19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6D773C74"/>
    <w:multiLevelType w:val="multilevel"/>
    <w:tmpl w:val="473087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3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23">
    <w:nsid w:val="72545C1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6">
    <w:nsid w:val="7B536D17"/>
    <w:multiLevelType w:val="multilevel"/>
    <w:tmpl w:val="0419001F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7">
    <w:nsid w:val="7BE31706"/>
    <w:multiLevelType w:val="hybridMultilevel"/>
    <w:tmpl w:val="F1E6890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1"/>
  </w:num>
  <w:num w:numId="4">
    <w:abstractNumId w:val="24"/>
  </w:num>
  <w:num w:numId="5">
    <w:abstractNumId w:val="5"/>
  </w:num>
  <w:num w:numId="6">
    <w:abstractNumId w:val="20"/>
  </w:num>
  <w:num w:numId="7">
    <w:abstractNumId w:val="17"/>
  </w:num>
  <w:num w:numId="8">
    <w:abstractNumId w:val="1"/>
  </w:num>
  <w:num w:numId="9">
    <w:abstractNumId w:val="9"/>
  </w:num>
  <w:num w:numId="10">
    <w:abstractNumId w:val="27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22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1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6"/>
  </w:num>
  <w:num w:numId="21">
    <w:abstractNumId w:val="6"/>
  </w:num>
  <w:num w:numId="22">
    <w:abstractNumId w:val="12"/>
  </w:num>
  <w:num w:numId="23">
    <w:abstractNumId w:val="10"/>
  </w:num>
  <w:num w:numId="24">
    <w:abstractNumId w:val="19"/>
  </w:num>
  <w:num w:numId="25">
    <w:abstractNumId w:val="14"/>
  </w:num>
  <w:num w:numId="26">
    <w:abstractNumId w:val="25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0"/>
    <w:lvlOverride w:ilvl="0">
      <w:startOverride w:val="1"/>
    </w:lvlOverride>
  </w:num>
  <w:num w:numId="30">
    <w:abstractNumId w:val="15"/>
  </w:num>
  <w:num w:numId="31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88"/>
    <w:rsid w:val="0000290B"/>
    <w:rsid w:val="00002F51"/>
    <w:rsid w:val="00005226"/>
    <w:rsid w:val="0000531A"/>
    <w:rsid w:val="000056FB"/>
    <w:rsid w:val="0000641C"/>
    <w:rsid w:val="000064DF"/>
    <w:rsid w:val="00006557"/>
    <w:rsid w:val="000073D8"/>
    <w:rsid w:val="00007CC1"/>
    <w:rsid w:val="0001051D"/>
    <w:rsid w:val="00010840"/>
    <w:rsid w:val="000121F3"/>
    <w:rsid w:val="00012F10"/>
    <w:rsid w:val="00012F8D"/>
    <w:rsid w:val="00013626"/>
    <w:rsid w:val="000175B0"/>
    <w:rsid w:val="00020F37"/>
    <w:rsid w:val="00021353"/>
    <w:rsid w:val="00022295"/>
    <w:rsid w:val="00022559"/>
    <w:rsid w:val="000229C2"/>
    <w:rsid w:val="0002506B"/>
    <w:rsid w:val="0002510C"/>
    <w:rsid w:val="00025418"/>
    <w:rsid w:val="00026D9C"/>
    <w:rsid w:val="00027EE2"/>
    <w:rsid w:val="0003103E"/>
    <w:rsid w:val="00031BF0"/>
    <w:rsid w:val="000329C1"/>
    <w:rsid w:val="00032A5E"/>
    <w:rsid w:val="00033C49"/>
    <w:rsid w:val="00035130"/>
    <w:rsid w:val="000355BC"/>
    <w:rsid w:val="00035D38"/>
    <w:rsid w:val="0003629D"/>
    <w:rsid w:val="00036F16"/>
    <w:rsid w:val="00040967"/>
    <w:rsid w:val="0004171A"/>
    <w:rsid w:val="00042D14"/>
    <w:rsid w:val="00043004"/>
    <w:rsid w:val="00043E3F"/>
    <w:rsid w:val="0004485B"/>
    <w:rsid w:val="00044BF1"/>
    <w:rsid w:val="000459E2"/>
    <w:rsid w:val="00046378"/>
    <w:rsid w:val="00046979"/>
    <w:rsid w:val="00046A3D"/>
    <w:rsid w:val="00046E96"/>
    <w:rsid w:val="000472D1"/>
    <w:rsid w:val="00047D12"/>
    <w:rsid w:val="00047DB1"/>
    <w:rsid w:val="0005050F"/>
    <w:rsid w:val="000506D0"/>
    <w:rsid w:val="000508B3"/>
    <w:rsid w:val="00050EA9"/>
    <w:rsid w:val="000511C9"/>
    <w:rsid w:val="00051EB9"/>
    <w:rsid w:val="00052263"/>
    <w:rsid w:val="0005280B"/>
    <w:rsid w:val="00052B4F"/>
    <w:rsid w:val="0005300D"/>
    <w:rsid w:val="00053495"/>
    <w:rsid w:val="000534A4"/>
    <w:rsid w:val="000535A7"/>
    <w:rsid w:val="000535CF"/>
    <w:rsid w:val="0005371C"/>
    <w:rsid w:val="00053A13"/>
    <w:rsid w:val="00053F40"/>
    <w:rsid w:val="000546BC"/>
    <w:rsid w:val="000548E1"/>
    <w:rsid w:val="00054CAD"/>
    <w:rsid w:val="00055337"/>
    <w:rsid w:val="00055687"/>
    <w:rsid w:val="0005666C"/>
    <w:rsid w:val="000566AF"/>
    <w:rsid w:val="00057CC5"/>
    <w:rsid w:val="00057DEB"/>
    <w:rsid w:val="00060863"/>
    <w:rsid w:val="000615CD"/>
    <w:rsid w:val="00061727"/>
    <w:rsid w:val="00061869"/>
    <w:rsid w:val="00061AFE"/>
    <w:rsid w:val="00062746"/>
    <w:rsid w:val="000627BC"/>
    <w:rsid w:val="0006328A"/>
    <w:rsid w:val="000646B9"/>
    <w:rsid w:val="00064DD9"/>
    <w:rsid w:val="0006638E"/>
    <w:rsid w:val="00066C56"/>
    <w:rsid w:val="000672A0"/>
    <w:rsid w:val="0006753A"/>
    <w:rsid w:val="00067D20"/>
    <w:rsid w:val="00070049"/>
    <w:rsid w:val="0007086E"/>
    <w:rsid w:val="00070A1F"/>
    <w:rsid w:val="00071024"/>
    <w:rsid w:val="000711E5"/>
    <w:rsid w:val="000712DA"/>
    <w:rsid w:val="00071A69"/>
    <w:rsid w:val="00072081"/>
    <w:rsid w:val="00072B23"/>
    <w:rsid w:val="00073443"/>
    <w:rsid w:val="000737B6"/>
    <w:rsid w:val="000737D4"/>
    <w:rsid w:val="00074BE7"/>
    <w:rsid w:val="00074E36"/>
    <w:rsid w:val="00074E61"/>
    <w:rsid w:val="00074E8B"/>
    <w:rsid w:val="00075528"/>
    <w:rsid w:val="00075EB4"/>
    <w:rsid w:val="000762DE"/>
    <w:rsid w:val="0007665D"/>
    <w:rsid w:val="00076989"/>
    <w:rsid w:val="00076A6B"/>
    <w:rsid w:val="00076FC3"/>
    <w:rsid w:val="0007723F"/>
    <w:rsid w:val="00077662"/>
    <w:rsid w:val="0007773A"/>
    <w:rsid w:val="000778E1"/>
    <w:rsid w:val="00077C0C"/>
    <w:rsid w:val="00077DC0"/>
    <w:rsid w:val="000808D7"/>
    <w:rsid w:val="00081A7B"/>
    <w:rsid w:val="00081CF9"/>
    <w:rsid w:val="000822D3"/>
    <w:rsid w:val="00082FC0"/>
    <w:rsid w:val="00083245"/>
    <w:rsid w:val="0008475C"/>
    <w:rsid w:val="00085787"/>
    <w:rsid w:val="00085BC3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2CE"/>
    <w:rsid w:val="00092311"/>
    <w:rsid w:val="0009273E"/>
    <w:rsid w:val="000928CB"/>
    <w:rsid w:val="00092E55"/>
    <w:rsid w:val="000930FD"/>
    <w:rsid w:val="00093E71"/>
    <w:rsid w:val="00094404"/>
    <w:rsid w:val="00094A19"/>
    <w:rsid w:val="00094E80"/>
    <w:rsid w:val="000965AC"/>
    <w:rsid w:val="000973AD"/>
    <w:rsid w:val="000A0749"/>
    <w:rsid w:val="000A19D5"/>
    <w:rsid w:val="000A2658"/>
    <w:rsid w:val="000A2C11"/>
    <w:rsid w:val="000A2FEE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AE4"/>
    <w:rsid w:val="000B2272"/>
    <w:rsid w:val="000B2A27"/>
    <w:rsid w:val="000B3867"/>
    <w:rsid w:val="000B3AF2"/>
    <w:rsid w:val="000B437B"/>
    <w:rsid w:val="000B4914"/>
    <w:rsid w:val="000B4AA4"/>
    <w:rsid w:val="000B572B"/>
    <w:rsid w:val="000B57DA"/>
    <w:rsid w:val="000B7354"/>
    <w:rsid w:val="000B74BE"/>
    <w:rsid w:val="000B7B86"/>
    <w:rsid w:val="000B7E9C"/>
    <w:rsid w:val="000C00CD"/>
    <w:rsid w:val="000C0659"/>
    <w:rsid w:val="000C086D"/>
    <w:rsid w:val="000C0F55"/>
    <w:rsid w:val="000C13D0"/>
    <w:rsid w:val="000C284A"/>
    <w:rsid w:val="000C3444"/>
    <w:rsid w:val="000C3E52"/>
    <w:rsid w:val="000C3F23"/>
    <w:rsid w:val="000C54DE"/>
    <w:rsid w:val="000C5566"/>
    <w:rsid w:val="000C5C39"/>
    <w:rsid w:val="000C76EA"/>
    <w:rsid w:val="000C772A"/>
    <w:rsid w:val="000C7766"/>
    <w:rsid w:val="000C78BF"/>
    <w:rsid w:val="000D0B88"/>
    <w:rsid w:val="000D17C4"/>
    <w:rsid w:val="000D1C21"/>
    <w:rsid w:val="000D1D23"/>
    <w:rsid w:val="000D1E7F"/>
    <w:rsid w:val="000D2600"/>
    <w:rsid w:val="000D2F36"/>
    <w:rsid w:val="000D4673"/>
    <w:rsid w:val="000D4B9F"/>
    <w:rsid w:val="000D55F2"/>
    <w:rsid w:val="000D5E4A"/>
    <w:rsid w:val="000D5FB4"/>
    <w:rsid w:val="000D62A2"/>
    <w:rsid w:val="000D7071"/>
    <w:rsid w:val="000E0AF8"/>
    <w:rsid w:val="000E12CD"/>
    <w:rsid w:val="000E2147"/>
    <w:rsid w:val="000E3114"/>
    <w:rsid w:val="000E32FA"/>
    <w:rsid w:val="000E35E2"/>
    <w:rsid w:val="000E498F"/>
    <w:rsid w:val="000E4F46"/>
    <w:rsid w:val="000E52AF"/>
    <w:rsid w:val="000E66D0"/>
    <w:rsid w:val="000E7285"/>
    <w:rsid w:val="000E7BEA"/>
    <w:rsid w:val="000F0A04"/>
    <w:rsid w:val="000F16A1"/>
    <w:rsid w:val="000F19AE"/>
    <w:rsid w:val="000F2194"/>
    <w:rsid w:val="000F33B5"/>
    <w:rsid w:val="000F3F4E"/>
    <w:rsid w:val="000F48B3"/>
    <w:rsid w:val="000F4C65"/>
    <w:rsid w:val="000F4CD5"/>
    <w:rsid w:val="000F4FD1"/>
    <w:rsid w:val="000F50BF"/>
    <w:rsid w:val="000F725E"/>
    <w:rsid w:val="000F7D39"/>
    <w:rsid w:val="001000D6"/>
    <w:rsid w:val="00100420"/>
    <w:rsid w:val="001007C1"/>
    <w:rsid w:val="00100C5B"/>
    <w:rsid w:val="00100D84"/>
    <w:rsid w:val="001013A7"/>
    <w:rsid w:val="001017C0"/>
    <w:rsid w:val="00102345"/>
    <w:rsid w:val="001029B6"/>
    <w:rsid w:val="001044D7"/>
    <w:rsid w:val="00104E0D"/>
    <w:rsid w:val="001074FC"/>
    <w:rsid w:val="0011079A"/>
    <w:rsid w:val="00110D40"/>
    <w:rsid w:val="00111987"/>
    <w:rsid w:val="001119CB"/>
    <w:rsid w:val="00111B8A"/>
    <w:rsid w:val="00112389"/>
    <w:rsid w:val="00112683"/>
    <w:rsid w:val="001129CC"/>
    <w:rsid w:val="00114D11"/>
    <w:rsid w:val="00114D3D"/>
    <w:rsid w:val="001159AC"/>
    <w:rsid w:val="00117191"/>
    <w:rsid w:val="00117381"/>
    <w:rsid w:val="00117BA4"/>
    <w:rsid w:val="00120396"/>
    <w:rsid w:val="00120C71"/>
    <w:rsid w:val="00122177"/>
    <w:rsid w:val="00122A1F"/>
    <w:rsid w:val="00122F5D"/>
    <w:rsid w:val="001231B9"/>
    <w:rsid w:val="001237BF"/>
    <w:rsid w:val="00123C05"/>
    <w:rsid w:val="0012418E"/>
    <w:rsid w:val="001246C0"/>
    <w:rsid w:val="00125054"/>
    <w:rsid w:val="001258FD"/>
    <w:rsid w:val="00125969"/>
    <w:rsid w:val="00126015"/>
    <w:rsid w:val="0012666C"/>
    <w:rsid w:val="0012718A"/>
    <w:rsid w:val="00127B72"/>
    <w:rsid w:val="001316EF"/>
    <w:rsid w:val="00132B1A"/>
    <w:rsid w:val="00133866"/>
    <w:rsid w:val="0013520C"/>
    <w:rsid w:val="0013524D"/>
    <w:rsid w:val="00137A46"/>
    <w:rsid w:val="0014080D"/>
    <w:rsid w:val="00141D2C"/>
    <w:rsid w:val="001423FE"/>
    <w:rsid w:val="00142A58"/>
    <w:rsid w:val="00143135"/>
    <w:rsid w:val="0014373D"/>
    <w:rsid w:val="0014432F"/>
    <w:rsid w:val="00145019"/>
    <w:rsid w:val="0014506B"/>
    <w:rsid w:val="001450DC"/>
    <w:rsid w:val="001457E3"/>
    <w:rsid w:val="0014601C"/>
    <w:rsid w:val="00146BD2"/>
    <w:rsid w:val="00146D04"/>
    <w:rsid w:val="00146F96"/>
    <w:rsid w:val="001473BF"/>
    <w:rsid w:val="001478F9"/>
    <w:rsid w:val="00147B49"/>
    <w:rsid w:val="00147E26"/>
    <w:rsid w:val="001500A0"/>
    <w:rsid w:val="001508EB"/>
    <w:rsid w:val="00151A54"/>
    <w:rsid w:val="00151C55"/>
    <w:rsid w:val="0015205A"/>
    <w:rsid w:val="001520E6"/>
    <w:rsid w:val="001521DF"/>
    <w:rsid w:val="00153274"/>
    <w:rsid w:val="001534D5"/>
    <w:rsid w:val="00153FC3"/>
    <w:rsid w:val="00154FC5"/>
    <w:rsid w:val="001560F7"/>
    <w:rsid w:val="00156318"/>
    <w:rsid w:val="001569E3"/>
    <w:rsid w:val="001571A2"/>
    <w:rsid w:val="001571B5"/>
    <w:rsid w:val="001573A0"/>
    <w:rsid w:val="00157EA1"/>
    <w:rsid w:val="00161A9B"/>
    <w:rsid w:val="00161F2C"/>
    <w:rsid w:val="00162300"/>
    <w:rsid w:val="00162D27"/>
    <w:rsid w:val="00163033"/>
    <w:rsid w:val="00164659"/>
    <w:rsid w:val="00165797"/>
    <w:rsid w:val="001662D0"/>
    <w:rsid w:val="00166D38"/>
    <w:rsid w:val="00166E3D"/>
    <w:rsid w:val="001675ED"/>
    <w:rsid w:val="00167913"/>
    <w:rsid w:val="00167C11"/>
    <w:rsid w:val="0017013E"/>
    <w:rsid w:val="001702AC"/>
    <w:rsid w:val="00172328"/>
    <w:rsid w:val="001742D9"/>
    <w:rsid w:val="00174597"/>
    <w:rsid w:val="00174A25"/>
    <w:rsid w:val="00174B25"/>
    <w:rsid w:val="00174E07"/>
    <w:rsid w:val="001750BA"/>
    <w:rsid w:val="0017528B"/>
    <w:rsid w:val="00175BB1"/>
    <w:rsid w:val="001774EB"/>
    <w:rsid w:val="00177CBA"/>
    <w:rsid w:val="00180123"/>
    <w:rsid w:val="0018096E"/>
    <w:rsid w:val="00181740"/>
    <w:rsid w:val="00181A3E"/>
    <w:rsid w:val="00181D2C"/>
    <w:rsid w:val="00181E41"/>
    <w:rsid w:val="00182171"/>
    <w:rsid w:val="00182CEA"/>
    <w:rsid w:val="00183580"/>
    <w:rsid w:val="0018367E"/>
    <w:rsid w:val="00183848"/>
    <w:rsid w:val="00184404"/>
    <w:rsid w:val="0018473A"/>
    <w:rsid w:val="001855FD"/>
    <w:rsid w:val="00185B8D"/>
    <w:rsid w:val="00185DD0"/>
    <w:rsid w:val="00186628"/>
    <w:rsid w:val="00186D17"/>
    <w:rsid w:val="00187B86"/>
    <w:rsid w:val="00187CE1"/>
    <w:rsid w:val="00191221"/>
    <w:rsid w:val="0019130F"/>
    <w:rsid w:val="00191A2A"/>
    <w:rsid w:val="00191C85"/>
    <w:rsid w:val="0019265E"/>
    <w:rsid w:val="0019278D"/>
    <w:rsid w:val="00192A1B"/>
    <w:rsid w:val="00194808"/>
    <w:rsid w:val="0019485F"/>
    <w:rsid w:val="00194AE8"/>
    <w:rsid w:val="0019573C"/>
    <w:rsid w:val="0019612E"/>
    <w:rsid w:val="00196C23"/>
    <w:rsid w:val="00196D1B"/>
    <w:rsid w:val="00196DA2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BD2"/>
    <w:rsid w:val="001A4EA8"/>
    <w:rsid w:val="001A50C0"/>
    <w:rsid w:val="001A5488"/>
    <w:rsid w:val="001A6D1A"/>
    <w:rsid w:val="001A70B4"/>
    <w:rsid w:val="001A74C6"/>
    <w:rsid w:val="001A7947"/>
    <w:rsid w:val="001B00DE"/>
    <w:rsid w:val="001B0AFA"/>
    <w:rsid w:val="001B1037"/>
    <w:rsid w:val="001B180F"/>
    <w:rsid w:val="001B18D5"/>
    <w:rsid w:val="001B2176"/>
    <w:rsid w:val="001B25FB"/>
    <w:rsid w:val="001B2CCB"/>
    <w:rsid w:val="001B3E28"/>
    <w:rsid w:val="001B445F"/>
    <w:rsid w:val="001B498E"/>
    <w:rsid w:val="001B5496"/>
    <w:rsid w:val="001B5F64"/>
    <w:rsid w:val="001B6F66"/>
    <w:rsid w:val="001B7D0D"/>
    <w:rsid w:val="001C0B55"/>
    <w:rsid w:val="001C1255"/>
    <w:rsid w:val="001C14EC"/>
    <w:rsid w:val="001C1A89"/>
    <w:rsid w:val="001C1E39"/>
    <w:rsid w:val="001C242F"/>
    <w:rsid w:val="001C271C"/>
    <w:rsid w:val="001C4336"/>
    <w:rsid w:val="001C60EB"/>
    <w:rsid w:val="001C6365"/>
    <w:rsid w:val="001C6866"/>
    <w:rsid w:val="001C759D"/>
    <w:rsid w:val="001C788E"/>
    <w:rsid w:val="001D02FF"/>
    <w:rsid w:val="001D043C"/>
    <w:rsid w:val="001D058F"/>
    <w:rsid w:val="001D1128"/>
    <w:rsid w:val="001D13BA"/>
    <w:rsid w:val="001D2383"/>
    <w:rsid w:val="001D24C7"/>
    <w:rsid w:val="001D2851"/>
    <w:rsid w:val="001D30D3"/>
    <w:rsid w:val="001D3C88"/>
    <w:rsid w:val="001D43BB"/>
    <w:rsid w:val="001D452A"/>
    <w:rsid w:val="001D47FC"/>
    <w:rsid w:val="001D5362"/>
    <w:rsid w:val="001D5A35"/>
    <w:rsid w:val="001D6248"/>
    <w:rsid w:val="001D6A22"/>
    <w:rsid w:val="001E0074"/>
    <w:rsid w:val="001E0823"/>
    <w:rsid w:val="001E0B00"/>
    <w:rsid w:val="001E0E4E"/>
    <w:rsid w:val="001E14E7"/>
    <w:rsid w:val="001E1E83"/>
    <w:rsid w:val="001E2665"/>
    <w:rsid w:val="001E44DB"/>
    <w:rsid w:val="001E4BCA"/>
    <w:rsid w:val="001E4F21"/>
    <w:rsid w:val="001E5C65"/>
    <w:rsid w:val="001E636E"/>
    <w:rsid w:val="001E6B6A"/>
    <w:rsid w:val="001E6F98"/>
    <w:rsid w:val="001E72A5"/>
    <w:rsid w:val="001E735D"/>
    <w:rsid w:val="001F0509"/>
    <w:rsid w:val="001F123D"/>
    <w:rsid w:val="001F1704"/>
    <w:rsid w:val="001F195F"/>
    <w:rsid w:val="001F1E80"/>
    <w:rsid w:val="001F3125"/>
    <w:rsid w:val="001F41B8"/>
    <w:rsid w:val="001F5149"/>
    <w:rsid w:val="001F5C30"/>
    <w:rsid w:val="001F615C"/>
    <w:rsid w:val="001F61A0"/>
    <w:rsid w:val="001F7626"/>
    <w:rsid w:val="001F7700"/>
    <w:rsid w:val="001F78A3"/>
    <w:rsid w:val="001F7BBB"/>
    <w:rsid w:val="00201822"/>
    <w:rsid w:val="00201B77"/>
    <w:rsid w:val="00202382"/>
    <w:rsid w:val="00202B2B"/>
    <w:rsid w:val="00203D07"/>
    <w:rsid w:val="0020414A"/>
    <w:rsid w:val="002043DA"/>
    <w:rsid w:val="00204A3E"/>
    <w:rsid w:val="00204B10"/>
    <w:rsid w:val="00205771"/>
    <w:rsid w:val="002057B8"/>
    <w:rsid w:val="002058E9"/>
    <w:rsid w:val="00205A2F"/>
    <w:rsid w:val="0020627E"/>
    <w:rsid w:val="002071A1"/>
    <w:rsid w:val="00210956"/>
    <w:rsid w:val="002115D2"/>
    <w:rsid w:val="00211CC5"/>
    <w:rsid w:val="00212F48"/>
    <w:rsid w:val="002134B3"/>
    <w:rsid w:val="00213F6A"/>
    <w:rsid w:val="002143BE"/>
    <w:rsid w:val="00214A87"/>
    <w:rsid w:val="002163C4"/>
    <w:rsid w:val="00217914"/>
    <w:rsid w:val="00220104"/>
    <w:rsid w:val="00220407"/>
    <w:rsid w:val="00220971"/>
    <w:rsid w:val="002215E9"/>
    <w:rsid w:val="002215FE"/>
    <w:rsid w:val="002218E3"/>
    <w:rsid w:val="00221CF1"/>
    <w:rsid w:val="002220D6"/>
    <w:rsid w:val="002223B1"/>
    <w:rsid w:val="0022251C"/>
    <w:rsid w:val="00223519"/>
    <w:rsid w:val="00223CD9"/>
    <w:rsid w:val="00223EFC"/>
    <w:rsid w:val="00223FC8"/>
    <w:rsid w:val="00224A27"/>
    <w:rsid w:val="002251B8"/>
    <w:rsid w:val="00225A69"/>
    <w:rsid w:val="00225CC5"/>
    <w:rsid w:val="002264BC"/>
    <w:rsid w:val="0022666C"/>
    <w:rsid w:val="002267B7"/>
    <w:rsid w:val="00227354"/>
    <w:rsid w:val="00227F35"/>
    <w:rsid w:val="00227F74"/>
    <w:rsid w:val="00230042"/>
    <w:rsid w:val="002306F5"/>
    <w:rsid w:val="002315CA"/>
    <w:rsid w:val="002327EA"/>
    <w:rsid w:val="00233603"/>
    <w:rsid w:val="0023402C"/>
    <w:rsid w:val="002341DA"/>
    <w:rsid w:val="00234448"/>
    <w:rsid w:val="00234787"/>
    <w:rsid w:val="00234808"/>
    <w:rsid w:val="00234D68"/>
    <w:rsid w:val="0023588F"/>
    <w:rsid w:val="00235D06"/>
    <w:rsid w:val="00235E78"/>
    <w:rsid w:val="002368D5"/>
    <w:rsid w:val="002375C7"/>
    <w:rsid w:val="00237860"/>
    <w:rsid w:val="00237CDA"/>
    <w:rsid w:val="00240045"/>
    <w:rsid w:val="00240C86"/>
    <w:rsid w:val="00240F4B"/>
    <w:rsid w:val="00241039"/>
    <w:rsid w:val="00241B8A"/>
    <w:rsid w:val="0024265F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C90"/>
    <w:rsid w:val="00245D56"/>
    <w:rsid w:val="0024638A"/>
    <w:rsid w:val="00246489"/>
    <w:rsid w:val="00247019"/>
    <w:rsid w:val="00247AA6"/>
    <w:rsid w:val="002502B8"/>
    <w:rsid w:val="00250906"/>
    <w:rsid w:val="00250DC3"/>
    <w:rsid w:val="0025148E"/>
    <w:rsid w:val="00252295"/>
    <w:rsid w:val="002527AF"/>
    <w:rsid w:val="0025351A"/>
    <w:rsid w:val="00254D5C"/>
    <w:rsid w:val="00254F6F"/>
    <w:rsid w:val="00255025"/>
    <w:rsid w:val="002551C8"/>
    <w:rsid w:val="002558DF"/>
    <w:rsid w:val="00255917"/>
    <w:rsid w:val="00256EDA"/>
    <w:rsid w:val="00256EE2"/>
    <w:rsid w:val="002572B8"/>
    <w:rsid w:val="0025786B"/>
    <w:rsid w:val="002600D4"/>
    <w:rsid w:val="002602C5"/>
    <w:rsid w:val="002605EC"/>
    <w:rsid w:val="00260893"/>
    <w:rsid w:val="002609F4"/>
    <w:rsid w:val="00260C8B"/>
    <w:rsid w:val="00260D80"/>
    <w:rsid w:val="0026210A"/>
    <w:rsid w:val="0026260F"/>
    <w:rsid w:val="00262737"/>
    <w:rsid w:val="0026284F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4DA0"/>
    <w:rsid w:val="002755F6"/>
    <w:rsid w:val="00276056"/>
    <w:rsid w:val="0027667A"/>
    <w:rsid w:val="00276D33"/>
    <w:rsid w:val="0027721D"/>
    <w:rsid w:val="00277D67"/>
    <w:rsid w:val="0028012F"/>
    <w:rsid w:val="002805DB"/>
    <w:rsid w:val="00280A40"/>
    <w:rsid w:val="00280BD9"/>
    <w:rsid w:val="0028156C"/>
    <w:rsid w:val="00281748"/>
    <w:rsid w:val="0028203F"/>
    <w:rsid w:val="00282B3A"/>
    <w:rsid w:val="00282F62"/>
    <w:rsid w:val="00283099"/>
    <w:rsid w:val="00283277"/>
    <w:rsid w:val="002835C8"/>
    <w:rsid w:val="00283988"/>
    <w:rsid w:val="00284297"/>
    <w:rsid w:val="00284ECB"/>
    <w:rsid w:val="00285026"/>
    <w:rsid w:val="00285662"/>
    <w:rsid w:val="00285E30"/>
    <w:rsid w:val="00285FEF"/>
    <w:rsid w:val="00286BDA"/>
    <w:rsid w:val="00286FC4"/>
    <w:rsid w:val="00287260"/>
    <w:rsid w:val="0028741C"/>
    <w:rsid w:val="0028770C"/>
    <w:rsid w:val="002879A7"/>
    <w:rsid w:val="00287C9F"/>
    <w:rsid w:val="00287D41"/>
    <w:rsid w:val="00287F4B"/>
    <w:rsid w:val="002923FD"/>
    <w:rsid w:val="0029261F"/>
    <w:rsid w:val="002927E8"/>
    <w:rsid w:val="00292C1C"/>
    <w:rsid w:val="00294D7D"/>
    <w:rsid w:val="00295034"/>
    <w:rsid w:val="002955C8"/>
    <w:rsid w:val="00295CAF"/>
    <w:rsid w:val="0029668A"/>
    <w:rsid w:val="00296976"/>
    <w:rsid w:val="00296F1A"/>
    <w:rsid w:val="00296FC1"/>
    <w:rsid w:val="002972FB"/>
    <w:rsid w:val="0029747A"/>
    <w:rsid w:val="002974C3"/>
    <w:rsid w:val="00297774"/>
    <w:rsid w:val="00297985"/>
    <w:rsid w:val="002A02D9"/>
    <w:rsid w:val="002A0A22"/>
    <w:rsid w:val="002A0D29"/>
    <w:rsid w:val="002A19B2"/>
    <w:rsid w:val="002A2032"/>
    <w:rsid w:val="002A2886"/>
    <w:rsid w:val="002A2A5F"/>
    <w:rsid w:val="002A3ABA"/>
    <w:rsid w:val="002A3B7C"/>
    <w:rsid w:val="002A3BEB"/>
    <w:rsid w:val="002A4024"/>
    <w:rsid w:val="002A449D"/>
    <w:rsid w:val="002A4884"/>
    <w:rsid w:val="002A4C27"/>
    <w:rsid w:val="002A5BC8"/>
    <w:rsid w:val="002A621B"/>
    <w:rsid w:val="002A6EBE"/>
    <w:rsid w:val="002A7617"/>
    <w:rsid w:val="002B0859"/>
    <w:rsid w:val="002B0F9F"/>
    <w:rsid w:val="002B1B52"/>
    <w:rsid w:val="002B26A9"/>
    <w:rsid w:val="002B2C38"/>
    <w:rsid w:val="002B3796"/>
    <w:rsid w:val="002B3D7D"/>
    <w:rsid w:val="002B4BEE"/>
    <w:rsid w:val="002B598F"/>
    <w:rsid w:val="002B5E44"/>
    <w:rsid w:val="002B611C"/>
    <w:rsid w:val="002B628A"/>
    <w:rsid w:val="002B643A"/>
    <w:rsid w:val="002B6678"/>
    <w:rsid w:val="002B667B"/>
    <w:rsid w:val="002B679B"/>
    <w:rsid w:val="002B6BF2"/>
    <w:rsid w:val="002B6F21"/>
    <w:rsid w:val="002B7436"/>
    <w:rsid w:val="002B7A9D"/>
    <w:rsid w:val="002C0A69"/>
    <w:rsid w:val="002C1122"/>
    <w:rsid w:val="002C1761"/>
    <w:rsid w:val="002C194B"/>
    <w:rsid w:val="002C2A2F"/>
    <w:rsid w:val="002C2E12"/>
    <w:rsid w:val="002C3C48"/>
    <w:rsid w:val="002C4457"/>
    <w:rsid w:val="002C4D30"/>
    <w:rsid w:val="002C4F13"/>
    <w:rsid w:val="002C5207"/>
    <w:rsid w:val="002C5AF6"/>
    <w:rsid w:val="002C5B7F"/>
    <w:rsid w:val="002C5E96"/>
    <w:rsid w:val="002C628B"/>
    <w:rsid w:val="002C66C9"/>
    <w:rsid w:val="002C6987"/>
    <w:rsid w:val="002D023D"/>
    <w:rsid w:val="002D0808"/>
    <w:rsid w:val="002D0E59"/>
    <w:rsid w:val="002D0FF1"/>
    <w:rsid w:val="002D2117"/>
    <w:rsid w:val="002D2667"/>
    <w:rsid w:val="002D3156"/>
    <w:rsid w:val="002D41D1"/>
    <w:rsid w:val="002D4911"/>
    <w:rsid w:val="002D506E"/>
    <w:rsid w:val="002D578B"/>
    <w:rsid w:val="002D61C3"/>
    <w:rsid w:val="002D66B6"/>
    <w:rsid w:val="002D66DF"/>
    <w:rsid w:val="002D6A9C"/>
    <w:rsid w:val="002D6C31"/>
    <w:rsid w:val="002D6C3B"/>
    <w:rsid w:val="002D77E1"/>
    <w:rsid w:val="002D7871"/>
    <w:rsid w:val="002D794B"/>
    <w:rsid w:val="002E0154"/>
    <w:rsid w:val="002E0BC2"/>
    <w:rsid w:val="002E0F48"/>
    <w:rsid w:val="002E1BC4"/>
    <w:rsid w:val="002E246B"/>
    <w:rsid w:val="002E2712"/>
    <w:rsid w:val="002E2D9C"/>
    <w:rsid w:val="002E4226"/>
    <w:rsid w:val="002E4492"/>
    <w:rsid w:val="002E4D12"/>
    <w:rsid w:val="002E4F5A"/>
    <w:rsid w:val="002E57D0"/>
    <w:rsid w:val="002E5BE9"/>
    <w:rsid w:val="002E5FF0"/>
    <w:rsid w:val="002E6831"/>
    <w:rsid w:val="002E6A22"/>
    <w:rsid w:val="002E6DF2"/>
    <w:rsid w:val="002E6F1E"/>
    <w:rsid w:val="002E7194"/>
    <w:rsid w:val="002E7C20"/>
    <w:rsid w:val="002F07F0"/>
    <w:rsid w:val="002F0E65"/>
    <w:rsid w:val="002F101E"/>
    <w:rsid w:val="002F1072"/>
    <w:rsid w:val="002F1B0F"/>
    <w:rsid w:val="002F1BDB"/>
    <w:rsid w:val="002F1E6D"/>
    <w:rsid w:val="002F2814"/>
    <w:rsid w:val="002F2993"/>
    <w:rsid w:val="002F3719"/>
    <w:rsid w:val="002F394C"/>
    <w:rsid w:val="002F39C2"/>
    <w:rsid w:val="002F3BEA"/>
    <w:rsid w:val="002F416C"/>
    <w:rsid w:val="002F4604"/>
    <w:rsid w:val="002F499D"/>
    <w:rsid w:val="002F5919"/>
    <w:rsid w:val="002F7049"/>
    <w:rsid w:val="00300956"/>
    <w:rsid w:val="00300B10"/>
    <w:rsid w:val="00300F1E"/>
    <w:rsid w:val="00301145"/>
    <w:rsid w:val="0030154C"/>
    <w:rsid w:val="00301949"/>
    <w:rsid w:val="0030247D"/>
    <w:rsid w:val="00302B9E"/>
    <w:rsid w:val="003036FE"/>
    <w:rsid w:val="003037C1"/>
    <w:rsid w:val="00303CD2"/>
    <w:rsid w:val="003042A7"/>
    <w:rsid w:val="00304699"/>
    <w:rsid w:val="0030536E"/>
    <w:rsid w:val="00305607"/>
    <w:rsid w:val="0030599A"/>
    <w:rsid w:val="00305C7B"/>
    <w:rsid w:val="00306021"/>
    <w:rsid w:val="003065F0"/>
    <w:rsid w:val="00306DD9"/>
    <w:rsid w:val="00306DED"/>
    <w:rsid w:val="00307502"/>
    <w:rsid w:val="00311DA2"/>
    <w:rsid w:val="003128A9"/>
    <w:rsid w:val="00313958"/>
    <w:rsid w:val="0031567D"/>
    <w:rsid w:val="00315885"/>
    <w:rsid w:val="00315A18"/>
    <w:rsid w:val="00315E97"/>
    <w:rsid w:val="003169A3"/>
    <w:rsid w:val="00316CF1"/>
    <w:rsid w:val="0032036A"/>
    <w:rsid w:val="00320733"/>
    <w:rsid w:val="00322938"/>
    <w:rsid w:val="00322A7B"/>
    <w:rsid w:val="003231E7"/>
    <w:rsid w:val="0032330D"/>
    <w:rsid w:val="00323E1B"/>
    <w:rsid w:val="00325506"/>
    <w:rsid w:val="00325A7D"/>
    <w:rsid w:val="00325AA5"/>
    <w:rsid w:val="00325B9D"/>
    <w:rsid w:val="003262CC"/>
    <w:rsid w:val="003268DE"/>
    <w:rsid w:val="00327113"/>
    <w:rsid w:val="003277A0"/>
    <w:rsid w:val="00327851"/>
    <w:rsid w:val="003303CB"/>
    <w:rsid w:val="003305A6"/>
    <w:rsid w:val="00331312"/>
    <w:rsid w:val="003315BA"/>
    <w:rsid w:val="00331D05"/>
    <w:rsid w:val="00331ED7"/>
    <w:rsid w:val="003328FA"/>
    <w:rsid w:val="00334114"/>
    <w:rsid w:val="003352F3"/>
    <w:rsid w:val="00335AEA"/>
    <w:rsid w:val="00336172"/>
    <w:rsid w:val="003373D4"/>
    <w:rsid w:val="00337C08"/>
    <w:rsid w:val="00340B1F"/>
    <w:rsid w:val="00340F2D"/>
    <w:rsid w:val="0034189B"/>
    <w:rsid w:val="00341A6B"/>
    <w:rsid w:val="003420F1"/>
    <w:rsid w:val="0034252F"/>
    <w:rsid w:val="00342C1D"/>
    <w:rsid w:val="00342E0C"/>
    <w:rsid w:val="003432A4"/>
    <w:rsid w:val="0034337D"/>
    <w:rsid w:val="003438D6"/>
    <w:rsid w:val="00343C01"/>
    <w:rsid w:val="0034414B"/>
    <w:rsid w:val="003442F0"/>
    <w:rsid w:val="00344CFE"/>
    <w:rsid w:val="00345A1D"/>
    <w:rsid w:val="00345E1F"/>
    <w:rsid w:val="00345F8E"/>
    <w:rsid w:val="003464B1"/>
    <w:rsid w:val="003468DF"/>
    <w:rsid w:val="00346A05"/>
    <w:rsid w:val="003471CB"/>
    <w:rsid w:val="00347DD9"/>
    <w:rsid w:val="003510FC"/>
    <w:rsid w:val="00352BA1"/>
    <w:rsid w:val="00352BC9"/>
    <w:rsid w:val="00353A1B"/>
    <w:rsid w:val="00353B65"/>
    <w:rsid w:val="00353D61"/>
    <w:rsid w:val="00355149"/>
    <w:rsid w:val="00356073"/>
    <w:rsid w:val="00357A04"/>
    <w:rsid w:val="00357B3B"/>
    <w:rsid w:val="0036000C"/>
    <w:rsid w:val="00360042"/>
    <w:rsid w:val="00360520"/>
    <w:rsid w:val="00361C37"/>
    <w:rsid w:val="003628C4"/>
    <w:rsid w:val="00363C4B"/>
    <w:rsid w:val="00364018"/>
    <w:rsid w:val="00364197"/>
    <w:rsid w:val="00364A83"/>
    <w:rsid w:val="0036559A"/>
    <w:rsid w:val="00365674"/>
    <w:rsid w:val="00366018"/>
    <w:rsid w:val="0036631E"/>
    <w:rsid w:val="00366F18"/>
    <w:rsid w:val="00367190"/>
    <w:rsid w:val="003700B4"/>
    <w:rsid w:val="0037064D"/>
    <w:rsid w:val="0037072F"/>
    <w:rsid w:val="003708A1"/>
    <w:rsid w:val="00371535"/>
    <w:rsid w:val="003725F4"/>
    <w:rsid w:val="00373B31"/>
    <w:rsid w:val="00373E59"/>
    <w:rsid w:val="0037470C"/>
    <w:rsid w:val="00374CF6"/>
    <w:rsid w:val="00374D20"/>
    <w:rsid w:val="00374D59"/>
    <w:rsid w:val="0037696C"/>
    <w:rsid w:val="00376AEA"/>
    <w:rsid w:val="00376ED4"/>
    <w:rsid w:val="00377DF7"/>
    <w:rsid w:val="00380971"/>
    <w:rsid w:val="003809CC"/>
    <w:rsid w:val="003812DD"/>
    <w:rsid w:val="003813B9"/>
    <w:rsid w:val="003826C2"/>
    <w:rsid w:val="00382B63"/>
    <w:rsid w:val="00382D09"/>
    <w:rsid w:val="003837E4"/>
    <w:rsid w:val="00384092"/>
    <w:rsid w:val="003846C0"/>
    <w:rsid w:val="003852A3"/>
    <w:rsid w:val="00385DF9"/>
    <w:rsid w:val="00386B67"/>
    <w:rsid w:val="00387DDA"/>
    <w:rsid w:val="00387FC9"/>
    <w:rsid w:val="00390648"/>
    <w:rsid w:val="003915CA"/>
    <w:rsid w:val="003918EC"/>
    <w:rsid w:val="00391D62"/>
    <w:rsid w:val="0039262F"/>
    <w:rsid w:val="00392FA6"/>
    <w:rsid w:val="003946BA"/>
    <w:rsid w:val="00394DD9"/>
    <w:rsid w:val="00395648"/>
    <w:rsid w:val="00395D84"/>
    <w:rsid w:val="003973DA"/>
    <w:rsid w:val="00397913"/>
    <w:rsid w:val="00397FB6"/>
    <w:rsid w:val="003A0065"/>
    <w:rsid w:val="003A04A4"/>
    <w:rsid w:val="003A096E"/>
    <w:rsid w:val="003A100E"/>
    <w:rsid w:val="003A26A6"/>
    <w:rsid w:val="003A2F46"/>
    <w:rsid w:val="003A37E2"/>
    <w:rsid w:val="003A43EE"/>
    <w:rsid w:val="003A4632"/>
    <w:rsid w:val="003A7104"/>
    <w:rsid w:val="003A729A"/>
    <w:rsid w:val="003A73A5"/>
    <w:rsid w:val="003A7681"/>
    <w:rsid w:val="003A7F87"/>
    <w:rsid w:val="003B0DDD"/>
    <w:rsid w:val="003B136A"/>
    <w:rsid w:val="003B1B91"/>
    <w:rsid w:val="003B222D"/>
    <w:rsid w:val="003B2D88"/>
    <w:rsid w:val="003B350C"/>
    <w:rsid w:val="003B3D00"/>
    <w:rsid w:val="003B3F42"/>
    <w:rsid w:val="003B46F6"/>
    <w:rsid w:val="003B5044"/>
    <w:rsid w:val="003B56CA"/>
    <w:rsid w:val="003B59CF"/>
    <w:rsid w:val="003B5B54"/>
    <w:rsid w:val="003B5C18"/>
    <w:rsid w:val="003B61CD"/>
    <w:rsid w:val="003B6A80"/>
    <w:rsid w:val="003C03EE"/>
    <w:rsid w:val="003C0682"/>
    <w:rsid w:val="003C13C4"/>
    <w:rsid w:val="003C1BF7"/>
    <w:rsid w:val="003C20DE"/>
    <w:rsid w:val="003C2176"/>
    <w:rsid w:val="003C2449"/>
    <w:rsid w:val="003C2D74"/>
    <w:rsid w:val="003C3D7E"/>
    <w:rsid w:val="003C571B"/>
    <w:rsid w:val="003C6082"/>
    <w:rsid w:val="003C6FF0"/>
    <w:rsid w:val="003C70D3"/>
    <w:rsid w:val="003C7A7E"/>
    <w:rsid w:val="003D01C9"/>
    <w:rsid w:val="003D0991"/>
    <w:rsid w:val="003D0AE2"/>
    <w:rsid w:val="003D1296"/>
    <w:rsid w:val="003D1CAD"/>
    <w:rsid w:val="003D2795"/>
    <w:rsid w:val="003D2D4A"/>
    <w:rsid w:val="003D3117"/>
    <w:rsid w:val="003D3885"/>
    <w:rsid w:val="003D5E59"/>
    <w:rsid w:val="003D661B"/>
    <w:rsid w:val="003D67D2"/>
    <w:rsid w:val="003D7479"/>
    <w:rsid w:val="003D7A68"/>
    <w:rsid w:val="003D7B0F"/>
    <w:rsid w:val="003D7CDE"/>
    <w:rsid w:val="003E09CE"/>
    <w:rsid w:val="003E1364"/>
    <w:rsid w:val="003E2215"/>
    <w:rsid w:val="003E2295"/>
    <w:rsid w:val="003E2860"/>
    <w:rsid w:val="003E31D2"/>
    <w:rsid w:val="003E3878"/>
    <w:rsid w:val="003E496C"/>
    <w:rsid w:val="003E5319"/>
    <w:rsid w:val="003E636B"/>
    <w:rsid w:val="003E72F2"/>
    <w:rsid w:val="003E7A54"/>
    <w:rsid w:val="003F0451"/>
    <w:rsid w:val="003F0A0A"/>
    <w:rsid w:val="003F0AE0"/>
    <w:rsid w:val="003F0D0F"/>
    <w:rsid w:val="003F0F14"/>
    <w:rsid w:val="003F1337"/>
    <w:rsid w:val="003F215C"/>
    <w:rsid w:val="003F2411"/>
    <w:rsid w:val="003F315B"/>
    <w:rsid w:val="003F31ED"/>
    <w:rsid w:val="003F3AAD"/>
    <w:rsid w:val="003F3E82"/>
    <w:rsid w:val="003F4D9C"/>
    <w:rsid w:val="003F4FD4"/>
    <w:rsid w:val="003F7491"/>
    <w:rsid w:val="003F7B86"/>
    <w:rsid w:val="003F7B88"/>
    <w:rsid w:val="00400966"/>
    <w:rsid w:val="00400B7C"/>
    <w:rsid w:val="00402694"/>
    <w:rsid w:val="004027EE"/>
    <w:rsid w:val="00402B32"/>
    <w:rsid w:val="00403589"/>
    <w:rsid w:val="004035F4"/>
    <w:rsid w:val="00403D2D"/>
    <w:rsid w:val="0040460C"/>
    <w:rsid w:val="004048F5"/>
    <w:rsid w:val="00404E73"/>
    <w:rsid w:val="004051A8"/>
    <w:rsid w:val="00405D08"/>
    <w:rsid w:val="00405E8B"/>
    <w:rsid w:val="004060EF"/>
    <w:rsid w:val="00406222"/>
    <w:rsid w:val="004064D7"/>
    <w:rsid w:val="00406A7D"/>
    <w:rsid w:val="00406EF3"/>
    <w:rsid w:val="00407134"/>
    <w:rsid w:val="004075B0"/>
    <w:rsid w:val="00407F72"/>
    <w:rsid w:val="00407F96"/>
    <w:rsid w:val="004107CB"/>
    <w:rsid w:val="00410CB2"/>
    <w:rsid w:val="0041105E"/>
    <w:rsid w:val="0041114C"/>
    <w:rsid w:val="0041145C"/>
    <w:rsid w:val="0041179C"/>
    <w:rsid w:val="004126E0"/>
    <w:rsid w:val="004129FE"/>
    <w:rsid w:val="0041389A"/>
    <w:rsid w:val="004139E8"/>
    <w:rsid w:val="00413DAD"/>
    <w:rsid w:val="00413EA4"/>
    <w:rsid w:val="004145EE"/>
    <w:rsid w:val="00414D67"/>
    <w:rsid w:val="0041504B"/>
    <w:rsid w:val="00415100"/>
    <w:rsid w:val="004151B1"/>
    <w:rsid w:val="004161DC"/>
    <w:rsid w:val="004161EF"/>
    <w:rsid w:val="004170A9"/>
    <w:rsid w:val="004172A9"/>
    <w:rsid w:val="0041735C"/>
    <w:rsid w:val="00417987"/>
    <w:rsid w:val="00420221"/>
    <w:rsid w:val="00420B86"/>
    <w:rsid w:val="00421645"/>
    <w:rsid w:val="00421E03"/>
    <w:rsid w:val="00422465"/>
    <w:rsid w:val="0042258D"/>
    <w:rsid w:val="00422E7D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16C"/>
    <w:rsid w:val="00425364"/>
    <w:rsid w:val="00425841"/>
    <w:rsid w:val="00425894"/>
    <w:rsid w:val="00426053"/>
    <w:rsid w:val="0042752C"/>
    <w:rsid w:val="00427F2F"/>
    <w:rsid w:val="0043056A"/>
    <w:rsid w:val="004318A7"/>
    <w:rsid w:val="00431B30"/>
    <w:rsid w:val="00431E86"/>
    <w:rsid w:val="00432CA8"/>
    <w:rsid w:val="004332A2"/>
    <w:rsid w:val="00433856"/>
    <w:rsid w:val="00433C89"/>
    <w:rsid w:val="00434492"/>
    <w:rsid w:val="00435038"/>
    <w:rsid w:val="00435205"/>
    <w:rsid w:val="00435517"/>
    <w:rsid w:val="00435DA0"/>
    <w:rsid w:val="0043659C"/>
    <w:rsid w:val="00436C81"/>
    <w:rsid w:val="00436E79"/>
    <w:rsid w:val="0043747D"/>
    <w:rsid w:val="004376FF"/>
    <w:rsid w:val="00440096"/>
    <w:rsid w:val="004402EF"/>
    <w:rsid w:val="0044081C"/>
    <w:rsid w:val="00440DB3"/>
    <w:rsid w:val="00441094"/>
    <w:rsid w:val="0044163E"/>
    <w:rsid w:val="0044189D"/>
    <w:rsid w:val="00441989"/>
    <w:rsid w:val="00442304"/>
    <w:rsid w:val="004424ED"/>
    <w:rsid w:val="00443000"/>
    <w:rsid w:val="00443430"/>
    <w:rsid w:val="00443657"/>
    <w:rsid w:val="00443B30"/>
    <w:rsid w:val="004446C5"/>
    <w:rsid w:val="00444837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102"/>
    <w:rsid w:val="00451F0B"/>
    <w:rsid w:val="0045382D"/>
    <w:rsid w:val="004544B6"/>
    <w:rsid w:val="00454905"/>
    <w:rsid w:val="00454A3D"/>
    <w:rsid w:val="00455404"/>
    <w:rsid w:val="004557A5"/>
    <w:rsid w:val="0045593E"/>
    <w:rsid w:val="004559C5"/>
    <w:rsid w:val="00455D38"/>
    <w:rsid w:val="004569D8"/>
    <w:rsid w:val="00456B47"/>
    <w:rsid w:val="004573A8"/>
    <w:rsid w:val="00457517"/>
    <w:rsid w:val="004603CB"/>
    <w:rsid w:val="00460552"/>
    <w:rsid w:val="00460E8B"/>
    <w:rsid w:val="00460F73"/>
    <w:rsid w:val="0046126A"/>
    <w:rsid w:val="0046228D"/>
    <w:rsid w:val="00462692"/>
    <w:rsid w:val="00462CA6"/>
    <w:rsid w:val="00462D6C"/>
    <w:rsid w:val="00463124"/>
    <w:rsid w:val="004635C7"/>
    <w:rsid w:val="00463977"/>
    <w:rsid w:val="0046474C"/>
    <w:rsid w:val="00465079"/>
    <w:rsid w:val="00465659"/>
    <w:rsid w:val="00467D74"/>
    <w:rsid w:val="004702BC"/>
    <w:rsid w:val="0047075D"/>
    <w:rsid w:val="0047077E"/>
    <w:rsid w:val="00471308"/>
    <w:rsid w:val="00471461"/>
    <w:rsid w:val="00472D4D"/>
    <w:rsid w:val="00472DA7"/>
    <w:rsid w:val="00473B58"/>
    <w:rsid w:val="00474562"/>
    <w:rsid w:val="00474DB7"/>
    <w:rsid w:val="0047520D"/>
    <w:rsid w:val="00475606"/>
    <w:rsid w:val="00475842"/>
    <w:rsid w:val="00475C85"/>
    <w:rsid w:val="00476234"/>
    <w:rsid w:val="004768C9"/>
    <w:rsid w:val="00476E5A"/>
    <w:rsid w:val="004805E6"/>
    <w:rsid w:val="004808D2"/>
    <w:rsid w:val="004811C1"/>
    <w:rsid w:val="00481407"/>
    <w:rsid w:val="00484751"/>
    <w:rsid w:val="00484C50"/>
    <w:rsid w:val="00484CBC"/>
    <w:rsid w:val="00486605"/>
    <w:rsid w:val="00487B10"/>
    <w:rsid w:val="00490078"/>
    <w:rsid w:val="00490C22"/>
    <w:rsid w:val="00491934"/>
    <w:rsid w:val="00492E91"/>
    <w:rsid w:val="00492FEA"/>
    <w:rsid w:val="004933E2"/>
    <w:rsid w:val="00493BDB"/>
    <w:rsid w:val="00493D7C"/>
    <w:rsid w:val="004944E6"/>
    <w:rsid w:val="00494B75"/>
    <w:rsid w:val="00495508"/>
    <w:rsid w:val="004958B5"/>
    <w:rsid w:val="00496268"/>
    <w:rsid w:val="0049696D"/>
    <w:rsid w:val="00496CFA"/>
    <w:rsid w:val="00496DF6"/>
    <w:rsid w:val="00497A07"/>
    <w:rsid w:val="00497EE5"/>
    <w:rsid w:val="004A0308"/>
    <w:rsid w:val="004A03DD"/>
    <w:rsid w:val="004A0EA6"/>
    <w:rsid w:val="004A3539"/>
    <w:rsid w:val="004A363A"/>
    <w:rsid w:val="004A3CC0"/>
    <w:rsid w:val="004A4146"/>
    <w:rsid w:val="004A7278"/>
    <w:rsid w:val="004A7A22"/>
    <w:rsid w:val="004B0175"/>
    <w:rsid w:val="004B036F"/>
    <w:rsid w:val="004B06E7"/>
    <w:rsid w:val="004B088B"/>
    <w:rsid w:val="004B1BFC"/>
    <w:rsid w:val="004B1E3A"/>
    <w:rsid w:val="004B230A"/>
    <w:rsid w:val="004B2C44"/>
    <w:rsid w:val="004B2DEA"/>
    <w:rsid w:val="004B33A0"/>
    <w:rsid w:val="004B4893"/>
    <w:rsid w:val="004B4A9C"/>
    <w:rsid w:val="004B555F"/>
    <w:rsid w:val="004C012E"/>
    <w:rsid w:val="004C0337"/>
    <w:rsid w:val="004C056E"/>
    <w:rsid w:val="004C0D12"/>
    <w:rsid w:val="004C17CE"/>
    <w:rsid w:val="004C24E8"/>
    <w:rsid w:val="004C3968"/>
    <w:rsid w:val="004C4C7B"/>
    <w:rsid w:val="004C4CEA"/>
    <w:rsid w:val="004C4EE1"/>
    <w:rsid w:val="004C7502"/>
    <w:rsid w:val="004D0F61"/>
    <w:rsid w:val="004D2A1B"/>
    <w:rsid w:val="004D312E"/>
    <w:rsid w:val="004D406C"/>
    <w:rsid w:val="004D41F4"/>
    <w:rsid w:val="004D4227"/>
    <w:rsid w:val="004D482D"/>
    <w:rsid w:val="004D5215"/>
    <w:rsid w:val="004D5AC2"/>
    <w:rsid w:val="004D66F7"/>
    <w:rsid w:val="004D695D"/>
    <w:rsid w:val="004D6C12"/>
    <w:rsid w:val="004D6F4C"/>
    <w:rsid w:val="004D7335"/>
    <w:rsid w:val="004D73A7"/>
    <w:rsid w:val="004D7976"/>
    <w:rsid w:val="004E0A83"/>
    <w:rsid w:val="004E0AB5"/>
    <w:rsid w:val="004E0F63"/>
    <w:rsid w:val="004E1599"/>
    <w:rsid w:val="004E1B3D"/>
    <w:rsid w:val="004E1B4C"/>
    <w:rsid w:val="004E1FFC"/>
    <w:rsid w:val="004E20DC"/>
    <w:rsid w:val="004E3291"/>
    <w:rsid w:val="004E32ED"/>
    <w:rsid w:val="004E3AA3"/>
    <w:rsid w:val="004E3D80"/>
    <w:rsid w:val="004E3DB9"/>
    <w:rsid w:val="004E4148"/>
    <w:rsid w:val="004E423E"/>
    <w:rsid w:val="004E461C"/>
    <w:rsid w:val="004E4949"/>
    <w:rsid w:val="004E4E93"/>
    <w:rsid w:val="004E58A7"/>
    <w:rsid w:val="004E6011"/>
    <w:rsid w:val="004E6170"/>
    <w:rsid w:val="004E6815"/>
    <w:rsid w:val="004E6D22"/>
    <w:rsid w:val="004E6FE3"/>
    <w:rsid w:val="004E7295"/>
    <w:rsid w:val="004E7898"/>
    <w:rsid w:val="004E7B63"/>
    <w:rsid w:val="004F0159"/>
    <w:rsid w:val="004F0BCA"/>
    <w:rsid w:val="004F0DD4"/>
    <w:rsid w:val="004F1A7F"/>
    <w:rsid w:val="004F219A"/>
    <w:rsid w:val="004F2A19"/>
    <w:rsid w:val="004F3734"/>
    <w:rsid w:val="004F455F"/>
    <w:rsid w:val="004F4C07"/>
    <w:rsid w:val="004F4C85"/>
    <w:rsid w:val="004F616F"/>
    <w:rsid w:val="004F67E4"/>
    <w:rsid w:val="004F6D5F"/>
    <w:rsid w:val="004F7341"/>
    <w:rsid w:val="004F73F1"/>
    <w:rsid w:val="004F75F2"/>
    <w:rsid w:val="0050090D"/>
    <w:rsid w:val="00500BD3"/>
    <w:rsid w:val="0050150F"/>
    <w:rsid w:val="005027E1"/>
    <w:rsid w:val="005035F5"/>
    <w:rsid w:val="005045BC"/>
    <w:rsid w:val="00505B0C"/>
    <w:rsid w:val="00506950"/>
    <w:rsid w:val="00506C41"/>
    <w:rsid w:val="00506F8A"/>
    <w:rsid w:val="00507099"/>
    <w:rsid w:val="00507D9B"/>
    <w:rsid w:val="00507FA1"/>
    <w:rsid w:val="005105A3"/>
    <w:rsid w:val="0051215C"/>
    <w:rsid w:val="00512408"/>
    <w:rsid w:val="00512B52"/>
    <w:rsid w:val="00513158"/>
    <w:rsid w:val="005138B1"/>
    <w:rsid w:val="00514AE0"/>
    <w:rsid w:val="00514DCE"/>
    <w:rsid w:val="0051517D"/>
    <w:rsid w:val="005151C9"/>
    <w:rsid w:val="005163C7"/>
    <w:rsid w:val="005165D5"/>
    <w:rsid w:val="00516B3A"/>
    <w:rsid w:val="00517106"/>
    <w:rsid w:val="005177AA"/>
    <w:rsid w:val="00517D44"/>
    <w:rsid w:val="00520788"/>
    <w:rsid w:val="0052080B"/>
    <w:rsid w:val="00520EE6"/>
    <w:rsid w:val="0052121B"/>
    <w:rsid w:val="00521293"/>
    <w:rsid w:val="005214FD"/>
    <w:rsid w:val="00521511"/>
    <w:rsid w:val="005218AF"/>
    <w:rsid w:val="00521FDE"/>
    <w:rsid w:val="005226DE"/>
    <w:rsid w:val="00523203"/>
    <w:rsid w:val="00523319"/>
    <w:rsid w:val="005235D0"/>
    <w:rsid w:val="00523FDF"/>
    <w:rsid w:val="00523FE3"/>
    <w:rsid w:val="00524475"/>
    <w:rsid w:val="00524902"/>
    <w:rsid w:val="005250C0"/>
    <w:rsid w:val="00525173"/>
    <w:rsid w:val="0052549C"/>
    <w:rsid w:val="0052556E"/>
    <w:rsid w:val="00525C38"/>
    <w:rsid w:val="00525CFD"/>
    <w:rsid w:val="005263B0"/>
    <w:rsid w:val="0052660F"/>
    <w:rsid w:val="005268BA"/>
    <w:rsid w:val="005301AF"/>
    <w:rsid w:val="00530666"/>
    <w:rsid w:val="00531078"/>
    <w:rsid w:val="005315EE"/>
    <w:rsid w:val="00531AD5"/>
    <w:rsid w:val="00531B14"/>
    <w:rsid w:val="00532034"/>
    <w:rsid w:val="005323C9"/>
    <w:rsid w:val="0053250B"/>
    <w:rsid w:val="00532858"/>
    <w:rsid w:val="00532EE7"/>
    <w:rsid w:val="0053301A"/>
    <w:rsid w:val="00534069"/>
    <w:rsid w:val="00534E02"/>
    <w:rsid w:val="00535B31"/>
    <w:rsid w:val="00535CEE"/>
    <w:rsid w:val="00535D2B"/>
    <w:rsid w:val="00536A57"/>
    <w:rsid w:val="00541734"/>
    <w:rsid w:val="005419A1"/>
    <w:rsid w:val="00541E99"/>
    <w:rsid w:val="005420F4"/>
    <w:rsid w:val="005434AF"/>
    <w:rsid w:val="00543D5D"/>
    <w:rsid w:val="0054618A"/>
    <w:rsid w:val="00546867"/>
    <w:rsid w:val="00547B26"/>
    <w:rsid w:val="00550F2A"/>
    <w:rsid w:val="0055205B"/>
    <w:rsid w:val="0055258E"/>
    <w:rsid w:val="00552C34"/>
    <w:rsid w:val="00553260"/>
    <w:rsid w:val="005535A0"/>
    <w:rsid w:val="0055403D"/>
    <w:rsid w:val="00554707"/>
    <w:rsid w:val="00555570"/>
    <w:rsid w:val="00555891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302"/>
    <w:rsid w:val="005607D2"/>
    <w:rsid w:val="00561053"/>
    <w:rsid w:val="00561855"/>
    <w:rsid w:val="005629D1"/>
    <w:rsid w:val="005634A3"/>
    <w:rsid w:val="00563D74"/>
    <w:rsid w:val="00564048"/>
    <w:rsid w:val="00564C54"/>
    <w:rsid w:val="00564CB5"/>
    <w:rsid w:val="00564EC2"/>
    <w:rsid w:val="00565D76"/>
    <w:rsid w:val="00566D6E"/>
    <w:rsid w:val="00567A62"/>
    <w:rsid w:val="00567B6F"/>
    <w:rsid w:val="00570639"/>
    <w:rsid w:val="005708AB"/>
    <w:rsid w:val="00571CBB"/>
    <w:rsid w:val="00571EAA"/>
    <w:rsid w:val="005723DA"/>
    <w:rsid w:val="00572DDA"/>
    <w:rsid w:val="00573D4C"/>
    <w:rsid w:val="00574240"/>
    <w:rsid w:val="005743CF"/>
    <w:rsid w:val="005749F0"/>
    <w:rsid w:val="00574D37"/>
    <w:rsid w:val="00575B64"/>
    <w:rsid w:val="005760D9"/>
    <w:rsid w:val="00576142"/>
    <w:rsid w:val="00576155"/>
    <w:rsid w:val="00576641"/>
    <w:rsid w:val="00577353"/>
    <w:rsid w:val="0057788D"/>
    <w:rsid w:val="00577D08"/>
    <w:rsid w:val="005819E4"/>
    <w:rsid w:val="00581DCE"/>
    <w:rsid w:val="0058293B"/>
    <w:rsid w:val="00583A03"/>
    <w:rsid w:val="00583F3F"/>
    <w:rsid w:val="0058406C"/>
    <w:rsid w:val="00584338"/>
    <w:rsid w:val="00584C9D"/>
    <w:rsid w:val="005852C6"/>
    <w:rsid w:val="00585C3B"/>
    <w:rsid w:val="00585DEB"/>
    <w:rsid w:val="0058667D"/>
    <w:rsid w:val="00587A08"/>
    <w:rsid w:val="00587E77"/>
    <w:rsid w:val="005910BA"/>
    <w:rsid w:val="005914B6"/>
    <w:rsid w:val="0059248D"/>
    <w:rsid w:val="00592BC2"/>
    <w:rsid w:val="00593163"/>
    <w:rsid w:val="00593587"/>
    <w:rsid w:val="00594869"/>
    <w:rsid w:val="0059552C"/>
    <w:rsid w:val="00595FAC"/>
    <w:rsid w:val="00596CC8"/>
    <w:rsid w:val="00596FBD"/>
    <w:rsid w:val="00597136"/>
    <w:rsid w:val="00597464"/>
    <w:rsid w:val="00597A75"/>
    <w:rsid w:val="005A0395"/>
    <w:rsid w:val="005A0F7B"/>
    <w:rsid w:val="005A22BA"/>
    <w:rsid w:val="005A2F3F"/>
    <w:rsid w:val="005A3104"/>
    <w:rsid w:val="005A43A2"/>
    <w:rsid w:val="005A4DEC"/>
    <w:rsid w:val="005A52D4"/>
    <w:rsid w:val="005A537E"/>
    <w:rsid w:val="005A5C52"/>
    <w:rsid w:val="005A5C79"/>
    <w:rsid w:val="005A60EE"/>
    <w:rsid w:val="005A6480"/>
    <w:rsid w:val="005A743C"/>
    <w:rsid w:val="005A79DB"/>
    <w:rsid w:val="005A7CE7"/>
    <w:rsid w:val="005B074F"/>
    <w:rsid w:val="005B1ED7"/>
    <w:rsid w:val="005B1F3D"/>
    <w:rsid w:val="005B27DA"/>
    <w:rsid w:val="005B289C"/>
    <w:rsid w:val="005B2CDF"/>
    <w:rsid w:val="005B394F"/>
    <w:rsid w:val="005B3D85"/>
    <w:rsid w:val="005B4FA1"/>
    <w:rsid w:val="005B5134"/>
    <w:rsid w:val="005B51A7"/>
    <w:rsid w:val="005B55B1"/>
    <w:rsid w:val="005B5CEF"/>
    <w:rsid w:val="005B6AEC"/>
    <w:rsid w:val="005B6E71"/>
    <w:rsid w:val="005B7D3B"/>
    <w:rsid w:val="005B7DBC"/>
    <w:rsid w:val="005C0A02"/>
    <w:rsid w:val="005C123B"/>
    <w:rsid w:val="005C129F"/>
    <w:rsid w:val="005C13E2"/>
    <w:rsid w:val="005C154C"/>
    <w:rsid w:val="005C1AC9"/>
    <w:rsid w:val="005C1FD1"/>
    <w:rsid w:val="005C2BF1"/>
    <w:rsid w:val="005C385D"/>
    <w:rsid w:val="005C3E3F"/>
    <w:rsid w:val="005C4903"/>
    <w:rsid w:val="005C5777"/>
    <w:rsid w:val="005C5835"/>
    <w:rsid w:val="005C5C1E"/>
    <w:rsid w:val="005C6C65"/>
    <w:rsid w:val="005C756E"/>
    <w:rsid w:val="005C7A4B"/>
    <w:rsid w:val="005C7BBF"/>
    <w:rsid w:val="005C7C2A"/>
    <w:rsid w:val="005C7F56"/>
    <w:rsid w:val="005D006E"/>
    <w:rsid w:val="005D01C7"/>
    <w:rsid w:val="005D01D1"/>
    <w:rsid w:val="005D2CCF"/>
    <w:rsid w:val="005D3A5E"/>
    <w:rsid w:val="005D4392"/>
    <w:rsid w:val="005D467A"/>
    <w:rsid w:val="005D5193"/>
    <w:rsid w:val="005D52E6"/>
    <w:rsid w:val="005D61FD"/>
    <w:rsid w:val="005D6C0D"/>
    <w:rsid w:val="005D6DCA"/>
    <w:rsid w:val="005D72EC"/>
    <w:rsid w:val="005D7711"/>
    <w:rsid w:val="005E0AD5"/>
    <w:rsid w:val="005E1BA3"/>
    <w:rsid w:val="005E1BBB"/>
    <w:rsid w:val="005E23E1"/>
    <w:rsid w:val="005E29B8"/>
    <w:rsid w:val="005E29BC"/>
    <w:rsid w:val="005E2EAE"/>
    <w:rsid w:val="005E317D"/>
    <w:rsid w:val="005E38F6"/>
    <w:rsid w:val="005E3A97"/>
    <w:rsid w:val="005E49B1"/>
    <w:rsid w:val="005E4FB4"/>
    <w:rsid w:val="005E5298"/>
    <w:rsid w:val="005E52D7"/>
    <w:rsid w:val="005E5337"/>
    <w:rsid w:val="005E5A56"/>
    <w:rsid w:val="005E6D3E"/>
    <w:rsid w:val="005E7AE9"/>
    <w:rsid w:val="005F0AC0"/>
    <w:rsid w:val="005F1503"/>
    <w:rsid w:val="005F1D9A"/>
    <w:rsid w:val="005F2D03"/>
    <w:rsid w:val="005F48A7"/>
    <w:rsid w:val="005F4C2E"/>
    <w:rsid w:val="005F4D66"/>
    <w:rsid w:val="005F5AE8"/>
    <w:rsid w:val="005F5D0C"/>
    <w:rsid w:val="005F5FF7"/>
    <w:rsid w:val="005F6445"/>
    <w:rsid w:val="005F64E1"/>
    <w:rsid w:val="005F6888"/>
    <w:rsid w:val="005F702C"/>
    <w:rsid w:val="005F7D2A"/>
    <w:rsid w:val="00600527"/>
    <w:rsid w:val="00600831"/>
    <w:rsid w:val="00600A70"/>
    <w:rsid w:val="00601008"/>
    <w:rsid w:val="00601085"/>
    <w:rsid w:val="00601148"/>
    <w:rsid w:val="006015BA"/>
    <w:rsid w:val="006019C2"/>
    <w:rsid w:val="00602378"/>
    <w:rsid w:val="00603A16"/>
    <w:rsid w:val="00604160"/>
    <w:rsid w:val="006041DD"/>
    <w:rsid w:val="0060496F"/>
    <w:rsid w:val="00604D52"/>
    <w:rsid w:val="00604E5D"/>
    <w:rsid w:val="00605686"/>
    <w:rsid w:val="00606699"/>
    <w:rsid w:val="00606B15"/>
    <w:rsid w:val="00606D4A"/>
    <w:rsid w:val="00607260"/>
    <w:rsid w:val="00607943"/>
    <w:rsid w:val="00610038"/>
    <w:rsid w:val="0061019D"/>
    <w:rsid w:val="00610965"/>
    <w:rsid w:val="00610C0A"/>
    <w:rsid w:val="00610C5B"/>
    <w:rsid w:val="00611645"/>
    <w:rsid w:val="00611B1C"/>
    <w:rsid w:val="00612012"/>
    <w:rsid w:val="006120E8"/>
    <w:rsid w:val="006127A2"/>
    <w:rsid w:val="00612945"/>
    <w:rsid w:val="00612C15"/>
    <w:rsid w:val="00612F3D"/>
    <w:rsid w:val="006141E9"/>
    <w:rsid w:val="00614685"/>
    <w:rsid w:val="00614CB7"/>
    <w:rsid w:val="00615A44"/>
    <w:rsid w:val="0061642D"/>
    <w:rsid w:val="006178D3"/>
    <w:rsid w:val="00617C64"/>
    <w:rsid w:val="00617F8A"/>
    <w:rsid w:val="00620C0B"/>
    <w:rsid w:val="00620C44"/>
    <w:rsid w:val="0062102C"/>
    <w:rsid w:val="006216FB"/>
    <w:rsid w:val="00621B1C"/>
    <w:rsid w:val="00621CCE"/>
    <w:rsid w:val="00622717"/>
    <w:rsid w:val="00622AEB"/>
    <w:rsid w:val="006238C7"/>
    <w:rsid w:val="00623C8D"/>
    <w:rsid w:val="00623FD2"/>
    <w:rsid w:val="00624236"/>
    <w:rsid w:val="00624BFC"/>
    <w:rsid w:val="00625377"/>
    <w:rsid w:val="006257D4"/>
    <w:rsid w:val="00627E36"/>
    <w:rsid w:val="006304A8"/>
    <w:rsid w:val="00630CC6"/>
    <w:rsid w:val="00630EB7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36"/>
    <w:rsid w:val="00633B72"/>
    <w:rsid w:val="00633F31"/>
    <w:rsid w:val="00634257"/>
    <w:rsid w:val="00635A7F"/>
    <w:rsid w:val="00635FE9"/>
    <w:rsid w:val="00636030"/>
    <w:rsid w:val="006363FF"/>
    <w:rsid w:val="006370D0"/>
    <w:rsid w:val="006371F5"/>
    <w:rsid w:val="0063759A"/>
    <w:rsid w:val="006375AA"/>
    <w:rsid w:val="00637988"/>
    <w:rsid w:val="0063799C"/>
    <w:rsid w:val="00637F99"/>
    <w:rsid w:val="0064003B"/>
    <w:rsid w:val="00640154"/>
    <w:rsid w:val="0064106E"/>
    <w:rsid w:val="00641730"/>
    <w:rsid w:val="00641FA0"/>
    <w:rsid w:val="0064253B"/>
    <w:rsid w:val="00643579"/>
    <w:rsid w:val="006439AA"/>
    <w:rsid w:val="00643C5B"/>
    <w:rsid w:val="00643EB8"/>
    <w:rsid w:val="00644020"/>
    <w:rsid w:val="006451DA"/>
    <w:rsid w:val="006451E5"/>
    <w:rsid w:val="006459EC"/>
    <w:rsid w:val="00645A7C"/>
    <w:rsid w:val="00646BCE"/>
    <w:rsid w:val="00646BDE"/>
    <w:rsid w:val="00646C46"/>
    <w:rsid w:val="0065009D"/>
    <w:rsid w:val="006504BB"/>
    <w:rsid w:val="00651093"/>
    <w:rsid w:val="0065122E"/>
    <w:rsid w:val="006515CD"/>
    <w:rsid w:val="0065160D"/>
    <w:rsid w:val="006516CD"/>
    <w:rsid w:val="006517C0"/>
    <w:rsid w:val="0065187C"/>
    <w:rsid w:val="00651C31"/>
    <w:rsid w:val="00651FAD"/>
    <w:rsid w:val="00652BC4"/>
    <w:rsid w:val="00653C86"/>
    <w:rsid w:val="00653D12"/>
    <w:rsid w:val="00654172"/>
    <w:rsid w:val="0065452E"/>
    <w:rsid w:val="00655115"/>
    <w:rsid w:val="00656125"/>
    <w:rsid w:val="0065621F"/>
    <w:rsid w:val="0065647A"/>
    <w:rsid w:val="00656967"/>
    <w:rsid w:val="006578D0"/>
    <w:rsid w:val="00660085"/>
    <w:rsid w:val="00660329"/>
    <w:rsid w:val="006606E9"/>
    <w:rsid w:val="00660A8F"/>
    <w:rsid w:val="00661350"/>
    <w:rsid w:val="0066308E"/>
    <w:rsid w:val="00663996"/>
    <w:rsid w:val="00664801"/>
    <w:rsid w:val="0066532E"/>
    <w:rsid w:val="00666784"/>
    <w:rsid w:val="0066688A"/>
    <w:rsid w:val="00666C3B"/>
    <w:rsid w:val="00670A4A"/>
    <w:rsid w:val="00670CE2"/>
    <w:rsid w:val="006710E2"/>
    <w:rsid w:val="00671127"/>
    <w:rsid w:val="00671696"/>
    <w:rsid w:val="0067176E"/>
    <w:rsid w:val="00671CBE"/>
    <w:rsid w:val="00672388"/>
    <w:rsid w:val="00672957"/>
    <w:rsid w:val="00672C68"/>
    <w:rsid w:val="006732F5"/>
    <w:rsid w:val="00673557"/>
    <w:rsid w:val="00674610"/>
    <w:rsid w:val="0067465A"/>
    <w:rsid w:val="00674D81"/>
    <w:rsid w:val="00675572"/>
    <w:rsid w:val="00675868"/>
    <w:rsid w:val="00676263"/>
    <w:rsid w:val="00676E93"/>
    <w:rsid w:val="00677533"/>
    <w:rsid w:val="006776D1"/>
    <w:rsid w:val="006777B7"/>
    <w:rsid w:val="00677B94"/>
    <w:rsid w:val="00680027"/>
    <w:rsid w:val="00681409"/>
    <w:rsid w:val="006814CF"/>
    <w:rsid w:val="00682462"/>
    <w:rsid w:val="00684299"/>
    <w:rsid w:val="0068519E"/>
    <w:rsid w:val="0068657C"/>
    <w:rsid w:val="006870B0"/>
    <w:rsid w:val="006871CC"/>
    <w:rsid w:val="006879E6"/>
    <w:rsid w:val="00687B55"/>
    <w:rsid w:val="0069070E"/>
    <w:rsid w:val="006916D3"/>
    <w:rsid w:val="00691896"/>
    <w:rsid w:val="00692D2E"/>
    <w:rsid w:val="0069318C"/>
    <w:rsid w:val="006938A5"/>
    <w:rsid w:val="00693F20"/>
    <w:rsid w:val="00694A90"/>
    <w:rsid w:val="0069700D"/>
    <w:rsid w:val="0069779E"/>
    <w:rsid w:val="006979AE"/>
    <w:rsid w:val="00697D79"/>
    <w:rsid w:val="00697E42"/>
    <w:rsid w:val="006A075A"/>
    <w:rsid w:val="006A11C2"/>
    <w:rsid w:val="006A2A1D"/>
    <w:rsid w:val="006A307A"/>
    <w:rsid w:val="006A3BC5"/>
    <w:rsid w:val="006A4873"/>
    <w:rsid w:val="006A4BCA"/>
    <w:rsid w:val="006A4EF1"/>
    <w:rsid w:val="006A53BB"/>
    <w:rsid w:val="006A5625"/>
    <w:rsid w:val="006A5D54"/>
    <w:rsid w:val="006A631E"/>
    <w:rsid w:val="006A6F1B"/>
    <w:rsid w:val="006A7132"/>
    <w:rsid w:val="006A7D68"/>
    <w:rsid w:val="006B028B"/>
    <w:rsid w:val="006B1990"/>
    <w:rsid w:val="006B33C4"/>
    <w:rsid w:val="006B3B93"/>
    <w:rsid w:val="006B498F"/>
    <w:rsid w:val="006B4C44"/>
    <w:rsid w:val="006B6040"/>
    <w:rsid w:val="006B656A"/>
    <w:rsid w:val="006B6BDF"/>
    <w:rsid w:val="006B6E57"/>
    <w:rsid w:val="006C00EB"/>
    <w:rsid w:val="006C01B0"/>
    <w:rsid w:val="006C01C5"/>
    <w:rsid w:val="006C0760"/>
    <w:rsid w:val="006C10EB"/>
    <w:rsid w:val="006C293E"/>
    <w:rsid w:val="006C2BAB"/>
    <w:rsid w:val="006C2D2C"/>
    <w:rsid w:val="006C39E8"/>
    <w:rsid w:val="006C3D91"/>
    <w:rsid w:val="006C3EC9"/>
    <w:rsid w:val="006C4544"/>
    <w:rsid w:val="006C45A6"/>
    <w:rsid w:val="006C460D"/>
    <w:rsid w:val="006C46AF"/>
    <w:rsid w:val="006C57B5"/>
    <w:rsid w:val="006C62ED"/>
    <w:rsid w:val="006C6728"/>
    <w:rsid w:val="006C6741"/>
    <w:rsid w:val="006C6AB9"/>
    <w:rsid w:val="006C6E31"/>
    <w:rsid w:val="006C6E83"/>
    <w:rsid w:val="006C76DE"/>
    <w:rsid w:val="006D006B"/>
    <w:rsid w:val="006D034D"/>
    <w:rsid w:val="006D037B"/>
    <w:rsid w:val="006D0701"/>
    <w:rsid w:val="006D0B9D"/>
    <w:rsid w:val="006D0C2D"/>
    <w:rsid w:val="006D10D0"/>
    <w:rsid w:val="006D16B2"/>
    <w:rsid w:val="006D21AE"/>
    <w:rsid w:val="006D23F0"/>
    <w:rsid w:val="006D26F9"/>
    <w:rsid w:val="006D2A8D"/>
    <w:rsid w:val="006D389F"/>
    <w:rsid w:val="006D3F7B"/>
    <w:rsid w:val="006D419B"/>
    <w:rsid w:val="006D423A"/>
    <w:rsid w:val="006D47BE"/>
    <w:rsid w:val="006D51BE"/>
    <w:rsid w:val="006D5E19"/>
    <w:rsid w:val="006D712E"/>
    <w:rsid w:val="006D7BCA"/>
    <w:rsid w:val="006E020D"/>
    <w:rsid w:val="006E02BC"/>
    <w:rsid w:val="006E0928"/>
    <w:rsid w:val="006E0BEA"/>
    <w:rsid w:val="006E1713"/>
    <w:rsid w:val="006E1A93"/>
    <w:rsid w:val="006E38B4"/>
    <w:rsid w:val="006E3EE5"/>
    <w:rsid w:val="006E42D5"/>
    <w:rsid w:val="006E4D1A"/>
    <w:rsid w:val="006E4FDB"/>
    <w:rsid w:val="006E56A2"/>
    <w:rsid w:val="006E5E50"/>
    <w:rsid w:val="006E6268"/>
    <w:rsid w:val="006E6773"/>
    <w:rsid w:val="006E6AC8"/>
    <w:rsid w:val="006E6D6F"/>
    <w:rsid w:val="006E7601"/>
    <w:rsid w:val="006F0204"/>
    <w:rsid w:val="006F026B"/>
    <w:rsid w:val="006F0522"/>
    <w:rsid w:val="006F092A"/>
    <w:rsid w:val="006F0A2A"/>
    <w:rsid w:val="006F0D1C"/>
    <w:rsid w:val="006F1281"/>
    <w:rsid w:val="006F1826"/>
    <w:rsid w:val="006F1A3A"/>
    <w:rsid w:val="006F241F"/>
    <w:rsid w:val="006F2E05"/>
    <w:rsid w:val="006F39E7"/>
    <w:rsid w:val="006F4065"/>
    <w:rsid w:val="006F43AC"/>
    <w:rsid w:val="006F4858"/>
    <w:rsid w:val="006F4E4C"/>
    <w:rsid w:val="006F6092"/>
    <w:rsid w:val="006F678A"/>
    <w:rsid w:val="006F6A43"/>
    <w:rsid w:val="006F6DB5"/>
    <w:rsid w:val="006F716A"/>
    <w:rsid w:val="006F76AB"/>
    <w:rsid w:val="006F7FCC"/>
    <w:rsid w:val="0070048B"/>
    <w:rsid w:val="00700D69"/>
    <w:rsid w:val="007013C4"/>
    <w:rsid w:val="0070353F"/>
    <w:rsid w:val="00703E9C"/>
    <w:rsid w:val="00703EE4"/>
    <w:rsid w:val="007049C5"/>
    <w:rsid w:val="00704B13"/>
    <w:rsid w:val="00704E6B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251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A0B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4BBF"/>
    <w:rsid w:val="0072558E"/>
    <w:rsid w:val="0072588E"/>
    <w:rsid w:val="00725B4A"/>
    <w:rsid w:val="00725DBA"/>
    <w:rsid w:val="00726387"/>
    <w:rsid w:val="00726A22"/>
    <w:rsid w:val="00727314"/>
    <w:rsid w:val="007278E7"/>
    <w:rsid w:val="00727E67"/>
    <w:rsid w:val="007300B2"/>
    <w:rsid w:val="0073016C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D1"/>
    <w:rsid w:val="007333E2"/>
    <w:rsid w:val="0073404E"/>
    <w:rsid w:val="007341C8"/>
    <w:rsid w:val="007346A2"/>
    <w:rsid w:val="00734D76"/>
    <w:rsid w:val="00736D13"/>
    <w:rsid w:val="00736E41"/>
    <w:rsid w:val="00736ED1"/>
    <w:rsid w:val="00736F0F"/>
    <w:rsid w:val="00736F67"/>
    <w:rsid w:val="00740965"/>
    <w:rsid w:val="00740F25"/>
    <w:rsid w:val="00741FAC"/>
    <w:rsid w:val="00742072"/>
    <w:rsid w:val="00742131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2D0"/>
    <w:rsid w:val="007513F9"/>
    <w:rsid w:val="0075152C"/>
    <w:rsid w:val="00751911"/>
    <w:rsid w:val="0075236E"/>
    <w:rsid w:val="0075263A"/>
    <w:rsid w:val="00753689"/>
    <w:rsid w:val="007547C9"/>
    <w:rsid w:val="007554A6"/>
    <w:rsid w:val="00755CF1"/>
    <w:rsid w:val="0075712E"/>
    <w:rsid w:val="00757968"/>
    <w:rsid w:val="007603A9"/>
    <w:rsid w:val="0076066A"/>
    <w:rsid w:val="007606F6"/>
    <w:rsid w:val="00760856"/>
    <w:rsid w:val="00760C0F"/>
    <w:rsid w:val="00760CD1"/>
    <w:rsid w:val="007627FF"/>
    <w:rsid w:val="007628C8"/>
    <w:rsid w:val="00762C1A"/>
    <w:rsid w:val="00762EAE"/>
    <w:rsid w:val="0076378C"/>
    <w:rsid w:val="00763BBB"/>
    <w:rsid w:val="00763CFC"/>
    <w:rsid w:val="007644A0"/>
    <w:rsid w:val="00764915"/>
    <w:rsid w:val="00764B87"/>
    <w:rsid w:val="007653A3"/>
    <w:rsid w:val="0076571D"/>
    <w:rsid w:val="00765B03"/>
    <w:rsid w:val="0076603E"/>
    <w:rsid w:val="007660FC"/>
    <w:rsid w:val="00766E2F"/>
    <w:rsid w:val="00766FD7"/>
    <w:rsid w:val="007671BE"/>
    <w:rsid w:val="00767B48"/>
    <w:rsid w:val="00770A4D"/>
    <w:rsid w:val="007718C0"/>
    <w:rsid w:val="00771B9B"/>
    <w:rsid w:val="00771DF9"/>
    <w:rsid w:val="0077417E"/>
    <w:rsid w:val="007744D2"/>
    <w:rsid w:val="00774E40"/>
    <w:rsid w:val="00775904"/>
    <w:rsid w:val="00776288"/>
    <w:rsid w:val="00776AD7"/>
    <w:rsid w:val="00776D93"/>
    <w:rsid w:val="007801B7"/>
    <w:rsid w:val="00780F45"/>
    <w:rsid w:val="00781562"/>
    <w:rsid w:val="007815AD"/>
    <w:rsid w:val="00781A0F"/>
    <w:rsid w:val="00782557"/>
    <w:rsid w:val="007831C5"/>
    <w:rsid w:val="007831F4"/>
    <w:rsid w:val="0078326D"/>
    <w:rsid w:val="00783C8F"/>
    <w:rsid w:val="0078530C"/>
    <w:rsid w:val="00785FF7"/>
    <w:rsid w:val="007860FF"/>
    <w:rsid w:val="007861DB"/>
    <w:rsid w:val="007864E8"/>
    <w:rsid w:val="00786540"/>
    <w:rsid w:val="007866B6"/>
    <w:rsid w:val="007869B9"/>
    <w:rsid w:val="00786BD4"/>
    <w:rsid w:val="00786F97"/>
    <w:rsid w:val="00786FD6"/>
    <w:rsid w:val="0078783D"/>
    <w:rsid w:val="0079020B"/>
    <w:rsid w:val="0079030F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353"/>
    <w:rsid w:val="00795388"/>
    <w:rsid w:val="00795C19"/>
    <w:rsid w:val="00795CAE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2A18"/>
    <w:rsid w:val="007A2B84"/>
    <w:rsid w:val="007A3765"/>
    <w:rsid w:val="007A3875"/>
    <w:rsid w:val="007A3FC8"/>
    <w:rsid w:val="007A4991"/>
    <w:rsid w:val="007A50A7"/>
    <w:rsid w:val="007A5798"/>
    <w:rsid w:val="007A5EF0"/>
    <w:rsid w:val="007A6884"/>
    <w:rsid w:val="007A68E1"/>
    <w:rsid w:val="007A748A"/>
    <w:rsid w:val="007A763B"/>
    <w:rsid w:val="007A772E"/>
    <w:rsid w:val="007A7964"/>
    <w:rsid w:val="007A7EB1"/>
    <w:rsid w:val="007B0243"/>
    <w:rsid w:val="007B0623"/>
    <w:rsid w:val="007B0A30"/>
    <w:rsid w:val="007B1BAF"/>
    <w:rsid w:val="007B32E2"/>
    <w:rsid w:val="007B3DA7"/>
    <w:rsid w:val="007B40E3"/>
    <w:rsid w:val="007B4244"/>
    <w:rsid w:val="007B443B"/>
    <w:rsid w:val="007B4606"/>
    <w:rsid w:val="007B5077"/>
    <w:rsid w:val="007B5378"/>
    <w:rsid w:val="007B62E1"/>
    <w:rsid w:val="007B733B"/>
    <w:rsid w:val="007B7B8E"/>
    <w:rsid w:val="007B7C33"/>
    <w:rsid w:val="007C02AE"/>
    <w:rsid w:val="007C0D69"/>
    <w:rsid w:val="007C1A32"/>
    <w:rsid w:val="007C1A95"/>
    <w:rsid w:val="007C1E9E"/>
    <w:rsid w:val="007C1F94"/>
    <w:rsid w:val="007C21A5"/>
    <w:rsid w:val="007C24B7"/>
    <w:rsid w:val="007C3E85"/>
    <w:rsid w:val="007C3ED8"/>
    <w:rsid w:val="007C414F"/>
    <w:rsid w:val="007C4614"/>
    <w:rsid w:val="007C672D"/>
    <w:rsid w:val="007C789B"/>
    <w:rsid w:val="007C7C08"/>
    <w:rsid w:val="007D1380"/>
    <w:rsid w:val="007D19C9"/>
    <w:rsid w:val="007D1B2F"/>
    <w:rsid w:val="007D370E"/>
    <w:rsid w:val="007D3DBA"/>
    <w:rsid w:val="007D3E69"/>
    <w:rsid w:val="007D44EB"/>
    <w:rsid w:val="007D477A"/>
    <w:rsid w:val="007D558A"/>
    <w:rsid w:val="007D56E2"/>
    <w:rsid w:val="007D61CC"/>
    <w:rsid w:val="007D6F65"/>
    <w:rsid w:val="007D7238"/>
    <w:rsid w:val="007D77F0"/>
    <w:rsid w:val="007E0D16"/>
    <w:rsid w:val="007E0F84"/>
    <w:rsid w:val="007E10FA"/>
    <w:rsid w:val="007E16FC"/>
    <w:rsid w:val="007E191A"/>
    <w:rsid w:val="007E1A92"/>
    <w:rsid w:val="007E1C74"/>
    <w:rsid w:val="007E27FD"/>
    <w:rsid w:val="007E35A0"/>
    <w:rsid w:val="007E505D"/>
    <w:rsid w:val="007E53AA"/>
    <w:rsid w:val="007E5A1E"/>
    <w:rsid w:val="007E5BFB"/>
    <w:rsid w:val="007E63C7"/>
    <w:rsid w:val="007E6853"/>
    <w:rsid w:val="007E6ADA"/>
    <w:rsid w:val="007E6F4F"/>
    <w:rsid w:val="007E79BB"/>
    <w:rsid w:val="007F0647"/>
    <w:rsid w:val="007F2047"/>
    <w:rsid w:val="007F257F"/>
    <w:rsid w:val="007F326D"/>
    <w:rsid w:val="007F34B9"/>
    <w:rsid w:val="007F3721"/>
    <w:rsid w:val="007F4906"/>
    <w:rsid w:val="007F4D2A"/>
    <w:rsid w:val="007F5275"/>
    <w:rsid w:val="007F5A10"/>
    <w:rsid w:val="007F5D06"/>
    <w:rsid w:val="007F60DC"/>
    <w:rsid w:val="007F624C"/>
    <w:rsid w:val="007F62A5"/>
    <w:rsid w:val="007F6784"/>
    <w:rsid w:val="007F7CB7"/>
    <w:rsid w:val="00800E81"/>
    <w:rsid w:val="008020B8"/>
    <w:rsid w:val="008026DF"/>
    <w:rsid w:val="00802858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FC0"/>
    <w:rsid w:val="00806A8F"/>
    <w:rsid w:val="008071F3"/>
    <w:rsid w:val="00807E4B"/>
    <w:rsid w:val="008102BD"/>
    <w:rsid w:val="0081057B"/>
    <w:rsid w:val="00810BA2"/>
    <w:rsid w:val="00810F30"/>
    <w:rsid w:val="00811142"/>
    <w:rsid w:val="00811551"/>
    <w:rsid w:val="00811602"/>
    <w:rsid w:val="0081170A"/>
    <w:rsid w:val="00812355"/>
    <w:rsid w:val="008125B5"/>
    <w:rsid w:val="00812A54"/>
    <w:rsid w:val="008130A6"/>
    <w:rsid w:val="00813A1A"/>
    <w:rsid w:val="008142D5"/>
    <w:rsid w:val="00815897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BFB"/>
    <w:rsid w:val="00822E51"/>
    <w:rsid w:val="00822F1D"/>
    <w:rsid w:val="0082310B"/>
    <w:rsid w:val="00823890"/>
    <w:rsid w:val="00824639"/>
    <w:rsid w:val="008254ED"/>
    <w:rsid w:val="008255AF"/>
    <w:rsid w:val="00825A18"/>
    <w:rsid w:val="00826837"/>
    <w:rsid w:val="00826E0D"/>
    <w:rsid w:val="00826E66"/>
    <w:rsid w:val="0083003F"/>
    <w:rsid w:val="00830ABE"/>
    <w:rsid w:val="008317DA"/>
    <w:rsid w:val="008322FF"/>
    <w:rsid w:val="00833566"/>
    <w:rsid w:val="0083483D"/>
    <w:rsid w:val="008349F0"/>
    <w:rsid w:val="00834BE9"/>
    <w:rsid w:val="0083535B"/>
    <w:rsid w:val="00835AA1"/>
    <w:rsid w:val="00835D04"/>
    <w:rsid w:val="00835D21"/>
    <w:rsid w:val="008366D8"/>
    <w:rsid w:val="00837748"/>
    <w:rsid w:val="0083795F"/>
    <w:rsid w:val="00837BE3"/>
    <w:rsid w:val="0084038F"/>
    <w:rsid w:val="00840FFE"/>
    <w:rsid w:val="00841015"/>
    <w:rsid w:val="0084150D"/>
    <w:rsid w:val="00841513"/>
    <w:rsid w:val="00841E3B"/>
    <w:rsid w:val="0084228C"/>
    <w:rsid w:val="0084230B"/>
    <w:rsid w:val="00842546"/>
    <w:rsid w:val="00842EFD"/>
    <w:rsid w:val="00843AF9"/>
    <w:rsid w:val="0084466F"/>
    <w:rsid w:val="008447D1"/>
    <w:rsid w:val="00844D06"/>
    <w:rsid w:val="00844F5C"/>
    <w:rsid w:val="0084535E"/>
    <w:rsid w:val="00845A85"/>
    <w:rsid w:val="008460E1"/>
    <w:rsid w:val="0084618B"/>
    <w:rsid w:val="008466F0"/>
    <w:rsid w:val="00846D39"/>
    <w:rsid w:val="00846F4D"/>
    <w:rsid w:val="00847003"/>
    <w:rsid w:val="0084798F"/>
    <w:rsid w:val="00847D98"/>
    <w:rsid w:val="00847F03"/>
    <w:rsid w:val="008517AE"/>
    <w:rsid w:val="00852935"/>
    <w:rsid w:val="00853693"/>
    <w:rsid w:val="008536FC"/>
    <w:rsid w:val="00854152"/>
    <w:rsid w:val="00854729"/>
    <w:rsid w:val="00855264"/>
    <w:rsid w:val="008554B5"/>
    <w:rsid w:val="008561A5"/>
    <w:rsid w:val="00856604"/>
    <w:rsid w:val="0085676D"/>
    <w:rsid w:val="00856A4B"/>
    <w:rsid w:val="0085750D"/>
    <w:rsid w:val="0085793A"/>
    <w:rsid w:val="00857E05"/>
    <w:rsid w:val="008609C5"/>
    <w:rsid w:val="00861CF2"/>
    <w:rsid w:val="008620F8"/>
    <w:rsid w:val="008622DF"/>
    <w:rsid w:val="008624FD"/>
    <w:rsid w:val="00862CE0"/>
    <w:rsid w:val="00863BB6"/>
    <w:rsid w:val="00864003"/>
    <w:rsid w:val="00864049"/>
    <w:rsid w:val="00864112"/>
    <w:rsid w:val="00864195"/>
    <w:rsid w:val="00864402"/>
    <w:rsid w:val="008647FA"/>
    <w:rsid w:val="00865033"/>
    <w:rsid w:val="00865870"/>
    <w:rsid w:val="00870A21"/>
    <w:rsid w:val="00871590"/>
    <w:rsid w:val="008725D6"/>
    <w:rsid w:val="00873974"/>
    <w:rsid w:val="00873B12"/>
    <w:rsid w:val="00873C6E"/>
    <w:rsid w:val="00873FC2"/>
    <w:rsid w:val="008747C3"/>
    <w:rsid w:val="00874F94"/>
    <w:rsid w:val="0087519F"/>
    <w:rsid w:val="00876420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99B"/>
    <w:rsid w:val="00884E35"/>
    <w:rsid w:val="00886B0E"/>
    <w:rsid w:val="008873E5"/>
    <w:rsid w:val="008879B0"/>
    <w:rsid w:val="00890046"/>
    <w:rsid w:val="00890261"/>
    <w:rsid w:val="00890439"/>
    <w:rsid w:val="00890626"/>
    <w:rsid w:val="00890A08"/>
    <w:rsid w:val="00890A47"/>
    <w:rsid w:val="00890F38"/>
    <w:rsid w:val="00890FFF"/>
    <w:rsid w:val="00891FB2"/>
    <w:rsid w:val="008923A0"/>
    <w:rsid w:val="00892BA3"/>
    <w:rsid w:val="00892BD0"/>
    <w:rsid w:val="0089321D"/>
    <w:rsid w:val="00893275"/>
    <w:rsid w:val="00893618"/>
    <w:rsid w:val="008939B3"/>
    <w:rsid w:val="00894180"/>
    <w:rsid w:val="00895371"/>
    <w:rsid w:val="00896070"/>
    <w:rsid w:val="0089622C"/>
    <w:rsid w:val="0089626F"/>
    <w:rsid w:val="0089789F"/>
    <w:rsid w:val="008A1589"/>
    <w:rsid w:val="008A1BA3"/>
    <w:rsid w:val="008A1C6C"/>
    <w:rsid w:val="008A3C6B"/>
    <w:rsid w:val="008A5D23"/>
    <w:rsid w:val="008A65AE"/>
    <w:rsid w:val="008A6873"/>
    <w:rsid w:val="008A6C09"/>
    <w:rsid w:val="008A6E0E"/>
    <w:rsid w:val="008A728A"/>
    <w:rsid w:val="008B0016"/>
    <w:rsid w:val="008B09A6"/>
    <w:rsid w:val="008B0D45"/>
    <w:rsid w:val="008B0DB0"/>
    <w:rsid w:val="008B16E4"/>
    <w:rsid w:val="008B2728"/>
    <w:rsid w:val="008B3472"/>
    <w:rsid w:val="008B35CC"/>
    <w:rsid w:val="008B3A5D"/>
    <w:rsid w:val="008B409E"/>
    <w:rsid w:val="008B4505"/>
    <w:rsid w:val="008B4778"/>
    <w:rsid w:val="008B4C13"/>
    <w:rsid w:val="008B4C80"/>
    <w:rsid w:val="008B4FF6"/>
    <w:rsid w:val="008B55B3"/>
    <w:rsid w:val="008B58D0"/>
    <w:rsid w:val="008B748E"/>
    <w:rsid w:val="008B77FF"/>
    <w:rsid w:val="008C01ED"/>
    <w:rsid w:val="008C0244"/>
    <w:rsid w:val="008C100B"/>
    <w:rsid w:val="008C150E"/>
    <w:rsid w:val="008C18F4"/>
    <w:rsid w:val="008C3FDE"/>
    <w:rsid w:val="008C4209"/>
    <w:rsid w:val="008C4D9C"/>
    <w:rsid w:val="008C53CC"/>
    <w:rsid w:val="008C5860"/>
    <w:rsid w:val="008C620B"/>
    <w:rsid w:val="008C70B0"/>
    <w:rsid w:val="008C75D5"/>
    <w:rsid w:val="008C7780"/>
    <w:rsid w:val="008D0F29"/>
    <w:rsid w:val="008D1BF0"/>
    <w:rsid w:val="008D2278"/>
    <w:rsid w:val="008D2FAC"/>
    <w:rsid w:val="008D44B5"/>
    <w:rsid w:val="008D484D"/>
    <w:rsid w:val="008D5B0C"/>
    <w:rsid w:val="008D6194"/>
    <w:rsid w:val="008D67DD"/>
    <w:rsid w:val="008D6ED5"/>
    <w:rsid w:val="008D722A"/>
    <w:rsid w:val="008E0CD0"/>
    <w:rsid w:val="008E1DF6"/>
    <w:rsid w:val="008E2476"/>
    <w:rsid w:val="008E2606"/>
    <w:rsid w:val="008E2D04"/>
    <w:rsid w:val="008E2DA2"/>
    <w:rsid w:val="008E3AF7"/>
    <w:rsid w:val="008E3E8D"/>
    <w:rsid w:val="008E43A8"/>
    <w:rsid w:val="008E47DE"/>
    <w:rsid w:val="008E4CDD"/>
    <w:rsid w:val="008E5E98"/>
    <w:rsid w:val="008E7252"/>
    <w:rsid w:val="008E7BA0"/>
    <w:rsid w:val="008F0225"/>
    <w:rsid w:val="008F02D0"/>
    <w:rsid w:val="008F2276"/>
    <w:rsid w:val="008F2367"/>
    <w:rsid w:val="008F48B4"/>
    <w:rsid w:val="008F4B14"/>
    <w:rsid w:val="008F4BA6"/>
    <w:rsid w:val="008F764C"/>
    <w:rsid w:val="008F7D1E"/>
    <w:rsid w:val="00902542"/>
    <w:rsid w:val="00902F15"/>
    <w:rsid w:val="00904B99"/>
    <w:rsid w:val="00904BE4"/>
    <w:rsid w:val="009050DB"/>
    <w:rsid w:val="00907B15"/>
    <w:rsid w:val="00907C7E"/>
    <w:rsid w:val="0091035C"/>
    <w:rsid w:val="00910886"/>
    <w:rsid w:val="00910982"/>
    <w:rsid w:val="00911AE0"/>
    <w:rsid w:val="0091381E"/>
    <w:rsid w:val="00913C0A"/>
    <w:rsid w:val="0091443C"/>
    <w:rsid w:val="00914BA0"/>
    <w:rsid w:val="00914C66"/>
    <w:rsid w:val="00915239"/>
    <w:rsid w:val="009162C4"/>
    <w:rsid w:val="0091653A"/>
    <w:rsid w:val="00917175"/>
    <w:rsid w:val="0091741E"/>
    <w:rsid w:val="0091764D"/>
    <w:rsid w:val="00917D91"/>
    <w:rsid w:val="009201B6"/>
    <w:rsid w:val="009204CC"/>
    <w:rsid w:val="00920C86"/>
    <w:rsid w:val="00921AB6"/>
    <w:rsid w:val="00922367"/>
    <w:rsid w:val="009223DD"/>
    <w:rsid w:val="00923302"/>
    <w:rsid w:val="009235BA"/>
    <w:rsid w:val="00923902"/>
    <w:rsid w:val="00923EBE"/>
    <w:rsid w:val="009241A2"/>
    <w:rsid w:val="009248B3"/>
    <w:rsid w:val="00925935"/>
    <w:rsid w:val="00925CA0"/>
    <w:rsid w:val="00925E85"/>
    <w:rsid w:val="0092696D"/>
    <w:rsid w:val="00926ACC"/>
    <w:rsid w:val="0092709D"/>
    <w:rsid w:val="0092710E"/>
    <w:rsid w:val="0092754C"/>
    <w:rsid w:val="009279CC"/>
    <w:rsid w:val="00927E0C"/>
    <w:rsid w:val="009300EE"/>
    <w:rsid w:val="0093014B"/>
    <w:rsid w:val="009307B6"/>
    <w:rsid w:val="0093148F"/>
    <w:rsid w:val="009323B3"/>
    <w:rsid w:val="009327DC"/>
    <w:rsid w:val="00932832"/>
    <w:rsid w:val="00933037"/>
    <w:rsid w:val="00933190"/>
    <w:rsid w:val="00933CAF"/>
    <w:rsid w:val="00933CE3"/>
    <w:rsid w:val="009342EA"/>
    <w:rsid w:val="009351EC"/>
    <w:rsid w:val="009356D0"/>
    <w:rsid w:val="00936364"/>
    <w:rsid w:val="00940E1D"/>
    <w:rsid w:val="00940EF2"/>
    <w:rsid w:val="00941D65"/>
    <w:rsid w:val="009427B4"/>
    <w:rsid w:val="00942A28"/>
    <w:rsid w:val="00942AC1"/>
    <w:rsid w:val="00943E5D"/>
    <w:rsid w:val="00944AD7"/>
    <w:rsid w:val="00944E76"/>
    <w:rsid w:val="00945547"/>
    <w:rsid w:val="00946367"/>
    <w:rsid w:val="009469B6"/>
    <w:rsid w:val="009470AF"/>
    <w:rsid w:val="00947A8E"/>
    <w:rsid w:val="009500C1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2149"/>
    <w:rsid w:val="009622A8"/>
    <w:rsid w:val="0096252B"/>
    <w:rsid w:val="009630FC"/>
    <w:rsid w:val="00963302"/>
    <w:rsid w:val="00963437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2D2"/>
    <w:rsid w:val="00966DBA"/>
    <w:rsid w:val="00966FC1"/>
    <w:rsid w:val="009671F1"/>
    <w:rsid w:val="0096767D"/>
    <w:rsid w:val="00970094"/>
    <w:rsid w:val="00970F99"/>
    <w:rsid w:val="0097111E"/>
    <w:rsid w:val="009712BA"/>
    <w:rsid w:val="00971DA1"/>
    <w:rsid w:val="00972315"/>
    <w:rsid w:val="00972319"/>
    <w:rsid w:val="00972CE9"/>
    <w:rsid w:val="00974390"/>
    <w:rsid w:val="009745C5"/>
    <w:rsid w:val="00974A8D"/>
    <w:rsid w:val="00976688"/>
    <w:rsid w:val="00976CB8"/>
    <w:rsid w:val="0097794D"/>
    <w:rsid w:val="00977AC5"/>
    <w:rsid w:val="00977AFF"/>
    <w:rsid w:val="009819C9"/>
    <w:rsid w:val="009823A5"/>
    <w:rsid w:val="00982803"/>
    <w:rsid w:val="00982FA4"/>
    <w:rsid w:val="009831A0"/>
    <w:rsid w:val="0098369D"/>
    <w:rsid w:val="00983CE1"/>
    <w:rsid w:val="00983DE1"/>
    <w:rsid w:val="00984423"/>
    <w:rsid w:val="0098592F"/>
    <w:rsid w:val="00985ADA"/>
    <w:rsid w:val="00985D00"/>
    <w:rsid w:val="00987703"/>
    <w:rsid w:val="00990399"/>
    <w:rsid w:val="009905CC"/>
    <w:rsid w:val="00991C23"/>
    <w:rsid w:val="00991D56"/>
    <w:rsid w:val="00992F61"/>
    <w:rsid w:val="00993141"/>
    <w:rsid w:val="0099433E"/>
    <w:rsid w:val="009943BF"/>
    <w:rsid w:val="00994F2A"/>
    <w:rsid w:val="0099512F"/>
    <w:rsid w:val="00995A35"/>
    <w:rsid w:val="00995EBC"/>
    <w:rsid w:val="00996D2C"/>
    <w:rsid w:val="00996DDB"/>
    <w:rsid w:val="009978D2"/>
    <w:rsid w:val="00997A13"/>
    <w:rsid w:val="00997BB6"/>
    <w:rsid w:val="009A1B3A"/>
    <w:rsid w:val="009A218E"/>
    <w:rsid w:val="009A2D61"/>
    <w:rsid w:val="009A362C"/>
    <w:rsid w:val="009A4741"/>
    <w:rsid w:val="009A4B65"/>
    <w:rsid w:val="009A5C28"/>
    <w:rsid w:val="009A6290"/>
    <w:rsid w:val="009A701D"/>
    <w:rsid w:val="009A71C6"/>
    <w:rsid w:val="009A752F"/>
    <w:rsid w:val="009B0381"/>
    <w:rsid w:val="009B0568"/>
    <w:rsid w:val="009B0904"/>
    <w:rsid w:val="009B0C6D"/>
    <w:rsid w:val="009B14DE"/>
    <w:rsid w:val="009B2319"/>
    <w:rsid w:val="009B2AF7"/>
    <w:rsid w:val="009B2C26"/>
    <w:rsid w:val="009B32B3"/>
    <w:rsid w:val="009B3444"/>
    <w:rsid w:val="009B40BF"/>
    <w:rsid w:val="009B43E4"/>
    <w:rsid w:val="009B5628"/>
    <w:rsid w:val="009B627E"/>
    <w:rsid w:val="009B6D4D"/>
    <w:rsid w:val="009B6E8D"/>
    <w:rsid w:val="009B7469"/>
    <w:rsid w:val="009B7564"/>
    <w:rsid w:val="009B7B15"/>
    <w:rsid w:val="009B7D47"/>
    <w:rsid w:val="009C044E"/>
    <w:rsid w:val="009C09D9"/>
    <w:rsid w:val="009C11A3"/>
    <w:rsid w:val="009C1529"/>
    <w:rsid w:val="009C2139"/>
    <w:rsid w:val="009C281B"/>
    <w:rsid w:val="009C2C87"/>
    <w:rsid w:val="009C3671"/>
    <w:rsid w:val="009C372D"/>
    <w:rsid w:val="009C3CF7"/>
    <w:rsid w:val="009C53EA"/>
    <w:rsid w:val="009C5553"/>
    <w:rsid w:val="009C61EF"/>
    <w:rsid w:val="009C73A5"/>
    <w:rsid w:val="009C7840"/>
    <w:rsid w:val="009C7BF9"/>
    <w:rsid w:val="009C7C3B"/>
    <w:rsid w:val="009D02A7"/>
    <w:rsid w:val="009D02B9"/>
    <w:rsid w:val="009D03EE"/>
    <w:rsid w:val="009D0CE8"/>
    <w:rsid w:val="009D0EE1"/>
    <w:rsid w:val="009D113D"/>
    <w:rsid w:val="009D1305"/>
    <w:rsid w:val="009D161A"/>
    <w:rsid w:val="009D1662"/>
    <w:rsid w:val="009D1AF8"/>
    <w:rsid w:val="009D1C62"/>
    <w:rsid w:val="009D205D"/>
    <w:rsid w:val="009D2D65"/>
    <w:rsid w:val="009D4689"/>
    <w:rsid w:val="009D49C7"/>
    <w:rsid w:val="009D4C9B"/>
    <w:rsid w:val="009D543D"/>
    <w:rsid w:val="009D5603"/>
    <w:rsid w:val="009D5CB9"/>
    <w:rsid w:val="009D6100"/>
    <w:rsid w:val="009D6657"/>
    <w:rsid w:val="009D6CB8"/>
    <w:rsid w:val="009D7111"/>
    <w:rsid w:val="009D7A4E"/>
    <w:rsid w:val="009E0124"/>
    <w:rsid w:val="009E0A07"/>
    <w:rsid w:val="009E0D84"/>
    <w:rsid w:val="009E0F94"/>
    <w:rsid w:val="009E10D3"/>
    <w:rsid w:val="009E24BD"/>
    <w:rsid w:val="009E31B1"/>
    <w:rsid w:val="009E366A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729"/>
    <w:rsid w:val="009E7ABB"/>
    <w:rsid w:val="009E7ED8"/>
    <w:rsid w:val="009F0044"/>
    <w:rsid w:val="009F0586"/>
    <w:rsid w:val="009F1306"/>
    <w:rsid w:val="009F173B"/>
    <w:rsid w:val="009F21DC"/>
    <w:rsid w:val="009F2889"/>
    <w:rsid w:val="009F28D7"/>
    <w:rsid w:val="009F2A6E"/>
    <w:rsid w:val="009F3C93"/>
    <w:rsid w:val="009F403C"/>
    <w:rsid w:val="009F41E3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9F72E7"/>
    <w:rsid w:val="009F791D"/>
    <w:rsid w:val="00A01569"/>
    <w:rsid w:val="00A0178E"/>
    <w:rsid w:val="00A02271"/>
    <w:rsid w:val="00A02D27"/>
    <w:rsid w:val="00A05A0C"/>
    <w:rsid w:val="00A05C24"/>
    <w:rsid w:val="00A05DAE"/>
    <w:rsid w:val="00A060EB"/>
    <w:rsid w:val="00A06F1D"/>
    <w:rsid w:val="00A07D2E"/>
    <w:rsid w:val="00A07DA2"/>
    <w:rsid w:val="00A103F8"/>
    <w:rsid w:val="00A11191"/>
    <w:rsid w:val="00A11195"/>
    <w:rsid w:val="00A11518"/>
    <w:rsid w:val="00A117CD"/>
    <w:rsid w:val="00A125B6"/>
    <w:rsid w:val="00A12D0F"/>
    <w:rsid w:val="00A13494"/>
    <w:rsid w:val="00A13935"/>
    <w:rsid w:val="00A1428F"/>
    <w:rsid w:val="00A142C7"/>
    <w:rsid w:val="00A144F1"/>
    <w:rsid w:val="00A145A0"/>
    <w:rsid w:val="00A14A80"/>
    <w:rsid w:val="00A14CB2"/>
    <w:rsid w:val="00A157CC"/>
    <w:rsid w:val="00A15BC7"/>
    <w:rsid w:val="00A161B5"/>
    <w:rsid w:val="00A164FF"/>
    <w:rsid w:val="00A16E62"/>
    <w:rsid w:val="00A17E6E"/>
    <w:rsid w:val="00A20D25"/>
    <w:rsid w:val="00A2161A"/>
    <w:rsid w:val="00A21D91"/>
    <w:rsid w:val="00A22649"/>
    <w:rsid w:val="00A22EE4"/>
    <w:rsid w:val="00A23A9D"/>
    <w:rsid w:val="00A243B9"/>
    <w:rsid w:val="00A243C7"/>
    <w:rsid w:val="00A259AE"/>
    <w:rsid w:val="00A25CA1"/>
    <w:rsid w:val="00A270E6"/>
    <w:rsid w:val="00A27468"/>
    <w:rsid w:val="00A276AA"/>
    <w:rsid w:val="00A279D5"/>
    <w:rsid w:val="00A27C90"/>
    <w:rsid w:val="00A27F5D"/>
    <w:rsid w:val="00A306FE"/>
    <w:rsid w:val="00A30F15"/>
    <w:rsid w:val="00A31802"/>
    <w:rsid w:val="00A31981"/>
    <w:rsid w:val="00A31C69"/>
    <w:rsid w:val="00A32583"/>
    <w:rsid w:val="00A32807"/>
    <w:rsid w:val="00A32BEE"/>
    <w:rsid w:val="00A32C3F"/>
    <w:rsid w:val="00A33E09"/>
    <w:rsid w:val="00A3400E"/>
    <w:rsid w:val="00A35716"/>
    <w:rsid w:val="00A35B93"/>
    <w:rsid w:val="00A35C86"/>
    <w:rsid w:val="00A36BB4"/>
    <w:rsid w:val="00A36DE9"/>
    <w:rsid w:val="00A36F68"/>
    <w:rsid w:val="00A37B64"/>
    <w:rsid w:val="00A37F8C"/>
    <w:rsid w:val="00A407AC"/>
    <w:rsid w:val="00A41EB4"/>
    <w:rsid w:val="00A4242D"/>
    <w:rsid w:val="00A42475"/>
    <w:rsid w:val="00A42F48"/>
    <w:rsid w:val="00A438C7"/>
    <w:rsid w:val="00A44304"/>
    <w:rsid w:val="00A44CAD"/>
    <w:rsid w:val="00A44CF1"/>
    <w:rsid w:val="00A46065"/>
    <w:rsid w:val="00A47328"/>
    <w:rsid w:val="00A47E7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708"/>
    <w:rsid w:val="00A56B53"/>
    <w:rsid w:val="00A57198"/>
    <w:rsid w:val="00A579B0"/>
    <w:rsid w:val="00A57DF5"/>
    <w:rsid w:val="00A6089E"/>
    <w:rsid w:val="00A636A5"/>
    <w:rsid w:val="00A64A27"/>
    <w:rsid w:val="00A6576D"/>
    <w:rsid w:val="00A65D3C"/>
    <w:rsid w:val="00A65F23"/>
    <w:rsid w:val="00A671A1"/>
    <w:rsid w:val="00A679E4"/>
    <w:rsid w:val="00A67F35"/>
    <w:rsid w:val="00A721E2"/>
    <w:rsid w:val="00A728AB"/>
    <w:rsid w:val="00A72D29"/>
    <w:rsid w:val="00A7348C"/>
    <w:rsid w:val="00A739C1"/>
    <w:rsid w:val="00A739D0"/>
    <w:rsid w:val="00A743E9"/>
    <w:rsid w:val="00A75304"/>
    <w:rsid w:val="00A759F9"/>
    <w:rsid w:val="00A761D7"/>
    <w:rsid w:val="00A767A3"/>
    <w:rsid w:val="00A76BA3"/>
    <w:rsid w:val="00A77262"/>
    <w:rsid w:val="00A773BC"/>
    <w:rsid w:val="00A773C9"/>
    <w:rsid w:val="00A800B9"/>
    <w:rsid w:val="00A83DA7"/>
    <w:rsid w:val="00A83F21"/>
    <w:rsid w:val="00A84305"/>
    <w:rsid w:val="00A847D1"/>
    <w:rsid w:val="00A8497B"/>
    <w:rsid w:val="00A84AEA"/>
    <w:rsid w:val="00A84E39"/>
    <w:rsid w:val="00A85170"/>
    <w:rsid w:val="00A85F55"/>
    <w:rsid w:val="00A86AA2"/>
    <w:rsid w:val="00A87AB6"/>
    <w:rsid w:val="00A90409"/>
    <w:rsid w:val="00A905E6"/>
    <w:rsid w:val="00A9070C"/>
    <w:rsid w:val="00A92D38"/>
    <w:rsid w:val="00A93100"/>
    <w:rsid w:val="00A93279"/>
    <w:rsid w:val="00A93319"/>
    <w:rsid w:val="00A93A59"/>
    <w:rsid w:val="00A943AC"/>
    <w:rsid w:val="00A94446"/>
    <w:rsid w:val="00A944F0"/>
    <w:rsid w:val="00A95C43"/>
    <w:rsid w:val="00A95DC1"/>
    <w:rsid w:val="00A95E52"/>
    <w:rsid w:val="00A966CD"/>
    <w:rsid w:val="00A96ED1"/>
    <w:rsid w:val="00AA0ACD"/>
    <w:rsid w:val="00AA16B8"/>
    <w:rsid w:val="00AA1717"/>
    <w:rsid w:val="00AA176B"/>
    <w:rsid w:val="00AA17D1"/>
    <w:rsid w:val="00AA1F29"/>
    <w:rsid w:val="00AA2D29"/>
    <w:rsid w:val="00AA3671"/>
    <w:rsid w:val="00AA37DF"/>
    <w:rsid w:val="00AA42C4"/>
    <w:rsid w:val="00AA4D20"/>
    <w:rsid w:val="00AA4D93"/>
    <w:rsid w:val="00AA4F2E"/>
    <w:rsid w:val="00AA549C"/>
    <w:rsid w:val="00AA59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B39"/>
    <w:rsid w:val="00AB6135"/>
    <w:rsid w:val="00AB616D"/>
    <w:rsid w:val="00AB68F7"/>
    <w:rsid w:val="00AB6E7E"/>
    <w:rsid w:val="00AC0047"/>
    <w:rsid w:val="00AC03B5"/>
    <w:rsid w:val="00AC08AE"/>
    <w:rsid w:val="00AC0C2E"/>
    <w:rsid w:val="00AC0E05"/>
    <w:rsid w:val="00AC0E85"/>
    <w:rsid w:val="00AC1168"/>
    <w:rsid w:val="00AC2BCF"/>
    <w:rsid w:val="00AC3065"/>
    <w:rsid w:val="00AC3462"/>
    <w:rsid w:val="00AC40FF"/>
    <w:rsid w:val="00AC4279"/>
    <w:rsid w:val="00AC4B42"/>
    <w:rsid w:val="00AC5534"/>
    <w:rsid w:val="00AC5A2E"/>
    <w:rsid w:val="00AC6B88"/>
    <w:rsid w:val="00AC70D3"/>
    <w:rsid w:val="00AC72D3"/>
    <w:rsid w:val="00AD0452"/>
    <w:rsid w:val="00AD089E"/>
    <w:rsid w:val="00AD1414"/>
    <w:rsid w:val="00AD14E6"/>
    <w:rsid w:val="00AD16E9"/>
    <w:rsid w:val="00AD171D"/>
    <w:rsid w:val="00AD1854"/>
    <w:rsid w:val="00AD1FB3"/>
    <w:rsid w:val="00AD28FF"/>
    <w:rsid w:val="00AD38FB"/>
    <w:rsid w:val="00AD3D3B"/>
    <w:rsid w:val="00AD3E8D"/>
    <w:rsid w:val="00AD4E10"/>
    <w:rsid w:val="00AD55E1"/>
    <w:rsid w:val="00AD5788"/>
    <w:rsid w:val="00AD5911"/>
    <w:rsid w:val="00AD6C67"/>
    <w:rsid w:val="00AD7389"/>
    <w:rsid w:val="00AD74FF"/>
    <w:rsid w:val="00AD764E"/>
    <w:rsid w:val="00AD7B79"/>
    <w:rsid w:val="00AE059D"/>
    <w:rsid w:val="00AE0677"/>
    <w:rsid w:val="00AE0C53"/>
    <w:rsid w:val="00AE212F"/>
    <w:rsid w:val="00AE2720"/>
    <w:rsid w:val="00AE27EF"/>
    <w:rsid w:val="00AE3E7A"/>
    <w:rsid w:val="00AE40DD"/>
    <w:rsid w:val="00AE4F25"/>
    <w:rsid w:val="00AE5283"/>
    <w:rsid w:val="00AE57D7"/>
    <w:rsid w:val="00AE6A31"/>
    <w:rsid w:val="00AF00AE"/>
    <w:rsid w:val="00AF06DB"/>
    <w:rsid w:val="00AF0840"/>
    <w:rsid w:val="00AF090A"/>
    <w:rsid w:val="00AF0DC8"/>
    <w:rsid w:val="00AF269C"/>
    <w:rsid w:val="00AF2890"/>
    <w:rsid w:val="00AF28CD"/>
    <w:rsid w:val="00AF2BD1"/>
    <w:rsid w:val="00AF3019"/>
    <w:rsid w:val="00AF3982"/>
    <w:rsid w:val="00AF3CE9"/>
    <w:rsid w:val="00AF4708"/>
    <w:rsid w:val="00AF4AC7"/>
    <w:rsid w:val="00AF4DBD"/>
    <w:rsid w:val="00AF6818"/>
    <w:rsid w:val="00AF6A60"/>
    <w:rsid w:val="00AF6D05"/>
    <w:rsid w:val="00AF73D3"/>
    <w:rsid w:val="00AF73F8"/>
    <w:rsid w:val="00AF7641"/>
    <w:rsid w:val="00B003B8"/>
    <w:rsid w:val="00B00E5F"/>
    <w:rsid w:val="00B01523"/>
    <w:rsid w:val="00B0185B"/>
    <w:rsid w:val="00B0219A"/>
    <w:rsid w:val="00B0228D"/>
    <w:rsid w:val="00B0245D"/>
    <w:rsid w:val="00B02AA8"/>
    <w:rsid w:val="00B02EA2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07EC4"/>
    <w:rsid w:val="00B107CD"/>
    <w:rsid w:val="00B12353"/>
    <w:rsid w:val="00B12A92"/>
    <w:rsid w:val="00B143F0"/>
    <w:rsid w:val="00B14898"/>
    <w:rsid w:val="00B153F8"/>
    <w:rsid w:val="00B15EBC"/>
    <w:rsid w:val="00B17CA0"/>
    <w:rsid w:val="00B201A4"/>
    <w:rsid w:val="00B20965"/>
    <w:rsid w:val="00B20B23"/>
    <w:rsid w:val="00B2138D"/>
    <w:rsid w:val="00B224FE"/>
    <w:rsid w:val="00B22830"/>
    <w:rsid w:val="00B22E32"/>
    <w:rsid w:val="00B22F37"/>
    <w:rsid w:val="00B234D1"/>
    <w:rsid w:val="00B2360A"/>
    <w:rsid w:val="00B23A95"/>
    <w:rsid w:val="00B23DC6"/>
    <w:rsid w:val="00B23FD4"/>
    <w:rsid w:val="00B24344"/>
    <w:rsid w:val="00B24A99"/>
    <w:rsid w:val="00B250E0"/>
    <w:rsid w:val="00B2527B"/>
    <w:rsid w:val="00B25BB6"/>
    <w:rsid w:val="00B25DF0"/>
    <w:rsid w:val="00B26864"/>
    <w:rsid w:val="00B26AB8"/>
    <w:rsid w:val="00B27DE7"/>
    <w:rsid w:val="00B3042B"/>
    <w:rsid w:val="00B30F83"/>
    <w:rsid w:val="00B31917"/>
    <w:rsid w:val="00B31E4A"/>
    <w:rsid w:val="00B32560"/>
    <w:rsid w:val="00B32C70"/>
    <w:rsid w:val="00B32FC8"/>
    <w:rsid w:val="00B3316A"/>
    <w:rsid w:val="00B33DF8"/>
    <w:rsid w:val="00B34303"/>
    <w:rsid w:val="00B343CB"/>
    <w:rsid w:val="00B34579"/>
    <w:rsid w:val="00B34C2D"/>
    <w:rsid w:val="00B34D86"/>
    <w:rsid w:val="00B357DF"/>
    <w:rsid w:val="00B364AC"/>
    <w:rsid w:val="00B36D01"/>
    <w:rsid w:val="00B372FF"/>
    <w:rsid w:val="00B3755E"/>
    <w:rsid w:val="00B405C3"/>
    <w:rsid w:val="00B41021"/>
    <w:rsid w:val="00B41045"/>
    <w:rsid w:val="00B41296"/>
    <w:rsid w:val="00B41CC5"/>
    <w:rsid w:val="00B422D3"/>
    <w:rsid w:val="00B42E46"/>
    <w:rsid w:val="00B431C0"/>
    <w:rsid w:val="00B435E7"/>
    <w:rsid w:val="00B43E24"/>
    <w:rsid w:val="00B44F71"/>
    <w:rsid w:val="00B45793"/>
    <w:rsid w:val="00B45E3B"/>
    <w:rsid w:val="00B45FCB"/>
    <w:rsid w:val="00B46289"/>
    <w:rsid w:val="00B462B1"/>
    <w:rsid w:val="00B46302"/>
    <w:rsid w:val="00B46D86"/>
    <w:rsid w:val="00B46F32"/>
    <w:rsid w:val="00B4711F"/>
    <w:rsid w:val="00B471D9"/>
    <w:rsid w:val="00B507D7"/>
    <w:rsid w:val="00B5118F"/>
    <w:rsid w:val="00B512A4"/>
    <w:rsid w:val="00B513A5"/>
    <w:rsid w:val="00B51DEA"/>
    <w:rsid w:val="00B5203C"/>
    <w:rsid w:val="00B53B5D"/>
    <w:rsid w:val="00B53C15"/>
    <w:rsid w:val="00B53C1B"/>
    <w:rsid w:val="00B53CD5"/>
    <w:rsid w:val="00B54445"/>
    <w:rsid w:val="00B559F8"/>
    <w:rsid w:val="00B55B82"/>
    <w:rsid w:val="00B55D4C"/>
    <w:rsid w:val="00B5623D"/>
    <w:rsid w:val="00B56855"/>
    <w:rsid w:val="00B5693A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5B0"/>
    <w:rsid w:val="00B63796"/>
    <w:rsid w:val="00B639D1"/>
    <w:rsid w:val="00B63C36"/>
    <w:rsid w:val="00B64102"/>
    <w:rsid w:val="00B6460F"/>
    <w:rsid w:val="00B64CC7"/>
    <w:rsid w:val="00B65236"/>
    <w:rsid w:val="00B654AC"/>
    <w:rsid w:val="00B65D74"/>
    <w:rsid w:val="00B65F1C"/>
    <w:rsid w:val="00B6637A"/>
    <w:rsid w:val="00B66B47"/>
    <w:rsid w:val="00B67701"/>
    <w:rsid w:val="00B70BA9"/>
    <w:rsid w:val="00B71415"/>
    <w:rsid w:val="00B71B77"/>
    <w:rsid w:val="00B7220E"/>
    <w:rsid w:val="00B72322"/>
    <w:rsid w:val="00B7262C"/>
    <w:rsid w:val="00B72FE9"/>
    <w:rsid w:val="00B7307C"/>
    <w:rsid w:val="00B73315"/>
    <w:rsid w:val="00B73B38"/>
    <w:rsid w:val="00B73D4F"/>
    <w:rsid w:val="00B74257"/>
    <w:rsid w:val="00B74483"/>
    <w:rsid w:val="00B74BB0"/>
    <w:rsid w:val="00B75167"/>
    <w:rsid w:val="00B7524E"/>
    <w:rsid w:val="00B75401"/>
    <w:rsid w:val="00B75D1E"/>
    <w:rsid w:val="00B7615A"/>
    <w:rsid w:val="00B7620D"/>
    <w:rsid w:val="00B768B7"/>
    <w:rsid w:val="00B77247"/>
    <w:rsid w:val="00B77530"/>
    <w:rsid w:val="00B77926"/>
    <w:rsid w:val="00B8046F"/>
    <w:rsid w:val="00B815A5"/>
    <w:rsid w:val="00B82339"/>
    <w:rsid w:val="00B82556"/>
    <w:rsid w:val="00B828B0"/>
    <w:rsid w:val="00B82CCB"/>
    <w:rsid w:val="00B82F99"/>
    <w:rsid w:val="00B834BF"/>
    <w:rsid w:val="00B85F7A"/>
    <w:rsid w:val="00B865F6"/>
    <w:rsid w:val="00B86C13"/>
    <w:rsid w:val="00B86E0D"/>
    <w:rsid w:val="00B90A70"/>
    <w:rsid w:val="00B911CB"/>
    <w:rsid w:val="00B9123F"/>
    <w:rsid w:val="00B92DC6"/>
    <w:rsid w:val="00B92F44"/>
    <w:rsid w:val="00B94515"/>
    <w:rsid w:val="00B9452F"/>
    <w:rsid w:val="00B94636"/>
    <w:rsid w:val="00B9482D"/>
    <w:rsid w:val="00B948CB"/>
    <w:rsid w:val="00B949BE"/>
    <w:rsid w:val="00B94C81"/>
    <w:rsid w:val="00B950A4"/>
    <w:rsid w:val="00B9513F"/>
    <w:rsid w:val="00B9543B"/>
    <w:rsid w:val="00B95E78"/>
    <w:rsid w:val="00B96230"/>
    <w:rsid w:val="00B968D2"/>
    <w:rsid w:val="00B96DE3"/>
    <w:rsid w:val="00B96EEB"/>
    <w:rsid w:val="00B97934"/>
    <w:rsid w:val="00B97A96"/>
    <w:rsid w:val="00BA038D"/>
    <w:rsid w:val="00BA162F"/>
    <w:rsid w:val="00BA2B03"/>
    <w:rsid w:val="00BA2D86"/>
    <w:rsid w:val="00BA2EF5"/>
    <w:rsid w:val="00BA30DA"/>
    <w:rsid w:val="00BA31CA"/>
    <w:rsid w:val="00BA327A"/>
    <w:rsid w:val="00BA352C"/>
    <w:rsid w:val="00BA39A6"/>
    <w:rsid w:val="00BA39B6"/>
    <w:rsid w:val="00BA3BEF"/>
    <w:rsid w:val="00BA3FE3"/>
    <w:rsid w:val="00BA3FEB"/>
    <w:rsid w:val="00BA45C9"/>
    <w:rsid w:val="00BA4848"/>
    <w:rsid w:val="00BA48E5"/>
    <w:rsid w:val="00BA4D1D"/>
    <w:rsid w:val="00BA5191"/>
    <w:rsid w:val="00BA5245"/>
    <w:rsid w:val="00BA550C"/>
    <w:rsid w:val="00BA55A2"/>
    <w:rsid w:val="00BA5C14"/>
    <w:rsid w:val="00BA6A00"/>
    <w:rsid w:val="00BA6A1D"/>
    <w:rsid w:val="00BA7D6D"/>
    <w:rsid w:val="00BB062E"/>
    <w:rsid w:val="00BB0902"/>
    <w:rsid w:val="00BB0AC7"/>
    <w:rsid w:val="00BB1079"/>
    <w:rsid w:val="00BB1307"/>
    <w:rsid w:val="00BB1969"/>
    <w:rsid w:val="00BB1E37"/>
    <w:rsid w:val="00BB2138"/>
    <w:rsid w:val="00BB24C1"/>
    <w:rsid w:val="00BB40F8"/>
    <w:rsid w:val="00BB595B"/>
    <w:rsid w:val="00BB60EE"/>
    <w:rsid w:val="00BB62FD"/>
    <w:rsid w:val="00BB63AE"/>
    <w:rsid w:val="00BB6637"/>
    <w:rsid w:val="00BB6958"/>
    <w:rsid w:val="00BB69F9"/>
    <w:rsid w:val="00BB6B33"/>
    <w:rsid w:val="00BB6FB0"/>
    <w:rsid w:val="00BB7186"/>
    <w:rsid w:val="00BB74D2"/>
    <w:rsid w:val="00BB7879"/>
    <w:rsid w:val="00BB789E"/>
    <w:rsid w:val="00BC01E7"/>
    <w:rsid w:val="00BC15A4"/>
    <w:rsid w:val="00BC1981"/>
    <w:rsid w:val="00BC23F7"/>
    <w:rsid w:val="00BC246B"/>
    <w:rsid w:val="00BC26C8"/>
    <w:rsid w:val="00BC2DC6"/>
    <w:rsid w:val="00BC5161"/>
    <w:rsid w:val="00BC52CB"/>
    <w:rsid w:val="00BC607D"/>
    <w:rsid w:val="00BC6216"/>
    <w:rsid w:val="00BC6BB2"/>
    <w:rsid w:val="00BC6BD1"/>
    <w:rsid w:val="00BC703A"/>
    <w:rsid w:val="00BC708D"/>
    <w:rsid w:val="00BC75A6"/>
    <w:rsid w:val="00BC7C1F"/>
    <w:rsid w:val="00BD009C"/>
    <w:rsid w:val="00BD1BFA"/>
    <w:rsid w:val="00BD24FF"/>
    <w:rsid w:val="00BD26E9"/>
    <w:rsid w:val="00BD2CAA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56F"/>
    <w:rsid w:val="00BE28B7"/>
    <w:rsid w:val="00BE2969"/>
    <w:rsid w:val="00BE3BE1"/>
    <w:rsid w:val="00BE421F"/>
    <w:rsid w:val="00BE4489"/>
    <w:rsid w:val="00BE47AF"/>
    <w:rsid w:val="00BE4870"/>
    <w:rsid w:val="00BE4EBC"/>
    <w:rsid w:val="00BE5F1C"/>
    <w:rsid w:val="00BE5F52"/>
    <w:rsid w:val="00BE6304"/>
    <w:rsid w:val="00BE6C41"/>
    <w:rsid w:val="00BE6DAA"/>
    <w:rsid w:val="00BF0455"/>
    <w:rsid w:val="00BF0879"/>
    <w:rsid w:val="00BF0CEE"/>
    <w:rsid w:val="00BF1128"/>
    <w:rsid w:val="00BF1B1A"/>
    <w:rsid w:val="00BF1FBA"/>
    <w:rsid w:val="00BF25E2"/>
    <w:rsid w:val="00BF3659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B68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67A"/>
    <w:rsid w:val="00C13B24"/>
    <w:rsid w:val="00C13C72"/>
    <w:rsid w:val="00C14811"/>
    <w:rsid w:val="00C14F39"/>
    <w:rsid w:val="00C15ACE"/>
    <w:rsid w:val="00C15AED"/>
    <w:rsid w:val="00C15B83"/>
    <w:rsid w:val="00C15EB6"/>
    <w:rsid w:val="00C169D0"/>
    <w:rsid w:val="00C21616"/>
    <w:rsid w:val="00C230E6"/>
    <w:rsid w:val="00C23259"/>
    <w:rsid w:val="00C257A1"/>
    <w:rsid w:val="00C26232"/>
    <w:rsid w:val="00C26337"/>
    <w:rsid w:val="00C26559"/>
    <w:rsid w:val="00C26569"/>
    <w:rsid w:val="00C26FBC"/>
    <w:rsid w:val="00C273E0"/>
    <w:rsid w:val="00C27DFC"/>
    <w:rsid w:val="00C30F7B"/>
    <w:rsid w:val="00C31807"/>
    <w:rsid w:val="00C31B27"/>
    <w:rsid w:val="00C325F6"/>
    <w:rsid w:val="00C328DA"/>
    <w:rsid w:val="00C32FF0"/>
    <w:rsid w:val="00C33279"/>
    <w:rsid w:val="00C339CF"/>
    <w:rsid w:val="00C33A64"/>
    <w:rsid w:val="00C33E65"/>
    <w:rsid w:val="00C33FD6"/>
    <w:rsid w:val="00C35645"/>
    <w:rsid w:val="00C364F6"/>
    <w:rsid w:val="00C371B3"/>
    <w:rsid w:val="00C375B6"/>
    <w:rsid w:val="00C375DA"/>
    <w:rsid w:val="00C379CE"/>
    <w:rsid w:val="00C402B2"/>
    <w:rsid w:val="00C402F1"/>
    <w:rsid w:val="00C4076A"/>
    <w:rsid w:val="00C411CE"/>
    <w:rsid w:val="00C41876"/>
    <w:rsid w:val="00C436E7"/>
    <w:rsid w:val="00C4401E"/>
    <w:rsid w:val="00C444DB"/>
    <w:rsid w:val="00C44AC3"/>
    <w:rsid w:val="00C45592"/>
    <w:rsid w:val="00C45B0C"/>
    <w:rsid w:val="00C4623B"/>
    <w:rsid w:val="00C46759"/>
    <w:rsid w:val="00C4758A"/>
    <w:rsid w:val="00C47664"/>
    <w:rsid w:val="00C510E9"/>
    <w:rsid w:val="00C5276E"/>
    <w:rsid w:val="00C5383D"/>
    <w:rsid w:val="00C54383"/>
    <w:rsid w:val="00C55167"/>
    <w:rsid w:val="00C554AB"/>
    <w:rsid w:val="00C554F7"/>
    <w:rsid w:val="00C55CD5"/>
    <w:rsid w:val="00C55D34"/>
    <w:rsid w:val="00C569B7"/>
    <w:rsid w:val="00C56DB1"/>
    <w:rsid w:val="00C57EC3"/>
    <w:rsid w:val="00C60760"/>
    <w:rsid w:val="00C609CB"/>
    <w:rsid w:val="00C61231"/>
    <w:rsid w:val="00C61272"/>
    <w:rsid w:val="00C6190B"/>
    <w:rsid w:val="00C61BEF"/>
    <w:rsid w:val="00C63323"/>
    <w:rsid w:val="00C6385A"/>
    <w:rsid w:val="00C6496F"/>
    <w:rsid w:val="00C65DE5"/>
    <w:rsid w:val="00C66007"/>
    <w:rsid w:val="00C660EC"/>
    <w:rsid w:val="00C662C1"/>
    <w:rsid w:val="00C668A2"/>
    <w:rsid w:val="00C66AAC"/>
    <w:rsid w:val="00C67399"/>
    <w:rsid w:val="00C67437"/>
    <w:rsid w:val="00C67684"/>
    <w:rsid w:val="00C67750"/>
    <w:rsid w:val="00C67D05"/>
    <w:rsid w:val="00C67F69"/>
    <w:rsid w:val="00C7116A"/>
    <w:rsid w:val="00C72113"/>
    <w:rsid w:val="00C7234A"/>
    <w:rsid w:val="00C723B2"/>
    <w:rsid w:val="00C732B5"/>
    <w:rsid w:val="00C73749"/>
    <w:rsid w:val="00C73DF8"/>
    <w:rsid w:val="00C744BE"/>
    <w:rsid w:val="00C74D2E"/>
    <w:rsid w:val="00C75136"/>
    <w:rsid w:val="00C75843"/>
    <w:rsid w:val="00C772C4"/>
    <w:rsid w:val="00C7734A"/>
    <w:rsid w:val="00C818CB"/>
    <w:rsid w:val="00C81D99"/>
    <w:rsid w:val="00C824E8"/>
    <w:rsid w:val="00C82A86"/>
    <w:rsid w:val="00C82B90"/>
    <w:rsid w:val="00C83CA8"/>
    <w:rsid w:val="00C84370"/>
    <w:rsid w:val="00C8456B"/>
    <w:rsid w:val="00C84970"/>
    <w:rsid w:val="00C84C93"/>
    <w:rsid w:val="00C84F67"/>
    <w:rsid w:val="00C85840"/>
    <w:rsid w:val="00C858C2"/>
    <w:rsid w:val="00C85A35"/>
    <w:rsid w:val="00C86787"/>
    <w:rsid w:val="00C90273"/>
    <w:rsid w:val="00C906A6"/>
    <w:rsid w:val="00C90790"/>
    <w:rsid w:val="00C92C30"/>
    <w:rsid w:val="00C92EAB"/>
    <w:rsid w:val="00C92F0B"/>
    <w:rsid w:val="00C94F36"/>
    <w:rsid w:val="00C9549E"/>
    <w:rsid w:val="00C963D2"/>
    <w:rsid w:val="00C96769"/>
    <w:rsid w:val="00C96B28"/>
    <w:rsid w:val="00C9726E"/>
    <w:rsid w:val="00C973D9"/>
    <w:rsid w:val="00CA0193"/>
    <w:rsid w:val="00CA06D2"/>
    <w:rsid w:val="00CA0B79"/>
    <w:rsid w:val="00CA0DF8"/>
    <w:rsid w:val="00CA10DE"/>
    <w:rsid w:val="00CA1482"/>
    <w:rsid w:val="00CA19A1"/>
    <w:rsid w:val="00CA1B87"/>
    <w:rsid w:val="00CA242C"/>
    <w:rsid w:val="00CA2480"/>
    <w:rsid w:val="00CA2871"/>
    <w:rsid w:val="00CA2A35"/>
    <w:rsid w:val="00CA358D"/>
    <w:rsid w:val="00CA4EC9"/>
    <w:rsid w:val="00CA4F9B"/>
    <w:rsid w:val="00CA5109"/>
    <w:rsid w:val="00CA519D"/>
    <w:rsid w:val="00CA59C5"/>
    <w:rsid w:val="00CA60AA"/>
    <w:rsid w:val="00CA614F"/>
    <w:rsid w:val="00CA6F28"/>
    <w:rsid w:val="00CA79D0"/>
    <w:rsid w:val="00CB030D"/>
    <w:rsid w:val="00CB05A5"/>
    <w:rsid w:val="00CB0CBF"/>
    <w:rsid w:val="00CB0D56"/>
    <w:rsid w:val="00CB10C7"/>
    <w:rsid w:val="00CB1FBC"/>
    <w:rsid w:val="00CB22A5"/>
    <w:rsid w:val="00CB2ED1"/>
    <w:rsid w:val="00CB2F61"/>
    <w:rsid w:val="00CB2FE4"/>
    <w:rsid w:val="00CB3B69"/>
    <w:rsid w:val="00CB3B9D"/>
    <w:rsid w:val="00CB3D62"/>
    <w:rsid w:val="00CB45A0"/>
    <w:rsid w:val="00CB4EAE"/>
    <w:rsid w:val="00CB52D4"/>
    <w:rsid w:val="00CB549D"/>
    <w:rsid w:val="00CB6994"/>
    <w:rsid w:val="00CB7372"/>
    <w:rsid w:val="00CB7576"/>
    <w:rsid w:val="00CB783F"/>
    <w:rsid w:val="00CB789D"/>
    <w:rsid w:val="00CB7A48"/>
    <w:rsid w:val="00CC16DE"/>
    <w:rsid w:val="00CC1A7A"/>
    <w:rsid w:val="00CC1F4A"/>
    <w:rsid w:val="00CC26FB"/>
    <w:rsid w:val="00CC2963"/>
    <w:rsid w:val="00CC29DD"/>
    <w:rsid w:val="00CC30A1"/>
    <w:rsid w:val="00CC3480"/>
    <w:rsid w:val="00CC366B"/>
    <w:rsid w:val="00CC3722"/>
    <w:rsid w:val="00CC42B2"/>
    <w:rsid w:val="00CC4B46"/>
    <w:rsid w:val="00CC573C"/>
    <w:rsid w:val="00CC5ADA"/>
    <w:rsid w:val="00CC765B"/>
    <w:rsid w:val="00CD0212"/>
    <w:rsid w:val="00CD0BD1"/>
    <w:rsid w:val="00CD14A0"/>
    <w:rsid w:val="00CD1554"/>
    <w:rsid w:val="00CD2A96"/>
    <w:rsid w:val="00CD2C81"/>
    <w:rsid w:val="00CD2EDC"/>
    <w:rsid w:val="00CD3FEE"/>
    <w:rsid w:val="00CD4D4A"/>
    <w:rsid w:val="00CD524B"/>
    <w:rsid w:val="00CD5F2B"/>
    <w:rsid w:val="00CD6280"/>
    <w:rsid w:val="00CD63ED"/>
    <w:rsid w:val="00CD78B2"/>
    <w:rsid w:val="00CE05E3"/>
    <w:rsid w:val="00CE067C"/>
    <w:rsid w:val="00CE0C2C"/>
    <w:rsid w:val="00CE0C75"/>
    <w:rsid w:val="00CE13AC"/>
    <w:rsid w:val="00CE1561"/>
    <w:rsid w:val="00CE19A3"/>
    <w:rsid w:val="00CE1D12"/>
    <w:rsid w:val="00CE1E10"/>
    <w:rsid w:val="00CE25E9"/>
    <w:rsid w:val="00CE493E"/>
    <w:rsid w:val="00CE4A7B"/>
    <w:rsid w:val="00CE4F09"/>
    <w:rsid w:val="00CE5CE4"/>
    <w:rsid w:val="00CE67A3"/>
    <w:rsid w:val="00CE785A"/>
    <w:rsid w:val="00CE7ADE"/>
    <w:rsid w:val="00CE7FFD"/>
    <w:rsid w:val="00CF05A9"/>
    <w:rsid w:val="00CF0AB9"/>
    <w:rsid w:val="00CF0D52"/>
    <w:rsid w:val="00CF0E66"/>
    <w:rsid w:val="00CF1426"/>
    <w:rsid w:val="00CF1B0A"/>
    <w:rsid w:val="00CF1D88"/>
    <w:rsid w:val="00CF31FD"/>
    <w:rsid w:val="00CF3257"/>
    <w:rsid w:val="00CF346E"/>
    <w:rsid w:val="00CF3AC7"/>
    <w:rsid w:val="00CF3C6E"/>
    <w:rsid w:val="00CF3FD0"/>
    <w:rsid w:val="00CF40B2"/>
    <w:rsid w:val="00CF40D7"/>
    <w:rsid w:val="00CF4806"/>
    <w:rsid w:val="00CF570B"/>
    <w:rsid w:val="00CF648C"/>
    <w:rsid w:val="00CF6B59"/>
    <w:rsid w:val="00CF6C17"/>
    <w:rsid w:val="00CF77F7"/>
    <w:rsid w:val="00CF786F"/>
    <w:rsid w:val="00CF7AF9"/>
    <w:rsid w:val="00D000E4"/>
    <w:rsid w:val="00D00E10"/>
    <w:rsid w:val="00D01044"/>
    <w:rsid w:val="00D01697"/>
    <w:rsid w:val="00D0190D"/>
    <w:rsid w:val="00D01B40"/>
    <w:rsid w:val="00D024F5"/>
    <w:rsid w:val="00D02767"/>
    <w:rsid w:val="00D029DE"/>
    <w:rsid w:val="00D02EFE"/>
    <w:rsid w:val="00D02FE4"/>
    <w:rsid w:val="00D03179"/>
    <w:rsid w:val="00D0337D"/>
    <w:rsid w:val="00D03623"/>
    <w:rsid w:val="00D03A24"/>
    <w:rsid w:val="00D0428B"/>
    <w:rsid w:val="00D04296"/>
    <w:rsid w:val="00D04497"/>
    <w:rsid w:val="00D05054"/>
    <w:rsid w:val="00D0525A"/>
    <w:rsid w:val="00D0573D"/>
    <w:rsid w:val="00D060A7"/>
    <w:rsid w:val="00D068BB"/>
    <w:rsid w:val="00D068C6"/>
    <w:rsid w:val="00D06BAC"/>
    <w:rsid w:val="00D07088"/>
    <w:rsid w:val="00D0734C"/>
    <w:rsid w:val="00D10141"/>
    <w:rsid w:val="00D1025A"/>
    <w:rsid w:val="00D10B27"/>
    <w:rsid w:val="00D10B6C"/>
    <w:rsid w:val="00D11D9B"/>
    <w:rsid w:val="00D11E84"/>
    <w:rsid w:val="00D123A2"/>
    <w:rsid w:val="00D123F7"/>
    <w:rsid w:val="00D12699"/>
    <w:rsid w:val="00D134BC"/>
    <w:rsid w:val="00D136C6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999"/>
    <w:rsid w:val="00D22C6C"/>
    <w:rsid w:val="00D24355"/>
    <w:rsid w:val="00D245B7"/>
    <w:rsid w:val="00D249FB"/>
    <w:rsid w:val="00D250F4"/>
    <w:rsid w:val="00D25442"/>
    <w:rsid w:val="00D25C8F"/>
    <w:rsid w:val="00D265B5"/>
    <w:rsid w:val="00D26600"/>
    <w:rsid w:val="00D269FD"/>
    <w:rsid w:val="00D26E36"/>
    <w:rsid w:val="00D272DB"/>
    <w:rsid w:val="00D3003E"/>
    <w:rsid w:val="00D30749"/>
    <w:rsid w:val="00D3088F"/>
    <w:rsid w:val="00D30A49"/>
    <w:rsid w:val="00D31F68"/>
    <w:rsid w:val="00D32C3F"/>
    <w:rsid w:val="00D335C2"/>
    <w:rsid w:val="00D34C93"/>
    <w:rsid w:val="00D356CA"/>
    <w:rsid w:val="00D35855"/>
    <w:rsid w:val="00D35AD2"/>
    <w:rsid w:val="00D36D82"/>
    <w:rsid w:val="00D37A9B"/>
    <w:rsid w:val="00D37F92"/>
    <w:rsid w:val="00D40703"/>
    <w:rsid w:val="00D40A2E"/>
    <w:rsid w:val="00D4131E"/>
    <w:rsid w:val="00D41519"/>
    <w:rsid w:val="00D41ED3"/>
    <w:rsid w:val="00D42B2C"/>
    <w:rsid w:val="00D42D27"/>
    <w:rsid w:val="00D43312"/>
    <w:rsid w:val="00D43876"/>
    <w:rsid w:val="00D44553"/>
    <w:rsid w:val="00D445F8"/>
    <w:rsid w:val="00D449D0"/>
    <w:rsid w:val="00D44A22"/>
    <w:rsid w:val="00D44D24"/>
    <w:rsid w:val="00D44E31"/>
    <w:rsid w:val="00D4534A"/>
    <w:rsid w:val="00D45977"/>
    <w:rsid w:val="00D45B26"/>
    <w:rsid w:val="00D4632A"/>
    <w:rsid w:val="00D463CA"/>
    <w:rsid w:val="00D46A40"/>
    <w:rsid w:val="00D46C85"/>
    <w:rsid w:val="00D46CDC"/>
    <w:rsid w:val="00D46E7F"/>
    <w:rsid w:val="00D470E5"/>
    <w:rsid w:val="00D502D7"/>
    <w:rsid w:val="00D5033D"/>
    <w:rsid w:val="00D517E9"/>
    <w:rsid w:val="00D519A1"/>
    <w:rsid w:val="00D51D56"/>
    <w:rsid w:val="00D535A5"/>
    <w:rsid w:val="00D53DCB"/>
    <w:rsid w:val="00D540E4"/>
    <w:rsid w:val="00D548AA"/>
    <w:rsid w:val="00D556B8"/>
    <w:rsid w:val="00D56D2E"/>
    <w:rsid w:val="00D56DEA"/>
    <w:rsid w:val="00D56E50"/>
    <w:rsid w:val="00D56E68"/>
    <w:rsid w:val="00D571AF"/>
    <w:rsid w:val="00D57581"/>
    <w:rsid w:val="00D578E9"/>
    <w:rsid w:val="00D57982"/>
    <w:rsid w:val="00D57987"/>
    <w:rsid w:val="00D601C4"/>
    <w:rsid w:val="00D62688"/>
    <w:rsid w:val="00D62848"/>
    <w:rsid w:val="00D6285B"/>
    <w:rsid w:val="00D63045"/>
    <w:rsid w:val="00D6360B"/>
    <w:rsid w:val="00D63630"/>
    <w:rsid w:val="00D64793"/>
    <w:rsid w:val="00D64824"/>
    <w:rsid w:val="00D65423"/>
    <w:rsid w:val="00D660BD"/>
    <w:rsid w:val="00D678CD"/>
    <w:rsid w:val="00D708D7"/>
    <w:rsid w:val="00D7109B"/>
    <w:rsid w:val="00D718FA"/>
    <w:rsid w:val="00D7231E"/>
    <w:rsid w:val="00D723D7"/>
    <w:rsid w:val="00D73CAC"/>
    <w:rsid w:val="00D74B71"/>
    <w:rsid w:val="00D75179"/>
    <w:rsid w:val="00D767B7"/>
    <w:rsid w:val="00D76A24"/>
    <w:rsid w:val="00D76F10"/>
    <w:rsid w:val="00D77764"/>
    <w:rsid w:val="00D80181"/>
    <w:rsid w:val="00D80506"/>
    <w:rsid w:val="00D80658"/>
    <w:rsid w:val="00D811C4"/>
    <w:rsid w:val="00D81362"/>
    <w:rsid w:val="00D83483"/>
    <w:rsid w:val="00D84833"/>
    <w:rsid w:val="00D850E0"/>
    <w:rsid w:val="00D85615"/>
    <w:rsid w:val="00D85AC1"/>
    <w:rsid w:val="00D863AF"/>
    <w:rsid w:val="00D86F9C"/>
    <w:rsid w:val="00D870A2"/>
    <w:rsid w:val="00D870AE"/>
    <w:rsid w:val="00D87BEA"/>
    <w:rsid w:val="00D90CE8"/>
    <w:rsid w:val="00D90D4D"/>
    <w:rsid w:val="00D91515"/>
    <w:rsid w:val="00D933B3"/>
    <w:rsid w:val="00D9360E"/>
    <w:rsid w:val="00D93876"/>
    <w:rsid w:val="00D940B4"/>
    <w:rsid w:val="00D9476F"/>
    <w:rsid w:val="00D95329"/>
    <w:rsid w:val="00D96370"/>
    <w:rsid w:val="00D969F3"/>
    <w:rsid w:val="00D97204"/>
    <w:rsid w:val="00D97487"/>
    <w:rsid w:val="00DA1BA6"/>
    <w:rsid w:val="00DA1CD8"/>
    <w:rsid w:val="00DA1E47"/>
    <w:rsid w:val="00DA1EBB"/>
    <w:rsid w:val="00DA22B2"/>
    <w:rsid w:val="00DA23F3"/>
    <w:rsid w:val="00DA2919"/>
    <w:rsid w:val="00DA30CD"/>
    <w:rsid w:val="00DA35F7"/>
    <w:rsid w:val="00DA41F6"/>
    <w:rsid w:val="00DA4E77"/>
    <w:rsid w:val="00DA50C9"/>
    <w:rsid w:val="00DA58F7"/>
    <w:rsid w:val="00DA6306"/>
    <w:rsid w:val="00DA6CF2"/>
    <w:rsid w:val="00DA6DF9"/>
    <w:rsid w:val="00DA70D3"/>
    <w:rsid w:val="00DA7625"/>
    <w:rsid w:val="00DA7B29"/>
    <w:rsid w:val="00DB148F"/>
    <w:rsid w:val="00DB1735"/>
    <w:rsid w:val="00DB1DA9"/>
    <w:rsid w:val="00DB2926"/>
    <w:rsid w:val="00DB2BB8"/>
    <w:rsid w:val="00DB37BA"/>
    <w:rsid w:val="00DB3F55"/>
    <w:rsid w:val="00DB42D8"/>
    <w:rsid w:val="00DB4692"/>
    <w:rsid w:val="00DB4853"/>
    <w:rsid w:val="00DB4D74"/>
    <w:rsid w:val="00DB521C"/>
    <w:rsid w:val="00DB54D9"/>
    <w:rsid w:val="00DB681D"/>
    <w:rsid w:val="00DB6851"/>
    <w:rsid w:val="00DB7D15"/>
    <w:rsid w:val="00DC08BF"/>
    <w:rsid w:val="00DC0CB0"/>
    <w:rsid w:val="00DC0E99"/>
    <w:rsid w:val="00DC273F"/>
    <w:rsid w:val="00DC28F8"/>
    <w:rsid w:val="00DC2DB3"/>
    <w:rsid w:val="00DC38A7"/>
    <w:rsid w:val="00DC406E"/>
    <w:rsid w:val="00DC43C4"/>
    <w:rsid w:val="00DC45F0"/>
    <w:rsid w:val="00DC4C2C"/>
    <w:rsid w:val="00DC4EE8"/>
    <w:rsid w:val="00DC51F9"/>
    <w:rsid w:val="00DC5AB5"/>
    <w:rsid w:val="00DC68C0"/>
    <w:rsid w:val="00DC6BFE"/>
    <w:rsid w:val="00DC7682"/>
    <w:rsid w:val="00DC7705"/>
    <w:rsid w:val="00DC79EC"/>
    <w:rsid w:val="00DD04DD"/>
    <w:rsid w:val="00DD0D3D"/>
    <w:rsid w:val="00DD1058"/>
    <w:rsid w:val="00DD167F"/>
    <w:rsid w:val="00DD1BF5"/>
    <w:rsid w:val="00DD2773"/>
    <w:rsid w:val="00DD29AC"/>
    <w:rsid w:val="00DD2E1F"/>
    <w:rsid w:val="00DD345B"/>
    <w:rsid w:val="00DD3A85"/>
    <w:rsid w:val="00DD3AE9"/>
    <w:rsid w:val="00DD43F7"/>
    <w:rsid w:val="00DD49DB"/>
    <w:rsid w:val="00DD4C42"/>
    <w:rsid w:val="00DD5678"/>
    <w:rsid w:val="00DD5689"/>
    <w:rsid w:val="00DD5A63"/>
    <w:rsid w:val="00DD5E38"/>
    <w:rsid w:val="00DD6BE1"/>
    <w:rsid w:val="00DD6CBE"/>
    <w:rsid w:val="00DD72C0"/>
    <w:rsid w:val="00DD7332"/>
    <w:rsid w:val="00DD7D07"/>
    <w:rsid w:val="00DE041C"/>
    <w:rsid w:val="00DE18B0"/>
    <w:rsid w:val="00DE1B14"/>
    <w:rsid w:val="00DE2FCE"/>
    <w:rsid w:val="00DE33CA"/>
    <w:rsid w:val="00DE3693"/>
    <w:rsid w:val="00DE3A8E"/>
    <w:rsid w:val="00DE5133"/>
    <w:rsid w:val="00DE5BAB"/>
    <w:rsid w:val="00DE62CD"/>
    <w:rsid w:val="00DE6BB2"/>
    <w:rsid w:val="00DE747D"/>
    <w:rsid w:val="00DE7C52"/>
    <w:rsid w:val="00DE7E70"/>
    <w:rsid w:val="00DF0BD4"/>
    <w:rsid w:val="00DF0DBB"/>
    <w:rsid w:val="00DF0E53"/>
    <w:rsid w:val="00DF0FF7"/>
    <w:rsid w:val="00DF126D"/>
    <w:rsid w:val="00DF19C3"/>
    <w:rsid w:val="00DF2897"/>
    <w:rsid w:val="00DF2A6C"/>
    <w:rsid w:val="00DF315B"/>
    <w:rsid w:val="00DF3D6C"/>
    <w:rsid w:val="00DF40B6"/>
    <w:rsid w:val="00DF4258"/>
    <w:rsid w:val="00DF437D"/>
    <w:rsid w:val="00DF4483"/>
    <w:rsid w:val="00DF4956"/>
    <w:rsid w:val="00DF4A3A"/>
    <w:rsid w:val="00DF517B"/>
    <w:rsid w:val="00DF5194"/>
    <w:rsid w:val="00DF640E"/>
    <w:rsid w:val="00DF6F7B"/>
    <w:rsid w:val="00DF74E2"/>
    <w:rsid w:val="00E00309"/>
    <w:rsid w:val="00E01122"/>
    <w:rsid w:val="00E01195"/>
    <w:rsid w:val="00E012A5"/>
    <w:rsid w:val="00E01B40"/>
    <w:rsid w:val="00E02AA2"/>
    <w:rsid w:val="00E037F6"/>
    <w:rsid w:val="00E04367"/>
    <w:rsid w:val="00E05791"/>
    <w:rsid w:val="00E0635E"/>
    <w:rsid w:val="00E064CC"/>
    <w:rsid w:val="00E0729D"/>
    <w:rsid w:val="00E07432"/>
    <w:rsid w:val="00E074F9"/>
    <w:rsid w:val="00E07632"/>
    <w:rsid w:val="00E079CD"/>
    <w:rsid w:val="00E10104"/>
    <w:rsid w:val="00E10474"/>
    <w:rsid w:val="00E11773"/>
    <w:rsid w:val="00E118B7"/>
    <w:rsid w:val="00E1210F"/>
    <w:rsid w:val="00E1246E"/>
    <w:rsid w:val="00E129E9"/>
    <w:rsid w:val="00E12EBE"/>
    <w:rsid w:val="00E1310F"/>
    <w:rsid w:val="00E137B3"/>
    <w:rsid w:val="00E13EFE"/>
    <w:rsid w:val="00E14890"/>
    <w:rsid w:val="00E15328"/>
    <w:rsid w:val="00E15CD8"/>
    <w:rsid w:val="00E16F4F"/>
    <w:rsid w:val="00E17D88"/>
    <w:rsid w:val="00E20623"/>
    <w:rsid w:val="00E20710"/>
    <w:rsid w:val="00E20946"/>
    <w:rsid w:val="00E21EF9"/>
    <w:rsid w:val="00E23318"/>
    <w:rsid w:val="00E23604"/>
    <w:rsid w:val="00E23ABB"/>
    <w:rsid w:val="00E23CCE"/>
    <w:rsid w:val="00E248F0"/>
    <w:rsid w:val="00E25251"/>
    <w:rsid w:val="00E26703"/>
    <w:rsid w:val="00E27D27"/>
    <w:rsid w:val="00E30785"/>
    <w:rsid w:val="00E30C79"/>
    <w:rsid w:val="00E311FD"/>
    <w:rsid w:val="00E31487"/>
    <w:rsid w:val="00E31E62"/>
    <w:rsid w:val="00E325C2"/>
    <w:rsid w:val="00E3371B"/>
    <w:rsid w:val="00E34666"/>
    <w:rsid w:val="00E34E18"/>
    <w:rsid w:val="00E35855"/>
    <w:rsid w:val="00E35FD6"/>
    <w:rsid w:val="00E360BF"/>
    <w:rsid w:val="00E36520"/>
    <w:rsid w:val="00E375FA"/>
    <w:rsid w:val="00E3773E"/>
    <w:rsid w:val="00E4019F"/>
    <w:rsid w:val="00E40A48"/>
    <w:rsid w:val="00E40BC0"/>
    <w:rsid w:val="00E40DA5"/>
    <w:rsid w:val="00E418B8"/>
    <w:rsid w:val="00E418C8"/>
    <w:rsid w:val="00E41CA4"/>
    <w:rsid w:val="00E4227C"/>
    <w:rsid w:val="00E422EA"/>
    <w:rsid w:val="00E42A8A"/>
    <w:rsid w:val="00E42EA6"/>
    <w:rsid w:val="00E43101"/>
    <w:rsid w:val="00E4366B"/>
    <w:rsid w:val="00E43AF7"/>
    <w:rsid w:val="00E443E7"/>
    <w:rsid w:val="00E447B0"/>
    <w:rsid w:val="00E452FD"/>
    <w:rsid w:val="00E4677C"/>
    <w:rsid w:val="00E46AB5"/>
    <w:rsid w:val="00E476F0"/>
    <w:rsid w:val="00E47732"/>
    <w:rsid w:val="00E47806"/>
    <w:rsid w:val="00E5009A"/>
    <w:rsid w:val="00E50A75"/>
    <w:rsid w:val="00E50CD9"/>
    <w:rsid w:val="00E51480"/>
    <w:rsid w:val="00E518C6"/>
    <w:rsid w:val="00E52C83"/>
    <w:rsid w:val="00E52CCB"/>
    <w:rsid w:val="00E53331"/>
    <w:rsid w:val="00E53446"/>
    <w:rsid w:val="00E536F2"/>
    <w:rsid w:val="00E537E6"/>
    <w:rsid w:val="00E53CBF"/>
    <w:rsid w:val="00E56866"/>
    <w:rsid w:val="00E56CD1"/>
    <w:rsid w:val="00E571CC"/>
    <w:rsid w:val="00E5746E"/>
    <w:rsid w:val="00E57BC3"/>
    <w:rsid w:val="00E60028"/>
    <w:rsid w:val="00E6047C"/>
    <w:rsid w:val="00E606FB"/>
    <w:rsid w:val="00E6118A"/>
    <w:rsid w:val="00E61514"/>
    <w:rsid w:val="00E61B58"/>
    <w:rsid w:val="00E61F06"/>
    <w:rsid w:val="00E62046"/>
    <w:rsid w:val="00E62082"/>
    <w:rsid w:val="00E62108"/>
    <w:rsid w:val="00E6385A"/>
    <w:rsid w:val="00E6395B"/>
    <w:rsid w:val="00E646FB"/>
    <w:rsid w:val="00E649F2"/>
    <w:rsid w:val="00E650FC"/>
    <w:rsid w:val="00E6582F"/>
    <w:rsid w:val="00E65975"/>
    <w:rsid w:val="00E65A00"/>
    <w:rsid w:val="00E65F1E"/>
    <w:rsid w:val="00E66189"/>
    <w:rsid w:val="00E665F9"/>
    <w:rsid w:val="00E67084"/>
    <w:rsid w:val="00E70A6C"/>
    <w:rsid w:val="00E70EE6"/>
    <w:rsid w:val="00E714FD"/>
    <w:rsid w:val="00E71A9C"/>
    <w:rsid w:val="00E736AF"/>
    <w:rsid w:val="00E74DFD"/>
    <w:rsid w:val="00E75EA5"/>
    <w:rsid w:val="00E80732"/>
    <w:rsid w:val="00E808C5"/>
    <w:rsid w:val="00E8132B"/>
    <w:rsid w:val="00E81D3F"/>
    <w:rsid w:val="00E83570"/>
    <w:rsid w:val="00E8468E"/>
    <w:rsid w:val="00E858EC"/>
    <w:rsid w:val="00E85961"/>
    <w:rsid w:val="00E86D8D"/>
    <w:rsid w:val="00E87E34"/>
    <w:rsid w:val="00E9191B"/>
    <w:rsid w:val="00E92104"/>
    <w:rsid w:val="00E9224C"/>
    <w:rsid w:val="00E92A54"/>
    <w:rsid w:val="00E92ADF"/>
    <w:rsid w:val="00E92D2B"/>
    <w:rsid w:val="00E93324"/>
    <w:rsid w:val="00E936CF"/>
    <w:rsid w:val="00E93DF0"/>
    <w:rsid w:val="00E94B42"/>
    <w:rsid w:val="00E94C4C"/>
    <w:rsid w:val="00E94DE8"/>
    <w:rsid w:val="00E94FA6"/>
    <w:rsid w:val="00E95286"/>
    <w:rsid w:val="00E954A4"/>
    <w:rsid w:val="00E95989"/>
    <w:rsid w:val="00E95B15"/>
    <w:rsid w:val="00E966EE"/>
    <w:rsid w:val="00E96C9B"/>
    <w:rsid w:val="00E96F9D"/>
    <w:rsid w:val="00E97E4F"/>
    <w:rsid w:val="00EA022F"/>
    <w:rsid w:val="00EA0479"/>
    <w:rsid w:val="00EA06A4"/>
    <w:rsid w:val="00EA09D3"/>
    <w:rsid w:val="00EA0A17"/>
    <w:rsid w:val="00EA0D4A"/>
    <w:rsid w:val="00EA0F55"/>
    <w:rsid w:val="00EA23CA"/>
    <w:rsid w:val="00EA3EEA"/>
    <w:rsid w:val="00EA43A2"/>
    <w:rsid w:val="00EA4405"/>
    <w:rsid w:val="00EA4513"/>
    <w:rsid w:val="00EA4BE5"/>
    <w:rsid w:val="00EA51CD"/>
    <w:rsid w:val="00EA5972"/>
    <w:rsid w:val="00EA5E0F"/>
    <w:rsid w:val="00EA609F"/>
    <w:rsid w:val="00EA62FE"/>
    <w:rsid w:val="00EB0D59"/>
    <w:rsid w:val="00EB138F"/>
    <w:rsid w:val="00EB153F"/>
    <w:rsid w:val="00EB1B2F"/>
    <w:rsid w:val="00EB24F6"/>
    <w:rsid w:val="00EB287D"/>
    <w:rsid w:val="00EB298A"/>
    <w:rsid w:val="00EB3059"/>
    <w:rsid w:val="00EB38CA"/>
    <w:rsid w:val="00EB3932"/>
    <w:rsid w:val="00EB44F5"/>
    <w:rsid w:val="00EB4A80"/>
    <w:rsid w:val="00EB5336"/>
    <w:rsid w:val="00EB53F3"/>
    <w:rsid w:val="00EB5FAC"/>
    <w:rsid w:val="00EB7B0B"/>
    <w:rsid w:val="00EC00C7"/>
    <w:rsid w:val="00EC091B"/>
    <w:rsid w:val="00EC1374"/>
    <w:rsid w:val="00EC1A26"/>
    <w:rsid w:val="00EC1BCC"/>
    <w:rsid w:val="00EC2170"/>
    <w:rsid w:val="00EC2883"/>
    <w:rsid w:val="00EC2F70"/>
    <w:rsid w:val="00EC3942"/>
    <w:rsid w:val="00EC43AC"/>
    <w:rsid w:val="00EC4F49"/>
    <w:rsid w:val="00EC516B"/>
    <w:rsid w:val="00EC5261"/>
    <w:rsid w:val="00EC557E"/>
    <w:rsid w:val="00EC64F5"/>
    <w:rsid w:val="00EC670E"/>
    <w:rsid w:val="00EC6948"/>
    <w:rsid w:val="00ED0FFC"/>
    <w:rsid w:val="00ED1A7A"/>
    <w:rsid w:val="00ED1B27"/>
    <w:rsid w:val="00ED1D73"/>
    <w:rsid w:val="00ED2460"/>
    <w:rsid w:val="00ED2D01"/>
    <w:rsid w:val="00ED2F72"/>
    <w:rsid w:val="00ED340B"/>
    <w:rsid w:val="00ED35D0"/>
    <w:rsid w:val="00ED36E8"/>
    <w:rsid w:val="00ED53D8"/>
    <w:rsid w:val="00ED55A6"/>
    <w:rsid w:val="00ED5ABD"/>
    <w:rsid w:val="00ED79D2"/>
    <w:rsid w:val="00EE001C"/>
    <w:rsid w:val="00EE072D"/>
    <w:rsid w:val="00EE08F0"/>
    <w:rsid w:val="00EE0BBA"/>
    <w:rsid w:val="00EE0E8C"/>
    <w:rsid w:val="00EE10E4"/>
    <w:rsid w:val="00EE17B2"/>
    <w:rsid w:val="00EE1C6F"/>
    <w:rsid w:val="00EE1F2D"/>
    <w:rsid w:val="00EE287B"/>
    <w:rsid w:val="00EE2FA1"/>
    <w:rsid w:val="00EE2FDD"/>
    <w:rsid w:val="00EE3117"/>
    <w:rsid w:val="00EE32D6"/>
    <w:rsid w:val="00EE43DE"/>
    <w:rsid w:val="00EE4B87"/>
    <w:rsid w:val="00EE4E5B"/>
    <w:rsid w:val="00EE512B"/>
    <w:rsid w:val="00EE530A"/>
    <w:rsid w:val="00EE6900"/>
    <w:rsid w:val="00EE6A46"/>
    <w:rsid w:val="00EE7301"/>
    <w:rsid w:val="00EF0117"/>
    <w:rsid w:val="00EF0347"/>
    <w:rsid w:val="00EF1132"/>
    <w:rsid w:val="00EF1438"/>
    <w:rsid w:val="00EF1B8D"/>
    <w:rsid w:val="00EF2F14"/>
    <w:rsid w:val="00EF35F1"/>
    <w:rsid w:val="00EF36A2"/>
    <w:rsid w:val="00EF386F"/>
    <w:rsid w:val="00EF496F"/>
    <w:rsid w:val="00EF6709"/>
    <w:rsid w:val="00EF6CB9"/>
    <w:rsid w:val="00EF744C"/>
    <w:rsid w:val="00EF7B8F"/>
    <w:rsid w:val="00EF7B96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2F3"/>
    <w:rsid w:val="00F05312"/>
    <w:rsid w:val="00F05692"/>
    <w:rsid w:val="00F05DDF"/>
    <w:rsid w:val="00F0628F"/>
    <w:rsid w:val="00F06BD1"/>
    <w:rsid w:val="00F06C15"/>
    <w:rsid w:val="00F06C64"/>
    <w:rsid w:val="00F0727C"/>
    <w:rsid w:val="00F07383"/>
    <w:rsid w:val="00F07B45"/>
    <w:rsid w:val="00F10BB7"/>
    <w:rsid w:val="00F11CBB"/>
    <w:rsid w:val="00F12925"/>
    <w:rsid w:val="00F13A67"/>
    <w:rsid w:val="00F1422E"/>
    <w:rsid w:val="00F14F9A"/>
    <w:rsid w:val="00F15759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1A"/>
    <w:rsid w:val="00F21924"/>
    <w:rsid w:val="00F21E3D"/>
    <w:rsid w:val="00F2391A"/>
    <w:rsid w:val="00F23CE3"/>
    <w:rsid w:val="00F23F75"/>
    <w:rsid w:val="00F242C8"/>
    <w:rsid w:val="00F2436D"/>
    <w:rsid w:val="00F24E1C"/>
    <w:rsid w:val="00F25563"/>
    <w:rsid w:val="00F256FA"/>
    <w:rsid w:val="00F2570E"/>
    <w:rsid w:val="00F25795"/>
    <w:rsid w:val="00F25AB5"/>
    <w:rsid w:val="00F261F7"/>
    <w:rsid w:val="00F2676A"/>
    <w:rsid w:val="00F2756C"/>
    <w:rsid w:val="00F275F4"/>
    <w:rsid w:val="00F27A60"/>
    <w:rsid w:val="00F3090F"/>
    <w:rsid w:val="00F30E31"/>
    <w:rsid w:val="00F32346"/>
    <w:rsid w:val="00F32B3E"/>
    <w:rsid w:val="00F33020"/>
    <w:rsid w:val="00F335D2"/>
    <w:rsid w:val="00F33B14"/>
    <w:rsid w:val="00F33C22"/>
    <w:rsid w:val="00F33E7F"/>
    <w:rsid w:val="00F344E8"/>
    <w:rsid w:val="00F34C35"/>
    <w:rsid w:val="00F3598A"/>
    <w:rsid w:val="00F363B0"/>
    <w:rsid w:val="00F36A1E"/>
    <w:rsid w:val="00F37FDF"/>
    <w:rsid w:val="00F40028"/>
    <w:rsid w:val="00F4069B"/>
    <w:rsid w:val="00F42247"/>
    <w:rsid w:val="00F426B4"/>
    <w:rsid w:val="00F42EE2"/>
    <w:rsid w:val="00F43595"/>
    <w:rsid w:val="00F44985"/>
    <w:rsid w:val="00F44CA3"/>
    <w:rsid w:val="00F45894"/>
    <w:rsid w:val="00F463CE"/>
    <w:rsid w:val="00F468C9"/>
    <w:rsid w:val="00F47FC9"/>
    <w:rsid w:val="00F5050A"/>
    <w:rsid w:val="00F50A6C"/>
    <w:rsid w:val="00F50D5D"/>
    <w:rsid w:val="00F520D1"/>
    <w:rsid w:val="00F525DA"/>
    <w:rsid w:val="00F5274D"/>
    <w:rsid w:val="00F52846"/>
    <w:rsid w:val="00F53844"/>
    <w:rsid w:val="00F53952"/>
    <w:rsid w:val="00F5427F"/>
    <w:rsid w:val="00F5447F"/>
    <w:rsid w:val="00F55A31"/>
    <w:rsid w:val="00F55C12"/>
    <w:rsid w:val="00F5616A"/>
    <w:rsid w:val="00F571C6"/>
    <w:rsid w:val="00F57DA0"/>
    <w:rsid w:val="00F603E3"/>
    <w:rsid w:val="00F60416"/>
    <w:rsid w:val="00F606FC"/>
    <w:rsid w:val="00F60C74"/>
    <w:rsid w:val="00F62272"/>
    <w:rsid w:val="00F627D0"/>
    <w:rsid w:val="00F62955"/>
    <w:rsid w:val="00F63AAF"/>
    <w:rsid w:val="00F63D98"/>
    <w:rsid w:val="00F6416E"/>
    <w:rsid w:val="00F6475E"/>
    <w:rsid w:val="00F65465"/>
    <w:rsid w:val="00F708E9"/>
    <w:rsid w:val="00F711D6"/>
    <w:rsid w:val="00F71324"/>
    <w:rsid w:val="00F719DB"/>
    <w:rsid w:val="00F71AAC"/>
    <w:rsid w:val="00F72B73"/>
    <w:rsid w:val="00F72E51"/>
    <w:rsid w:val="00F7405D"/>
    <w:rsid w:val="00F74618"/>
    <w:rsid w:val="00F746B3"/>
    <w:rsid w:val="00F75262"/>
    <w:rsid w:val="00F75EA7"/>
    <w:rsid w:val="00F75FF3"/>
    <w:rsid w:val="00F76155"/>
    <w:rsid w:val="00F76365"/>
    <w:rsid w:val="00F76D40"/>
    <w:rsid w:val="00F779B4"/>
    <w:rsid w:val="00F77BC7"/>
    <w:rsid w:val="00F77E14"/>
    <w:rsid w:val="00F81224"/>
    <w:rsid w:val="00F81EB8"/>
    <w:rsid w:val="00F82017"/>
    <w:rsid w:val="00F8269B"/>
    <w:rsid w:val="00F837AE"/>
    <w:rsid w:val="00F83CB6"/>
    <w:rsid w:val="00F83CCE"/>
    <w:rsid w:val="00F849EA"/>
    <w:rsid w:val="00F852B2"/>
    <w:rsid w:val="00F877EC"/>
    <w:rsid w:val="00F87EBA"/>
    <w:rsid w:val="00F906A3"/>
    <w:rsid w:val="00F90A71"/>
    <w:rsid w:val="00F91147"/>
    <w:rsid w:val="00F91EED"/>
    <w:rsid w:val="00F91F2A"/>
    <w:rsid w:val="00F926BA"/>
    <w:rsid w:val="00F92C4E"/>
    <w:rsid w:val="00F93822"/>
    <w:rsid w:val="00F93F03"/>
    <w:rsid w:val="00F94131"/>
    <w:rsid w:val="00F94692"/>
    <w:rsid w:val="00F94988"/>
    <w:rsid w:val="00F962EF"/>
    <w:rsid w:val="00F96FEA"/>
    <w:rsid w:val="00F970BC"/>
    <w:rsid w:val="00F974D3"/>
    <w:rsid w:val="00FA0044"/>
    <w:rsid w:val="00FA02C6"/>
    <w:rsid w:val="00FA088B"/>
    <w:rsid w:val="00FA08AD"/>
    <w:rsid w:val="00FA0E2C"/>
    <w:rsid w:val="00FA1642"/>
    <w:rsid w:val="00FA2437"/>
    <w:rsid w:val="00FA3674"/>
    <w:rsid w:val="00FA3B68"/>
    <w:rsid w:val="00FA46FC"/>
    <w:rsid w:val="00FA489A"/>
    <w:rsid w:val="00FA4D9D"/>
    <w:rsid w:val="00FA5094"/>
    <w:rsid w:val="00FA52E7"/>
    <w:rsid w:val="00FA5B4E"/>
    <w:rsid w:val="00FA63E9"/>
    <w:rsid w:val="00FA654A"/>
    <w:rsid w:val="00FA6697"/>
    <w:rsid w:val="00FA6E1D"/>
    <w:rsid w:val="00FA6FA1"/>
    <w:rsid w:val="00FA759E"/>
    <w:rsid w:val="00FA7857"/>
    <w:rsid w:val="00FB01BF"/>
    <w:rsid w:val="00FB0F3A"/>
    <w:rsid w:val="00FB3FF5"/>
    <w:rsid w:val="00FB460A"/>
    <w:rsid w:val="00FB5504"/>
    <w:rsid w:val="00FB7655"/>
    <w:rsid w:val="00FB774A"/>
    <w:rsid w:val="00FC0206"/>
    <w:rsid w:val="00FC0344"/>
    <w:rsid w:val="00FC0AAA"/>
    <w:rsid w:val="00FC2023"/>
    <w:rsid w:val="00FC249A"/>
    <w:rsid w:val="00FC268C"/>
    <w:rsid w:val="00FC29C7"/>
    <w:rsid w:val="00FC2BB4"/>
    <w:rsid w:val="00FC2FA8"/>
    <w:rsid w:val="00FC33DC"/>
    <w:rsid w:val="00FC49FC"/>
    <w:rsid w:val="00FC4A5E"/>
    <w:rsid w:val="00FC4B6E"/>
    <w:rsid w:val="00FC517F"/>
    <w:rsid w:val="00FC5246"/>
    <w:rsid w:val="00FC575B"/>
    <w:rsid w:val="00FC581B"/>
    <w:rsid w:val="00FC671E"/>
    <w:rsid w:val="00FC734E"/>
    <w:rsid w:val="00FC793E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45B3"/>
    <w:rsid w:val="00FD5802"/>
    <w:rsid w:val="00FD68E9"/>
    <w:rsid w:val="00FE0A54"/>
    <w:rsid w:val="00FE0F57"/>
    <w:rsid w:val="00FE12EB"/>
    <w:rsid w:val="00FE1A93"/>
    <w:rsid w:val="00FE21C9"/>
    <w:rsid w:val="00FE2AB7"/>
    <w:rsid w:val="00FE2AE2"/>
    <w:rsid w:val="00FE3813"/>
    <w:rsid w:val="00FE42E0"/>
    <w:rsid w:val="00FE5091"/>
    <w:rsid w:val="00FE561D"/>
    <w:rsid w:val="00FE599F"/>
    <w:rsid w:val="00FE6051"/>
    <w:rsid w:val="00FE7A0B"/>
    <w:rsid w:val="00FF03D1"/>
    <w:rsid w:val="00FF0484"/>
    <w:rsid w:val="00FF0516"/>
    <w:rsid w:val="00FF0B09"/>
    <w:rsid w:val="00FF0B0C"/>
    <w:rsid w:val="00FF0D55"/>
    <w:rsid w:val="00FF11A4"/>
    <w:rsid w:val="00FF1736"/>
    <w:rsid w:val="00FF2216"/>
    <w:rsid w:val="00FF2595"/>
    <w:rsid w:val="00FF2689"/>
    <w:rsid w:val="00FF28B0"/>
    <w:rsid w:val="00FF4058"/>
    <w:rsid w:val="00FF57D6"/>
    <w:rsid w:val="00FF5EA1"/>
    <w:rsid w:val="00FF60B8"/>
    <w:rsid w:val="00FF6289"/>
    <w:rsid w:val="00FF6429"/>
    <w:rsid w:val="00FF64E4"/>
    <w:rsid w:val="00FF66B8"/>
    <w:rsid w:val="00FF6ED7"/>
    <w:rsid w:val="00FF71EF"/>
    <w:rsid w:val="00FF7706"/>
    <w:rsid w:val="00FF7B92"/>
    <w:rsid w:val="00FF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padm.ru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322EF-DB13-4523-A440-40CCE9FDF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2</Pages>
  <Words>20141</Words>
  <Characters>114809</Characters>
  <Application>Microsoft Office Word</Application>
  <DocSecurity>0</DocSecurity>
  <Lines>956</Lines>
  <Paragraphs>26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34681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Сергей А. Тулаев</cp:lastModifiedBy>
  <cp:revision>2</cp:revision>
  <cp:lastPrinted>2025-03-27T09:37:00Z</cp:lastPrinted>
  <dcterms:created xsi:type="dcterms:W3CDTF">2025-03-27T13:56:00Z</dcterms:created>
  <dcterms:modified xsi:type="dcterms:W3CDTF">2025-03-27T13:56:00Z</dcterms:modified>
</cp:coreProperties>
</file>